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198E4" w14:textId="403DDFDB" w:rsidR="004F38ED" w:rsidRPr="00701503" w:rsidRDefault="00062488" w:rsidP="00C56C40">
      <w:pPr>
        <w:spacing w:line="360" w:lineRule="auto"/>
        <w:jc w:val="center"/>
        <w:rPr>
          <w:rFonts w:cs="Times New Roman"/>
          <w:b/>
          <w:bCs/>
          <w:szCs w:val="24"/>
        </w:rPr>
      </w:pPr>
      <w:r w:rsidRPr="00701503">
        <w:rPr>
          <w:rFonts w:eastAsia="Times New Roman" w:cs="Times New Roman"/>
          <w:b/>
          <w:sz w:val="28"/>
          <w:szCs w:val="28"/>
        </w:rPr>
        <w:t>SIMULINK MODEL OF ANTI-LOCK BRAKING SYSTEM</w:t>
      </w:r>
    </w:p>
    <w:p w14:paraId="2346D946" w14:textId="33772F86" w:rsidR="004F38ED" w:rsidRPr="00701503" w:rsidRDefault="004F38ED" w:rsidP="00C56C40">
      <w:pPr>
        <w:spacing w:line="360" w:lineRule="auto"/>
        <w:jc w:val="center"/>
        <w:rPr>
          <w:rFonts w:cs="Times New Roman"/>
          <w:b/>
          <w:bCs/>
          <w:szCs w:val="24"/>
        </w:rPr>
      </w:pPr>
    </w:p>
    <w:p w14:paraId="4F151E79" w14:textId="0BF6F705" w:rsidR="004F38ED" w:rsidRPr="00701503" w:rsidRDefault="00FC64DE" w:rsidP="00C56C40">
      <w:pPr>
        <w:spacing w:line="360" w:lineRule="auto"/>
        <w:jc w:val="center"/>
        <w:rPr>
          <w:rFonts w:cs="Times New Roman"/>
          <w:b/>
          <w:bCs/>
          <w:szCs w:val="24"/>
        </w:rPr>
      </w:pPr>
      <w:r w:rsidRPr="00701503">
        <w:rPr>
          <w:rFonts w:cs="Times New Roman"/>
          <w:noProof/>
        </w:rPr>
        <w:drawing>
          <wp:anchor distT="0" distB="0" distL="114300" distR="114300" simplePos="0" relativeHeight="251686912" behindDoc="0" locked="0" layoutInCell="1" hidden="0" allowOverlap="1" wp14:anchorId="1CD56D24" wp14:editId="454DA027">
            <wp:simplePos x="0" y="0"/>
            <wp:positionH relativeFrom="margin">
              <wp:align>center</wp:align>
            </wp:positionH>
            <wp:positionV relativeFrom="paragraph">
              <wp:posOffset>10160</wp:posOffset>
            </wp:positionV>
            <wp:extent cx="1371600" cy="1311910"/>
            <wp:effectExtent l="0" t="0" r="0" b="2540"/>
            <wp:wrapSquare wrapText="bothSides" distT="0" distB="0" distL="114300" distR="114300"/>
            <wp:docPr id="2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1371600" cy="1311910"/>
                    </a:xfrm>
                    <a:prstGeom prst="rect">
                      <a:avLst/>
                    </a:prstGeom>
                    <a:ln/>
                  </pic:spPr>
                </pic:pic>
              </a:graphicData>
            </a:graphic>
            <wp14:sizeRelH relativeFrom="margin">
              <wp14:pctWidth>0</wp14:pctWidth>
            </wp14:sizeRelH>
            <wp14:sizeRelV relativeFrom="margin">
              <wp14:pctHeight>0</wp14:pctHeight>
            </wp14:sizeRelV>
          </wp:anchor>
        </w:drawing>
      </w:r>
    </w:p>
    <w:p w14:paraId="57885271" w14:textId="43897915" w:rsidR="00FC64DE" w:rsidRPr="00701503" w:rsidRDefault="00FC64DE" w:rsidP="00C56C40">
      <w:pPr>
        <w:spacing w:line="360" w:lineRule="auto"/>
        <w:jc w:val="center"/>
        <w:rPr>
          <w:rFonts w:cs="Times New Roman"/>
          <w:b/>
          <w:bCs/>
          <w:szCs w:val="24"/>
        </w:rPr>
      </w:pPr>
    </w:p>
    <w:p w14:paraId="6F0C11EF" w14:textId="19381760" w:rsidR="00FC64DE" w:rsidRPr="00701503" w:rsidRDefault="00FC64DE" w:rsidP="00C56C40">
      <w:pPr>
        <w:spacing w:line="360" w:lineRule="auto"/>
        <w:jc w:val="center"/>
        <w:rPr>
          <w:rFonts w:cs="Times New Roman"/>
          <w:b/>
          <w:bCs/>
          <w:szCs w:val="24"/>
        </w:rPr>
      </w:pPr>
    </w:p>
    <w:p w14:paraId="024F0A4C" w14:textId="25AB5A0E" w:rsidR="00FC64DE" w:rsidRPr="00701503" w:rsidRDefault="00FC64DE" w:rsidP="00C56C40">
      <w:pPr>
        <w:spacing w:line="360" w:lineRule="auto"/>
        <w:jc w:val="center"/>
        <w:rPr>
          <w:rFonts w:cs="Times New Roman"/>
          <w:b/>
          <w:bCs/>
          <w:szCs w:val="24"/>
        </w:rPr>
      </w:pPr>
    </w:p>
    <w:p w14:paraId="0403B793" w14:textId="1CC11877" w:rsidR="00FC64DE" w:rsidRDefault="00FC64DE" w:rsidP="00C56C40">
      <w:pPr>
        <w:spacing w:line="360" w:lineRule="auto"/>
        <w:jc w:val="center"/>
        <w:rPr>
          <w:rFonts w:cs="Times New Roman"/>
          <w:szCs w:val="24"/>
        </w:rPr>
      </w:pPr>
    </w:p>
    <w:p w14:paraId="36D44175" w14:textId="77777777" w:rsidR="007E6B5D" w:rsidRDefault="007E6B5D" w:rsidP="00C56C40">
      <w:pPr>
        <w:spacing w:line="360" w:lineRule="auto"/>
        <w:jc w:val="center"/>
        <w:rPr>
          <w:rFonts w:cs="Times New Roman"/>
          <w:szCs w:val="24"/>
        </w:rPr>
      </w:pPr>
    </w:p>
    <w:p w14:paraId="0F008AA8" w14:textId="77777777" w:rsidR="007E6B5D" w:rsidRPr="00701503" w:rsidRDefault="007E6B5D" w:rsidP="00C56C40">
      <w:pPr>
        <w:spacing w:line="360" w:lineRule="auto"/>
        <w:jc w:val="center"/>
        <w:rPr>
          <w:rFonts w:cs="Times New Roman"/>
          <w:szCs w:val="24"/>
        </w:rPr>
      </w:pPr>
    </w:p>
    <w:p w14:paraId="4001E17D" w14:textId="33611B51" w:rsidR="004F38ED" w:rsidRPr="00701503" w:rsidRDefault="004F38ED" w:rsidP="00C56C40">
      <w:pPr>
        <w:spacing w:line="360" w:lineRule="auto"/>
        <w:jc w:val="center"/>
        <w:rPr>
          <w:rFonts w:cs="Times New Roman"/>
          <w:szCs w:val="24"/>
        </w:rPr>
      </w:pPr>
      <w:r w:rsidRPr="00701503">
        <w:rPr>
          <w:rFonts w:cs="Times New Roman"/>
          <w:szCs w:val="24"/>
        </w:rPr>
        <w:t>Prepared for</w:t>
      </w:r>
    </w:p>
    <w:p w14:paraId="230D51AA" w14:textId="77777777" w:rsidR="00FC64DE" w:rsidRPr="00701503" w:rsidRDefault="00FC64DE" w:rsidP="00C56C40">
      <w:pPr>
        <w:spacing w:line="360" w:lineRule="auto"/>
        <w:jc w:val="center"/>
        <w:rPr>
          <w:rFonts w:cs="Times New Roman"/>
          <w:szCs w:val="24"/>
        </w:rPr>
      </w:pPr>
      <w:r w:rsidRPr="00701503">
        <w:rPr>
          <w:rFonts w:cs="Times New Roman"/>
          <w:noProof/>
        </w:rPr>
        <w:drawing>
          <wp:inline distT="0" distB="0" distL="0" distR="0" wp14:anchorId="78E938B4" wp14:editId="26314169">
            <wp:extent cx="1437640" cy="463550"/>
            <wp:effectExtent l="0" t="0" r="0" b="0"/>
            <wp:docPr id="1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rotWithShape="1">
                    <a:blip r:embed="rId9" cstate="print">
                      <a:extLst>
                        <a:ext uri="{28A0092B-C50C-407E-A947-70E740481C1C}">
                          <a14:useLocalDpi xmlns:a14="http://schemas.microsoft.com/office/drawing/2010/main" val="0"/>
                        </a:ext>
                      </a:extLst>
                    </a:blip>
                    <a:srcRect l="13165" t="31254" r="11956" b="22156"/>
                    <a:stretch/>
                  </pic:blipFill>
                  <pic:spPr bwMode="auto">
                    <a:xfrm>
                      <a:off x="0" y="0"/>
                      <a:ext cx="1437640" cy="463550"/>
                    </a:xfrm>
                    <a:prstGeom prst="rect">
                      <a:avLst/>
                    </a:prstGeom>
                    <a:ln>
                      <a:noFill/>
                    </a:ln>
                    <a:extLst>
                      <a:ext uri="{53640926-AAD7-44D8-BBD7-CCE9431645EC}">
                        <a14:shadowObscured xmlns:a14="http://schemas.microsoft.com/office/drawing/2010/main"/>
                      </a:ext>
                    </a:extLst>
                  </pic:spPr>
                </pic:pic>
              </a:graphicData>
            </a:graphic>
          </wp:inline>
        </w:drawing>
      </w:r>
    </w:p>
    <w:p w14:paraId="22F76C53" w14:textId="77777777" w:rsidR="00FC64DE" w:rsidRPr="00701503" w:rsidRDefault="00FC64DE" w:rsidP="00C56C40">
      <w:pPr>
        <w:spacing w:line="360" w:lineRule="auto"/>
        <w:jc w:val="center"/>
        <w:rPr>
          <w:rFonts w:cs="Times New Roman"/>
          <w:szCs w:val="24"/>
        </w:rPr>
      </w:pPr>
      <w:r w:rsidRPr="00701503">
        <w:rPr>
          <w:rFonts w:cs="Times New Roman"/>
          <w:szCs w:val="24"/>
        </w:rPr>
        <w:t>The Society of Automotive Engineers</w:t>
      </w:r>
    </w:p>
    <w:p w14:paraId="3AD8CA8A" w14:textId="2ACD3042" w:rsidR="004F38ED" w:rsidRPr="00701503" w:rsidRDefault="00FC64DE" w:rsidP="00C56C40">
      <w:pPr>
        <w:spacing w:line="360" w:lineRule="auto"/>
        <w:jc w:val="center"/>
        <w:rPr>
          <w:rFonts w:cs="Times New Roman"/>
          <w:szCs w:val="24"/>
        </w:rPr>
      </w:pPr>
      <w:r w:rsidRPr="00701503">
        <w:rPr>
          <w:rFonts w:cs="Times New Roman"/>
          <w:szCs w:val="24"/>
        </w:rPr>
        <w:t xml:space="preserve">Collegiate Club Number - </w:t>
      </w:r>
      <w:r w:rsidRPr="00701503">
        <w:rPr>
          <w:rFonts w:eastAsia="Times New Roman" w:cs="Times New Roman"/>
          <w:sz w:val="26"/>
          <w:szCs w:val="26"/>
        </w:rPr>
        <w:t>SAEICCBIS022</w:t>
      </w:r>
      <w:r w:rsidR="00BB5C86" w:rsidRPr="00701503">
        <w:rPr>
          <w:rFonts w:cs="Times New Roman"/>
          <w:szCs w:val="24"/>
        </w:rPr>
        <w:br/>
      </w:r>
      <w:r w:rsidR="004F38ED" w:rsidRPr="00701503">
        <w:rPr>
          <w:rFonts w:cs="Times New Roman"/>
          <w:szCs w:val="24"/>
        </w:rPr>
        <w:t>National Institute of Technology Karnataka</w:t>
      </w:r>
    </w:p>
    <w:p w14:paraId="514CE5A6" w14:textId="07DFF023" w:rsidR="004F38ED" w:rsidRDefault="004F38ED" w:rsidP="00C56C40">
      <w:pPr>
        <w:spacing w:line="360" w:lineRule="auto"/>
        <w:jc w:val="center"/>
        <w:rPr>
          <w:rFonts w:cs="Times New Roman"/>
          <w:szCs w:val="24"/>
        </w:rPr>
      </w:pPr>
    </w:p>
    <w:p w14:paraId="350C1EE5" w14:textId="77777777" w:rsidR="007E6B5D" w:rsidRPr="00701503" w:rsidRDefault="007E6B5D" w:rsidP="00C56C40">
      <w:pPr>
        <w:spacing w:line="360" w:lineRule="auto"/>
        <w:jc w:val="center"/>
        <w:rPr>
          <w:rFonts w:cs="Times New Roman"/>
          <w:szCs w:val="24"/>
        </w:rPr>
      </w:pPr>
    </w:p>
    <w:p w14:paraId="05A309D3" w14:textId="33A6CAC7" w:rsidR="004F38ED" w:rsidRPr="00701503" w:rsidRDefault="004F38ED" w:rsidP="00C56C40">
      <w:pPr>
        <w:spacing w:line="360" w:lineRule="auto"/>
        <w:jc w:val="center"/>
        <w:rPr>
          <w:rFonts w:cs="Times New Roman"/>
          <w:szCs w:val="24"/>
        </w:rPr>
      </w:pPr>
      <w:r w:rsidRPr="00701503">
        <w:rPr>
          <w:rFonts w:cs="Times New Roman"/>
          <w:szCs w:val="24"/>
        </w:rPr>
        <w:t>Prepared by</w:t>
      </w:r>
    </w:p>
    <w:p w14:paraId="1D3205B8" w14:textId="2BAA5232" w:rsidR="00FC64DE" w:rsidRPr="00701503" w:rsidRDefault="00062488" w:rsidP="00C56C40">
      <w:pPr>
        <w:spacing w:line="360" w:lineRule="auto"/>
        <w:jc w:val="center"/>
        <w:rPr>
          <w:rFonts w:cs="Times New Roman"/>
          <w:szCs w:val="24"/>
        </w:rPr>
      </w:pPr>
      <w:proofErr w:type="spellStart"/>
      <w:r w:rsidRPr="00701503">
        <w:rPr>
          <w:rFonts w:cs="Times New Roman"/>
          <w:szCs w:val="24"/>
        </w:rPr>
        <w:t>Kurma</w:t>
      </w:r>
      <w:proofErr w:type="spellEnd"/>
      <w:r w:rsidRPr="00701503">
        <w:rPr>
          <w:rFonts w:cs="Times New Roman"/>
          <w:szCs w:val="24"/>
        </w:rPr>
        <w:t xml:space="preserve"> Eshwar Sai Srinivas</w:t>
      </w:r>
      <w:r w:rsidR="00FC64DE" w:rsidRPr="00701503">
        <w:rPr>
          <w:rFonts w:cs="Times New Roman"/>
          <w:szCs w:val="24"/>
        </w:rPr>
        <w:t xml:space="preserve"> – 1</w:t>
      </w:r>
      <w:r w:rsidRPr="00701503">
        <w:rPr>
          <w:rFonts w:cs="Times New Roman"/>
          <w:szCs w:val="24"/>
        </w:rPr>
        <w:t>8</w:t>
      </w:r>
      <w:r w:rsidR="00FC64DE" w:rsidRPr="00701503">
        <w:rPr>
          <w:rFonts w:cs="Times New Roman"/>
          <w:szCs w:val="24"/>
        </w:rPr>
        <w:t>1ME1</w:t>
      </w:r>
      <w:r w:rsidRPr="00701503">
        <w:rPr>
          <w:rFonts w:cs="Times New Roman"/>
          <w:szCs w:val="24"/>
        </w:rPr>
        <w:t>41</w:t>
      </w:r>
      <w:r w:rsidR="00FC64DE" w:rsidRPr="00701503">
        <w:rPr>
          <w:rFonts w:cs="Times New Roman"/>
          <w:szCs w:val="24"/>
        </w:rPr>
        <w:t xml:space="preserve"> (Project Mentor)</w:t>
      </w:r>
    </w:p>
    <w:p w14:paraId="3930B796" w14:textId="2ED3A016" w:rsidR="004F38ED" w:rsidRPr="00701503" w:rsidRDefault="00062488" w:rsidP="00C56C40">
      <w:pPr>
        <w:spacing w:line="360" w:lineRule="auto"/>
        <w:jc w:val="center"/>
        <w:rPr>
          <w:rFonts w:cs="Times New Roman"/>
          <w:szCs w:val="24"/>
        </w:rPr>
      </w:pPr>
      <w:proofErr w:type="spellStart"/>
      <w:r w:rsidRPr="00701503">
        <w:rPr>
          <w:rFonts w:cs="Times New Roman"/>
          <w:szCs w:val="24"/>
        </w:rPr>
        <w:t>Patrike</w:t>
      </w:r>
      <w:proofErr w:type="spellEnd"/>
      <w:r w:rsidRPr="00701503">
        <w:rPr>
          <w:rFonts w:cs="Times New Roman"/>
          <w:szCs w:val="24"/>
        </w:rPr>
        <w:t xml:space="preserve"> Vedika Rajkumar</w:t>
      </w:r>
      <w:r w:rsidR="00FC64DE" w:rsidRPr="00701503">
        <w:rPr>
          <w:rFonts w:cs="Times New Roman"/>
          <w:szCs w:val="24"/>
        </w:rPr>
        <w:t xml:space="preserve"> – </w:t>
      </w:r>
      <w:r w:rsidRPr="00701503">
        <w:rPr>
          <w:rFonts w:cs="Times New Roman"/>
          <w:szCs w:val="24"/>
        </w:rPr>
        <w:t>191ME256</w:t>
      </w:r>
    </w:p>
    <w:p w14:paraId="407E6C81" w14:textId="0380605A" w:rsidR="00062488" w:rsidRPr="00701503" w:rsidRDefault="00062488" w:rsidP="00C56C40">
      <w:pPr>
        <w:spacing w:line="360" w:lineRule="auto"/>
        <w:jc w:val="center"/>
        <w:rPr>
          <w:rFonts w:cs="Times New Roman"/>
          <w:szCs w:val="24"/>
        </w:rPr>
      </w:pPr>
      <w:r w:rsidRPr="00701503">
        <w:rPr>
          <w:rFonts w:cs="Times New Roman"/>
          <w:szCs w:val="24"/>
        </w:rPr>
        <w:t>Diksha Negi – 191ME129</w:t>
      </w:r>
    </w:p>
    <w:p w14:paraId="6A3A47B1" w14:textId="58DD4810" w:rsidR="00FC64DE" w:rsidRPr="00701503" w:rsidRDefault="00FC64DE" w:rsidP="00C56C40">
      <w:pPr>
        <w:spacing w:line="360" w:lineRule="auto"/>
        <w:jc w:val="center"/>
        <w:rPr>
          <w:rFonts w:cs="Times New Roman"/>
          <w:szCs w:val="24"/>
        </w:rPr>
      </w:pPr>
    </w:p>
    <w:p w14:paraId="5E7C8303" w14:textId="22D3FEC3" w:rsidR="004F38ED" w:rsidRDefault="004F38ED" w:rsidP="00C56C40">
      <w:pPr>
        <w:spacing w:line="360" w:lineRule="auto"/>
        <w:jc w:val="center"/>
        <w:rPr>
          <w:rFonts w:cs="Times New Roman"/>
          <w:szCs w:val="24"/>
        </w:rPr>
      </w:pPr>
    </w:p>
    <w:p w14:paraId="39E14D5E" w14:textId="77777777" w:rsidR="007E6B5D" w:rsidRPr="00701503" w:rsidRDefault="007E6B5D" w:rsidP="00C56C40">
      <w:pPr>
        <w:spacing w:line="360" w:lineRule="auto"/>
        <w:jc w:val="center"/>
        <w:rPr>
          <w:rFonts w:cs="Times New Roman"/>
          <w:szCs w:val="24"/>
        </w:rPr>
      </w:pPr>
    </w:p>
    <w:p w14:paraId="6ECD00FB" w14:textId="300D5F38" w:rsidR="004F38ED" w:rsidRDefault="00062488" w:rsidP="00C56C40">
      <w:pPr>
        <w:spacing w:line="360" w:lineRule="auto"/>
        <w:jc w:val="center"/>
        <w:rPr>
          <w:rFonts w:cs="Times New Roman"/>
          <w:szCs w:val="24"/>
        </w:rPr>
      </w:pPr>
      <w:r w:rsidRPr="00701503">
        <w:rPr>
          <w:rFonts w:cs="Times New Roman"/>
          <w:szCs w:val="24"/>
        </w:rPr>
        <w:t>May 15</w:t>
      </w:r>
      <w:r w:rsidR="004F38ED" w:rsidRPr="00701503">
        <w:rPr>
          <w:rFonts w:cs="Times New Roman"/>
          <w:szCs w:val="24"/>
        </w:rPr>
        <w:t>, 2021</w:t>
      </w:r>
    </w:p>
    <w:p w14:paraId="02627C35" w14:textId="24A3CA0C" w:rsidR="00FC64DE" w:rsidRPr="00701503" w:rsidRDefault="00FC64DE" w:rsidP="00C56C40">
      <w:pPr>
        <w:pBdr>
          <w:bottom w:val="single" w:sz="6" w:space="1" w:color="auto"/>
        </w:pBdr>
        <w:spacing w:line="360" w:lineRule="auto"/>
        <w:rPr>
          <w:rFonts w:cs="Times New Roman"/>
          <w:sz w:val="28"/>
          <w:szCs w:val="28"/>
        </w:rPr>
      </w:pPr>
      <w:r w:rsidRPr="00701503">
        <w:rPr>
          <w:rFonts w:cs="Times New Roman"/>
          <w:sz w:val="28"/>
          <w:szCs w:val="28"/>
        </w:rPr>
        <w:lastRenderedPageBreak/>
        <w:t>ABSTRACT</w:t>
      </w:r>
    </w:p>
    <w:p w14:paraId="40DEC5A7" w14:textId="7CAB3D86" w:rsidR="00FF4E89" w:rsidRPr="00701503" w:rsidRDefault="00FF4E89" w:rsidP="00C56C40">
      <w:pPr>
        <w:pStyle w:val="TOCHeading"/>
        <w:spacing w:line="360" w:lineRule="auto"/>
        <w:jc w:val="left"/>
        <w:rPr>
          <w:rFonts w:eastAsiaTheme="minorHAnsi" w:cs="Times New Roman"/>
          <w:sz w:val="24"/>
          <w:szCs w:val="24"/>
          <w:lang w:val="en-IN"/>
        </w:rPr>
      </w:pPr>
      <w:r w:rsidRPr="00701503">
        <w:rPr>
          <w:rFonts w:eastAsiaTheme="minorHAnsi" w:cs="Times New Roman"/>
          <w:sz w:val="24"/>
          <w:szCs w:val="24"/>
          <w:lang w:val="en-IN"/>
        </w:rPr>
        <w:t>An Anti-Lock Braking System (ABS) is an active safety feature in aircraft and land vehicles used to prevent wheel lock</w:t>
      </w:r>
      <w:r w:rsidR="00FF022F">
        <w:rPr>
          <w:rFonts w:eastAsiaTheme="minorHAnsi" w:cs="Times New Roman"/>
          <w:sz w:val="24"/>
          <w:szCs w:val="24"/>
          <w:lang w:val="en-IN"/>
        </w:rPr>
        <w:t>-</w:t>
      </w:r>
      <w:r w:rsidRPr="00701503">
        <w:rPr>
          <w:rFonts w:eastAsiaTheme="minorHAnsi" w:cs="Times New Roman"/>
          <w:sz w:val="24"/>
          <w:szCs w:val="24"/>
          <w:lang w:val="en-IN"/>
        </w:rPr>
        <w:t xml:space="preserve">up and </w:t>
      </w:r>
      <w:r w:rsidR="00FF022F">
        <w:rPr>
          <w:rFonts w:eastAsiaTheme="minorHAnsi" w:cs="Times New Roman"/>
          <w:sz w:val="24"/>
          <w:szCs w:val="24"/>
          <w:lang w:val="en-IN"/>
        </w:rPr>
        <w:t>skid</w:t>
      </w:r>
      <w:r w:rsidRPr="00701503">
        <w:rPr>
          <w:rFonts w:eastAsiaTheme="minorHAnsi" w:cs="Times New Roman"/>
          <w:sz w:val="24"/>
          <w:szCs w:val="24"/>
          <w:lang w:val="en-IN"/>
        </w:rPr>
        <w:t xml:space="preserve"> during braking allow</w:t>
      </w:r>
      <w:r w:rsidR="00FF022F">
        <w:rPr>
          <w:rFonts w:eastAsiaTheme="minorHAnsi" w:cs="Times New Roman"/>
          <w:sz w:val="24"/>
          <w:szCs w:val="24"/>
          <w:lang w:val="en-IN"/>
        </w:rPr>
        <w:t>ing</w:t>
      </w:r>
      <w:r w:rsidRPr="00701503">
        <w:rPr>
          <w:rFonts w:eastAsiaTheme="minorHAnsi" w:cs="Times New Roman"/>
          <w:sz w:val="24"/>
          <w:szCs w:val="24"/>
          <w:lang w:val="en-IN"/>
        </w:rPr>
        <w:t xml:space="preserve"> the driver to maintain more control over the vehicle whenever the wheels get locked. ABS requires improvement in the areas of stability, steerability and stopping distance. In this project</w:t>
      </w:r>
      <w:r w:rsidR="00FF022F">
        <w:rPr>
          <w:rFonts w:eastAsiaTheme="minorHAnsi" w:cs="Times New Roman"/>
          <w:sz w:val="24"/>
          <w:szCs w:val="24"/>
          <w:lang w:val="en-IN"/>
        </w:rPr>
        <w:t>,</w:t>
      </w:r>
      <w:r w:rsidRPr="00701503">
        <w:rPr>
          <w:rFonts w:eastAsiaTheme="minorHAnsi" w:cs="Times New Roman"/>
          <w:sz w:val="24"/>
          <w:szCs w:val="24"/>
          <w:lang w:val="en-IN"/>
        </w:rPr>
        <w:t xml:space="preserve"> we present a mathematical model of quarter vehicle</w:t>
      </w:r>
      <w:r w:rsidR="00FF022F">
        <w:rPr>
          <w:rFonts w:eastAsiaTheme="minorHAnsi" w:cs="Times New Roman"/>
          <w:sz w:val="24"/>
          <w:szCs w:val="24"/>
          <w:lang w:val="en-IN"/>
        </w:rPr>
        <w:t>,</w:t>
      </w:r>
      <w:r w:rsidRPr="00701503">
        <w:rPr>
          <w:rFonts w:eastAsiaTheme="minorHAnsi" w:cs="Times New Roman"/>
          <w:sz w:val="24"/>
          <w:szCs w:val="24"/>
          <w:lang w:val="en-IN"/>
        </w:rPr>
        <w:t xml:space="preserve"> including aerodynamic parameters and the implementation of ABS modelling using MATLAB Simulink. </w:t>
      </w:r>
      <w:r w:rsidR="00701503" w:rsidRPr="00701503">
        <w:rPr>
          <w:rFonts w:eastAsiaTheme="minorHAnsi" w:cs="Times New Roman"/>
          <w:sz w:val="24"/>
          <w:szCs w:val="24"/>
          <w:lang w:val="en-IN"/>
        </w:rPr>
        <w:t xml:space="preserve">The non-linearity associated with the road friction coefficient and various input arguments like mass, velocity, aerodynamics parameters make it necessary for a robust tuning algorithm. </w:t>
      </w:r>
      <w:r w:rsidR="00FF022F">
        <w:rPr>
          <w:rFonts w:eastAsiaTheme="minorHAnsi" w:cs="Times New Roman"/>
          <w:sz w:val="24"/>
          <w:szCs w:val="24"/>
          <w:lang w:val="en-IN"/>
        </w:rPr>
        <w:t>Here, the framework</w:t>
      </w:r>
      <w:r w:rsidRPr="00701503">
        <w:rPr>
          <w:rFonts w:eastAsiaTheme="minorHAnsi" w:cs="Times New Roman"/>
          <w:sz w:val="24"/>
          <w:szCs w:val="24"/>
          <w:lang w:val="en-IN"/>
        </w:rPr>
        <w:t xml:space="preserve"> is </w:t>
      </w:r>
      <w:r w:rsidR="00701503" w:rsidRPr="00701503">
        <w:rPr>
          <w:rFonts w:eastAsiaTheme="minorHAnsi" w:cs="Times New Roman"/>
          <w:sz w:val="24"/>
          <w:szCs w:val="24"/>
          <w:lang w:val="en-IN"/>
        </w:rPr>
        <w:t xml:space="preserve">limited to </w:t>
      </w:r>
      <w:r w:rsidRPr="00701503">
        <w:rPr>
          <w:rFonts w:eastAsiaTheme="minorHAnsi" w:cs="Times New Roman"/>
          <w:sz w:val="24"/>
          <w:szCs w:val="24"/>
          <w:lang w:val="en-IN"/>
        </w:rPr>
        <w:t>demonstrat</w:t>
      </w:r>
      <w:r w:rsidR="00701503" w:rsidRPr="00701503">
        <w:rPr>
          <w:rFonts w:eastAsiaTheme="minorHAnsi" w:cs="Times New Roman"/>
          <w:sz w:val="24"/>
          <w:szCs w:val="24"/>
          <w:lang w:val="en-IN"/>
        </w:rPr>
        <w:t xml:space="preserve">ing </w:t>
      </w:r>
      <w:r w:rsidRPr="00701503">
        <w:rPr>
          <w:rFonts w:eastAsiaTheme="minorHAnsi" w:cs="Times New Roman"/>
          <w:sz w:val="24"/>
          <w:szCs w:val="24"/>
          <w:lang w:val="en-IN"/>
        </w:rPr>
        <w:t xml:space="preserve">uniquely for straight-line slowing down with PID Tuning algorithm and slip control system. </w:t>
      </w:r>
      <w:r w:rsidR="00FF022F">
        <w:rPr>
          <w:rFonts w:eastAsiaTheme="minorHAnsi" w:cs="Times New Roman"/>
          <w:sz w:val="24"/>
          <w:szCs w:val="24"/>
          <w:lang w:val="en-IN"/>
        </w:rPr>
        <w:t>We have compared t</w:t>
      </w:r>
      <w:r w:rsidRPr="00701503">
        <w:rPr>
          <w:rFonts w:eastAsiaTheme="minorHAnsi" w:cs="Times New Roman"/>
          <w:sz w:val="24"/>
          <w:szCs w:val="24"/>
          <w:lang w:val="en-IN"/>
        </w:rPr>
        <w:t xml:space="preserve">he performance of the </w:t>
      </w:r>
      <w:r w:rsidR="00FF022F">
        <w:rPr>
          <w:rFonts w:eastAsiaTheme="minorHAnsi" w:cs="Times New Roman"/>
          <w:sz w:val="24"/>
          <w:szCs w:val="24"/>
          <w:lang w:val="en-IN"/>
        </w:rPr>
        <w:t>o</w:t>
      </w:r>
      <w:r w:rsidRPr="00701503">
        <w:rPr>
          <w:rFonts w:eastAsiaTheme="minorHAnsi" w:cs="Times New Roman"/>
          <w:sz w:val="24"/>
          <w:szCs w:val="24"/>
          <w:lang w:val="en-IN"/>
        </w:rPr>
        <w:t>pen</w:t>
      </w:r>
      <w:r w:rsidR="00FF022F">
        <w:rPr>
          <w:rFonts w:eastAsiaTheme="minorHAnsi" w:cs="Times New Roman"/>
          <w:sz w:val="24"/>
          <w:szCs w:val="24"/>
          <w:lang w:val="en-IN"/>
        </w:rPr>
        <w:t>-</w:t>
      </w:r>
      <w:r w:rsidRPr="00701503">
        <w:rPr>
          <w:rFonts w:eastAsiaTheme="minorHAnsi" w:cs="Times New Roman"/>
          <w:sz w:val="24"/>
          <w:szCs w:val="24"/>
          <w:lang w:val="en-IN"/>
        </w:rPr>
        <w:t>loop system and the PID Controller</w:t>
      </w:r>
      <w:r w:rsidR="00FF022F">
        <w:rPr>
          <w:rFonts w:eastAsiaTheme="minorHAnsi" w:cs="Times New Roman"/>
          <w:sz w:val="24"/>
          <w:szCs w:val="24"/>
          <w:lang w:val="en-IN"/>
        </w:rPr>
        <w:t>.</w:t>
      </w:r>
    </w:p>
    <w:sdt>
      <w:sdtPr>
        <w:rPr>
          <w:rFonts w:eastAsiaTheme="minorHAnsi" w:cs="Times New Roman"/>
          <w:sz w:val="22"/>
          <w:szCs w:val="22"/>
          <w:lang w:val="en-IN"/>
        </w:rPr>
        <w:id w:val="-589077492"/>
        <w:docPartObj>
          <w:docPartGallery w:val="Table of Contents"/>
          <w:docPartUnique/>
        </w:docPartObj>
      </w:sdtPr>
      <w:sdtEndPr>
        <w:rPr>
          <w:b/>
          <w:bCs/>
          <w:noProof/>
          <w:sz w:val="24"/>
        </w:rPr>
      </w:sdtEndPr>
      <w:sdtContent>
        <w:p w14:paraId="7C749D05" w14:textId="1D758793" w:rsidR="00E65A4E" w:rsidRPr="00701503" w:rsidRDefault="00E65A4E" w:rsidP="00C56C40">
          <w:pPr>
            <w:pStyle w:val="TOCHeading"/>
            <w:spacing w:line="360" w:lineRule="auto"/>
            <w:rPr>
              <w:rFonts w:cs="Times New Roman"/>
            </w:rPr>
          </w:pPr>
          <w:r w:rsidRPr="00701503">
            <w:rPr>
              <w:rFonts w:cs="Times New Roman"/>
            </w:rPr>
            <w:t>Table of Contents</w:t>
          </w:r>
        </w:p>
        <w:p w14:paraId="3252627D" w14:textId="646EC6D5" w:rsidR="00C56C40" w:rsidRDefault="00E65A4E" w:rsidP="00C56C40">
          <w:pPr>
            <w:pStyle w:val="TOC1"/>
            <w:tabs>
              <w:tab w:val="right" w:leader="dot" w:pos="9016"/>
            </w:tabs>
            <w:spacing w:line="360" w:lineRule="auto"/>
            <w:rPr>
              <w:rFonts w:asciiTheme="minorHAnsi" w:eastAsiaTheme="minorEastAsia" w:hAnsiTheme="minorHAnsi"/>
              <w:noProof/>
              <w:sz w:val="22"/>
              <w:lang w:eastAsia="en-IN"/>
            </w:rPr>
          </w:pPr>
          <w:r w:rsidRPr="00701503">
            <w:rPr>
              <w:rFonts w:cs="Times New Roman"/>
            </w:rPr>
            <w:fldChar w:fldCharType="begin"/>
          </w:r>
          <w:r w:rsidRPr="00701503">
            <w:rPr>
              <w:rFonts w:cs="Times New Roman"/>
            </w:rPr>
            <w:instrText xml:space="preserve"> TOC \o "1-3" \h \z \u </w:instrText>
          </w:r>
          <w:r w:rsidRPr="00701503">
            <w:rPr>
              <w:rFonts w:cs="Times New Roman"/>
            </w:rPr>
            <w:fldChar w:fldCharType="separate"/>
          </w:r>
          <w:hyperlink w:anchor="_Toc71970471" w:history="1">
            <w:r w:rsidR="00C56C40" w:rsidRPr="00C72096">
              <w:rPr>
                <w:rStyle w:val="Hyperlink"/>
                <w:rFonts w:cs="Times New Roman"/>
                <w:noProof/>
              </w:rPr>
              <w:t>SECTION – I INTRODUCTION</w:t>
            </w:r>
            <w:r w:rsidR="00C56C40">
              <w:rPr>
                <w:noProof/>
                <w:webHidden/>
              </w:rPr>
              <w:tab/>
            </w:r>
            <w:r w:rsidR="00C56C40">
              <w:rPr>
                <w:noProof/>
                <w:webHidden/>
              </w:rPr>
              <w:fldChar w:fldCharType="begin"/>
            </w:r>
            <w:r w:rsidR="00C56C40">
              <w:rPr>
                <w:noProof/>
                <w:webHidden/>
              </w:rPr>
              <w:instrText xml:space="preserve"> PAGEREF _Toc71970471 \h </w:instrText>
            </w:r>
            <w:r w:rsidR="00C56C40">
              <w:rPr>
                <w:noProof/>
                <w:webHidden/>
              </w:rPr>
            </w:r>
            <w:r w:rsidR="00C56C40">
              <w:rPr>
                <w:noProof/>
                <w:webHidden/>
              </w:rPr>
              <w:fldChar w:fldCharType="separate"/>
            </w:r>
            <w:r w:rsidR="00E83BEC">
              <w:rPr>
                <w:noProof/>
                <w:webHidden/>
              </w:rPr>
              <w:t>3</w:t>
            </w:r>
            <w:r w:rsidR="00C56C40">
              <w:rPr>
                <w:noProof/>
                <w:webHidden/>
              </w:rPr>
              <w:fldChar w:fldCharType="end"/>
            </w:r>
          </w:hyperlink>
        </w:p>
        <w:p w14:paraId="1D992DFA" w14:textId="75C8B4F4" w:rsidR="00C56C40" w:rsidRDefault="00C56C40" w:rsidP="00C56C40">
          <w:pPr>
            <w:pStyle w:val="TOC2"/>
            <w:tabs>
              <w:tab w:val="right" w:leader="dot" w:pos="9016"/>
            </w:tabs>
            <w:spacing w:line="360" w:lineRule="auto"/>
            <w:rPr>
              <w:rFonts w:asciiTheme="minorHAnsi" w:eastAsiaTheme="minorEastAsia" w:hAnsiTheme="minorHAnsi"/>
              <w:noProof/>
              <w:sz w:val="22"/>
              <w:lang w:eastAsia="en-IN"/>
            </w:rPr>
          </w:pPr>
          <w:hyperlink w:anchor="_Toc71970472" w:history="1">
            <w:r w:rsidRPr="00C72096">
              <w:rPr>
                <w:rStyle w:val="Hyperlink"/>
                <w:rFonts w:cs="Times New Roman"/>
                <w:noProof/>
              </w:rPr>
              <w:t>Timeline</w:t>
            </w:r>
            <w:r>
              <w:rPr>
                <w:noProof/>
                <w:webHidden/>
              </w:rPr>
              <w:tab/>
            </w:r>
            <w:r>
              <w:rPr>
                <w:noProof/>
                <w:webHidden/>
              </w:rPr>
              <w:fldChar w:fldCharType="begin"/>
            </w:r>
            <w:r>
              <w:rPr>
                <w:noProof/>
                <w:webHidden/>
              </w:rPr>
              <w:instrText xml:space="preserve"> PAGEREF _Toc71970472 \h </w:instrText>
            </w:r>
            <w:r>
              <w:rPr>
                <w:noProof/>
                <w:webHidden/>
              </w:rPr>
            </w:r>
            <w:r>
              <w:rPr>
                <w:noProof/>
                <w:webHidden/>
              </w:rPr>
              <w:fldChar w:fldCharType="separate"/>
            </w:r>
            <w:r w:rsidR="00E83BEC">
              <w:rPr>
                <w:noProof/>
                <w:webHidden/>
              </w:rPr>
              <w:t>3</w:t>
            </w:r>
            <w:r>
              <w:rPr>
                <w:noProof/>
                <w:webHidden/>
              </w:rPr>
              <w:fldChar w:fldCharType="end"/>
            </w:r>
          </w:hyperlink>
        </w:p>
        <w:p w14:paraId="18859E20" w14:textId="4A80BA38" w:rsidR="00C56C40" w:rsidRDefault="00C56C40" w:rsidP="00C56C40">
          <w:pPr>
            <w:pStyle w:val="TOC2"/>
            <w:tabs>
              <w:tab w:val="right" w:leader="dot" w:pos="9016"/>
            </w:tabs>
            <w:spacing w:line="360" w:lineRule="auto"/>
            <w:rPr>
              <w:rFonts w:asciiTheme="minorHAnsi" w:eastAsiaTheme="minorEastAsia" w:hAnsiTheme="minorHAnsi"/>
              <w:noProof/>
              <w:sz w:val="22"/>
              <w:lang w:eastAsia="en-IN"/>
            </w:rPr>
          </w:pPr>
          <w:hyperlink w:anchor="_Toc71970473" w:history="1">
            <w:r w:rsidRPr="00C72096">
              <w:rPr>
                <w:rStyle w:val="Hyperlink"/>
                <w:rFonts w:cs="Times New Roman"/>
                <w:noProof/>
              </w:rPr>
              <w:t>Tools and Technologies</w:t>
            </w:r>
            <w:r>
              <w:rPr>
                <w:noProof/>
                <w:webHidden/>
              </w:rPr>
              <w:tab/>
            </w:r>
            <w:r>
              <w:rPr>
                <w:noProof/>
                <w:webHidden/>
              </w:rPr>
              <w:fldChar w:fldCharType="begin"/>
            </w:r>
            <w:r>
              <w:rPr>
                <w:noProof/>
                <w:webHidden/>
              </w:rPr>
              <w:instrText xml:space="preserve"> PAGEREF _Toc71970473 \h </w:instrText>
            </w:r>
            <w:r>
              <w:rPr>
                <w:noProof/>
                <w:webHidden/>
              </w:rPr>
            </w:r>
            <w:r>
              <w:rPr>
                <w:noProof/>
                <w:webHidden/>
              </w:rPr>
              <w:fldChar w:fldCharType="separate"/>
            </w:r>
            <w:r w:rsidR="00E83BEC">
              <w:rPr>
                <w:noProof/>
                <w:webHidden/>
              </w:rPr>
              <w:t>3</w:t>
            </w:r>
            <w:r>
              <w:rPr>
                <w:noProof/>
                <w:webHidden/>
              </w:rPr>
              <w:fldChar w:fldCharType="end"/>
            </w:r>
          </w:hyperlink>
        </w:p>
        <w:p w14:paraId="590FDDFB" w14:textId="679A0A49" w:rsidR="00C56C40" w:rsidRDefault="00C56C40" w:rsidP="00C56C40">
          <w:pPr>
            <w:pStyle w:val="TOC2"/>
            <w:tabs>
              <w:tab w:val="right" w:leader="dot" w:pos="9016"/>
            </w:tabs>
            <w:spacing w:line="360" w:lineRule="auto"/>
            <w:rPr>
              <w:rFonts w:asciiTheme="minorHAnsi" w:eastAsiaTheme="minorEastAsia" w:hAnsiTheme="minorHAnsi"/>
              <w:noProof/>
              <w:sz w:val="22"/>
              <w:lang w:eastAsia="en-IN"/>
            </w:rPr>
          </w:pPr>
          <w:hyperlink w:anchor="_Toc71970474" w:history="1">
            <w:r w:rsidRPr="00C72096">
              <w:rPr>
                <w:rStyle w:val="Hyperlink"/>
                <w:rFonts w:cs="Times New Roman"/>
                <w:noProof/>
              </w:rPr>
              <w:t>Brief Introduction</w:t>
            </w:r>
            <w:r>
              <w:rPr>
                <w:noProof/>
                <w:webHidden/>
              </w:rPr>
              <w:tab/>
            </w:r>
            <w:r>
              <w:rPr>
                <w:noProof/>
                <w:webHidden/>
              </w:rPr>
              <w:fldChar w:fldCharType="begin"/>
            </w:r>
            <w:r>
              <w:rPr>
                <w:noProof/>
                <w:webHidden/>
              </w:rPr>
              <w:instrText xml:space="preserve"> PAGEREF _Toc71970474 \h </w:instrText>
            </w:r>
            <w:r>
              <w:rPr>
                <w:noProof/>
                <w:webHidden/>
              </w:rPr>
            </w:r>
            <w:r>
              <w:rPr>
                <w:noProof/>
                <w:webHidden/>
              </w:rPr>
              <w:fldChar w:fldCharType="separate"/>
            </w:r>
            <w:r w:rsidR="00E83BEC">
              <w:rPr>
                <w:noProof/>
                <w:webHidden/>
              </w:rPr>
              <w:t>4</w:t>
            </w:r>
            <w:r>
              <w:rPr>
                <w:noProof/>
                <w:webHidden/>
              </w:rPr>
              <w:fldChar w:fldCharType="end"/>
            </w:r>
          </w:hyperlink>
        </w:p>
        <w:p w14:paraId="50C3D467" w14:textId="0780F860" w:rsidR="00C56C40" w:rsidRDefault="00C56C40" w:rsidP="00C56C40">
          <w:pPr>
            <w:pStyle w:val="TOC2"/>
            <w:tabs>
              <w:tab w:val="right" w:leader="dot" w:pos="9016"/>
            </w:tabs>
            <w:spacing w:line="360" w:lineRule="auto"/>
            <w:rPr>
              <w:rFonts w:asciiTheme="minorHAnsi" w:eastAsiaTheme="minorEastAsia" w:hAnsiTheme="minorHAnsi"/>
              <w:noProof/>
              <w:sz w:val="22"/>
              <w:lang w:eastAsia="en-IN"/>
            </w:rPr>
          </w:pPr>
          <w:hyperlink w:anchor="_Toc71970475" w:history="1">
            <w:r w:rsidRPr="00C72096">
              <w:rPr>
                <w:rStyle w:val="Hyperlink"/>
                <w:rFonts w:cs="Times New Roman"/>
                <w:noProof/>
              </w:rPr>
              <w:t>Literature Review</w:t>
            </w:r>
            <w:r>
              <w:rPr>
                <w:noProof/>
                <w:webHidden/>
              </w:rPr>
              <w:tab/>
            </w:r>
            <w:r>
              <w:rPr>
                <w:noProof/>
                <w:webHidden/>
              </w:rPr>
              <w:fldChar w:fldCharType="begin"/>
            </w:r>
            <w:r>
              <w:rPr>
                <w:noProof/>
                <w:webHidden/>
              </w:rPr>
              <w:instrText xml:space="preserve"> PAGEREF _Toc71970475 \h </w:instrText>
            </w:r>
            <w:r>
              <w:rPr>
                <w:noProof/>
                <w:webHidden/>
              </w:rPr>
            </w:r>
            <w:r>
              <w:rPr>
                <w:noProof/>
                <w:webHidden/>
              </w:rPr>
              <w:fldChar w:fldCharType="separate"/>
            </w:r>
            <w:r w:rsidR="00E83BEC">
              <w:rPr>
                <w:noProof/>
                <w:webHidden/>
              </w:rPr>
              <w:t>4</w:t>
            </w:r>
            <w:r>
              <w:rPr>
                <w:noProof/>
                <w:webHidden/>
              </w:rPr>
              <w:fldChar w:fldCharType="end"/>
            </w:r>
          </w:hyperlink>
        </w:p>
        <w:p w14:paraId="03B854AE" w14:textId="1BEC2BBE" w:rsidR="00C56C40" w:rsidRDefault="00C56C40" w:rsidP="00C56C40">
          <w:pPr>
            <w:pStyle w:val="TOC1"/>
            <w:tabs>
              <w:tab w:val="right" w:leader="dot" w:pos="9016"/>
            </w:tabs>
            <w:spacing w:line="360" w:lineRule="auto"/>
            <w:rPr>
              <w:rFonts w:asciiTheme="minorHAnsi" w:eastAsiaTheme="minorEastAsia" w:hAnsiTheme="minorHAnsi"/>
              <w:noProof/>
              <w:sz w:val="22"/>
              <w:lang w:eastAsia="en-IN"/>
            </w:rPr>
          </w:pPr>
          <w:hyperlink w:anchor="_Toc71970476" w:history="1">
            <w:r w:rsidRPr="00C72096">
              <w:rPr>
                <w:rStyle w:val="Hyperlink"/>
                <w:rFonts w:cs="Times New Roman"/>
                <w:noProof/>
              </w:rPr>
              <w:t>SECTION – II CONCEPT DEVELOPMENT AND EVALUATION</w:t>
            </w:r>
            <w:r>
              <w:rPr>
                <w:noProof/>
                <w:webHidden/>
              </w:rPr>
              <w:tab/>
            </w:r>
            <w:r>
              <w:rPr>
                <w:noProof/>
                <w:webHidden/>
              </w:rPr>
              <w:fldChar w:fldCharType="begin"/>
            </w:r>
            <w:r>
              <w:rPr>
                <w:noProof/>
                <w:webHidden/>
              </w:rPr>
              <w:instrText xml:space="preserve"> PAGEREF _Toc71970476 \h </w:instrText>
            </w:r>
            <w:r>
              <w:rPr>
                <w:noProof/>
                <w:webHidden/>
              </w:rPr>
            </w:r>
            <w:r>
              <w:rPr>
                <w:noProof/>
                <w:webHidden/>
              </w:rPr>
              <w:fldChar w:fldCharType="separate"/>
            </w:r>
            <w:r w:rsidR="00E83BEC">
              <w:rPr>
                <w:noProof/>
                <w:webHidden/>
              </w:rPr>
              <w:t>5</w:t>
            </w:r>
            <w:r>
              <w:rPr>
                <w:noProof/>
                <w:webHidden/>
              </w:rPr>
              <w:fldChar w:fldCharType="end"/>
            </w:r>
          </w:hyperlink>
        </w:p>
        <w:p w14:paraId="519541D8" w14:textId="737077AB" w:rsidR="00C56C40" w:rsidRDefault="00C56C40" w:rsidP="00C56C40">
          <w:pPr>
            <w:pStyle w:val="TOC2"/>
            <w:tabs>
              <w:tab w:val="right" w:leader="dot" w:pos="9016"/>
            </w:tabs>
            <w:spacing w:line="360" w:lineRule="auto"/>
            <w:rPr>
              <w:rFonts w:asciiTheme="minorHAnsi" w:eastAsiaTheme="minorEastAsia" w:hAnsiTheme="minorHAnsi"/>
              <w:noProof/>
              <w:sz w:val="22"/>
              <w:lang w:eastAsia="en-IN"/>
            </w:rPr>
          </w:pPr>
          <w:hyperlink w:anchor="_Toc71970477" w:history="1">
            <w:r w:rsidRPr="00C72096">
              <w:rPr>
                <w:rStyle w:val="Hyperlink"/>
                <w:noProof/>
              </w:rPr>
              <w:t>Introduction</w:t>
            </w:r>
            <w:r>
              <w:rPr>
                <w:noProof/>
                <w:webHidden/>
              </w:rPr>
              <w:tab/>
            </w:r>
            <w:r>
              <w:rPr>
                <w:noProof/>
                <w:webHidden/>
              </w:rPr>
              <w:fldChar w:fldCharType="begin"/>
            </w:r>
            <w:r>
              <w:rPr>
                <w:noProof/>
                <w:webHidden/>
              </w:rPr>
              <w:instrText xml:space="preserve"> PAGEREF _Toc71970477 \h </w:instrText>
            </w:r>
            <w:r>
              <w:rPr>
                <w:noProof/>
                <w:webHidden/>
              </w:rPr>
            </w:r>
            <w:r>
              <w:rPr>
                <w:noProof/>
                <w:webHidden/>
              </w:rPr>
              <w:fldChar w:fldCharType="separate"/>
            </w:r>
            <w:r w:rsidR="00E83BEC">
              <w:rPr>
                <w:noProof/>
                <w:webHidden/>
              </w:rPr>
              <w:t>5</w:t>
            </w:r>
            <w:r>
              <w:rPr>
                <w:noProof/>
                <w:webHidden/>
              </w:rPr>
              <w:fldChar w:fldCharType="end"/>
            </w:r>
          </w:hyperlink>
        </w:p>
        <w:p w14:paraId="660BE2DE" w14:textId="26A560F0" w:rsidR="00C56C40" w:rsidRDefault="00C56C40" w:rsidP="00C56C40">
          <w:pPr>
            <w:pStyle w:val="TOC2"/>
            <w:tabs>
              <w:tab w:val="right" w:leader="dot" w:pos="9016"/>
            </w:tabs>
            <w:spacing w:line="360" w:lineRule="auto"/>
            <w:rPr>
              <w:rFonts w:asciiTheme="minorHAnsi" w:eastAsiaTheme="minorEastAsia" w:hAnsiTheme="minorHAnsi"/>
              <w:noProof/>
              <w:sz w:val="22"/>
              <w:lang w:eastAsia="en-IN"/>
            </w:rPr>
          </w:pPr>
          <w:hyperlink w:anchor="_Toc71970478" w:history="1">
            <w:r w:rsidRPr="00C72096">
              <w:rPr>
                <w:rStyle w:val="Hyperlink"/>
                <w:rFonts w:cs="Times New Roman"/>
                <w:noProof/>
              </w:rPr>
              <w:t>Methodology</w:t>
            </w:r>
            <w:r>
              <w:rPr>
                <w:noProof/>
                <w:webHidden/>
              </w:rPr>
              <w:tab/>
            </w:r>
            <w:r>
              <w:rPr>
                <w:noProof/>
                <w:webHidden/>
              </w:rPr>
              <w:fldChar w:fldCharType="begin"/>
            </w:r>
            <w:r>
              <w:rPr>
                <w:noProof/>
                <w:webHidden/>
              </w:rPr>
              <w:instrText xml:space="preserve"> PAGEREF _Toc71970478 \h </w:instrText>
            </w:r>
            <w:r>
              <w:rPr>
                <w:noProof/>
                <w:webHidden/>
              </w:rPr>
            </w:r>
            <w:r>
              <w:rPr>
                <w:noProof/>
                <w:webHidden/>
              </w:rPr>
              <w:fldChar w:fldCharType="separate"/>
            </w:r>
            <w:r w:rsidR="00E83BEC">
              <w:rPr>
                <w:noProof/>
                <w:webHidden/>
              </w:rPr>
              <w:t>6</w:t>
            </w:r>
            <w:r>
              <w:rPr>
                <w:noProof/>
                <w:webHidden/>
              </w:rPr>
              <w:fldChar w:fldCharType="end"/>
            </w:r>
          </w:hyperlink>
        </w:p>
        <w:p w14:paraId="710B51F6" w14:textId="4799ECF8" w:rsidR="00C56C40" w:rsidRDefault="00C56C40" w:rsidP="00C56C40">
          <w:pPr>
            <w:pStyle w:val="TOC2"/>
            <w:tabs>
              <w:tab w:val="right" w:leader="dot" w:pos="9016"/>
            </w:tabs>
            <w:spacing w:line="360" w:lineRule="auto"/>
            <w:rPr>
              <w:rFonts w:asciiTheme="minorHAnsi" w:eastAsiaTheme="minorEastAsia" w:hAnsiTheme="minorHAnsi"/>
              <w:noProof/>
              <w:sz w:val="22"/>
              <w:lang w:eastAsia="en-IN"/>
            </w:rPr>
          </w:pPr>
          <w:hyperlink w:anchor="_Toc71970479" w:history="1">
            <w:r w:rsidRPr="00C72096">
              <w:rPr>
                <w:rStyle w:val="Hyperlink"/>
                <w:rFonts w:cs="Times New Roman"/>
                <w:noProof/>
              </w:rPr>
              <w:t>Results and Discussion</w:t>
            </w:r>
            <w:r>
              <w:rPr>
                <w:noProof/>
                <w:webHidden/>
              </w:rPr>
              <w:tab/>
            </w:r>
            <w:r>
              <w:rPr>
                <w:noProof/>
                <w:webHidden/>
              </w:rPr>
              <w:fldChar w:fldCharType="begin"/>
            </w:r>
            <w:r>
              <w:rPr>
                <w:noProof/>
                <w:webHidden/>
              </w:rPr>
              <w:instrText xml:space="preserve"> PAGEREF _Toc71970479 \h </w:instrText>
            </w:r>
            <w:r>
              <w:rPr>
                <w:noProof/>
                <w:webHidden/>
              </w:rPr>
            </w:r>
            <w:r>
              <w:rPr>
                <w:noProof/>
                <w:webHidden/>
              </w:rPr>
              <w:fldChar w:fldCharType="separate"/>
            </w:r>
            <w:r w:rsidR="00E83BEC">
              <w:rPr>
                <w:noProof/>
                <w:webHidden/>
              </w:rPr>
              <w:t>14</w:t>
            </w:r>
            <w:r>
              <w:rPr>
                <w:noProof/>
                <w:webHidden/>
              </w:rPr>
              <w:fldChar w:fldCharType="end"/>
            </w:r>
          </w:hyperlink>
        </w:p>
        <w:p w14:paraId="5A54391C" w14:textId="580963D0" w:rsidR="00C56C40" w:rsidRDefault="00C56C40" w:rsidP="00C56C40">
          <w:pPr>
            <w:pStyle w:val="TOC2"/>
            <w:tabs>
              <w:tab w:val="right" w:leader="dot" w:pos="9016"/>
            </w:tabs>
            <w:spacing w:line="360" w:lineRule="auto"/>
            <w:rPr>
              <w:rFonts w:asciiTheme="minorHAnsi" w:eastAsiaTheme="minorEastAsia" w:hAnsiTheme="minorHAnsi"/>
              <w:noProof/>
              <w:sz w:val="22"/>
              <w:lang w:eastAsia="en-IN"/>
            </w:rPr>
          </w:pPr>
          <w:hyperlink w:anchor="_Toc71970480" w:history="1">
            <w:r w:rsidRPr="00C72096">
              <w:rPr>
                <w:rStyle w:val="Hyperlink"/>
                <w:rFonts w:cs="Times New Roman"/>
                <w:noProof/>
              </w:rPr>
              <w:t>Conclusion</w:t>
            </w:r>
            <w:r>
              <w:rPr>
                <w:noProof/>
                <w:webHidden/>
              </w:rPr>
              <w:tab/>
            </w:r>
            <w:r>
              <w:rPr>
                <w:noProof/>
                <w:webHidden/>
              </w:rPr>
              <w:fldChar w:fldCharType="begin"/>
            </w:r>
            <w:r>
              <w:rPr>
                <w:noProof/>
                <w:webHidden/>
              </w:rPr>
              <w:instrText xml:space="preserve"> PAGEREF _Toc71970480 \h </w:instrText>
            </w:r>
            <w:r>
              <w:rPr>
                <w:noProof/>
                <w:webHidden/>
              </w:rPr>
            </w:r>
            <w:r>
              <w:rPr>
                <w:noProof/>
                <w:webHidden/>
              </w:rPr>
              <w:fldChar w:fldCharType="separate"/>
            </w:r>
            <w:r w:rsidR="00E83BEC">
              <w:rPr>
                <w:noProof/>
                <w:webHidden/>
              </w:rPr>
              <w:t>18</w:t>
            </w:r>
            <w:r>
              <w:rPr>
                <w:noProof/>
                <w:webHidden/>
              </w:rPr>
              <w:fldChar w:fldCharType="end"/>
            </w:r>
          </w:hyperlink>
        </w:p>
        <w:p w14:paraId="6C1FD2FE" w14:textId="70B7A5C6" w:rsidR="00C56C40" w:rsidRDefault="00C56C40" w:rsidP="00C56C40">
          <w:pPr>
            <w:pStyle w:val="TOC2"/>
            <w:tabs>
              <w:tab w:val="right" w:leader="dot" w:pos="9016"/>
            </w:tabs>
            <w:spacing w:line="360" w:lineRule="auto"/>
            <w:rPr>
              <w:rFonts w:asciiTheme="minorHAnsi" w:eastAsiaTheme="minorEastAsia" w:hAnsiTheme="minorHAnsi"/>
              <w:noProof/>
              <w:sz w:val="22"/>
              <w:lang w:eastAsia="en-IN"/>
            </w:rPr>
          </w:pPr>
          <w:hyperlink w:anchor="_Toc71970481" w:history="1">
            <w:r w:rsidRPr="00C72096">
              <w:rPr>
                <w:rStyle w:val="Hyperlink"/>
                <w:rFonts w:cs="Times New Roman"/>
                <w:noProof/>
              </w:rPr>
              <w:t>Future Scope</w:t>
            </w:r>
            <w:r>
              <w:rPr>
                <w:noProof/>
                <w:webHidden/>
              </w:rPr>
              <w:tab/>
            </w:r>
            <w:r>
              <w:rPr>
                <w:noProof/>
                <w:webHidden/>
              </w:rPr>
              <w:fldChar w:fldCharType="begin"/>
            </w:r>
            <w:r>
              <w:rPr>
                <w:noProof/>
                <w:webHidden/>
              </w:rPr>
              <w:instrText xml:space="preserve"> PAGEREF _Toc71970481 \h </w:instrText>
            </w:r>
            <w:r>
              <w:rPr>
                <w:noProof/>
                <w:webHidden/>
              </w:rPr>
            </w:r>
            <w:r>
              <w:rPr>
                <w:noProof/>
                <w:webHidden/>
              </w:rPr>
              <w:fldChar w:fldCharType="separate"/>
            </w:r>
            <w:r w:rsidR="00E83BEC">
              <w:rPr>
                <w:noProof/>
                <w:webHidden/>
              </w:rPr>
              <w:t>18</w:t>
            </w:r>
            <w:r>
              <w:rPr>
                <w:noProof/>
                <w:webHidden/>
              </w:rPr>
              <w:fldChar w:fldCharType="end"/>
            </w:r>
          </w:hyperlink>
        </w:p>
        <w:p w14:paraId="1BEE42BA" w14:textId="7B4A9F11" w:rsidR="00C56C40" w:rsidRDefault="00C56C40" w:rsidP="00C56C40">
          <w:pPr>
            <w:pStyle w:val="TOC2"/>
            <w:tabs>
              <w:tab w:val="right" w:leader="dot" w:pos="9016"/>
            </w:tabs>
            <w:spacing w:line="360" w:lineRule="auto"/>
            <w:rPr>
              <w:rFonts w:asciiTheme="minorHAnsi" w:eastAsiaTheme="minorEastAsia" w:hAnsiTheme="minorHAnsi"/>
              <w:noProof/>
              <w:sz w:val="22"/>
              <w:lang w:eastAsia="en-IN"/>
            </w:rPr>
          </w:pPr>
          <w:hyperlink w:anchor="_Toc71970482" w:history="1">
            <w:r w:rsidRPr="00C72096">
              <w:rPr>
                <w:rStyle w:val="Hyperlink"/>
                <w:noProof/>
              </w:rPr>
              <w:t>References:</w:t>
            </w:r>
            <w:r>
              <w:rPr>
                <w:noProof/>
                <w:webHidden/>
              </w:rPr>
              <w:tab/>
            </w:r>
            <w:r>
              <w:rPr>
                <w:noProof/>
                <w:webHidden/>
              </w:rPr>
              <w:fldChar w:fldCharType="begin"/>
            </w:r>
            <w:r>
              <w:rPr>
                <w:noProof/>
                <w:webHidden/>
              </w:rPr>
              <w:instrText xml:space="preserve"> PAGEREF _Toc71970482 \h </w:instrText>
            </w:r>
            <w:r>
              <w:rPr>
                <w:noProof/>
                <w:webHidden/>
              </w:rPr>
            </w:r>
            <w:r>
              <w:rPr>
                <w:noProof/>
                <w:webHidden/>
              </w:rPr>
              <w:fldChar w:fldCharType="separate"/>
            </w:r>
            <w:r w:rsidR="00E83BEC">
              <w:rPr>
                <w:noProof/>
                <w:webHidden/>
              </w:rPr>
              <w:t>18</w:t>
            </w:r>
            <w:r>
              <w:rPr>
                <w:noProof/>
                <w:webHidden/>
              </w:rPr>
              <w:fldChar w:fldCharType="end"/>
            </w:r>
          </w:hyperlink>
        </w:p>
        <w:p w14:paraId="20B8B670" w14:textId="1E829524" w:rsidR="00E65A4E" w:rsidRPr="00701503" w:rsidRDefault="00E65A4E" w:rsidP="00C56C40">
          <w:pPr>
            <w:spacing w:line="360" w:lineRule="auto"/>
            <w:rPr>
              <w:rFonts w:cs="Times New Roman"/>
            </w:rPr>
          </w:pPr>
          <w:r w:rsidRPr="00701503">
            <w:rPr>
              <w:rFonts w:cs="Times New Roman"/>
              <w:b/>
              <w:bCs/>
              <w:noProof/>
            </w:rPr>
            <w:fldChar w:fldCharType="end"/>
          </w:r>
        </w:p>
      </w:sdtContent>
    </w:sdt>
    <w:p w14:paraId="40BB2D02" w14:textId="5F699223" w:rsidR="00E65A4E" w:rsidRDefault="00E65A4E" w:rsidP="00C56C40">
      <w:pPr>
        <w:pStyle w:val="Style1"/>
        <w:jc w:val="left"/>
      </w:pPr>
    </w:p>
    <w:p w14:paraId="70183AD4" w14:textId="1756419C" w:rsidR="00701503" w:rsidRDefault="00701503" w:rsidP="00C56C40">
      <w:pPr>
        <w:pStyle w:val="Heading1"/>
        <w:spacing w:line="360" w:lineRule="auto"/>
      </w:pPr>
    </w:p>
    <w:p w14:paraId="631FCE5E" w14:textId="77777777" w:rsidR="00701503" w:rsidRPr="00701503" w:rsidRDefault="00701503" w:rsidP="00C56C40">
      <w:pPr>
        <w:spacing w:line="360" w:lineRule="auto"/>
      </w:pPr>
    </w:p>
    <w:p w14:paraId="5A30F3AA" w14:textId="1B231E12" w:rsidR="004F38ED" w:rsidRPr="00701503" w:rsidRDefault="004F38ED" w:rsidP="00C56C40">
      <w:pPr>
        <w:pStyle w:val="Heading1"/>
        <w:spacing w:line="360" w:lineRule="auto"/>
        <w:rPr>
          <w:rFonts w:cs="Times New Roman"/>
        </w:rPr>
      </w:pPr>
      <w:bookmarkStart w:id="0" w:name="_Toc71970471"/>
      <w:r w:rsidRPr="00701503">
        <w:rPr>
          <w:rFonts w:cs="Times New Roman"/>
        </w:rPr>
        <w:t>SECTION – I</w:t>
      </w:r>
      <w:r w:rsidR="004725E6" w:rsidRPr="00701503">
        <w:rPr>
          <w:rFonts w:cs="Times New Roman"/>
        </w:rPr>
        <w:br/>
      </w:r>
      <w:r w:rsidRPr="00701503">
        <w:rPr>
          <w:rFonts w:cs="Times New Roman"/>
        </w:rPr>
        <w:t>INTRODUCTION</w:t>
      </w:r>
      <w:bookmarkEnd w:id="0"/>
    </w:p>
    <w:p w14:paraId="075A4E9A" w14:textId="77777777" w:rsidR="00F37C7F" w:rsidRPr="00701503" w:rsidRDefault="00F37C7F" w:rsidP="00C56C40">
      <w:pPr>
        <w:spacing w:line="360" w:lineRule="auto"/>
        <w:rPr>
          <w:rFonts w:cs="Times New Roman"/>
          <w:szCs w:val="24"/>
        </w:rPr>
      </w:pPr>
    </w:p>
    <w:p w14:paraId="519010EF" w14:textId="00267125" w:rsidR="004F38ED" w:rsidRPr="00701503" w:rsidRDefault="00D60603" w:rsidP="00C56C40">
      <w:pPr>
        <w:pStyle w:val="Heading2"/>
        <w:spacing w:line="360" w:lineRule="auto"/>
        <w:rPr>
          <w:rFonts w:cs="Times New Roman"/>
        </w:rPr>
      </w:pPr>
      <w:bookmarkStart w:id="1" w:name="_Toc71970472"/>
      <w:r w:rsidRPr="00701503">
        <w:rPr>
          <w:rFonts w:cs="Times New Roman"/>
        </w:rPr>
        <w:t>Timeline</w:t>
      </w:r>
      <w:bookmarkEnd w:id="1"/>
    </w:p>
    <w:p w14:paraId="5DCF410D" w14:textId="77777777" w:rsidR="00465813" w:rsidRPr="00701503" w:rsidRDefault="00465813" w:rsidP="00C56C40">
      <w:pPr>
        <w:spacing w:line="360" w:lineRule="auto"/>
        <w:rPr>
          <w:rFonts w:cs="Times New Roman"/>
        </w:rPr>
      </w:pPr>
    </w:p>
    <w:tbl>
      <w:tblPr>
        <w:tblStyle w:val="TableGrid"/>
        <w:tblW w:w="0" w:type="auto"/>
        <w:tblLook w:val="04A0" w:firstRow="1" w:lastRow="0" w:firstColumn="1" w:lastColumn="0" w:noHBand="0" w:noVBand="1"/>
      </w:tblPr>
      <w:tblGrid>
        <w:gridCol w:w="1129"/>
        <w:gridCol w:w="993"/>
        <w:gridCol w:w="6894"/>
      </w:tblGrid>
      <w:tr w:rsidR="00D60603" w:rsidRPr="00701503" w14:paraId="4F489507" w14:textId="77777777" w:rsidTr="00D60603">
        <w:tc>
          <w:tcPr>
            <w:tcW w:w="1129" w:type="dxa"/>
          </w:tcPr>
          <w:p w14:paraId="2ED67B9A" w14:textId="069D3B78" w:rsidR="00D60603" w:rsidRPr="00701503" w:rsidRDefault="00D60603" w:rsidP="00C56C40">
            <w:pPr>
              <w:spacing w:line="360" w:lineRule="auto"/>
              <w:rPr>
                <w:rFonts w:cs="Times New Roman"/>
                <w:szCs w:val="24"/>
              </w:rPr>
            </w:pPr>
            <w:r w:rsidRPr="00701503">
              <w:rPr>
                <w:rFonts w:cs="Times New Roman"/>
                <w:szCs w:val="24"/>
              </w:rPr>
              <w:t>Month</w:t>
            </w:r>
          </w:p>
        </w:tc>
        <w:tc>
          <w:tcPr>
            <w:tcW w:w="993" w:type="dxa"/>
          </w:tcPr>
          <w:p w14:paraId="755093A4" w14:textId="1A1E1421" w:rsidR="00D60603" w:rsidRPr="00701503" w:rsidRDefault="00D60603" w:rsidP="00C56C40">
            <w:pPr>
              <w:spacing w:line="360" w:lineRule="auto"/>
              <w:rPr>
                <w:rFonts w:cs="Times New Roman"/>
                <w:szCs w:val="24"/>
              </w:rPr>
            </w:pPr>
            <w:r w:rsidRPr="00701503">
              <w:rPr>
                <w:rFonts w:cs="Times New Roman"/>
                <w:szCs w:val="24"/>
              </w:rPr>
              <w:t>Week</w:t>
            </w:r>
          </w:p>
        </w:tc>
        <w:tc>
          <w:tcPr>
            <w:tcW w:w="6894" w:type="dxa"/>
          </w:tcPr>
          <w:p w14:paraId="2F3CEC78" w14:textId="2B0EAB27" w:rsidR="00D60603" w:rsidRPr="00701503" w:rsidRDefault="00D60603" w:rsidP="00C56C40">
            <w:pPr>
              <w:spacing w:line="360" w:lineRule="auto"/>
              <w:jc w:val="center"/>
              <w:rPr>
                <w:rFonts w:cs="Times New Roman"/>
                <w:szCs w:val="24"/>
              </w:rPr>
            </w:pPr>
            <w:r w:rsidRPr="00701503">
              <w:rPr>
                <w:rFonts w:cs="Times New Roman"/>
                <w:szCs w:val="24"/>
              </w:rPr>
              <w:t>Task Accomplished</w:t>
            </w:r>
          </w:p>
        </w:tc>
      </w:tr>
      <w:tr w:rsidR="00D60603" w:rsidRPr="00701503" w14:paraId="189F1509" w14:textId="77777777" w:rsidTr="00D60603">
        <w:tc>
          <w:tcPr>
            <w:tcW w:w="1129" w:type="dxa"/>
          </w:tcPr>
          <w:p w14:paraId="2E8A1ACA" w14:textId="08DDB48A" w:rsidR="00D60603" w:rsidRPr="00701503" w:rsidRDefault="00062488" w:rsidP="00C56C40">
            <w:pPr>
              <w:spacing w:line="360" w:lineRule="auto"/>
              <w:rPr>
                <w:rFonts w:cs="Times New Roman"/>
                <w:szCs w:val="24"/>
              </w:rPr>
            </w:pPr>
            <w:r w:rsidRPr="00701503">
              <w:rPr>
                <w:rFonts w:cs="Times New Roman"/>
                <w:szCs w:val="24"/>
              </w:rPr>
              <w:t>Dec-20</w:t>
            </w:r>
          </w:p>
        </w:tc>
        <w:tc>
          <w:tcPr>
            <w:tcW w:w="993" w:type="dxa"/>
          </w:tcPr>
          <w:p w14:paraId="03328AC8" w14:textId="0775CC4B" w:rsidR="00D60603" w:rsidRPr="00701503" w:rsidRDefault="00062488" w:rsidP="00C56C40">
            <w:pPr>
              <w:spacing w:line="360" w:lineRule="auto"/>
              <w:rPr>
                <w:rFonts w:cs="Times New Roman"/>
                <w:szCs w:val="24"/>
              </w:rPr>
            </w:pPr>
            <w:r w:rsidRPr="00701503">
              <w:rPr>
                <w:rFonts w:cs="Times New Roman"/>
                <w:szCs w:val="24"/>
              </w:rPr>
              <w:t>One</w:t>
            </w:r>
          </w:p>
        </w:tc>
        <w:tc>
          <w:tcPr>
            <w:tcW w:w="6894" w:type="dxa"/>
          </w:tcPr>
          <w:p w14:paraId="4502D480" w14:textId="593F7B8A" w:rsidR="00D60603" w:rsidRPr="00701503" w:rsidRDefault="00062488" w:rsidP="00C56C40">
            <w:pPr>
              <w:spacing w:line="360" w:lineRule="auto"/>
              <w:rPr>
                <w:rFonts w:cs="Times New Roman"/>
                <w:szCs w:val="24"/>
              </w:rPr>
            </w:pPr>
            <w:r w:rsidRPr="00701503">
              <w:rPr>
                <w:rFonts w:cs="Times New Roman"/>
                <w:szCs w:val="24"/>
              </w:rPr>
              <w:t>Introductory Meet – Project Start</w:t>
            </w:r>
          </w:p>
        </w:tc>
      </w:tr>
      <w:tr w:rsidR="00D60603" w:rsidRPr="00701503" w14:paraId="0BEA27DB" w14:textId="77777777" w:rsidTr="00D60603">
        <w:tc>
          <w:tcPr>
            <w:tcW w:w="1129" w:type="dxa"/>
          </w:tcPr>
          <w:p w14:paraId="29F6BF48" w14:textId="1E921E79" w:rsidR="00D60603" w:rsidRPr="00701503" w:rsidRDefault="00062488" w:rsidP="00C56C40">
            <w:pPr>
              <w:spacing w:line="360" w:lineRule="auto"/>
              <w:rPr>
                <w:rFonts w:cs="Times New Roman"/>
                <w:szCs w:val="24"/>
              </w:rPr>
            </w:pPr>
            <w:r w:rsidRPr="00701503">
              <w:rPr>
                <w:rFonts w:cs="Times New Roman"/>
                <w:szCs w:val="24"/>
              </w:rPr>
              <w:t>Dec-20</w:t>
            </w:r>
          </w:p>
        </w:tc>
        <w:tc>
          <w:tcPr>
            <w:tcW w:w="993" w:type="dxa"/>
          </w:tcPr>
          <w:p w14:paraId="7A14EBCB" w14:textId="0C10C2F3" w:rsidR="00D60603" w:rsidRPr="00701503" w:rsidRDefault="00062488" w:rsidP="00C56C40">
            <w:pPr>
              <w:spacing w:line="360" w:lineRule="auto"/>
              <w:rPr>
                <w:rFonts w:cs="Times New Roman"/>
                <w:szCs w:val="24"/>
              </w:rPr>
            </w:pPr>
            <w:r w:rsidRPr="00701503">
              <w:rPr>
                <w:rFonts w:cs="Times New Roman"/>
                <w:szCs w:val="24"/>
              </w:rPr>
              <w:t>Two</w:t>
            </w:r>
          </w:p>
        </w:tc>
        <w:tc>
          <w:tcPr>
            <w:tcW w:w="6894" w:type="dxa"/>
          </w:tcPr>
          <w:p w14:paraId="0FA6C542" w14:textId="73D79EFD" w:rsidR="00D60603" w:rsidRPr="00701503" w:rsidRDefault="00062488" w:rsidP="00C56C40">
            <w:pPr>
              <w:spacing w:line="360" w:lineRule="auto"/>
              <w:rPr>
                <w:rFonts w:cs="Times New Roman"/>
                <w:szCs w:val="24"/>
              </w:rPr>
            </w:pPr>
            <w:r w:rsidRPr="00701503">
              <w:rPr>
                <w:rFonts w:cs="Times New Roman"/>
                <w:szCs w:val="24"/>
              </w:rPr>
              <w:t xml:space="preserve">Completed </w:t>
            </w:r>
            <w:r w:rsidR="00890564" w:rsidRPr="00701503">
              <w:rPr>
                <w:rFonts w:cs="Times New Roman"/>
                <w:szCs w:val="24"/>
              </w:rPr>
              <w:t>MATLAB</w:t>
            </w:r>
            <w:r w:rsidRPr="00701503">
              <w:rPr>
                <w:rFonts w:cs="Times New Roman"/>
                <w:szCs w:val="24"/>
              </w:rPr>
              <w:t xml:space="preserve"> Fundamentals Course from </w:t>
            </w:r>
            <w:r w:rsidR="00890564" w:rsidRPr="00701503">
              <w:rPr>
                <w:rFonts w:cs="Times New Roman"/>
                <w:szCs w:val="24"/>
              </w:rPr>
              <w:t>MathWorks</w:t>
            </w:r>
          </w:p>
        </w:tc>
      </w:tr>
      <w:tr w:rsidR="00D60603" w:rsidRPr="00701503" w14:paraId="043F4674" w14:textId="77777777" w:rsidTr="00D60603">
        <w:tc>
          <w:tcPr>
            <w:tcW w:w="1129" w:type="dxa"/>
          </w:tcPr>
          <w:p w14:paraId="3107BCD9" w14:textId="206304E3" w:rsidR="00D60603" w:rsidRPr="00701503" w:rsidRDefault="00062488" w:rsidP="00C56C40">
            <w:pPr>
              <w:spacing w:line="360" w:lineRule="auto"/>
              <w:rPr>
                <w:rFonts w:cs="Times New Roman"/>
                <w:szCs w:val="24"/>
              </w:rPr>
            </w:pPr>
            <w:r w:rsidRPr="00701503">
              <w:rPr>
                <w:rFonts w:cs="Times New Roman"/>
                <w:szCs w:val="24"/>
              </w:rPr>
              <w:t>Dec-20</w:t>
            </w:r>
          </w:p>
        </w:tc>
        <w:tc>
          <w:tcPr>
            <w:tcW w:w="993" w:type="dxa"/>
          </w:tcPr>
          <w:p w14:paraId="10E4A4D4" w14:textId="3B341DE3" w:rsidR="00D60603" w:rsidRPr="00701503" w:rsidRDefault="00062488" w:rsidP="00C56C40">
            <w:pPr>
              <w:spacing w:line="360" w:lineRule="auto"/>
              <w:rPr>
                <w:rFonts w:cs="Times New Roman"/>
                <w:szCs w:val="24"/>
              </w:rPr>
            </w:pPr>
            <w:r w:rsidRPr="00701503">
              <w:rPr>
                <w:rFonts w:cs="Times New Roman"/>
                <w:szCs w:val="24"/>
              </w:rPr>
              <w:t>Three</w:t>
            </w:r>
          </w:p>
        </w:tc>
        <w:tc>
          <w:tcPr>
            <w:tcW w:w="6894" w:type="dxa"/>
          </w:tcPr>
          <w:p w14:paraId="2E94243F" w14:textId="1966B170" w:rsidR="00D60603" w:rsidRPr="00701503" w:rsidRDefault="00062488" w:rsidP="00C56C40">
            <w:pPr>
              <w:spacing w:line="360" w:lineRule="auto"/>
              <w:rPr>
                <w:rFonts w:cs="Times New Roman"/>
                <w:szCs w:val="24"/>
              </w:rPr>
            </w:pPr>
            <w:r w:rsidRPr="00701503">
              <w:rPr>
                <w:rFonts w:cs="Times New Roman"/>
                <w:szCs w:val="24"/>
              </w:rPr>
              <w:t>Learnt Simulink from SAE KEP</w:t>
            </w:r>
          </w:p>
        </w:tc>
      </w:tr>
      <w:tr w:rsidR="00D60603" w:rsidRPr="00701503" w14:paraId="57DCE6FE" w14:textId="77777777" w:rsidTr="00D60603">
        <w:tc>
          <w:tcPr>
            <w:tcW w:w="1129" w:type="dxa"/>
          </w:tcPr>
          <w:p w14:paraId="0A7E8126" w14:textId="76CF3AE5" w:rsidR="00D60603" w:rsidRPr="00701503" w:rsidRDefault="00062488" w:rsidP="00C56C40">
            <w:pPr>
              <w:spacing w:line="360" w:lineRule="auto"/>
              <w:rPr>
                <w:rFonts w:cs="Times New Roman"/>
                <w:szCs w:val="24"/>
              </w:rPr>
            </w:pPr>
            <w:r w:rsidRPr="00701503">
              <w:rPr>
                <w:rFonts w:cs="Times New Roman"/>
                <w:szCs w:val="24"/>
              </w:rPr>
              <w:t>Jan-21</w:t>
            </w:r>
          </w:p>
        </w:tc>
        <w:tc>
          <w:tcPr>
            <w:tcW w:w="993" w:type="dxa"/>
          </w:tcPr>
          <w:p w14:paraId="322D3A57" w14:textId="4D6B9C3E" w:rsidR="00D60603" w:rsidRPr="00701503" w:rsidRDefault="00062488" w:rsidP="00C56C40">
            <w:pPr>
              <w:spacing w:line="360" w:lineRule="auto"/>
              <w:rPr>
                <w:rFonts w:cs="Times New Roman"/>
                <w:szCs w:val="24"/>
              </w:rPr>
            </w:pPr>
            <w:r w:rsidRPr="00701503">
              <w:rPr>
                <w:rFonts w:cs="Times New Roman"/>
                <w:szCs w:val="24"/>
              </w:rPr>
              <w:t>Three</w:t>
            </w:r>
          </w:p>
        </w:tc>
        <w:tc>
          <w:tcPr>
            <w:tcW w:w="6894" w:type="dxa"/>
          </w:tcPr>
          <w:p w14:paraId="0C23E38A" w14:textId="336962E0" w:rsidR="00062488" w:rsidRPr="00701503" w:rsidRDefault="00062488" w:rsidP="00C56C40">
            <w:pPr>
              <w:spacing w:line="360" w:lineRule="auto"/>
              <w:rPr>
                <w:rFonts w:cs="Times New Roman"/>
                <w:szCs w:val="24"/>
              </w:rPr>
            </w:pPr>
            <w:r w:rsidRPr="00701503">
              <w:rPr>
                <w:rFonts w:cs="Times New Roman"/>
                <w:szCs w:val="24"/>
              </w:rPr>
              <w:t>Started Learning Basic Vehicle Dynamics – (Brake Bias)</w:t>
            </w:r>
          </w:p>
        </w:tc>
      </w:tr>
      <w:tr w:rsidR="00062488" w:rsidRPr="00701503" w14:paraId="778FC0D6" w14:textId="77777777" w:rsidTr="00D60603">
        <w:tc>
          <w:tcPr>
            <w:tcW w:w="1129" w:type="dxa"/>
          </w:tcPr>
          <w:p w14:paraId="4590670A" w14:textId="361DE08F" w:rsidR="00062488" w:rsidRPr="00701503" w:rsidRDefault="00062488" w:rsidP="00C56C40">
            <w:pPr>
              <w:spacing w:line="360" w:lineRule="auto"/>
              <w:rPr>
                <w:rFonts w:cs="Times New Roman"/>
                <w:szCs w:val="24"/>
              </w:rPr>
            </w:pPr>
            <w:r w:rsidRPr="00701503">
              <w:rPr>
                <w:rFonts w:cs="Times New Roman"/>
                <w:szCs w:val="24"/>
              </w:rPr>
              <w:t>Feb-21</w:t>
            </w:r>
          </w:p>
        </w:tc>
        <w:tc>
          <w:tcPr>
            <w:tcW w:w="993" w:type="dxa"/>
          </w:tcPr>
          <w:p w14:paraId="4FCDB988" w14:textId="7436A32D" w:rsidR="00062488" w:rsidRPr="00701503" w:rsidRDefault="00062488" w:rsidP="00C56C40">
            <w:pPr>
              <w:spacing w:line="360" w:lineRule="auto"/>
              <w:rPr>
                <w:rFonts w:cs="Times New Roman"/>
                <w:szCs w:val="24"/>
              </w:rPr>
            </w:pPr>
            <w:r w:rsidRPr="00701503">
              <w:rPr>
                <w:rFonts w:cs="Times New Roman"/>
                <w:szCs w:val="24"/>
              </w:rPr>
              <w:t>One</w:t>
            </w:r>
          </w:p>
        </w:tc>
        <w:tc>
          <w:tcPr>
            <w:tcW w:w="6894" w:type="dxa"/>
          </w:tcPr>
          <w:p w14:paraId="22537A83" w14:textId="554E9B7D" w:rsidR="00062488" w:rsidRPr="00701503" w:rsidRDefault="00062488" w:rsidP="00C56C40">
            <w:pPr>
              <w:spacing w:line="360" w:lineRule="auto"/>
              <w:rPr>
                <w:rFonts w:cs="Times New Roman"/>
                <w:szCs w:val="24"/>
              </w:rPr>
            </w:pPr>
            <w:r w:rsidRPr="00701503">
              <w:rPr>
                <w:rFonts w:cs="Times New Roman"/>
                <w:szCs w:val="24"/>
              </w:rPr>
              <w:t>Learnt Load Transfer Calculations for a Half Car Model</w:t>
            </w:r>
            <w:r w:rsidR="00752CEA" w:rsidRPr="00701503">
              <w:rPr>
                <w:rFonts w:cs="Times New Roman"/>
                <w:szCs w:val="24"/>
              </w:rPr>
              <w:t xml:space="preserve"> – (NPTEL)</w:t>
            </w:r>
          </w:p>
        </w:tc>
      </w:tr>
      <w:tr w:rsidR="00D77993" w:rsidRPr="00701503" w14:paraId="7F6C711B" w14:textId="77777777" w:rsidTr="00D60603">
        <w:tc>
          <w:tcPr>
            <w:tcW w:w="1129" w:type="dxa"/>
          </w:tcPr>
          <w:p w14:paraId="1DF136A7" w14:textId="6C0ECA6E" w:rsidR="00D77993" w:rsidRPr="00701503" w:rsidRDefault="00D77993" w:rsidP="00C56C40">
            <w:pPr>
              <w:spacing w:line="360" w:lineRule="auto"/>
              <w:rPr>
                <w:rFonts w:cs="Times New Roman"/>
                <w:szCs w:val="24"/>
              </w:rPr>
            </w:pPr>
            <w:r w:rsidRPr="00701503">
              <w:rPr>
                <w:rFonts w:cs="Times New Roman"/>
                <w:szCs w:val="24"/>
              </w:rPr>
              <w:t>Feb-21</w:t>
            </w:r>
          </w:p>
        </w:tc>
        <w:tc>
          <w:tcPr>
            <w:tcW w:w="993" w:type="dxa"/>
          </w:tcPr>
          <w:p w14:paraId="49CA6DF3" w14:textId="43C3CF8E" w:rsidR="00D77993" w:rsidRPr="00701503" w:rsidRDefault="00D77993" w:rsidP="00C56C40">
            <w:pPr>
              <w:spacing w:line="360" w:lineRule="auto"/>
              <w:rPr>
                <w:rFonts w:cs="Times New Roman"/>
                <w:szCs w:val="24"/>
              </w:rPr>
            </w:pPr>
            <w:r w:rsidRPr="00701503">
              <w:rPr>
                <w:rFonts w:cs="Times New Roman"/>
                <w:szCs w:val="24"/>
              </w:rPr>
              <w:t>Four</w:t>
            </w:r>
          </w:p>
        </w:tc>
        <w:tc>
          <w:tcPr>
            <w:tcW w:w="6894" w:type="dxa"/>
          </w:tcPr>
          <w:p w14:paraId="75E8CF7A" w14:textId="4228FC22" w:rsidR="00D77993" w:rsidRPr="00701503" w:rsidRDefault="00D77993" w:rsidP="00C56C40">
            <w:pPr>
              <w:spacing w:line="360" w:lineRule="auto"/>
              <w:rPr>
                <w:rFonts w:cs="Times New Roman"/>
                <w:szCs w:val="24"/>
              </w:rPr>
            </w:pPr>
            <w:r w:rsidRPr="00701503">
              <w:rPr>
                <w:rFonts w:cs="Times New Roman"/>
                <w:szCs w:val="24"/>
              </w:rPr>
              <w:t>Project Review – 01</w:t>
            </w:r>
          </w:p>
        </w:tc>
      </w:tr>
      <w:tr w:rsidR="00062488" w:rsidRPr="00701503" w14:paraId="48BAA4DC" w14:textId="77777777" w:rsidTr="00D60603">
        <w:tc>
          <w:tcPr>
            <w:tcW w:w="1129" w:type="dxa"/>
          </w:tcPr>
          <w:p w14:paraId="3D82FECB" w14:textId="63E50A72" w:rsidR="00062488" w:rsidRPr="00701503" w:rsidRDefault="00062488" w:rsidP="00C56C40">
            <w:pPr>
              <w:spacing w:line="360" w:lineRule="auto"/>
              <w:rPr>
                <w:rFonts w:cs="Times New Roman"/>
                <w:szCs w:val="24"/>
              </w:rPr>
            </w:pPr>
            <w:r w:rsidRPr="00701503">
              <w:rPr>
                <w:rFonts w:cs="Times New Roman"/>
                <w:szCs w:val="24"/>
              </w:rPr>
              <w:t>Mar-21</w:t>
            </w:r>
          </w:p>
        </w:tc>
        <w:tc>
          <w:tcPr>
            <w:tcW w:w="993" w:type="dxa"/>
          </w:tcPr>
          <w:p w14:paraId="65757D0C" w14:textId="5443B665" w:rsidR="00062488" w:rsidRPr="00701503" w:rsidRDefault="00062488" w:rsidP="00C56C40">
            <w:pPr>
              <w:spacing w:line="360" w:lineRule="auto"/>
              <w:rPr>
                <w:rFonts w:cs="Times New Roman"/>
                <w:szCs w:val="24"/>
              </w:rPr>
            </w:pPr>
            <w:r w:rsidRPr="00701503">
              <w:rPr>
                <w:rFonts w:cs="Times New Roman"/>
                <w:szCs w:val="24"/>
              </w:rPr>
              <w:t>Two</w:t>
            </w:r>
          </w:p>
        </w:tc>
        <w:tc>
          <w:tcPr>
            <w:tcW w:w="6894" w:type="dxa"/>
          </w:tcPr>
          <w:p w14:paraId="674B2440" w14:textId="4B1FA10A" w:rsidR="00062488" w:rsidRPr="00701503" w:rsidRDefault="00062488" w:rsidP="00C56C40">
            <w:pPr>
              <w:spacing w:line="360" w:lineRule="auto"/>
              <w:rPr>
                <w:rFonts w:cs="Times New Roman"/>
                <w:szCs w:val="24"/>
              </w:rPr>
            </w:pPr>
            <w:r w:rsidRPr="00701503">
              <w:rPr>
                <w:rFonts w:cs="Times New Roman"/>
                <w:szCs w:val="24"/>
              </w:rPr>
              <w:t>Literature Review for ABS Simulink Model</w:t>
            </w:r>
          </w:p>
        </w:tc>
      </w:tr>
      <w:tr w:rsidR="00062488" w:rsidRPr="00701503" w14:paraId="3629498A" w14:textId="77777777" w:rsidTr="00D60603">
        <w:tc>
          <w:tcPr>
            <w:tcW w:w="1129" w:type="dxa"/>
          </w:tcPr>
          <w:p w14:paraId="09B2376A" w14:textId="1A365DFF" w:rsidR="00062488" w:rsidRPr="00701503" w:rsidRDefault="00D77993" w:rsidP="00C56C40">
            <w:pPr>
              <w:spacing w:line="360" w:lineRule="auto"/>
              <w:rPr>
                <w:rFonts w:cs="Times New Roman"/>
                <w:szCs w:val="24"/>
              </w:rPr>
            </w:pPr>
            <w:r w:rsidRPr="00701503">
              <w:rPr>
                <w:rFonts w:cs="Times New Roman"/>
                <w:szCs w:val="24"/>
              </w:rPr>
              <w:t>Apr-21</w:t>
            </w:r>
          </w:p>
        </w:tc>
        <w:tc>
          <w:tcPr>
            <w:tcW w:w="993" w:type="dxa"/>
          </w:tcPr>
          <w:p w14:paraId="15048419" w14:textId="04F616DB" w:rsidR="00062488" w:rsidRPr="00701503" w:rsidRDefault="00D77993" w:rsidP="00C56C40">
            <w:pPr>
              <w:spacing w:line="360" w:lineRule="auto"/>
              <w:rPr>
                <w:rFonts w:cs="Times New Roman"/>
                <w:szCs w:val="24"/>
              </w:rPr>
            </w:pPr>
            <w:r w:rsidRPr="00701503">
              <w:rPr>
                <w:rFonts w:cs="Times New Roman"/>
                <w:szCs w:val="24"/>
              </w:rPr>
              <w:t>Four</w:t>
            </w:r>
          </w:p>
        </w:tc>
        <w:tc>
          <w:tcPr>
            <w:tcW w:w="6894" w:type="dxa"/>
          </w:tcPr>
          <w:p w14:paraId="694C7B76" w14:textId="73D4B34B" w:rsidR="00062488" w:rsidRPr="00701503" w:rsidRDefault="00D77993" w:rsidP="00C56C40">
            <w:pPr>
              <w:spacing w:line="360" w:lineRule="auto"/>
              <w:rPr>
                <w:rFonts w:cs="Times New Roman"/>
                <w:szCs w:val="24"/>
              </w:rPr>
            </w:pPr>
            <w:r w:rsidRPr="00701503">
              <w:rPr>
                <w:rFonts w:cs="Times New Roman"/>
                <w:szCs w:val="24"/>
              </w:rPr>
              <w:t>Started Making Simulink Model of Braking System (Open Loop)</w:t>
            </w:r>
          </w:p>
        </w:tc>
      </w:tr>
      <w:tr w:rsidR="00D77993" w:rsidRPr="00701503" w14:paraId="6DC0C415" w14:textId="77777777" w:rsidTr="00D60603">
        <w:tc>
          <w:tcPr>
            <w:tcW w:w="1129" w:type="dxa"/>
          </w:tcPr>
          <w:p w14:paraId="5DD838CE" w14:textId="5624F155" w:rsidR="00D77993" w:rsidRPr="00701503" w:rsidRDefault="00D77993" w:rsidP="00C56C40">
            <w:pPr>
              <w:spacing w:line="360" w:lineRule="auto"/>
              <w:rPr>
                <w:rFonts w:cs="Times New Roman"/>
                <w:szCs w:val="24"/>
              </w:rPr>
            </w:pPr>
            <w:r w:rsidRPr="00701503">
              <w:rPr>
                <w:rFonts w:cs="Times New Roman"/>
                <w:szCs w:val="24"/>
              </w:rPr>
              <w:t>May-21</w:t>
            </w:r>
          </w:p>
        </w:tc>
        <w:tc>
          <w:tcPr>
            <w:tcW w:w="993" w:type="dxa"/>
          </w:tcPr>
          <w:p w14:paraId="4B081745" w14:textId="51B6A020" w:rsidR="00D77993" w:rsidRPr="00701503" w:rsidRDefault="00D77993" w:rsidP="00C56C40">
            <w:pPr>
              <w:spacing w:line="360" w:lineRule="auto"/>
              <w:rPr>
                <w:rFonts w:cs="Times New Roman"/>
                <w:szCs w:val="24"/>
              </w:rPr>
            </w:pPr>
            <w:r w:rsidRPr="00701503">
              <w:rPr>
                <w:rFonts w:cs="Times New Roman"/>
                <w:szCs w:val="24"/>
              </w:rPr>
              <w:t>One</w:t>
            </w:r>
          </w:p>
        </w:tc>
        <w:tc>
          <w:tcPr>
            <w:tcW w:w="6894" w:type="dxa"/>
          </w:tcPr>
          <w:p w14:paraId="10718324" w14:textId="273EC446" w:rsidR="00D77993" w:rsidRPr="00701503" w:rsidRDefault="00D77993" w:rsidP="00C56C40">
            <w:pPr>
              <w:spacing w:line="360" w:lineRule="auto"/>
              <w:rPr>
                <w:rFonts w:cs="Times New Roman"/>
                <w:szCs w:val="24"/>
              </w:rPr>
            </w:pPr>
            <w:r w:rsidRPr="00701503">
              <w:rPr>
                <w:rFonts w:cs="Times New Roman"/>
                <w:szCs w:val="24"/>
              </w:rPr>
              <w:t>Added PID Controller to the Open Loop Model</w:t>
            </w:r>
            <w:r w:rsidR="00831490" w:rsidRPr="00701503">
              <w:rPr>
                <w:rFonts w:cs="Times New Roman"/>
                <w:szCs w:val="24"/>
              </w:rPr>
              <w:t xml:space="preserve"> and Tuned</w:t>
            </w:r>
          </w:p>
        </w:tc>
      </w:tr>
      <w:tr w:rsidR="00D77993" w:rsidRPr="00701503" w14:paraId="6201DB3E" w14:textId="77777777" w:rsidTr="00D60603">
        <w:tc>
          <w:tcPr>
            <w:tcW w:w="1129" w:type="dxa"/>
          </w:tcPr>
          <w:p w14:paraId="072C1FDF" w14:textId="4DEA85BC" w:rsidR="00D77993" w:rsidRPr="00701503" w:rsidRDefault="00D77993" w:rsidP="00C56C40">
            <w:pPr>
              <w:spacing w:line="360" w:lineRule="auto"/>
              <w:rPr>
                <w:rFonts w:cs="Times New Roman"/>
                <w:szCs w:val="24"/>
              </w:rPr>
            </w:pPr>
            <w:r w:rsidRPr="00701503">
              <w:rPr>
                <w:rFonts w:cs="Times New Roman"/>
                <w:szCs w:val="24"/>
              </w:rPr>
              <w:t>May-21</w:t>
            </w:r>
          </w:p>
        </w:tc>
        <w:tc>
          <w:tcPr>
            <w:tcW w:w="993" w:type="dxa"/>
          </w:tcPr>
          <w:p w14:paraId="42CF53A0" w14:textId="37096A36" w:rsidR="00D77993" w:rsidRPr="00701503" w:rsidRDefault="00D77993" w:rsidP="00C56C40">
            <w:pPr>
              <w:spacing w:line="360" w:lineRule="auto"/>
              <w:rPr>
                <w:rFonts w:cs="Times New Roman"/>
                <w:szCs w:val="24"/>
              </w:rPr>
            </w:pPr>
            <w:r w:rsidRPr="00701503">
              <w:rPr>
                <w:rFonts w:cs="Times New Roman"/>
                <w:szCs w:val="24"/>
              </w:rPr>
              <w:t>Two</w:t>
            </w:r>
          </w:p>
        </w:tc>
        <w:tc>
          <w:tcPr>
            <w:tcW w:w="6894" w:type="dxa"/>
          </w:tcPr>
          <w:p w14:paraId="26C80202" w14:textId="39123A6D" w:rsidR="00D77993" w:rsidRPr="00701503" w:rsidRDefault="00D77993" w:rsidP="00C56C40">
            <w:pPr>
              <w:spacing w:line="360" w:lineRule="auto"/>
              <w:rPr>
                <w:rFonts w:cs="Times New Roman"/>
                <w:szCs w:val="24"/>
              </w:rPr>
            </w:pPr>
            <w:r w:rsidRPr="00701503">
              <w:rPr>
                <w:rFonts w:cs="Times New Roman"/>
                <w:szCs w:val="24"/>
              </w:rPr>
              <w:t>Added Drag and Downforce to the Simulink Model</w:t>
            </w:r>
          </w:p>
        </w:tc>
      </w:tr>
      <w:tr w:rsidR="00D77993" w:rsidRPr="00701503" w14:paraId="4A201BA8" w14:textId="77777777" w:rsidTr="00D60603">
        <w:tc>
          <w:tcPr>
            <w:tcW w:w="1129" w:type="dxa"/>
          </w:tcPr>
          <w:p w14:paraId="50707D17" w14:textId="1BAECF82" w:rsidR="00D77993" w:rsidRPr="00701503" w:rsidRDefault="00D77993" w:rsidP="00C56C40">
            <w:pPr>
              <w:spacing w:line="360" w:lineRule="auto"/>
              <w:rPr>
                <w:rFonts w:cs="Times New Roman"/>
                <w:szCs w:val="24"/>
              </w:rPr>
            </w:pPr>
            <w:r w:rsidRPr="00701503">
              <w:rPr>
                <w:rFonts w:cs="Times New Roman"/>
                <w:szCs w:val="24"/>
              </w:rPr>
              <w:t>May-21</w:t>
            </w:r>
          </w:p>
        </w:tc>
        <w:tc>
          <w:tcPr>
            <w:tcW w:w="993" w:type="dxa"/>
          </w:tcPr>
          <w:p w14:paraId="067BC6A8" w14:textId="3AB75F05" w:rsidR="00D77993" w:rsidRPr="00701503" w:rsidRDefault="00D77993" w:rsidP="00C56C40">
            <w:pPr>
              <w:spacing w:line="360" w:lineRule="auto"/>
              <w:rPr>
                <w:rFonts w:cs="Times New Roman"/>
                <w:szCs w:val="24"/>
              </w:rPr>
            </w:pPr>
            <w:r w:rsidRPr="00701503">
              <w:rPr>
                <w:rFonts w:cs="Times New Roman"/>
                <w:szCs w:val="24"/>
              </w:rPr>
              <w:t>Two</w:t>
            </w:r>
          </w:p>
        </w:tc>
        <w:tc>
          <w:tcPr>
            <w:tcW w:w="6894" w:type="dxa"/>
          </w:tcPr>
          <w:p w14:paraId="5580D2B4" w14:textId="5FD7AC7E" w:rsidR="00D77993" w:rsidRPr="00701503" w:rsidRDefault="00D77993" w:rsidP="00C56C40">
            <w:pPr>
              <w:spacing w:line="360" w:lineRule="auto"/>
              <w:rPr>
                <w:rFonts w:cs="Times New Roman"/>
                <w:szCs w:val="24"/>
              </w:rPr>
            </w:pPr>
            <w:r w:rsidRPr="00701503">
              <w:rPr>
                <w:rFonts w:cs="Times New Roman"/>
                <w:szCs w:val="24"/>
              </w:rPr>
              <w:t>Project Review – 02 (Final Review)</w:t>
            </w:r>
          </w:p>
        </w:tc>
      </w:tr>
      <w:tr w:rsidR="000B31F6" w:rsidRPr="00701503" w14:paraId="52C3601F" w14:textId="77777777" w:rsidTr="00D60603">
        <w:tc>
          <w:tcPr>
            <w:tcW w:w="1129" w:type="dxa"/>
          </w:tcPr>
          <w:p w14:paraId="5A310242" w14:textId="156189DA" w:rsidR="000B31F6" w:rsidRPr="00701503" w:rsidRDefault="000B31F6" w:rsidP="00C56C40">
            <w:pPr>
              <w:spacing w:line="360" w:lineRule="auto"/>
              <w:rPr>
                <w:rFonts w:cs="Times New Roman"/>
                <w:szCs w:val="24"/>
              </w:rPr>
            </w:pPr>
            <w:r>
              <w:rPr>
                <w:rFonts w:cs="Times New Roman"/>
                <w:szCs w:val="24"/>
              </w:rPr>
              <w:t>May-21</w:t>
            </w:r>
          </w:p>
        </w:tc>
        <w:tc>
          <w:tcPr>
            <w:tcW w:w="993" w:type="dxa"/>
          </w:tcPr>
          <w:p w14:paraId="2530877A" w14:textId="38705438" w:rsidR="000B31F6" w:rsidRPr="00701503" w:rsidRDefault="000B31F6" w:rsidP="00C56C40">
            <w:pPr>
              <w:spacing w:line="360" w:lineRule="auto"/>
              <w:rPr>
                <w:rFonts w:cs="Times New Roman"/>
                <w:szCs w:val="24"/>
              </w:rPr>
            </w:pPr>
            <w:r>
              <w:rPr>
                <w:rFonts w:cs="Times New Roman"/>
                <w:szCs w:val="24"/>
              </w:rPr>
              <w:t>Two</w:t>
            </w:r>
          </w:p>
        </w:tc>
        <w:tc>
          <w:tcPr>
            <w:tcW w:w="6894" w:type="dxa"/>
          </w:tcPr>
          <w:p w14:paraId="51CA2391" w14:textId="31956E31" w:rsidR="000B31F6" w:rsidRPr="00701503" w:rsidRDefault="000B31F6" w:rsidP="00C56C40">
            <w:pPr>
              <w:spacing w:line="360" w:lineRule="auto"/>
              <w:rPr>
                <w:rFonts w:cs="Times New Roman"/>
                <w:szCs w:val="24"/>
              </w:rPr>
            </w:pPr>
            <w:r>
              <w:rPr>
                <w:rFonts w:cs="Times New Roman"/>
                <w:szCs w:val="24"/>
              </w:rPr>
              <w:t>PID Auto</w:t>
            </w:r>
            <w:r w:rsidR="00FF022F">
              <w:rPr>
                <w:rFonts w:cs="Times New Roman"/>
                <w:szCs w:val="24"/>
              </w:rPr>
              <w:t>-</w:t>
            </w:r>
            <w:r>
              <w:rPr>
                <w:rFonts w:cs="Times New Roman"/>
                <w:szCs w:val="24"/>
              </w:rPr>
              <w:t>Tuning with genetic Algorithm on Simulink</w:t>
            </w:r>
          </w:p>
        </w:tc>
      </w:tr>
      <w:tr w:rsidR="00D77993" w:rsidRPr="00701503" w14:paraId="4FFFF0C6" w14:textId="77777777" w:rsidTr="00D60603">
        <w:tc>
          <w:tcPr>
            <w:tcW w:w="1129" w:type="dxa"/>
          </w:tcPr>
          <w:p w14:paraId="64212D0F" w14:textId="59BC67CD" w:rsidR="00D77993" w:rsidRPr="00701503" w:rsidRDefault="00D77993" w:rsidP="00C56C40">
            <w:pPr>
              <w:spacing w:line="360" w:lineRule="auto"/>
              <w:rPr>
                <w:rFonts w:cs="Times New Roman"/>
                <w:szCs w:val="24"/>
              </w:rPr>
            </w:pPr>
            <w:r w:rsidRPr="00701503">
              <w:rPr>
                <w:rFonts w:cs="Times New Roman"/>
                <w:szCs w:val="24"/>
              </w:rPr>
              <w:t>May-21</w:t>
            </w:r>
          </w:p>
        </w:tc>
        <w:tc>
          <w:tcPr>
            <w:tcW w:w="993" w:type="dxa"/>
          </w:tcPr>
          <w:p w14:paraId="67CA77E8" w14:textId="3DF454FD" w:rsidR="00D77993" w:rsidRPr="00701503" w:rsidRDefault="00D77993" w:rsidP="00C56C40">
            <w:pPr>
              <w:spacing w:line="360" w:lineRule="auto"/>
              <w:rPr>
                <w:rFonts w:cs="Times New Roman"/>
                <w:szCs w:val="24"/>
              </w:rPr>
            </w:pPr>
            <w:r w:rsidRPr="00701503">
              <w:rPr>
                <w:rFonts w:cs="Times New Roman"/>
                <w:szCs w:val="24"/>
              </w:rPr>
              <w:t>Three</w:t>
            </w:r>
          </w:p>
        </w:tc>
        <w:tc>
          <w:tcPr>
            <w:tcW w:w="6894" w:type="dxa"/>
          </w:tcPr>
          <w:p w14:paraId="5D66E8DB" w14:textId="09C49233" w:rsidR="00D77993" w:rsidRPr="00701503" w:rsidRDefault="00D77993" w:rsidP="00C56C40">
            <w:pPr>
              <w:spacing w:line="360" w:lineRule="auto"/>
              <w:rPr>
                <w:rFonts w:cs="Times New Roman"/>
                <w:szCs w:val="24"/>
              </w:rPr>
            </w:pPr>
            <w:r w:rsidRPr="00701503">
              <w:rPr>
                <w:rFonts w:cs="Times New Roman"/>
                <w:szCs w:val="24"/>
              </w:rPr>
              <w:t>Documentation and Submission of Final Report</w:t>
            </w:r>
          </w:p>
        </w:tc>
      </w:tr>
    </w:tbl>
    <w:p w14:paraId="7D00B008" w14:textId="72D76328" w:rsidR="004F38ED" w:rsidRPr="00701503" w:rsidRDefault="004F38ED" w:rsidP="00C56C40">
      <w:pPr>
        <w:spacing w:line="360" w:lineRule="auto"/>
        <w:rPr>
          <w:rFonts w:cs="Times New Roman"/>
          <w:szCs w:val="24"/>
        </w:rPr>
      </w:pPr>
    </w:p>
    <w:p w14:paraId="58E26415" w14:textId="01B43ACC" w:rsidR="00465813" w:rsidRPr="00701503" w:rsidRDefault="004725E6" w:rsidP="00C56C40">
      <w:pPr>
        <w:pStyle w:val="Heading2"/>
        <w:spacing w:line="360" w:lineRule="auto"/>
        <w:rPr>
          <w:rFonts w:cs="Times New Roman"/>
        </w:rPr>
      </w:pPr>
      <w:bookmarkStart w:id="2" w:name="_Toc71970473"/>
      <w:r w:rsidRPr="00701503">
        <w:rPr>
          <w:rFonts w:cs="Times New Roman"/>
        </w:rPr>
        <w:t>Tools and Technologies</w:t>
      </w:r>
      <w:bookmarkEnd w:id="2"/>
    </w:p>
    <w:tbl>
      <w:tblPr>
        <w:tblStyle w:val="TableGrid"/>
        <w:tblW w:w="0" w:type="auto"/>
        <w:jc w:val="center"/>
        <w:tblLook w:val="04A0" w:firstRow="1" w:lastRow="0" w:firstColumn="1" w:lastColumn="0" w:noHBand="0" w:noVBand="1"/>
      </w:tblPr>
      <w:tblGrid>
        <w:gridCol w:w="846"/>
        <w:gridCol w:w="5670"/>
        <w:gridCol w:w="1843"/>
      </w:tblGrid>
      <w:tr w:rsidR="004725E6" w:rsidRPr="00701503" w14:paraId="616F2C9A" w14:textId="77777777" w:rsidTr="00752CEA">
        <w:trPr>
          <w:jc w:val="center"/>
        </w:trPr>
        <w:tc>
          <w:tcPr>
            <w:tcW w:w="846" w:type="dxa"/>
          </w:tcPr>
          <w:p w14:paraId="4889C4FF" w14:textId="26250EF4" w:rsidR="004725E6" w:rsidRPr="00701503" w:rsidRDefault="004725E6" w:rsidP="00C56C40">
            <w:pPr>
              <w:spacing w:line="360" w:lineRule="auto"/>
              <w:jc w:val="center"/>
              <w:rPr>
                <w:rFonts w:cs="Times New Roman"/>
                <w:szCs w:val="24"/>
              </w:rPr>
            </w:pPr>
            <w:r w:rsidRPr="00701503">
              <w:rPr>
                <w:rFonts w:cs="Times New Roman"/>
                <w:szCs w:val="24"/>
              </w:rPr>
              <w:t>S. No</w:t>
            </w:r>
          </w:p>
        </w:tc>
        <w:tc>
          <w:tcPr>
            <w:tcW w:w="5670" w:type="dxa"/>
          </w:tcPr>
          <w:p w14:paraId="77804744" w14:textId="357D9910" w:rsidR="004725E6" w:rsidRPr="00701503" w:rsidRDefault="004725E6" w:rsidP="00C56C40">
            <w:pPr>
              <w:spacing w:line="360" w:lineRule="auto"/>
              <w:jc w:val="center"/>
              <w:rPr>
                <w:rFonts w:cs="Times New Roman"/>
                <w:szCs w:val="24"/>
              </w:rPr>
            </w:pPr>
            <w:r w:rsidRPr="00701503">
              <w:rPr>
                <w:rFonts w:cs="Times New Roman"/>
                <w:szCs w:val="24"/>
              </w:rPr>
              <w:t>Tool / Technologies used</w:t>
            </w:r>
          </w:p>
        </w:tc>
        <w:tc>
          <w:tcPr>
            <w:tcW w:w="1843" w:type="dxa"/>
          </w:tcPr>
          <w:p w14:paraId="0F3AE4FB" w14:textId="1349225A" w:rsidR="004725E6" w:rsidRPr="00701503" w:rsidRDefault="004725E6" w:rsidP="00C56C40">
            <w:pPr>
              <w:spacing w:line="360" w:lineRule="auto"/>
              <w:jc w:val="center"/>
              <w:rPr>
                <w:rFonts w:cs="Times New Roman"/>
                <w:szCs w:val="24"/>
              </w:rPr>
            </w:pPr>
            <w:r w:rsidRPr="00701503">
              <w:rPr>
                <w:rFonts w:cs="Times New Roman"/>
                <w:szCs w:val="24"/>
              </w:rPr>
              <w:t>Remark</w:t>
            </w:r>
          </w:p>
        </w:tc>
      </w:tr>
      <w:tr w:rsidR="00AC0B2E" w:rsidRPr="00701503" w14:paraId="4D3AE9E9" w14:textId="77777777" w:rsidTr="00752CEA">
        <w:trPr>
          <w:jc w:val="center"/>
        </w:trPr>
        <w:tc>
          <w:tcPr>
            <w:tcW w:w="846" w:type="dxa"/>
          </w:tcPr>
          <w:p w14:paraId="06E7A363" w14:textId="16D6FE01" w:rsidR="00AC0B2E" w:rsidRPr="00701503" w:rsidRDefault="003E4D3E" w:rsidP="00C56C40">
            <w:pPr>
              <w:spacing w:line="360" w:lineRule="auto"/>
              <w:jc w:val="center"/>
              <w:rPr>
                <w:rFonts w:cs="Times New Roman"/>
                <w:szCs w:val="24"/>
              </w:rPr>
            </w:pPr>
            <w:r w:rsidRPr="00701503">
              <w:rPr>
                <w:rFonts w:cs="Times New Roman"/>
                <w:szCs w:val="24"/>
              </w:rPr>
              <w:t>1</w:t>
            </w:r>
          </w:p>
        </w:tc>
        <w:tc>
          <w:tcPr>
            <w:tcW w:w="5670" w:type="dxa"/>
          </w:tcPr>
          <w:p w14:paraId="0D04E7A6" w14:textId="61FF06B8" w:rsidR="003E4D3E" w:rsidRPr="00701503" w:rsidRDefault="003E4D3E" w:rsidP="00C56C40">
            <w:pPr>
              <w:spacing w:line="360" w:lineRule="auto"/>
              <w:jc w:val="center"/>
              <w:rPr>
                <w:rFonts w:cs="Times New Roman"/>
                <w:szCs w:val="24"/>
              </w:rPr>
            </w:pPr>
            <w:r w:rsidRPr="00701503">
              <w:rPr>
                <w:rFonts w:cs="Times New Roman"/>
                <w:szCs w:val="24"/>
              </w:rPr>
              <w:t>MATLAB</w:t>
            </w:r>
          </w:p>
          <w:p w14:paraId="7F73CA8D" w14:textId="49F4E454" w:rsidR="00AC0B2E" w:rsidRPr="00701503" w:rsidRDefault="003E4D3E" w:rsidP="00C56C40">
            <w:pPr>
              <w:spacing w:line="360" w:lineRule="auto"/>
              <w:rPr>
                <w:rFonts w:cs="Times New Roman"/>
                <w:szCs w:val="24"/>
              </w:rPr>
            </w:pPr>
            <w:r w:rsidRPr="00701503">
              <w:rPr>
                <w:rFonts w:cs="Times New Roman"/>
                <w:szCs w:val="24"/>
              </w:rPr>
              <w:t>Modules Used: Simulink, Control</w:t>
            </w:r>
            <w:r w:rsidR="00752CEA" w:rsidRPr="00701503">
              <w:rPr>
                <w:rFonts w:cs="Times New Roman"/>
                <w:szCs w:val="24"/>
              </w:rPr>
              <w:t xml:space="preserve"> </w:t>
            </w:r>
            <w:r w:rsidRPr="00701503">
              <w:rPr>
                <w:rFonts w:cs="Times New Roman"/>
                <w:szCs w:val="24"/>
              </w:rPr>
              <w:t>Engineering Toolbox</w:t>
            </w:r>
          </w:p>
        </w:tc>
        <w:tc>
          <w:tcPr>
            <w:tcW w:w="1843" w:type="dxa"/>
          </w:tcPr>
          <w:p w14:paraId="182E8F44" w14:textId="1F5ADAFD" w:rsidR="00AC0B2E" w:rsidRPr="00701503" w:rsidRDefault="003E4D3E" w:rsidP="00C56C40">
            <w:pPr>
              <w:spacing w:line="360" w:lineRule="auto"/>
              <w:jc w:val="center"/>
              <w:rPr>
                <w:rFonts w:cs="Times New Roman"/>
                <w:szCs w:val="24"/>
              </w:rPr>
            </w:pPr>
            <w:r w:rsidRPr="00701503">
              <w:rPr>
                <w:rFonts w:cs="Times New Roman"/>
                <w:szCs w:val="24"/>
              </w:rPr>
              <w:t>Coding and Optimization</w:t>
            </w:r>
          </w:p>
        </w:tc>
      </w:tr>
      <w:tr w:rsidR="00D77993" w:rsidRPr="00701503" w14:paraId="7A5BDF12" w14:textId="77777777" w:rsidTr="00752CEA">
        <w:trPr>
          <w:jc w:val="center"/>
        </w:trPr>
        <w:tc>
          <w:tcPr>
            <w:tcW w:w="846" w:type="dxa"/>
          </w:tcPr>
          <w:p w14:paraId="0FAA10DE" w14:textId="50D319AC" w:rsidR="00D77993" w:rsidRPr="00701503" w:rsidRDefault="003E4D3E" w:rsidP="00C56C40">
            <w:pPr>
              <w:spacing w:line="360" w:lineRule="auto"/>
              <w:jc w:val="center"/>
              <w:rPr>
                <w:rFonts w:cs="Times New Roman"/>
                <w:szCs w:val="24"/>
              </w:rPr>
            </w:pPr>
            <w:r w:rsidRPr="00701503">
              <w:rPr>
                <w:rFonts w:cs="Times New Roman"/>
                <w:szCs w:val="24"/>
              </w:rPr>
              <w:t>2</w:t>
            </w:r>
          </w:p>
        </w:tc>
        <w:tc>
          <w:tcPr>
            <w:tcW w:w="5670" w:type="dxa"/>
          </w:tcPr>
          <w:p w14:paraId="0A55CE59" w14:textId="3E7DE9C1" w:rsidR="00D77993" w:rsidRPr="00701503" w:rsidRDefault="00831490" w:rsidP="00C56C40">
            <w:pPr>
              <w:spacing w:line="360" w:lineRule="auto"/>
              <w:jc w:val="center"/>
              <w:rPr>
                <w:rFonts w:cs="Times New Roman"/>
                <w:szCs w:val="24"/>
              </w:rPr>
            </w:pPr>
            <w:r w:rsidRPr="00701503">
              <w:rPr>
                <w:rFonts w:cs="Times New Roman"/>
                <w:szCs w:val="24"/>
              </w:rPr>
              <w:t>Microsoft Excel</w:t>
            </w:r>
          </w:p>
        </w:tc>
        <w:tc>
          <w:tcPr>
            <w:tcW w:w="1843" w:type="dxa"/>
          </w:tcPr>
          <w:p w14:paraId="18D9E611" w14:textId="0D4F24FA" w:rsidR="00D77993" w:rsidRPr="00701503" w:rsidRDefault="00831490" w:rsidP="00C56C40">
            <w:pPr>
              <w:spacing w:line="360" w:lineRule="auto"/>
              <w:jc w:val="center"/>
              <w:rPr>
                <w:rFonts w:cs="Times New Roman"/>
                <w:szCs w:val="24"/>
              </w:rPr>
            </w:pPr>
            <w:r w:rsidRPr="00701503">
              <w:rPr>
                <w:rFonts w:cs="Times New Roman"/>
                <w:szCs w:val="24"/>
              </w:rPr>
              <w:t xml:space="preserve">Plotting </w:t>
            </w:r>
            <w:r w:rsidR="009D055B" w:rsidRPr="00701503">
              <w:rPr>
                <w:rFonts w:cs="Times New Roman"/>
                <w:szCs w:val="24"/>
              </w:rPr>
              <w:t>g</w:t>
            </w:r>
            <w:r w:rsidRPr="00701503">
              <w:rPr>
                <w:rFonts w:cs="Times New Roman"/>
                <w:szCs w:val="24"/>
              </w:rPr>
              <w:t>raph</w:t>
            </w:r>
            <w:r w:rsidR="003E4D3E" w:rsidRPr="00701503">
              <w:rPr>
                <w:rFonts w:cs="Times New Roman"/>
                <w:szCs w:val="24"/>
              </w:rPr>
              <w:t>s</w:t>
            </w:r>
          </w:p>
        </w:tc>
      </w:tr>
    </w:tbl>
    <w:p w14:paraId="7F3D35F1" w14:textId="77777777" w:rsidR="00831490" w:rsidRPr="00701503" w:rsidRDefault="00831490" w:rsidP="00C56C40">
      <w:pPr>
        <w:spacing w:line="360" w:lineRule="auto"/>
        <w:rPr>
          <w:rFonts w:cs="Times New Roman"/>
        </w:rPr>
      </w:pPr>
    </w:p>
    <w:p w14:paraId="5BE30987" w14:textId="02550228" w:rsidR="00F37C7F" w:rsidRPr="00701503" w:rsidRDefault="00465813" w:rsidP="00C56C40">
      <w:pPr>
        <w:pStyle w:val="Heading2"/>
        <w:spacing w:line="360" w:lineRule="auto"/>
        <w:rPr>
          <w:rFonts w:cs="Times New Roman"/>
        </w:rPr>
      </w:pPr>
      <w:bookmarkStart w:id="3" w:name="_Toc71970474"/>
      <w:r w:rsidRPr="00701503">
        <w:rPr>
          <w:rFonts w:cs="Times New Roman"/>
        </w:rPr>
        <w:lastRenderedPageBreak/>
        <w:t>Brief Introduction</w:t>
      </w:r>
      <w:bookmarkEnd w:id="3"/>
    </w:p>
    <w:p w14:paraId="0859AD38" w14:textId="2B4AA14C" w:rsidR="00465813" w:rsidRPr="00701503" w:rsidRDefault="00831490" w:rsidP="00C56C40">
      <w:pPr>
        <w:spacing w:line="360" w:lineRule="auto"/>
        <w:rPr>
          <w:rFonts w:cs="Times New Roman"/>
        </w:rPr>
      </w:pPr>
      <w:r w:rsidRPr="00701503">
        <w:rPr>
          <w:rFonts w:cs="Times New Roman"/>
        </w:rPr>
        <w:t>An Anti-Lock Braking System is an active safety feature in aircraft and land vehicles used to prevent wheel lock</w:t>
      </w:r>
      <w:r w:rsidR="00FF022F">
        <w:rPr>
          <w:rFonts w:cs="Times New Roman"/>
        </w:rPr>
        <w:t>-</w:t>
      </w:r>
      <w:r w:rsidRPr="00701503">
        <w:rPr>
          <w:rFonts w:cs="Times New Roman"/>
        </w:rPr>
        <w:t xml:space="preserve">up and </w:t>
      </w:r>
      <w:r w:rsidR="00FF022F">
        <w:rPr>
          <w:rFonts w:cs="Times New Roman"/>
        </w:rPr>
        <w:t>skid</w:t>
      </w:r>
      <w:r w:rsidRPr="00701503">
        <w:rPr>
          <w:rFonts w:cs="Times New Roman"/>
        </w:rPr>
        <w:t xml:space="preserve"> during braking allow</w:t>
      </w:r>
      <w:r w:rsidR="00FF022F">
        <w:rPr>
          <w:rFonts w:cs="Times New Roman"/>
        </w:rPr>
        <w:t>ing</w:t>
      </w:r>
      <w:r w:rsidRPr="00701503">
        <w:rPr>
          <w:rFonts w:cs="Times New Roman"/>
        </w:rPr>
        <w:t xml:space="preserve"> the driver to </w:t>
      </w:r>
      <w:r w:rsidR="00FF022F">
        <w:rPr>
          <w:rFonts w:cs="Times New Roman"/>
        </w:rPr>
        <w:t>control</w:t>
      </w:r>
      <w:r w:rsidRPr="00701503">
        <w:rPr>
          <w:rFonts w:cs="Times New Roman"/>
        </w:rPr>
        <w:t xml:space="preserve"> the vehicle. It can decrease the braking distance on dry and regular roads</w:t>
      </w:r>
      <w:r w:rsidR="009D055B" w:rsidRPr="00701503">
        <w:rPr>
          <w:rFonts w:cs="Times New Roman"/>
        </w:rPr>
        <w:t>.</w:t>
      </w:r>
      <w:r w:rsidRPr="00701503">
        <w:rPr>
          <w:rFonts w:cs="Times New Roman"/>
        </w:rPr>
        <w:t xml:space="preserve"> </w:t>
      </w:r>
      <w:r w:rsidR="00A87C98" w:rsidRPr="00701503">
        <w:rPr>
          <w:rFonts w:cs="Times New Roman"/>
        </w:rPr>
        <w:t>ABS requires improvement in the areas of stability, steerability and stopping distance.</w:t>
      </w:r>
    </w:p>
    <w:p w14:paraId="04A8D11A" w14:textId="745B7CAA" w:rsidR="00617F4E" w:rsidRPr="00701503" w:rsidRDefault="00617F4E" w:rsidP="00C56C40">
      <w:pPr>
        <w:spacing w:line="360" w:lineRule="auto"/>
        <w:rPr>
          <w:rFonts w:cs="Times New Roman"/>
        </w:rPr>
      </w:pPr>
      <w:r w:rsidRPr="00701503">
        <w:rPr>
          <w:rFonts w:cs="Times New Roman"/>
        </w:rPr>
        <w:t xml:space="preserve">In this </w:t>
      </w:r>
      <w:r w:rsidR="00701503" w:rsidRPr="00701503">
        <w:rPr>
          <w:rFonts w:cs="Times New Roman"/>
        </w:rPr>
        <w:t>project</w:t>
      </w:r>
      <w:r w:rsidRPr="00701503">
        <w:rPr>
          <w:rFonts w:cs="Times New Roman"/>
        </w:rPr>
        <w:t>,</w:t>
      </w:r>
      <w:r w:rsidR="00482648" w:rsidRPr="00701503">
        <w:rPr>
          <w:rFonts w:cs="Times New Roman"/>
        </w:rPr>
        <w:t xml:space="preserve"> a </w:t>
      </w:r>
      <w:r w:rsidR="00FF022F">
        <w:rPr>
          <w:rFonts w:cs="Times New Roman"/>
        </w:rPr>
        <w:t>quarter vehicle model</w:t>
      </w:r>
      <w:r w:rsidR="00482648" w:rsidRPr="00701503">
        <w:rPr>
          <w:rFonts w:cs="Times New Roman"/>
        </w:rPr>
        <w:t xml:space="preserve"> is developed and used to study the braking performance of a straight-line braking test vehicle on </w:t>
      </w:r>
      <w:r w:rsidR="00FF022F">
        <w:rPr>
          <w:rFonts w:cs="Times New Roman"/>
        </w:rPr>
        <w:t xml:space="preserve">a </w:t>
      </w:r>
      <w:r w:rsidR="00482648" w:rsidRPr="00701503">
        <w:rPr>
          <w:rFonts w:cs="Times New Roman"/>
        </w:rPr>
        <w:t xml:space="preserve">flat dry asphalt road in </w:t>
      </w:r>
      <w:r w:rsidR="00FF022F">
        <w:rPr>
          <w:rFonts w:cs="Times New Roman"/>
        </w:rPr>
        <w:t xml:space="preserve">the </w:t>
      </w:r>
      <w:r w:rsidR="00482648" w:rsidRPr="00701503">
        <w:rPr>
          <w:rFonts w:cs="Times New Roman"/>
        </w:rPr>
        <w:t>MATLAB-Simulink software environment.</w:t>
      </w:r>
      <w:r w:rsidRPr="00701503">
        <w:rPr>
          <w:rFonts w:cs="Times New Roman"/>
        </w:rPr>
        <w:t xml:space="preserve"> </w:t>
      </w:r>
      <w:r w:rsidR="00482648" w:rsidRPr="00701503">
        <w:rPr>
          <w:rFonts w:cs="Times New Roman"/>
        </w:rPr>
        <w:t xml:space="preserve">The vehicle model includes the aerodynamic model and a model of </w:t>
      </w:r>
      <w:r w:rsidR="00FF022F">
        <w:rPr>
          <w:rFonts w:cs="Times New Roman"/>
        </w:rPr>
        <w:t xml:space="preserve">the </w:t>
      </w:r>
      <w:r w:rsidR="00482648" w:rsidRPr="00701503">
        <w:rPr>
          <w:rFonts w:cs="Times New Roman"/>
        </w:rPr>
        <w:t xml:space="preserve">antilock braking system. </w:t>
      </w:r>
      <w:r w:rsidRPr="00701503">
        <w:rPr>
          <w:rFonts w:cs="Times New Roman"/>
        </w:rPr>
        <w:t xml:space="preserve">As this is a simulation model, there is no chance of using a real-time sensor for getting the wheel speed and vehicle speed. We have used </w:t>
      </w:r>
      <w:r w:rsidR="00FF022F">
        <w:rPr>
          <w:rFonts w:cs="Times New Roman"/>
        </w:rPr>
        <w:t>N</w:t>
      </w:r>
      <w:r w:rsidRPr="00701503">
        <w:rPr>
          <w:rFonts w:cs="Times New Roman"/>
        </w:rPr>
        <w:t>ewton</w:t>
      </w:r>
      <w:r w:rsidR="00FF022F">
        <w:rPr>
          <w:rFonts w:cs="Times New Roman"/>
        </w:rPr>
        <w:t>'</w:t>
      </w:r>
      <w:r w:rsidRPr="00701503">
        <w:rPr>
          <w:rFonts w:cs="Times New Roman"/>
        </w:rPr>
        <w:t>s kinematic equations to get the values of the same</w:t>
      </w:r>
      <w:r w:rsidR="00482648" w:rsidRPr="00701503">
        <w:rPr>
          <w:rFonts w:cs="Times New Roman"/>
        </w:rPr>
        <w:t>. We</w:t>
      </w:r>
      <w:r w:rsidRPr="00701503">
        <w:rPr>
          <w:rFonts w:cs="Times New Roman"/>
        </w:rPr>
        <w:t xml:space="preserve"> have avoided the hydraulic modulator</w:t>
      </w:r>
      <w:r w:rsidR="00FF022F">
        <w:rPr>
          <w:rFonts w:cs="Times New Roman"/>
        </w:rPr>
        <w:t>,</w:t>
      </w:r>
      <w:r w:rsidRPr="00701503">
        <w:rPr>
          <w:rFonts w:cs="Times New Roman"/>
        </w:rPr>
        <w:t xml:space="preserve"> and we are directly adjusting the brake torque from the feedback loop.</w:t>
      </w:r>
      <w:r w:rsidR="008D4D43" w:rsidRPr="00701503">
        <w:rPr>
          <w:rFonts w:cs="Times New Roman"/>
        </w:rPr>
        <w:t xml:space="preserve"> Also, </w:t>
      </w:r>
      <w:proofErr w:type="gramStart"/>
      <w:r w:rsidR="008D4D43" w:rsidRPr="00701503">
        <w:rPr>
          <w:rFonts w:cs="Times New Roman"/>
          <w:color w:val="000000"/>
        </w:rPr>
        <w:t>The</w:t>
      </w:r>
      <w:proofErr w:type="gramEnd"/>
      <w:r w:rsidR="008D4D43" w:rsidRPr="00701503">
        <w:rPr>
          <w:rFonts w:cs="Times New Roman"/>
          <w:color w:val="000000"/>
        </w:rPr>
        <w:t xml:space="preserve"> framework here is demonstrated uniquely for straight-line slowing down. If there </w:t>
      </w:r>
      <w:r w:rsidR="00FF022F">
        <w:rPr>
          <w:rFonts w:cs="Times New Roman"/>
          <w:color w:val="000000"/>
        </w:rPr>
        <w:t>wer</w:t>
      </w:r>
      <w:r w:rsidR="008D4D43" w:rsidRPr="00701503">
        <w:rPr>
          <w:rFonts w:cs="Times New Roman"/>
          <w:color w:val="000000"/>
        </w:rPr>
        <w:t xml:space="preserve">e an occurrence of cornering, the side slip ratio </w:t>
      </w:r>
      <w:r w:rsidR="00FF022F">
        <w:rPr>
          <w:rFonts w:cs="Times New Roman"/>
          <w:color w:val="000000"/>
        </w:rPr>
        <w:t>should</w:t>
      </w:r>
      <w:r w:rsidR="008D4D43" w:rsidRPr="00701503">
        <w:rPr>
          <w:rFonts w:cs="Times New Roman"/>
          <w:color w:val="000000"/>
        </w:rPr>
        <w:t xml:space="preserve"> be controlled so that wheels do</w:t>
      </w:r>
      <w:r w:rsidR="00FF022F">
        <w:rPr>
          <w:rFonts w:cs="Times New Roman"/>
          <w:color w:val="000000"/>
        </w:rPr>
        <w:t xml:space="preserve"> no</w:t>
      </w:r>
      <w:r w:rsidR="008D4D43" w:rsidRPr="00701503">
        <w:rPr>
          <w:rFonts w:cs="Times New Roman"/>
          <w:color w:val="000000"/>
        </w:rPr>
        <w:t>t lock and subsequently guaranteeing steerability.</w:t>
      </w:r>
    </w:p>
    <w:p w14:paraId="0B9BD3AA" w14:textId="77777777" w:rsidR="00465813" w:rsidRPr="00701503" w:rsidRDefault="00465813" w:rsidP="00C56C40">
      <w:pPr>
        <w:spacing w:line="360" w:lineRule="auto"/>
        <w:rPr>
          <w:rFonts w:cs="Times New Roman"/>
        </w:rPr>
      </w:pPr>
    </w:p>
    <w:p w14:paraId="289C6C74" w14:textId="0BA5F58B" w:rsidR="004F38ED" w:rsidRDefault="004F38ED" w:rsidP="00C56C40">
      <w:pPr>
        <w:pStyle w:val="Heading2"/>
        <w:spacing w:line="360" w:lineRule="auto"/>
        <w:rPr>
          <w:rFonts w:cs="Times New Roman"/>
        </w:rPr>
      </w:pPr>
      <w:bookmarkStart w:id="4" w:name="_Toc71970475"/>
      <w:r w:rsidRPr="00701503">
        <w:rPr>
          <w:rFonts w:cs="Times New Roman"/>
        </w:rPr>
        <w:t>Literature Review</w:t>
      </w:r>
      <w:bookmarkEnd w:id="4"/>
    </w:p>
    <w:p w14:paraId="78C98991" w14:textId="77777777" w:rsidR="007E6B5D" w:rsidRPr="007E6B5D" w:rsidRDefault="007E6B5D" w:rsidP="00C56C40">
      <w:pPr>
        <w:spacing w:line="360" w:lineRule="auto"/>
      </w:pPr>
    </w:p>
    <w:p w14:paraId="63098176" w14:textId="151155A7" w:rsidR="00D60603" w:rsidRPr="00701503" w:rsidRDefault="005F0752" w:rsidP="00C56C40">
      <w:pPr>
        <w:spacing w:line="360" w:lineRule="auto"/>
        <w:rPr>
          <w:rFonts w:cs="Times New Roman"/>
          <w:szCs w:val="24"/>
        </w:rPr>
      </w:pPr>
      <w:proofErr w:type="spellStart"/>
      <w:r w:rsidRPr="00701503">
        <w:rPr>
          <w:rFonts w:cs="Times New Roman"/>
          <w:szCs w:val="24"/>
        </w:rPr>
        <w:t>Sharkawy</w:t>
      </w:r>
      <w:proofErr w:type="spellEnd"/>
      <w:r w:rsidRPr="00701503">
        <w:rPr>
          <w:rFonts w:cs="Times New Roman"/>
          <w:szCs w:val="24"/>
        </w:rPr>
        <w:t xml:space="preserve"> </w:t>
      </w:r>
      <w:r w:rsidR="004D745A">
        <w:rPr>
          <w:rFonts w:cs="Times New Roman"/>
          <w:szCs w:val="24"/>
        </w:rPr>
        <w:fldChar w:fldCharType="begin"/>
      </w:r>
      <w:r w:rsidR="004D745A">
        <w:rPr>
          <w:rFonts w:cs="Times New Roman"/>
          <w:szCs w:val="24"/>
        </w:rPr>
        <w:instrText xml:space="preserve"> REF _Ref71940319 \n \h </w:instrText>
      </w:r>
      <w:r w:rsidR="004D745A">
        <w:rPr>
          <w:rFonts w:cs="Times New Roman"/>
          <w:szCs w:val="24"/>
        </w:rPr>
      </w:r>
      <w:r w:rsidR="00C56C40">
        <w:rPr>
          <w:rFonts w:cs="Times New Roman"/>
          <w:szCs w:val="24"/>
        </w:rPr>
        <w:instrText xml:space="preserve"> \* MERGEFORMAT </w:instrText>
      </w:r>
      <w:r w:rsidR="004D745A">
        <w:rPr>
          <w:rFonts w:cs="Times New Roman"/>
          <w:szCs w:val="24"/>
        </w:rPr>
        <w:fldChar w:fldCharType="separate"/>
      </w:r>
      <w:r w:rsidR="00E83BEC">
        <w:rPr>
          <w:rFonts w:cs="Times New Roman"/>
          <w:szCs w:val="24"/>
        </w:rPr>
        <w:t>[7]</w:t>
      </w:r>
      <w:r w:rsidR="004D745A">
        <w:rPr>
          <w:rFonts w:cs="Times New Roman"/>
          <w:szCs w:val="24"/>
        </w:rPr>
        <w:fldChar w:fldCharType="end"/>
      </w:r>
      <w:r w:rsidR="004D745A">
        <w:rPr>
          <w:rFonts w:cs="Times New Roman"/>
          <w:szCs w:val="24"/>
        </w:rPr>
        <w:t xml:space="preserve"> </w:t>
      </w:r>
      <w:r w:rsidRPr="00701503">
        <w:rPr>
          <w:rFonts w:cs="Times New Roman"/>
          <w:szCs w:val="24"/>
        </w:rPr>
        <w:t xml:space="preserve">has studied the changes in </w:t>
      </w:r>
      <w:r w:rsidR="00FF022F">
        <w:rPr>
          <w:rFonts w:cs="Times New Roman"/>
          <w:szCs w:val="24"/>
        </w:rPr>
        <w:t xml:space="preserve">the </w:t>
      </w:r>
      <w:r w:rsidRPr="00701503">
        <w:rPr>
          <w:rFonts w:cs="Times New Roman"/>
          <w:szCs w:val="24"/>
        </w:rPr>
        <w:t xml:space="preserve">coefficient of friction at various road conditions. We have extracted </w:t>
      </w:r>
      <w:r w:rsidR="00FF022F">
        <w:rPr>
          <w:rFonts w:cs="Times New Roman"/>
          <w:szCs w:val="24"/>
        </w:rPr>
        <w:t xml:space="preserve">the </w:t>
      </w:r>
      <w:r w:rsidRPr="00701503">
        <w:rPr>
          <w:rFonts w:cs="Times New Roman"/>
          <w:szCs w:val="24"/>
        </w:rPr>
        <w:t>friction formula from this literature and have plotted the same at various velocities.</w:t>
      </w:r>
      <w:r w:rsidR="004F0EFB" w:rsidRPr="00701503">
        <w:rPr>
          <w:rFonts w:cs="Times New Roman"/>
          <w:szCs w:val="24"/>
        </w:rPr>
        <w:t xml:space="preserve"> He has also tuned the ABS with </w:t>
      </w:r>
      <w:r w:rsidR="00FF022F">
        <w:rPr>
          <w:rFonts w:cs="Times New Roman"/>
          <w:szCs w:val="24"/>
        </w:rPr>
        <w:t>the G</w:t>
      </w:r>
      <w:r w:rsidR="004F0EFB" w:rsidRPr="00701503">
        <w:rPr>
          <w:rFonts w:cs="Times New Roman"/>
          <w:szCs w:val="24"/>
        </w:rPr>
        <w:t xml:space="preserve">enetic algorithm and fuzzy. However, we have </w:t>
      </w:r>
      <w:r w:rsidR="00FF022F">
        <w:rPr>
          <w:rFonts w:cs="Times New Roman"/>
          <w:szCs w:val="24"/>
        </w:rPr>
        <w:t>attempted</w:t>
      </w:r>
      <w:r w:rsidR="004F0EFB" w:rsidRPr="00701503">
        <w:rPr>
          <w:rFonts w:cs="Times New Roman"/>
          <w:szCs w:val="24"/>
        </w:rPr>
        <w:t xml:space="preserve"> to tune the ABS PID model with Genetic algorithm.</w:t>
      </w:r>
    </w:p>
    <w:p w14:paraId="22ECDC49" w14:textId="568580A9" w:rsidR="005F0752" w:rsidRPr="00701503" w:rsidRDefault="005F0752" w:rsidP="00C56C40">
      <w:pPr>
        <w:spacing w:line="360" w:lineRule="auto"/>
        <w:rPr>
          <w:rFonts w:cs="Times New Roman"/>
          <w:szCs w:val="24"/>
        </w:rPr>
      </w:pPr>
      <w:proofErr w:type="spellStart"/>
      <w:r w:rsidRPr="00701503">
        <w:rPr>
          <w:rFonts w:cs="Times New Roman"/>
          <w:szCs w:val="24"/>
        </w:rPr>
        <w:t>Bhivate</w:t>
      </w:r>
      <w:proofErr w:type="spellEnd"/>
      <w:r w:rsidR="004D745A">
        <w:rPr>
          <w:rFonts w:cs="Times New Roman"/>
          <w:szCs w:val="24"/>
        </w:rPr>
        <w:t xml:space="preserve"> </w:t>
      </w:r>
      <w:r w:rsidR="004D745A">
        <w:rPr>
          <w:rFonts w:cs="Times New Roman"/>
          <w:szCs w:val="24"/>
        </w:rPr>
        <w:fldChar w:fldCharType="begin"/>
      </w:r>
      <w:r w:rsidR="004D745A">
        <w:rPr>
          <w:rFonts w:cs="Times New Roman"/>
          <w:szCs w:val="24"/>
        </w:rPr>
        <w:instrText xml:space="preserve"> REF _Ref71940342 \n \h </w:instrText>
      </w:r>
      <w:r w:rsidR="004D745A">
        <w:rPr>
          <w:rFonts w:cs="Times New Roman"/>
          <w:szCs w:val="24"/>
        </w:rPr>
      </w:r>
      <w:r w:rsidR="00C56C40">
        <w:rPr>
          <w:rFonts w:cs="Times New Roman"/>
          <w:szCs w:val="24"/>
        </w:rPr>
        <w:instrText xml:space="preserve"> \* MERGEFORMAT </w:instrText>
      </w:r>
      <w:r w:rsidR="004D745A">
        <w:rPr>
          <w:rFonts w:cs="Times New Roman"/>
          <w:szCs w:val="24"/>
        </w:rPr>
        <w:fldChar w:fldCharType="separate"/>
      </w:r>
      <w:r w:rsidR="00E83BEC">
        <w:rPr>
          <w:rFonts w:cs="Times New Roman"/>
          <w:szCs w:val="24"/>
        </w:rPr>
        <w:t>[8]</w:t>
      </w:r>
      <w:r w:rsidR="004D745A">
        <w:rPr>
          <w:rFonts w:cs="Times New Roman"/>
          <w:szCs w:val="24"/>
        </w:rPr>
        <w:fldChar w:fldCharType="end"/>
      </w:r>
      <w:r w:rsidRPr="00701503">
        <w:rPr>
          <w:rFonts w:cs="Times New Roman"/>
          <w:szCs w:val="24"/>
        </w:rPr>
        <w:t xml:space="preserve"> has made the Simulink model of </w:t>
      </w:r>
      <w:r w:rsidR="00FF022F">
        <w:rPr>
          <w:rFonts w:cs="Times New Roman"/>
          <w:szCs w:val="24"/>
        </w:rPr>
        <w:t xml:space="preserve">the </w:t>
      </w:r>
      <w:r w:rsidRPr="00701503">
        <w:rPr>
          <w:rFonts w:cs="Times New Roman"/>
          <w:szCs w:val="24"/>
        </w:rPr>
        <w:t>Antilock brake system without the aerodynamic comp</w:t>
      </w:r>
      <w:r w:rsidR="00FF022F">
        <w:rPr>
          <w:rFonts w:cs="Times New Roman"/>
          <w:szCs w:val="24"/>
        </w:rPr>
        <w:t>o</w:t>
      </w:r>
      <w:r w:rsidRPr="00701503">
        <w:rPr>
          <w:rFonts w:cs="Times New Roman"/>
          <w:szCs w:val="24"/>
        </w:rPr>
        <w:t>nents.</w:t>
      </w:r>
      <w:r w:rsidR="008322CF" w:rsidRPr="00701503">
        <w:rPr>
          <w:rFonts w:cs="Times New Roman"/>
          <w:szCs w:val="24"/>
        </w:rPr>
        <w:t xml:space="preserve"> He has used state</w:t>
      </w:r>
      <w:r w:rsidR="00FF022F">
        <w:rPr>
          <w:rFonts w:cs="Times New Roman"/>
          <w:szCs w:val="24"/>
        </w:rPr>
        <w:t>-</w:t>
      </w:r>
      <w:r w:rsidR="008322CF" w:rsidRPr="00701503">
        <w:rPr>
          <w:rFonts w:cs="Times New Roman"/>
          <w:szCs w:val="24"/>
        </w:rPr>
        <w:t>space equations of motion to model the Simulink model. In this project</w:t>
      </w:r>
      <w:r w:rsidR="00FF022F">
        <w:rPr>
          <w:rFonts w:cs="Times New Roman"/>
          <w:szCs w:val="24"/>
        </w:rPr>
        <w:t>,</w:t>
      </w:r>
      <w:r w:rsidR="008322CF" w:rsidRPr="00701503">
        <w:rPr>
          <w:rFonts w:cs="Times New Roman"/>
          <w:szCs w:val="24"/>
        </w:rPr>
        <w:t xml:space="preserve"> we did the Simulink model with direct calculation</w:t>
      </w:r>
      <w:r w:rsidR="00FF022F">
        <w:rPr>
          <w:rFonts w:cs="Times New Roman"/>
          <w:szCs w:val="24"/>
        </w:rPr>
        <w:t>,</w:t>
      </w:r>
      <w:r w:rsidR="008322CF" w:rsidRPr="00701503">
        <w:rPr>
          <w:rFonts w:cs="Times New Roman"/>
          <w:szCs w:val="24"/>
        </w:rPr>
        <w:t xml:space="preserve"> and the results were reasonable matching. </w:t>
      </w:r>
      <w:r w:rsidR="00FF022F">
        <w:rPr>
          <w:rFonts w:cs="Times New Roman"/>
          <w:szCs w:val="24"/>
        </w:rPr>
        <w:t>The d</w:t>
      </w:r>
      <w:r w:rsidR="008322CF" w:rsidRPr="00701503">
        <w:rPr>
          <w:rFonts w:cs="Times New Roman"/>
          <w:szCs w:val="24"/>
        </w:rPr>
        <w:t>irect calculation is a much simpler method.</w:t>
      </w:r>
    </w:p>
    <w:p w14:paraId="13830E83" w14:textId="20586F74" w:rsidR="00DD1881" w:rsidRPr="00701503" w:rsidRDefault="0027044D" w:rsidP="00C56C40">
      <w:pPr>
        <w:spacing w:line="360" w:lineRule="auto"/>
        <w:rPr>
          <w:rFonts w:cs="Times New Roman"/>
          <w:szCs w:val="24"/>
        </w:rPr>
      </w:pPr>
      <w:r w:rsidRPr="00701503">
        <w:rPr>
          <w:rFonts w:cs="Times New Roman"/>
          <w:szCs w:val="24"/>
        </w:rPr>
        <w:t xml:space="preserve">Rangelov </w:t>
      </w:r>
      <w:r w:rsidR="004D745A">
        <w:rPr>
          <w:rFonts w:cs="Times New Roman"/>
          <w:szCs w:val="24"/>
        </w:rPr>
        <w:fldChar w:fldCharType="begin"/>
      </w:r>
      <w:r w:rsidR="004D745A">
        <w:rPr>
          <w:rFonts w:cs="Times New Roman"/>
          <w:szCs w:val="24"/>
        </w:rPr>
        <w:instrText xml:space="preserve"> REF _Ref71940351 \n \h </w:instrText>
      </w:r>
      <w:r w:rsidR="004D745A">
        <w:rPr>
          <w:rFonts w:cs="Times New Roman"/>
          <w:szCs w:val="24"/>
        </w:rPr>
      </w:r>
      <w:r w:rsidR="00C56C40">
        <w:rPr>
          <w:rFonts w:cs="Times New Roman"/>
          <w:szCs w:val="24"/>
        </w:rPr>
        <w:instrText xml:space="preserve"> \* MERGEFORMAT </w:instrText>
      </w:r>
      <w:r w:rsidR="004D745A">
        <w:rPr>
          <w:rFonts w:cs="Times New Roman"/>
          <w:szCs w:val="24"/>
        </w:rPr>
        <w:fldChar w:fldCharType="separate"/>
      </w:r>
      <w:r w:rsidR="00E83BEC">
        <w:rPr>
          <w:rFonts w:cs="Times New Roman"/>
          <w:szCs w:val="24"/>
        </w:rPr>
        <w:t>[9]</w:t>
      </w:r>
      <w:r w:rsidR="004D745A">
        <w:rPr>
          <w:rFonts w:cs="Times New Roman"/>
          <w:szCs w:val="24"/>
        </w:rPr>
        <w:fldChar w:fldCharType="end"/>
      </w:r>
      <w:r w:rsidR="004D745A">
        <w:rPr>
          <w:rFonts w:cs="Times New Roman"/>
          <w:szCs w:val="24"/>
        </w:rPr>
        <w:t xml:space="preserve"> </w:t>
      </w:r>
      <w:r w:rsidRPr="00701503">
        <w:rPr>
          <w:rFonts w:cs="Times New Roman"/>
          <w:szCs w:val="24"/>
        </w:rPr>
        <w:t xml:space="preserve">has modelled </w:t>
      </w:r>
      <w:r w:rsidR="00FF022F">
        <w:rPr>
          <w:rFonts w:cs="Times New Roman"/>
          <w:szCs w:val="24"/>
        </w:rPr>
        <w:t xml:space="preserve">an </w:t>
      </w:r>
      <w:r w:rsidRPr="00701503">
        <w:rPr>
          <w:rFonts w:cs="Times New Roman"/>
          <w:szCs w:val="24"/>
        </w:rPr>
        <w:t>antilock braking system for a quarter car model on a flat a</w:t>
      </w:r>
      <w:r w:rsidR="00FF022F">
        <w:rPr>
          <w:rFonts w:cs="Times New Roman"/>
          <w:szCs w:val="24"/>
        </w:rPr>
        <w:t>nd</w:t>
      </w:r>
      <w:r w:rsidRPr="00701503">
        <w:rPr>
          <w:rFonts w:cs="Times New Roman"/>
          <w:szCs w:val="24"/>
        </w:rPr>
        <w:t xml:space="preserve"> uneven road. He has made the ABS based on various methodologies like slip control, acceleration control, tire moment control braking. He has also included </w:t>
      </w:r>
      <w:r w:rsidR="00FF022F">
        <w:rPr>
          <w:rFonts w:cs="Times New Roman"/>
          <w:szCs w:val="24"/>
        </w:rPr>
        <w:t xml:space="preserve">a </w:t>
      </w:r>
      <w:r w:rsidRPr="00701503">
        <w:rPr>
          <w:rFonts w:cs="Times New Roman"/>
          <w:szCs w:val="24"/>
        </w:rPr>
        <w:t xml:space="preserve">suspension model </w:t>
      </w:r>
      <w:r w:rsidR="00FF022F">
        <w:rPr>
          <w:rFonts w:cs="Times New Roman"/>
          <w:szCs w:val="24"/>
        </w:rPr>
        <w:t>for</w:t>
      </w:r>
      <w:r w:rsidRPr="00701503">
        <w:rPr>
          <w:rFonts w:cs="Times New Roman"/>
          <w:szCs w:val="24"/>
        </w:rPr>
        <w:t xml:space="preserve"> the quarter car vehicle.</w:t>
      </w:r>
    </w:p>
    <w:p w14:paraId="6A07AE85" w14:textId="711B92D2" w:rsidR="0015029D" w:rsidRPr="00701503" w:rsidRDefault="0015029D" w:rsidP="00C56C40">
      <w:pPr>
        <w:spacing w:line="360" w:lineRule="auto"/>
        <w:rPr>
          <w:rFonts w:cs="Times New Roman"/>
          <w:szCs w:val="24"/>
        </w:rPr>
      </w:pPr>
      <w:proofErr w:type="spellStart"/>
      <w:r w:rsidRPr="00701503">
        <w:rPr>
          <w:rFonts w:cs="Times New Roman"/>
          <w:szCs w:val="24"/>
        </w:rPr>
        <w:lastRenderedPageBreak/>
        <w:t>Harifi</w:t>
      </w:r>
      <w:proofErr w:type="spellEnd"/>
      <w:r w:rsidRPr="00701503">
        <w:rPr>
          <w:rFonts w:cs="Times New Roman"/>
          <w:szCs w:val="24"/>
        </w:rPr>
        <w:t xml:space="preserve"> </w:t>
      </w:r>
      <w:r w:rsidR="004D745A">
        <w:rPr>
          <w:rFonts w:cs="Times New Roman"/>
          <w:szCs w:val="24"/>
        </w:rPr>
        <w:fldChar w:fldCharType="begin"/>
      </w:r>
      <w:r w:rsidR="004D745A">
        <w:rPr>
          <w:rFonts w:cs="Times New Roman"/>
          <w:szCs w:val="24"/>
        </w:rPr>
        <w:instrText xml:space="preserve"> REF _Ref71940357 \n \h </w:instrText>
      </w:r>
      <w:r w:rsidR="004D745A">
        <w:rPr>
          <w:rFonts w:cs="Times New Roman"/>
          <w:szCs w:val="24"/>
        </w:rPr>
      </w:r>
      <w:r w:rsidR="00C56C40">
        <w:rPr>
          <w:rFonts w:cs="Times New Roman"/>
          <w:szCs w:val="24"/>
        </w:rPr>
        <w:instrText xml:space="preserve"> \* MERGEFORMAT </w:instrText>
      </w:r>
      <w:r w:rsidR="004D745A">
        <w:rPr>
          <w:rFonts w:cs="Times New Roman"/>
          <w:szCs w:val="24"/>
        </w:rPr>
        <w:fldChar w:fldCharType="separate"/>
      </w:r>
      <w:r w:rsidR="00E83BEC">
        <w:rPr>
          <w:rFonts w:cs="Times New Roman"/>
          <w:szCs w:val="24"/>
        </w:rPr>
        <w:t>[10]</w:t>
      </w:r>
      <w:r w:rsidR="004D745A">
        <w:rPr>
          <w:rFonts w:cs="Times New Roman"/>
          <w:szCs w:val="24"/>
        </w:rPr>
        <w:fldChar w:fldCharType="end"/>
      </w:r>
      <w:r w:rsidR="004D745A">
        <w:rPr>
          <w:rFonts w:cs="Times New Roman"/>
          <w:szCs w:val="24"/>
        </w:rPr>
        <w:t xml:space="preserve"> </w:t>
      </w:r>
      <w:r w:rsidRPr="00701503">
        <w:rPr>
          <w:rFonts w:cs="Times New Roman"/>
          <w:szCs w:val="24"/>
        </w:rPr>
        <w:t xml:space="preserve">made </w:t>
      </w:r>
      <w:r w:rsidR="00FF022F">
        <w:rPr>
          <w:rFonts w:cs="Times New Roman"/>
          <w:szCs w:val="24"/>
        </w:rPr>
        <w:t xml:space="preserve">a </w:t>
      </w:r>
      <w:r w:rsidRPr="00701503">
        <w:rPr>
          <w:rFonts w:cs="Times New Roman"/>
          <w:szCs w:val="24"/>
        </w:rPr>
        <w:t xml:space="preserve">primary controller design </w:t>
      </w:r>
      <w:r w:rsidR="00FF022F">
        <w:rPr>
          <w:rFonts w:cs="Times New Roman"/>
          <w:szCs w:val="24"/>
        </w:rPr>
        <w:t>and</w:t>
      </w:r>
      <w:r w:rsidRPr="00701503">
        <w:rPr>
          <w:rFonts w:cs="Times New Roman"/>
          <w:szCs w:val="24"/>
        </w:rPr>
        <w:t xml:space="preserve"> improved using </w:t>
      </w:r>
      <w:r w:rsidR="00FF022F">
        <w:rPr>
          <w:rFonts w:cs="Times New Roman"/>
          <w:szCs w:val="24"/>
        </w:rPr>
        <w:t xml:space="preserve">an </w:t>
      </w:r>
      <w:r w:rsidRPr="00701503">
        <w:rPr>
          <w:rFonts w:cs="Times New Roman"/>
          <w:szCs w:val="24"/>
        </w:rPr>
        <w:t xml:space="preserve">integral switching surface to reduce chattering effects. He also </w:t>
      </w:r>
      <w:r w:rsidR="005838C3" w:rsidRPr="00701503">
        <w:rPr>
          <w:rFonts w:cs="Times New Roman"/>
          <w:szCs w:val="24"/>
        </w:rPr>
        <w:t>compared</w:t>
      </w:r>
      <w:r w:rsidRPr="00701503">
        <w:rPr>
          <w:rFonts w:cs="Times New Roman"/>
          <w:szCs w:val="24"/>
        </w:rPr>
        <w:t xml:space="preserve"> the performance of the designed controller</w:t>
      </w:r>
      <w:r w:rsidR="005838C3" w:rsidRPr="00701503">
        <w:rPr>
          <w:rFonts w:cs="Times New Roman"/>
          <w:szCs w:val="24"/>
        </w:rPr>
        <w:t xml:space="preserve"> </w:t>
      </w:r>
      <w:r w:rsidRPr="00701503">
        <w:rPr>
          <w:rFonts w:cs="Times New Roman"/>
          <w:szCs w:val="24"/>
        </w:rPr>
        <w:t xml:space="preserve">with three of the </w:t>
      </w:r>
      <w:r w:rsidR="00FF022F">
        <w:rPr>
          <w:rFonts w:cs="Times New Roman"/>
          <w:szCs w:val="24"/>
        </w:rPr>
        <w:t>results of the overall paper</w:t>
      </w:r>
      <w:r w:rsidRPr="00701503">
        <w:rPr>
          <w:rFonts w:cs="Times New Roman"/>
          <w:szCs w:val="24"/>
        </w:rPr>
        <w:t xml:space="preserve"> to determine the performance of sliding mode control integrated with integral switching surface</w:t>
      </w:r>
      <w:r w:rsidR="005838C3" w:rsidRPr="00701503">
        <w:rPr>
          <w:rFonts w:cs="Times New Roman"/>
          <w:szCs w:val="24"/>
        </w:rPr>
        <w:t>.</w:t>
      </w:r>
    </w:p>
    <w:p w14:paraId="21FCE2C3" w14:textId="77777777" w:rsidR="008322CF" w:rsidRPr="00701503" w:rsidRDefault="008322CF" w:rsidP="00C56C40">
      <w:pPr>
        <w:spacing w:line="360" w:lineRule="auto"/>
        <w:rPr>
          <w:rFonts w:cs="Times New Roman"/>
          <w:szCs w:val="24"/>
        </w:rPr>
      </w:pPr>
    </w:p>
    <w:p w14:paraId="7EF13948" w14:textId="3909576A" w:rsidR="004F38ED" w:rsidRPr="00701503" w:rsidRDefault="004F38ED" w:rsidP="00C56C40">
      <w:pPr>
        <w:pStyle w:val="Heading1"/>
        <w:spacing w:line="360" w:lineRule="auto"/>
        <w:rPr>
          <w:rFonts w:cs="Times New Roman"/>
        </w:rPr>
      </w:pPr>
      <w:bookmarkStart w:id="5" w:name="_Toc71970476"/>
      <w:r w:rsidRPr="00701503">
        <w:rPr>
          <w:rFonts w:cs="Times New Roman"/>
        </w:rPr>
        <w:t>SECTION – II</w:t>
      </w:r>
      <w:r w:rsidR="00F37C7F" w:rsidRPr="00701503">
        <w:rPr>
          <w:rFonts w:cs="Times New Roman"/>
        </w:rPr>
        <w:br/>
      </w:r>
      <w:r w:rsidRPr="00701503">
        <w:rPr>
          <w:rFonts w:cs="Times New Roman"/>
        </w:rPr>
        <w:t>CONCEPT DEVELOPMENT AND EVALUATION</w:t>
      </w:r>
      <w:bookmarkEnd w:id="5"/>
    </w:p>
    <w:p w14:paraId="366B4C1C" w14:textId="4D539667" w:rsidR="0027044D" w:rsidRPr="00701503" w:rsidRDefault="0027044D" w:rsidP="00C56C40">
      <w:pPr>
        <w:spacing w:line="360" w:lineRule="auto"/>
        <w:rPr>
          <w:rFonts w:cs="Times New Roman"/>
        </w:rPr>
      </w:pPr>
    </w:p>
    <w:p w14:paraId="1ABDCB28" w14:textId="099328F8" w:rsidR="0027044D" w:rsidRPr="00701503" w:rsidRDefault="0027044D" w:rsidP="00C56C40">
      <w:pPr>
        <w:pStyle w:val="Style2"/>
      </w:pPr>
      <w:bookmarkStart w:id="6" w:name="_Toc71970477"/>
      <w:r w:rsidRPr="00701503">
        <w:t>Introduction</w:t>
      </w:r>
      <w:bookmarkEnd w:id="6"/>
    </w:p>
    <w:p w14:paraId="180B4098" w14:textId="56E09EAA" w:rsidR="00A87C98" w:rsidRPr="00701503" w:rsidRDefault="00A87C98" w:rsidP="00C56C40">
      <w:pPr>
        <w:spacing w:line="360" w:lineRule="auto"/>
        <w:rPr>
          <w:rFonts w:cs="Times New Roman"/>
        </w:rPr>
      </w:pPr>
      <w:r w:rsidRPr="00701503">
        <w:rPr>
          <w:rFonts w:cs="Times New Roman"/>
        </w:rPr>
        <w:t xml:space="preserve">The ABS consists of </w:t>
      </w:r>
      <w:r w:rsidR="00FF022F">
        <w:rPr>
          <w:rFonts w:cs="Times New Roman"/>
        </w:rPr>
        <w:t xml:space="preserve">a </w:t>
      </w:r>
      <w:r w:rsidRPr="00701503">
        <w:rPr>
          <w:rFonts w:cs="Times New Roman"/>
        </w:rPr>
        <w:t xml:space="preserve">wheel speed sensor, hydraulic modulator and an Electronic Control Unit (ECU). It has a feedback system </w:t>
      </w:r>
      <w:r w:rsidR="00FF022F">
        <w:rPr>
          <w:rFonts w:cs="Times New Roman"/>
        </w:rPr>
        <w:t>that</w:t>
      </w:r>
      <w:r w:rsidRPr="00701503">
        <w:rPr>
          <w:rFonts w:cs="Times New Roman"/>
        </w:rPr>
        <w:t xml:space="preserve"> finds the error between the actual and desired slip ratio and adjusts the Brake Pressure accordingly to get the optimum slip ratio and maximum traction. The </w:t>
      </w:r>
      <w:r w:rsidR="00FF022F">
        <w:rPr>
          <w:rFonts w:cs="Times New Roman"/>
        </w:rPr>
        <w:t>s</w:t>
      </w:r>
      <w:r w:rsidRPr="00701503">
        <w:rPr>
          <w:rFonts w:cs="Times New Roman"/>
        </w:rPr>
        <w:t xml:space="preserve">ystem </w:t>
      </w:r>
      <w:r w:rsidR="00FF022F">
        <w:rPr>
          <w:rFonts w:cs="Times New Roman"/>
        </w:rPr>
        <w:t>s</w:t>
      </w:r>
      <w:r w:rsidRPr="00701503">
        <w:rPr>
          <w:rFonts w:cs="Times New Roman"/>
        </w:rPr>
        <w:t>huts down if the vehicle speed is under the pre-set threshold.</w:t>
      </w:r>
    </w:p>
    <w:p w14:paraId="2470A170" w14:textId="07624955" w:rsidR="00890564" w:rsidRPr="00701503" w:rsidRDefault="00A87C98" w:rsidP="00C56C40">
      <w:pPr>
        <w:spacing w:line="360" w:lineRule="auto"/>
        <w:rPr>
          <w:rFonts w:cs="Times New Roman"/>
        </w:rPr>
      </w:pPr>
      <w:r w:rsidRPr="00701503">
        <w:rPr>
          <w:rFonts w:cs="Times New Roman"/>
        </w:rPr>
        <w:t>Be</w:t>
      </w:r>
      <w:r w:rsidR="00890564" w:rsidRPr="00701503">
        <w:rPr>
          <w:rFonts w:cs="Times New Roman"/>
        </w:rPr>
        <w:t xml:space="preserve">fore getting into more details, it is </w:t>
      </w:r>
      <w:r w:rsidR="00FF022F">
        <w:rPr>
          <w:rFonts w:cs="Times New Roman"/>
        </w:rPr>
        <w:t>essential</w:t>
      </w:r>
      <w:r w:rsidR="00890564" w:rsidRPr="00701503">
        <w:rPr>
          <w:rFonts w:cs="Times New Roman"/>
        </w:rPr>
        <w:t xml:space="preserve"> to understand the motivation and need to prevent wheel skidding. </w:t>
      </w:r>
      <w:r w:rsidR="00FF022F">
        <w:rPr>
          <w:rFonts w:cs="Times New Roman"/>
        </w:rPr>
        <w:t>W</w:t>
      </w:r>
      <w:r w:rsidR="00752CEA" w:rsidRPr="00701503">
        <w:rPr>
          <w:rFonts w:cs="Times New Roman"/>
        </w:rPr>
        <w:t xml:space="preserve">heel locking is when the tyre stops rotating under braking and slides along the top of the surface. It is </w:t>
      </w:r>
      <w:r w:rsidR="00FF022F">
        <w:rPr>
          <w:rFonts w:cs="Times New Roman"/>
        </w:rPr>
        <w:t>terrible</w:t>
      </w:r>
      <w:r w:rsidR="00752CEA" w:rsidRPr="00701503">
        <w:rPr>
          <w:rFonts w:cs="Times New Roman"/>
        </w:rPr>
        <w:t xml:space="preserve"> because it is less efficient (coefficient of kinetic friction is lower than </w:t>
      </w:r>
      <w:r w:rsidR="00FF022F">
        <w:rPr>
          <w:rFonts w:cs="Times New Roman"/>
        </w:rPr>
        <w:t xml:space="preserve">the </w:t>
      </w:r>
      <w:r w:rsidR="00752CEA" w:rsidRPr="00701503">
        <w:rPr>
          <w:rFonts w:cs="Times New Roman"/>
        </w:rPr>
        <w:t xml:space="preserve">coefficient of static friction) </w:t>
      </w:r>
      <w:r w:rsidR="005E65F4" w:rsidRPr="00701503">
        <w:rPr>
          <w:rFonts w:cs="Times New Roman"/>
        </w:rPr>
        <w:t xml:space="preserve">(explained in </w:t>
      </w:r>
      <w:r w:rsidR="00FF022F">
        <w:rPr>
          <w:rFonts w:cs="Times New Roman"/>
        </w:rPr>
        <w:fldChar w:fldCharType="begin"/>
      </w:r>
      <w:r w:rsidR="00FF022F">
        <w:rPr>
          <w:rFonts w:cs="Times New Roman"/>
        </w:rPr>
        <w:instrText xml:space="preserve"> REF _Ref71968569 \h </w:instrText>
      </w:r>
      <w:r w:rsidR="00FF022F">
        <w:rPr>
          <w:rFonts w:cs="Times New Roman"/>
        </w:rPr>
      </w:r>
      <w:r w:rsidR="00C56C40">
        <w:rPr>
          <w:rFonts w:cs="Times New Roman"/>
        </w:rPr>
        <w:instrText xml:space="preserve"> \* MERGEFORMAT </w:instrText>
      </w:r>
      <w:r w:rsidR="00FF022F">
        <w:rPr>
          <w:rFonts w:cs="Times New Roman"/>
        </w:rPr>
        <w:fldChar w:fldCharType="separate"/>
      </w:r>
      <w:r w:rsidR="00E83BEC">
        <w:t xml:space="preserve">Figure </w:t>
      </w:r>
      <w:r w:rsidR="00E83BEC">
        <w:rPr>
          <w:noProof/>
        </w:rPr>
        <w:t>2</w:t>
      </w:r>
      <w:r w:rsidR="00FF022F">
        <w:rPr>
          <w:rFonts w:cs="Times New Roman"/>
        </w:rPr>
        <w:fldChar w:fldCharType="end"/>
      </w:r>
      <w:r w:rsidR="005E65F4" w:rsidRPr="00701503">
        <w:rPr>
          <w:rFonts w:cs="Times New Roman"/>
        </w:rPr>
        <w:t>)</w:t>
      </w:r>
      <w:r w:rsidR="00FF022F">
        <w:rPr>
          <w:rFonts w:cs="Times New Roman"/>
        </w:rPr>
        <w:t>. Hence, it will take longer to slow the vehicle down and</w:t>
      </w:r>
      <w:r w:rsidR="00752CEA" w:rsidRPr="00701503">
        <w:rPr>
          <w:rFonts w:cs="Times New Roman"/>
        </w:rPr>
        <w:t xml:space="preserve"> wear a flat spot on the tyre if it locks for a long time. Flat spotted tyres tend to lock more </w:t>
      </w:r>
      <w:r w:rsidR="00FF022F">
        <w:rPr>
          <w:rFonts w:cs="Times New Roman"/>
        </w:rPr>
        <w:t>quick</w:t>
      </w:r>
      <w:r w:rsidR="00752CEA" w:rsidRPr="00701503">
        <w:rPr>
          <w:rFonts w:cs="Times New Roman"/>
        </w:rPr>
        <w:t xml:space="preserve">ly in the future at the </w:t>
      </w:r>
      <w:r w:rsidR="00FF022F">
        <w:rPr>
          <w:rFonts w:cs="Times New Roman"/>
        </w:rPr>
        <w:t>flat spot point and cause vibrations that</w:t>
      </w:r>
      <w:r w:rsidR="00752CEA" w:rsidRPr="00701503">
        <w:rPr>
          <w:rFonts w:cs="Times New Roman"/>
        </w:rPr>
        <w:t xml:space="preserve"> can damage the car.</w:t>
      </w:r>
    </w:p>
    <w:p w14:paraId="7030E7A3" w14:textId="237DF529" w:rsidR="006127D7" w:rsidRPr="00701503" w:rsidRDefault="006127D7" w:rsidP="00C56C40">
      <w:pPr>
        <w:spacing w:line="360" w:lineRule="auto"/>
        <w:rPr>
          <w:rFonts w:cs="Times New Roman"/>
        </w:rPr>
      </w:pPr>
      <w:r w:rsidRPr="00701503">
        <w:rPr>
          <w:rFonts w:cs="Times New Roman"/>
        </w:rPr>
        <w:t xml:space="preserve">During braking, </w:t>
      </w:r>
      <w:r w:rsidR="00FF022F">
        <w:rPr>
          <w:rFonts w:cs="Times New Roman"/>
        </w:rPr>
        <w:t>we</w:t>
      </w:r>
      <w:r w:rsidRPr="00701503">
        <w:rPr>
          <w:rFonts w:cs="Times New Roman"/>
        </w:rPr>
        <w:t xml:space="preserve"> </w:t>
      </w:r>
      <w:r w:rsidR="00FF022F">
        <w:rPr>
          <w:rFonts w:cs="Times New Roman"/>
        </w:rPr>
        <w:t>generally use</w:t>
      </w:r>
      <w:r w:rsidRPr="00701503">
        <w:rPr>
          <w:rFonts w:cs="Times New Roman"/>
        </w:rPr>
        <w:t xml:space="preserve"> </w:t>
      </w:r>
      <w:r w:rsidR="005E65F4" w:rsidRPr="00701503">
        <w:rPr>
          <w:rFonts w:cs="Times New Roman"/>
        </w:rPr>
        <w:t>brake</w:t>
      </w:r>
      <w:r w:rsidRPr="00701503">
        <w:rPr>
          <w:rFonts w:cs="Times New Roman"/>
        </w:rPr>
        <w:t xml:space="preserve"> pad friction on the wheels to slow </w:t>
      </w:r>
      <w:r w:rsidR="00FF022F">
        <w:rPr>
          <w:rFonts w:cs="Times New Roman"/>
        </w:rPr>
        <w:t>the vehicle</w:t>
      </w:r>
      <w:r w:rsidRPr="00701503">
        <w:rPr>
          <w:rFonts w:cs="Times New Roman"/>
        </w:rPr>
        <w:t xml:space="preserve"> down. When br</w:t>
      </w:r>
      <w:r w:rsidR="00FF022F">
        <w:rPr>
          <w:rFonts w:cs="Times New Roman"/>
        </w:rPr>
        <w:t>ake</w:t>
      </w:r>
      <w:r w:rsidRPr="00701503">
        <w:rPr>
          <w:rFonts w:cs="Times New Roman"/>
        </w:rPr>
        <w:t xml:space="preserve"> hard, sometimes, the </w:t>
      </w:r>
      <w:r w:rsidR="005E65F4" w:rsidRPr="00701503">
        <w:rPr>
          <w:rFonts w:cs="Times New Roman"/>
        </w:rPr>
        <w:t>brake</w:t>
      </w:r>
      <w:r w:rsidRPr="00701503">
        <w:rPr>
          <w:rFonts w:cs="Times New Roman"/>
        </w:rPr>
        <w:t xml:space="preserve"> pads stop the wheel from spinning. </w:t>
      </w:r>
      <w:r w:rsidR="00FF022F">
        <w:rPr>
          <w:rFonts w:cs="Times New Roman"/>
        </w:rPr>
        <w:t>I</w:t>
      </w:r>
      <w:r w:rsidRPr="00701503">
        <w:rPr>
          <w:rFonts w:cs="Times New Roman"/>
        </w:rPr>
        <w:t xml:space="preserve">n other words, when the </w:t>
      </w:r>
      <w:r w:rsidR="005E65F4" w:rsidRPr="00701503">
        <w:rPr>
          <w:rFonts w:cs="Times New Roman"/>
        </w:rPr>
        <w:t>brake</w:t>
      </w:r>
      <w:r w:rsidRPr="00701503">
        <w:rPr>
          <w:rFonts w:cs="Times New Roman"/>
        </w:rPr>
        <w:t xml:space="preserve"> pads are so tightly pressed against the drum/disc, the wheel locks up. Now</w:t>
      </w:r>
      <w:r w:rsidR="00FF022F">
        <w:rPr>
          <w:rFonts w:cs="Times New Roman"/>
        </w:rPr>
        <w:t>,</w:t>
      </w:r>
      <w:r w:rsidRPr="00701503">
        <w:rPr>
          <w:rFonts w:cs="Times New Roman"/>
        </w:rPr>
        <w:t xml:space="preserve"> although the wheel is not moving because of </w:t>
      </w:r>
      <w:r w:rsidR="00FF022F">
        <w:rPr>
          <w:rFonts w:cs="Times New Roman"/>
        </w:rPr>
        <w:t>the car's</w:t>
      </w:r>
      <w:r w:rsidRPr="00701503">
        <w:rPr>
          <w:rFonts w:cs="Times New Roman"/>
        </w:rPr>
        <w:t xml:space="preserve"> momentum, </w:t>
      </w:r>
      <w:r w:rsidR="00FF022F">
        <w:rPr>
          <w:rFonts w:cs="Times New Roman"/>
        </w:rPr>
        <w:t>it</w:t>
      </w:r>
      <w:r w:rsidRPr="00701503">
        <w:rPr>
          <w:rFonts w:cs="Times New Roman"/>
        </w:rPr>
        <w:t xml:space="preserve"> will still keep moving forward for a short distance</w:t>
      </w:r>
      <w:r w:rsidR="00FF022F">
        <w:rPr>
          <w:rFonts w:cs="Times New Roman"/>
        </w:rPr>
        <w:t>;</w:t>
      </w:r>
      <w:r w:rsidRPr="00701503">
        <w:rPr>
          <w:rFonts w:cs="Times New Roman"/>
        </w:rPr>
        <w:t xml:space="preserve"> this is skidding, where the tyres/tires do</w:t>
      </w:r>
      <w:r w:rsidR="00FF022F">
        <w:rPr>
          <w:rFonts w:cs="Times New Roman"/>
        </w:rPr>
        <w:t xml:space="preserve"> no</w:t>
      </w:r>
      <w:r w:rsidRPr="00701503">
        <w:rPr>
          <w:rFonts w:cs="Times New Roman"/>
        </w:rPr>
        <w:t>t roll over the tarmac but are dragged.</w:t>
      </w:r>
    </w:p>
    <w:p w14:paraId="4EE3754C" w14:textId="1B5EBA32" w:rsidR="006127D7" w:rsidRPr="00701503" w:rsidRDefault="00701503" w:rsidP="00C56C40">
      <w:pPr>
        <w:spacing w:line="360" w:lineRule="auto"/>
        <w:rPr>
          <w:rFonts w:cs="Times New Roman"/>
        </w:rPr>
      </w:pPr>
      <w:r>
        <w:rPr>
          <w:rFonts w:cs="Times New Roman"/>
        </w:rPr>
        <w:t>In Ancient time, a b</w:t>
      </w:r>
      <w:r w:rsidR="006127D7" w:rsidRPr="00701503">
        <w:rPr>
          <w:rFonts w:cs="Times New Roman"/>
        </w:rPr>
        <w:t xml:space="preserve">alance </w:t>
      </w:r>
      <w:r>
        <w:rPr>
          <w:rFonts w:cs="Times New Roman"/>
        </w:rPr>
        <w:t>b</w:t>
      </w:r>
      <w:r w:rsidR="006127D7" w:rsidRPr="00701503">
        <w:rPr>
          <w:rFonts w:cs="Times New Roman"/>
        </w:rPr>
        <w:t>ar</w:t>
      </w:r>
      <w:r>
        <w:rPr>
          <w:rFonts w:cs="Times New Roman"/>
        </w:rPr>
        <w:t xml:space="preserve"> was used to adjust the brake bias instead of an ABS. </w:t>
      </w:r>
      <w:r w:rsidR="006127D7" w:rsidRPr="00701503">
        <w:rPr>
          <w:rFonts w:cs="Times New Roman"/>
        </w:rPr>
        <w:t>The function of a balance bar is to allow the adjustment of brake line pressure distribution between two master cylinders. The torque on one side of the bar must balance the torque on the other side. Balancing bars take the force from one side and give it to the other.</w:t>
      </w:r>
      <w:r>
        <w:rPr>
          <w:rFonts w:cs="Times New Roman"/>
        </w:rPr>
        <w:t xml:space="preserve"> The </w:t>
      </w:r>
      <w:r w:rsidR="006127D7" w:rsidRPr="00701503">
        <w:rPr>
          <w:rFonts w:cs="Times New Roman"/>
        </w:rPr>
        <w:t xml:space="preserve">Brake bias/Brake balance, front to rear, is critical to the stability of a racing car during the braking </w:t>
      </w:r>
      <w:r w:rsidR="006127D7" w:rsidRPr="00701503">
        <w:rPr>
          <w:rFonts w:cs="Times New Roman"/>
        </w:rPr>
        <w:lastRenderedPageBreak/>
        <w:t>and turn-in phase; too much rear brak</w:t>
      </w:r>
      <w:r w:rsidR="00FF022F">
        <w:rPr>
          <w:rFonts w:cs="Times New Roman"/>
        </w:rPr>
        <w:t>ing</w:t>
      </w:r>
      <w:r w:rsidR="006127D7" w:rsidRPr="00701503">
        <w:rPr>
          <w:rFonts w:cs="Times New Roman"/>
        </w:rPr>
        <w:t xml:space="preserve"> will tend to cause the car to spin; too much front and car will not turn in. Brake biasing is only seen in racing cars.</w:t>
      </w:r>
    </w:p>
    <w:p w14:paraId="037D3471" w14:textId="65BA7CA7" w:rsidR="00752CEA" w:rsidRDefault="006127D7" w:rsidP="00C56C40">
      <w:pPr>
        <w:spacing w:line="360" w:lineRule="auto"/>
        <w:rPr>
          <w:rFonts w:cs="Times New Roman"/>
        </w:rPr>
      </w:pPr>
      <w:r w:rsidRPr="00701503">
        <w:rPr>
          <w:rFonts w:cs="Times New Roman"/>
        </w:rPr>
        <w:t xml:space="preserve">Brake biasing is the condition where we give different brake forces to </w:t>
      </w:r>
      <w:r w:rsidR="00FF022F">
        <w:rPr>
          <w:rFonts w:cs="Times New Roman"/>
        </w:rPr>
        <w:t xml:space="preserve">the </w:t>
      </w:r>
      <w:r w:rsidRPr="00701503">
        <w:rPr>
          <w:rFonts w:cs="Times New Roman"/>
        </w:rPr>
        <w:t>rear and front wheels. Generally, we give more braking force to the front than to the rear as the centre of gravity tends to move forward when we apply brakes. For the stability of the vehicle</w:t>
      </w:r>
      <w:r w:rsidR="00FF022F">
        <w:rPr>
          <w:rFonts w:cs="Times New Roman"/>
        </w:rPr>
        <w:t>,</w:t>
      </w:r>
      <w:r w:rsidRPr="00701503">
        <w:rPr>
          <w:rFonts w:cs="Times New Roman"/>
        </w:rPr>
        <w:t xml:space="preserve"> both wheels should skid at the same time.</w:t>
      </w:r>
    </w:p>
    <w:p w14:paraId="4BF2BDC9" w14:textId="0445B490" w:rsidR="00701503" w:rsidRDefault="00701503" w:rsidP="00C56C40">
      <w:pPr>
        <w:spacing w:line="360" w:lineRule="auto"/>
        <w:rPr>
          <w:rFonts w:cs="Times New Roman"/>
        </w:rPr>
      </w:pPr>
      <w:r>
        <w:rPr>
          <w:rFonts w:cs="Times New Roman"/>
        </w:rPr>
        <w:t xml:space="preserve">When the </w:t>
      </w:r>
      <w:r w:rsidR="00FF022F">
        <w:rPr>
          <w:rFonts w:cs="Times New Roman"/>
        </w:rPr>
        <w:t>f</w:t>
      </w:r>
      <w:r w:rsidRPr="00701503">
        <w:rPr>
          <w:rFonts w:cs="Times New Roman"/>
        </w:rPr>
        <w:t>ront wheels lock</w:t>
      </w:r>
      <w:r>
        <w:rPr>
          <w:rFonts w:cs="Times New Roman"/>
        </w:rPr>
        <w:t xml:space="preserve">, there is </w:t>
      </w:r>
      <w:r w:rsidR="00FF022F">
        <w:rPr>
          <w:rFonts w:cs="Times New Roman"/>
        </w:rPr>
        <w:t xml:space="preserve">a </w:t>
      </w:r>
      <w:r>
        <w:rPr>
          <w:rFonts w:cs="Times New Roman"/>
        </w:rPr>
        <w:t>l</w:t>
      </w:r>
      <w:r w:rsidRPr="00701503">
        <w:rPr>
          <w:rFonts w:cs="Times New Roman"/>
        </w:rPr>
        <w:t>oss of steerability</w:t>
      </w:r>
      <w:r w:rsidR="00FF022F">
        <w:rPr>
          <w:rFonts w:cs="Times New Roman"/>
        </w:rPr>
        <w:t>,</w:t>
      </w:r>
      <w:r>
        <w:rPr>
          <w:rFonts w:cs="Times New Roman"/>
        </w:rPr>
        <w:t xml:space="preserve"> i.e., it caused understeer</w:t>
      </w:r>
      <w:r w:rsidRPr="00701503">
        <w:rPr>
          <w:rFonts w:cs="Times New Roman"/>
        </w:rPr>
        <w:t xml:space="preserve"> due to </w:t>
      </w:r>
      <w:r w:rsidR="00FF022F">
        <w:rPr>
          <w:rFonts w:cs="Times New Roman"/>
        </w:rPr>
        <w:t xml:space="preserve">the </w:t>
      </w:r>
      <w:r w:rsidRPr="00701503">
        <w:rPr>
          <w:rFonts w:cs="Times New Roman"/>
        </w:rPr>
        <w:t xml:space="preserve">absence of lateral friction. If the front wheels get locked, the driver loses the steering control. </w:t>
      </w:r>
      <w:r>
        <w:rPr>
          <w:rFonts w:cs="Times New Roman"/>
        </w:rPr>
        <w:t>However, t</w:t>
      </w:r>
      <w:r w:rsidRPr="00701503">
        <w:rPr>
          <w:rFonts w:cs="Times New Roman"/>
        </w:rPr>
        <w:t>his can be detected more readily by an experienced driver</w:t>
      </w:r>
      <w:r w:rsidR="00FF022F">
        <w:rPr>
          <w:rFonts w:cs="Times New Roman"/>
        </w:rPr>
        <w:t>,</w:t>
      </w:r>
      <w:r w:rsidRPr="00701503">
        <w:rPr>
          <w:rFonts w:cs="Times New Roman"/>
        </w:rPr>
        <w:t xml:space="preserve"> and the driver can regain control by releasing the brakes.</w:t>
      </w:r>
      <w:r>
        <w:rPr>
          <w:rFonts w:cs="Times New Roman"/>
        </w:rPr>
        <w:t xml:space="preserve"> </w:t>
      </w:r>
      <w:r w:rsidR="00FF022F">
        <w:rPr>
          <w:rFonts w:cs="Times New Roman"/>
        </w:rPr>
        <w:t>However</w:t>
      </w:r>
      <w:r>
        <w:rPr>
          <w:rFonts w:cs="Times New Roman"/>
        </w:rPr>
        <w:t>, when the r</w:t>
      </w:r>
      <w:r w:rsidRPr="00701503">
        <w:rPr>
          <w:rFonts w:cs="Times New Roman"/>
        </w:rPr>
        <w:t>ear wheels lock</w:t>
      </w:r>
      <w:r>
        <w:rPr>
          <w:rFonts w:cs="Times New Roman"/>
        </w:rPr>
        <w:t>, it</w:t>
      </w:r>
      <w:r w:rsidRPr="00701503">
        <w:rPr>
          <w:rFonts w:cs="Times New Roman"/>
        </w:rPr>
        <w:t xml:space="preserve"> is more critical as directional stability is lost</w:t>
      </w:r>
      <w:r w:rsidR="00FF022F">
        <w:rPr>
          <w:rFonts w:cs="Times New Roman"/>
        </w:rPr>
        <w:t>,</w:t>
      </w:r>
      <w:r w:rsidRPr="00701503">
        <w:rPr>
          <w:rFonts w:cs="Times New Roman"/>
        </w:rPr>
        <w:t xml:space="preserve"> and there are chances that the car spins out. In this </w:t>
      </w:r>
      <w:r w:rsidR="00FF022F">
        <w:rPr>
          <w:rFonts w:cs="Times New Roman"/>
        </w:rPr>
        <w:t>case,</w:t>
      </w:r>
      <w:r w:rsidRPr="00701503">
        <w:rPr>
          <w:rFonts w:cs="Times New Roman"/>
        </w:rPr>
        <w:t xml:space="preserve"> the vehicle </w:t>
      </w:r>
      <w:r w:rsidR="00FF022F">
        <w:rPr>
          <w:rFonts w:cs="Times New Roman"/>
        </w:rPr>
        <w:t>over-steers. T</w:t>
      </w:r>
      <w:r w:rsidRPr="00701503">
        <w:rPr>
          <w:rFonts w:cs="Times New Roman"/>
        </w:rPr>
        <w:t>he rear part of the vehicle rotates about its axis if any lateral perturbation is applied to the vehicle.</w:t>
      </w:r>
      <w:r>
        <w:rPr>
          <w:rFonts w:cs="Times New Roman"/>
        </w:rPr>
        <w:t xml:space="preserve"> Although the ABS </w:t>
      </w:r>
      <w:r w:rsidR="00FF022F">
        <w:rPr>
          <w:rFonts w:cs="Times New Roman"/>
        </w:rPr>
        <w:t>cannot</w:t>
      </w:r>
      <w:r>
        <w:rPr>
          <w:rFonts w:cs="Times New Roman"/>
        </w:rPr>
        <w:t xml:space="preserve"> adjust the </w:t>
      </w:r>
      <w:r w:rsidR="00FF022F">
        <w:rPr>
          <w:rFonts w:cs="Times New Roman"/>
        </w:rPr>
        <w:t>wheel's locking up, ABS needs</w:t>
      </w:r>
      <w:r>
        <w:rPr>
          <w:rFonts w:cs="Times New Roman"/>
        </w:rPr>
        <w:t xml:space="preserve"> to get the </w:t>
      </w:r>
      <w:r w:rsidR="00FF022F">
        <w:rPr>
          <w:rFonts w:cs="Times New Roman"/>
        </w:rPr>
        <w:t>correc</w:t>
      </w:r>
      <w:r>
        <w:rPr>
          <w:rFonts w:cs="Times New Roman"/>
        </w:rPr>
        <w:t xml:space="preserve">t sequence of locking up. </w:t>
      </w:r>
    </w:p>
    <w:p w14:paraId="706CE6A7" w14:textId="66B50726" w:rsidR="004725E6" w:rsidRPr="00701503" w:rsidRDefault="00A87C98" w:rsidP="00C56C40">
      <w:pPr>
        <w:spacing w:line="360" w:lineRule="auto"/>
        <w:rPr>
          <w:rFonts w:cs="Times New Roman"/>
        </w:rPr>
      </w:pPr>
      <w:r w:rsidRPr="00701503">
        <w:rPr>
          <w:rFonts w:cs="Times New Roman"/>
        </w:rPr>
        <w:t xml:space="preserve"> </w:t>
      </w:r>
    </w:p>
    <w:p w14:paraId="155E7714" w14:textId="66AF8918" w:rsidR="00D60603" w:rsidRDefault="00D60603" w:rsidP="00C56C40">
      <w:pPr>
        <w:pStyle w:val="Heading2"/>
        <w:spacing w:line="360" w:lineRule="auto"/>
        <w:rPr>
          <w:rFonts w:cs="Times New Roman"/>
        </w:rPr>
      </w:pPr>
      <w:bookmarkStart w:id="7" w:name="_Toc71970478"/>
      <w:r w:rsidRPr="00701503">
        <w:rPr>
          <w:rFonts w:cs="Times New Roman"/>
        </w:rPr>
        <w:t>Methodology</w:t>
      </w:r>
      <w:bookmarkEnd w:id="7"/>
    </w:p>
    <w:p w14:paraId="772B3CA6" w14:textId="77777777" w:rsidR="007E6B5D" w:rsidRPr="007E6B5D" w:rsidRDefault="007E6B5D" w:rsidP="00C56C40">
      <w:pPr>
        <w:spacing w:line="360" w:lineRule="auto"/>
      </w:pPr>
    </w:p>
    <w:p w14:paraId="7366A5AC" w14:textId="4EC9FDE1" w:rsidR="005E65F4" w:rsidRPr="00701503" w:rsidRDefault="00FF022F" w:rsidP="00C56C40">
      <w:pPr>
        <w:spacing w:line="360" w:lineRule="auto"/>
        <w:rPr>
          <w:rFonts w:cs="Times New Roman"/>
        </w:rPr>
      </w:pPr>
      <w:r>
        <w:rPr>
          <w:rFonts w:cs="Times New Roman"/>
        </w:rPr>
        <w:t>We are a</w:t>
      </w:r>
      <w:r w:rsidR="001D34A1" w:rsidRPr="00701503">
        <w:rPr>
          <w:rFonts w:cs="Times New Roman"/>
        </w:rPr>
        <w:t xml:space="preserve">ssuming that the mass is equally distributed on all four wheels of the vehicle. We consider the mass of a quarter car model at 0.25*m. </w:t>
      </w:r>
      <w:r w:rsidR="005E65F4" w:rsidRPr="00701503">
        <w:rPr>
          <w:rFonts w:cs="Times New Roman"/>
        </w:rPr>
        <w:t xml:space="preserve">The Kinematic equations of motion </w:t>
      </w:r>
      <w:r w:rsidR="001D34A1" w:rsidRPr="00701503">
        <w:rPr>
          <w:rFonts w:cs="Times New Roman"/>
        </w:rPr>
        <w:t xml:space="preserve">of the quarter car model </w:t>
      </w:r>
      <w:r w:rsidR="005E65F4" w:rsidRPr="00701503">
        <w:rPr>
          <w:rFonts w:cs="Times New Roman"/>
        </w:rPr>
        <w:t>are as follows:</w:t>
      </w:r>
    </w:p>
    <w:p w14:paraId="2B3466DE" w14:textId="73E8E553" w:rsidR="0055118C" w:rsidRPr="00701503" w:rsidRDefault="005E65F4" w:rsidP="00C56C40">
      <w:pPr>
        <w:spacing w:line="360" w:lineRule="auto"/>
        <w:rPr>
          <w:rFonts w:cs="Times New Roman"/>
        </w:rPr>
      </w:pPr>
      <w:r w:rsidRPr="00701503">
        <w:rPr>
          <w:rFonts w:cs="Times New Roman"/>
          <w:noProof/>
        </w:rPr>
        <mc:AlternateContent>
          <mc:Choice Requires="wps">
            <w:drawing>
              <wp:anchor distT="0" distB="0" distL="114300" distR="114300" simplePos="0" relativeHeight="251689984" behindDoc="0" locked="0" layoutInCell="1" allowOverlap="1" wp14:anchorId="60815200" wp14:editId="5C744E73">
                <wp:simplePos x="0" y="0"/>
                <wp:positionH relativeFrom="margin">
                  <wp:align>center</wp:align>
                </wp:positionH>
                <wp:positionV relativeFrom="paragraph">
                  <wp:posOffset>2466975</wp:posOffset>
                </wp:positionV>
                <wp:extent cx="2008505" cy="635"/>
                <wp:effectExtent l="0" t="0" r="0" b="8255"/>
                <wp:wrapTopAndBottom/>
                <wp:docPr id="2" name="Text Box 2"/>
                <wp:cNvGraphicFramePr/>
                <a:graphic xmlns:a="http://schemas.openxmlformats.org/drawingml/2006/main">
                  <a:graphicData uri="http://schemas.microsoft.com/office/word/2010/wordprocessingShape">
                    <wps:wsp>
                      <wps:cNvSpPr txBox="1"/>
                      <wps:spPr>
                        <a:xfrm>
                          <a:off x="0" y="0"/>
                          <a:ext cx="2008505" cy="635"/>
                        </a:xfrm>
                        <a:prstGeom prst="rect">
                          <a:avLst/>
                        </a:prstGeom>
                        <a:solidFill>
                          <a:prstClr val="white"/>
                        </a:solidFill>
                        <a:ln>
                          <a:noFill/>
                        </a:ln>
                      </wps:spPr>
                      <wps:txbx>
                        <w:txbxContent>
                          <w:p w14:paraId="313E5E2B" w14:textId="5D2901F3" w:rsidR="008B346E" w:rsidRPr="00686846" w:rsidRDefault="008B346E" w:rsidP="005E65F4">
                            <w:pPr>
                              <w:pStyle w:val="Caption"/>
                              <w:rPr>
                                <w:noProof/>
                                <w:sz w:val="24"/>
                              </w:rPr>
                            </w:pPr>
                            <w:r>
                              <w:t xml:space="preserve">Figure </w:t>
                            </w:r>
                            <w:fldSimple w:instr=" SEQ Figure \* ARABIC ">
                              <w:r w:rsidR="00E83BEC">
                                <w:rPr>
                                  <w:noProof/>
                                </w:rPr>
                                <w:t>1</w:t>
                              </w:r>
                            </w:fldSimple>
                            <w:r>
                              <w:t xml:space="preserve"> Quarter Car Vehicle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0815200" id="_x0000_t202" coordsize="21600,21600" o:spt="202" path="m,l,21600r21600,l21600,xe">
                <v:stroke joinstyle="miter"/>
                <v:path gradientshapeok="t" o:connecttype="rect"/>
              </v:shapetype>
              <v:shape id="Text Box 2" o:spid="_x0000_s1026" type="#_x0000_t202" style="position:absolute;margin-left:0;margin-top:194.25pt;width:158.15pt;height:.05pt;z-index:2516899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" stroked="f">
                <v:textbox style="mso-fit-shape-to-text:t" inset="0,0,0,0">
                  <w:txbxContent>
                    <w:p w14:paraId="313E5E2B" w14:textId="5D2901F3" w:rsidR="008B346E" w:rsidRPr="00686846" w:rsidRDefault="008B346E" w:rsidP="005E65F4">
                      <w:pPr>
                        <w:pStyle w:val="Caption"/>
                        <w:rPr>
                          <w:noProof/>
                          <w:sz w:val="24"/>
                        </w:rPr>
                      </w:pPr>
                      <w:r>
                        <w:t xml:space="preserve">Figure </w:t>
                      </w:r>
                      <w:fldSimple w:instr=" SEQ Figure \* ARABIC ">
                        <w:r w:rsidR="00E83BEC">
                          <w:rPr>
                            <w:noProof/>
                          </w:rPr>
                          <w:t>1</w:t>
                        </w:r>
                      </w:fldSimple>
                      <w:r>
                        <w:t xml:space="preserve"> Quarter Car Vehicle Model</w:t>
                      </w:r>
                    </w:p>
                  </w:txbxContent>
                </v:textbox>
                <w10:wrap type="topAndBottom" anchorx="margin"/>
              </v:shape>
            </w:pict>
          </mc:Fallback>
        </mc:AlternateContent>
      </w:r>
      <w:r w:rsidRPr="00701503">
        <w:rPr>
          <w:rFonts w:cs="Times New Roman"/>
          <w:noProof/>
        </w:rPr>
        <w:drawing>
          <wp:anchor distT="0" distB="0" distL="114300" distR="114300" simplePos="0" relativeHeight="251687936" behindDoc="1" locked="0" layoutInCell="1" allowOverlap="1" wp14:anchorId="26702177" wp14:editId="6F17917C">
            <wp:simplePos x="0" y="0"/>
            <wp:positionH relativeFrom="margin">
              <wp:align>center</wp:align>
            </wp:positionH>
            <wp:positionV relativeFrom="paragraph">
              <wp:posOffset>0</wp:posOffset>
            </wp:positionV>
            <wp:extent cx="2233930" cy="246888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233930" cy="2468880"/>
                    </a:xfrm>
                    <a:prstGeom prst="rect">
                      <a:avLst/>
                    </a:prstGeom>
                  </pic:spPr>
                </pic:pic>
              </a:graphicData>
            </a:graphic>
            <wp14:sizeRelH relativeFrom="page">
              <wp14:pctWidth>0</wp14:pctWidth>
            </wp14:sizeRelH>
            <wp14:sizeRelV relativeFrom="page">
              <wp14:pctHeight>0</wp14:pctHeight>
            </wp14:sizeRelV>
          </wp:anchor>
        </w:drawing>
      </w:r>
      <w:r w:rsidR="0055118C" w:rsidRPr="00701503">
        <w:rPr>
          <w:rFonts w:cs="Times New Roman"/>
        </w:rPr>
        <w:t>The Down Force on the vehicle is</w:t>
      </w:r>
      <w:r w:rsidR="00C56C40">
        <w:rPr>
          <w:rFonts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own</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WH</m:t>
        </m:r>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e>
          <m:sup>
            <m:r>
              <w:rPr>
                <w:rFonts w:ascii="Cambria Math" w:hAnsi="Cambria Math" w:cs="Times New Roman"/>
              </w:rPr>
              <m:t>2</m:t>
            </m:r>
          </m:sup>
        </m:sSup>
      </m:oMath>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t xml:space="preserve"> (1)</w:t>
      </w:r>
    </w:p>
    <w:p w14:paraId="2898FFEA" w14:textId="2B6F7527" w:rsidR="0055118C" w:rsidRPr="00C56C40" w:rsidRDefault="0055118C" w:rsidP="00C56C40">
      <w:pPr>
        <w:spacing w:line="360" w:lineRule="auto"/>
        <w:rPr>
          <w:rFonts w:cs="Times New Roman"/>
        </w:rPr>
      </w:pPr>
      <w:r w:rsidRPr="00701503">
        <w:rPr>
          <w:rFonts w:cs="Times New Roman"/>
        </w:rPr>
        <w:lastRenderedPageBreak/>
        <w:t>The Normal Force of the Vehicle</w:t>
      </w:r>
      <w:r w:rsidR="007E6B5D">
        <w:rPr>
          <w:rFonts w:cs="Times New Roman"/>
        </w:rPr>
        <w:t xml:space="preserv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0.25(</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own</m:t>
            </m:r>
          </m:sub>
        </m:sSub>
        <m:r>
          <w:rPr>
            <w:rFonts w:ascii="Cambria Math" w:hAnsi="Cambria Math" w:cs="Times New Roman"/>
          </w:rPr>
          <m:t>+mg)</m:t>
        </m:r>
      </m:oMath>
      <w:r w:rsidR="00790DB9" w:rsidRPr="00790DB9">
        <w:rPr>
          <w:rFonts w:eastAsiaTheme="minorEastAsia" w:cs="Times New Roman"/>
        </w:rPr>
        <w:t xml:space="preserve"> </w:t>
      </w:r>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t xml:space="preserve"> (2)</w:t>
      </w:r>
    </w:p>
    <w:p w14:paraId="28737C51" w14:textId="17184FF5" w:rsidR="00FA0D47" w:rsidRPr="00701503" w:rsidRDefault="00FA0D47" w:rsidP="00C56C40">
      <w:pPr>
        <w:spacing w:line="360" w:lineRule="auto"/>
        <w:rPr>
          <w:rFonts w:eastAsiaTheme="minorEastAsia" w:cs="Times New Roman"/>
        </w:rPr>
      </w:pPr>
      <w:r w:rsidRPr="00701503">
        <w:rPr>
          <w:rFonts w:eastAsiaTheme="minorEastAsia" w:cs="Times New Roman"/>
        </w:rPr>
        <w:t>The Drag Force of the Vehicle</w:t>
      </w:r>
    </w:p>
    <w:p w14:paraId="1AC029C5" w14:textId="0F5EE95C" w:rsidR="00FA0D47" w:rsidRPr="00701503" w:rsidRDefault="00570BD2" w:rsidP="00C56C40">
      <w:pPr>
        <w:spacing w:line="360" w:lineRule="auto"/>
        <w:jc w:val="right"/>
        <w:rPr>
          <w:rFonts w:eastAsiaTheme="minorEastAsia" w:cs="Times New Roman"/>
        </w:rPr>
      </w:pP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rag</m:t>
            </m:r>
          </m:sub>
        </m:sSub>
        <m:r>
          <w:rPr>
            <w:rFonts w:ascii="Cambria Math" w:hAnsi="Cambria Math" w:cs="Times New Roman"/>
          </w:rPr>
          <m:t>=0.25*</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ρ</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f</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e>
          <m:sup>
            <m:r>
              <w:rPr>
                <w:rFonts w:ascii="Cambria Math" w:hAnsi="Cambria Math" w:cs="Times New Roman"/>
              </w:rPr>
              <m:t>2</m:t>
            </m:r>
          </m:sup>
        </m:sSup>
      </m:oMath>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t>(3)</w:t>
      </w:r>
    </w:p>
    <w:p w14:paraId="5CB12F5B" w14:textId="76F890CF" w:rsidR="00FC7300" w:rsidRPr="00701503" w:rsidRDefault="00FC7300" w:rsidP="00C56C40">
      <w:pPr>
        <w:spacing w:line="360" w:lineRule="auto"/>
        <w:jc w:val="right"/>
        <w:rPr>
          <w:rFonts w:eastAsiaTheme="minorEastAsia" w:cs="Times New Roman"/>
        </w:rPr>
      </w:pPr>
      <w:r w:rsidRPr="00701503">
        <w:rPr>
          <w:rFonts w:eastAsiaTheme="minorEastAsia" w:cs="Times New Roman"/>
        </w:rPr>
        <w:t>For a Quarter Car Model:</w:t>
      </w:r>
      <w:r w:rsidR="007E6B5D">
        <w:rPr>
          <w:rFonts w:eastAsiaTheme="minorEastAsia" w:cs="Times New Roman"/>
        </w:rPr>
        <w:tab/>
      </w:r>
      <w:r w:rsidRPr="00701503">
        <w:rPr>
          <w:rFonts w:eastAsiaTheme="minorEastAsia" w:cs="Times New Roman"/>
        </w:rPr>
        <w:t xml:space="preserve"> </w:t>
      </w:r>
      <m:oMath>
        <m:sSubSup>
          <m:sSubSupPr>
            <m:ctrlPr>
              <w:rPr>
                <w:rFonts w:ascii="Cambria Math" w:eastAsiaTheme="minorEastAsia" w:hAnsi="Cambria Math" w:cs="Times New Roman"/>
                <w:i/>
              </w:rPr>
            </m:ctrlPr>
          </m:sSubSupPr>
          <m:e>
            <m:r>
              <w:rPr>
                <w:rFonts w:ascii="Cambria Math" w:eastAsiaTheme="minorEastAsia" w:hAnsi="Cambria Math" w:cs="Times New Roman"/>
              </w:rPr>
              <m:t>F</m:t>
            </m:r>
          </m:e>
          <m:sub>
            <m:r>
              <w:rPr>
                <w:rFonts w:ascii="Cambria Math" w:eastAsiaTheme="minorEastAsia" w:hAnsi="Cambria Math" w:cs="Times New Roman"/>
              </w:rPr>
              <m:t>drag</m:t>
            </m:r>
          </m:sub>
          <m:sup>
            <m:r>
              <w:rPr>
                <w:rFonts w:ascii="Cambria Math" w:eastAsiaTheme="minorEastAsia" w:hAnsi="Cambria Math" w:cs="Times New Roman"/>
              </w:rPr>
              <m:t>'</m:t>
            </m:r>
          </m:sup>
        </m:sSubSup>
        <m:r>
          <w:rPr>
            <w:rFonts w:ascii="Cambria Math" w:eastAsiaTheme="minorEastAsia" w:hAnsi="Cambria Math" w:cs="Times New Roman"/>
          </w:rPr>
          <m:t xml:space="preserve">=0.25 </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drag</m:t>
            </m:r>
          </m:sub>
        </m:sSub>
      </m:oMath>
      <w:r w:rsidRPr="00701503">
        <w:rPr>
          <w:rFonts w:eastAsiaTheme="minorEastAsia" w:cs="Times New Roman"/>
        </w:rPr>
        <w:t xml:space="preserve"> </w:t>
      </w:r>
      <w:r w:rsidR="00790DB9">
        <w:rPr>
          <w:rFonts w:eastAsiaTheme="minorEastAsia" w:cs="Times New Roman"/>
        </w:rPr>
        <w:tab/>
      </w:r>
      <w:r w:rsidR="00790DB9">
        <w:rPr>
          <w:rFonts w:eastAsiaTheme="minorEastAsia" w:cs="Times New Roman"/>
        </w:rPr>
        <w:tab/>
      </w:r>
      <w:r w:rsidR="007E6B5D">
        <w:rPr>
          <w:rFonts w:eastAsiaTheme="minorEastAsia" w:cs="Times New Roman"/>
        </w:rPr>
        <w:tab/>
      </w:r>
      <w:r w:rsidR="007E6B5D">
        <w:rPr>
          <w:rFonts w:eastAsiaTheme="minorEastAsia" w:cs="Times New Roman"/>
        </w:rPr>
        <w:tab/>
      </w:r>
      <w:r w:rsidR="007E6B5D">
        <w:rPr>
          <w:rFonts w:eastAsiaTheme="minorEastAsia" w:cs="Times New Roman"/>
        </w:rPr>
        <w:tab/>
      </w:r>
      <w:r w:rsidR="00790DB9">
        <w:rPr>
          <w:rFonts w:eastAsiaTheme="minorEastAsia" w:cs="Times New Roman"/>
        </w:rPr>
        <w:tab/>
        <w:t xml:space="preserve"> (4)</w:t>
      </w:r>
    </w:p>
    <w:p w14:paraId="291CDDF9" w14:textId="6EB69E71" w:rsidR="00831310" w:rsidRPr="00701503" w:rsidRDefault="00FF022F" w:rsidP="00C56C40">
      <w:pPr>
        <w:spacing w:line="360" w:lineRule="auto"/>
        <w:rPr>
          <w:rFonts w:cs="Times New Roman"/>
        </w:rPr>
      </w:pPr>
      <w:r>
        <w:rPr>
          <w:rFonts w:cs="Times New Roman"/>
        </w:rPr>
        <w:t>The e</w:t>
      </w:r>
      <w:r w:rsidRPr="00701503">
        <w:rPr>
          <w:rFonts w:cs="Times New Roman"/>
        </w:rPr>
        <w:t xml:space="preserve">quation for braking force balance in </w:t>
      </w:r>
      <w:r>
        <w:rPr>
          <w:rFonts w:cs="Times New Roman"/>
        </w:rPr>
        <w:t xml:space="preserve">the </w:t>
      </w:r>
      <w:r w:rsidRPr="00701503">
        <w:rPr>
          <w:rFonts w:cs="Times New Roman"/>
        </w:rPr>
        <w:t>longitudinal direction (vehicle)</w:t>
      </w:r>
    </w:p>
    <w:p w14:paraId="577A9E9C" w14:textId="1B762823" w:rsidR="00831310" w:rsidRPr="00701503" w:rsidRDefault="005E65F4" w:rsidP="00C56C40">
      <w:pPr>
        <w:spacing w:line="360" w:lineRule="auto"/>
        <w:jc w:val="right"/>
        <w:rPr>
          <w:rFonts w:eastAsiaTheme="minorEastAsia" w:cs="Times New Roman"/>
        </w:rPr>
      </w:pP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r>
          <w:rPr>
            <w:rFonts w:ascii="Cambria Math" w:hAnsi="Cambria Math" w:cs="Times New Roman"/>
          </w:rPr>
          <m:t>= -μ</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rag</m:t>
            </m:r>
          </m:sub>
        </m:sSub>
        <m:r>
          <w:rPr>
            <w:rFonts w:ascii="Cambria Math" w:hAnsi="Cambria Math" w:cs="Times New Roman"/>
          </w:rPr>
          <m:t xml:space="preserve"> </m:t>
        </m:r>
      </m:oMath>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t xml:space="preserve"> (5)</w:t>
      </w:r>
    </w:p>
    <w:p w14:paraId="7122E007" w14:textId="1EEE7F5D" w:rsidR="00831310" w:rsidRPr="00790DB9" w:rsidRDefault="00831310" w:rsidP="00C56C40">
      <w:pPr>
        <w:spacing w:line="360" w:lineRule="auto"/>
        <w:jc w:val="right"/>
        <w:rPr>
          <w:rFonts w:eastAsiaTheme="minorEastAsia" w:cs="Times New Roman"/>
        </w:rPr>
      </w:pPr>
      <m:oMath>
        <m:r>
          <w:rPr>
            <w:rFonts w:ascii="Cambria Math" w:eastAsiaTheme="minorEastAsia"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μ</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drag</m:t>
                </m:r>
              </m:sub>
            </m:sSub>
          </m:num>
          <m:den>
            <m:r>
              <w:rPr>
                <w:rFonts w:ascii="Cambria Math" w:hAnsi="Cambria Math" w:cs="Times New Roman"/>
              </w:rPr>
              <m:t>m</m:t>
            </m:r>
          </m:den>
        </m:f>
      </m:oMath>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t>(6)</w:t>
      </w:r>
    </w:p>
    <w:p w14:paraId="44D65ED3" w14:textId="6B9B56A7" w:rsidR="00647B4D" w:rsidRPr="00790DB9" w:rsidRDefault="005E65F4" w:rsidP="00C56C40">
      <w:pPr>
        <w:spacing w:line="360" w:lineRule="auto"/>
        <w:jc w:val="right"/>
        <w:rPr>
          <w:rFonts w:eastAsiaTheme="minorEastAsia" w:cs="Times New Roman"/>
        </w:rPr>
      </w:pP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x</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 μ</m:t>
            </m:r>
            <m:d>
              <m:dPr>
                <m:ctrlPr>
                  <w:rPr>
                    <w:rFonts w:ascii="Cambria Math" w:hAnsi="Cambria Math" w:cs="Times New Roman"/>
                    <w:i/>
                  </w:rPr>
                </m:ctrlPr>
              </m:dPr>
              <m:e>
                <m:r>
                  <w:rPr>
                    <w:rFonts w:ascii="Cambria Math" w:hAnsi="Cambria Math" w:cs="Times New Roman"/>
                  </w:rPr>
                  <m:t>mg+</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ρ</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d</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f</m:t>
                    </m:r>
                  </m:sub>
                </m:sSub>
                <m:sSup>
                  <m:sSupPr>
                    <m:ctrlPr>
                      <w:rPr>
                        <w:rFonts w:ascii="Cambria Math" w:hAnsi="Cambria Math" w:cs="Times New Roman"/>
                        <w:i/>
                      </w:rPr>
                    </m:ctrlPr>
                  </m:sSupPr>
                  <m:e>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e>
                  <m:sup>
                    <m:r>
                      <w:rPr>
                        <w:rFonts w:ascii="Cambria Math" w:hAnsi="Cambria Math" w:cs="Times New Roman"/>
                      </w:rPr>
                      <m:t>2</m:t>
                    </m:r>
                  </m:sup>
                </m:sSup>
              </m:e>
            </m:d>
          </m:num>
          <m:den>
            <m:r>
              <w:rPr>
                <w:rFonts w:ascii="Cambria Math" w:hAnsi="Cambria Math" w:cs="Times New Roman"/>
              </w:rPr>
              <m:t>m</m:t>
            </m:r>
          </m:den>
        </m:f>
        <m:r>
          <w:rPr>
            <w:rFonts w:ascii="Cambria Math" w:hAnsi="Cambria Math" w:cs="Times New Roman"/>
          </w:rPr>
          <m:t xml:space="preserve">    </m:t>
        </m:r>
      </m:oMath>
      <w:r w:rsidR="00790DB9">
        <w:rPr>
          <w:rFonts w:eastAsiaTheme="minorEastAsia" w:cs="Times New Roman"/>
        </w:rPr>
        <w:tab/>
      </w:r>
      <w:r w:rsidR="00790DB9">
        <w:rPr>
          <w:rFonts w:eastAsiaTheme="minorEastAsia" w:cs="Times New Roman"/>
        </w:rPr>
        <w:tab/>
      </w:r>
      <w:r w:rsidR="00790DB9">
        <w:rPr>
          <w:rFonts w:eastAsiaTheme="minorEastAsia" w:cs="Times New Roman"/>
        </w:rPr>
        <w:tab/>
        <w:t xml:space="preserve">            </w:t>
      </w:r>
      <w:r w:rsidR="00790DB9">
        <w:rPr>
          <w:rFonts w:eastAsiaTheme="minorEastAsia" w:cs="Times New Roman"/>
        </w:rPr>
        <w:tab/>
        <w:t>(7)</w:t>
      </w:r>
    </w:p>
    <w:p w14:paraId="5467B750" w14:textId="1AC4C361" w:rsidR="00647B4D" w:rsidRPr="00701503" w:rsidRDefault="00647B4D" w:rsidP="00C56C40">
      <w:pPr>
        <w:spacing w:line="360" w:lineRule="auto"/>
        <w:rPr>
          <w:rFonts w:eastAsiaTheme="minorEastAsia" w:cs="Times New Roman"/>
        </w:rPr>
      </w:pPr>
      <w:r w:rsidRPr="00701503">
        <w:rPr>
          <w:rFonts w:eastAsiaTheme="minorEastAsia" w:cs="Times New Roman"/>
        </w:rPr>
        <w:t>Balancing the Torque at the Wheel Centre</w:t>
      </w:r>
    </w:p>
    <w:p w14:paraId="09881CB6" w14:textId="7ABDB19E" w:rsidR="00647B4D" w:rsidRPr="00701503" w:rsidRDefault="00570BD2" w:rsidP="00C56C40">
      <w:pPr>
        <w:spacing w:line="360" w:lineRule="auto"/>
        <w:jc w:val="right"/>
        <w:rPr>
          <w:rFonts w:eastAsiaTheme="minorEastAsia" w:cs="Times New Roman"/>
        </w:rPr>
      </w:pPr>
      <m:oMath>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w</m:t>
            </m:r>
          </m:sub>
        </m:sSub>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w</m:t>
            </m:r>
          </m:sub>
        </m:sSub>
        <m:r>
          <w:rPr>
            <w:rFonts w:ascii="Cambria Math" w:hAnsi="Cambria Math" w:cs="Times New Roman"/>
          </w:rPr>
          <m:t>= μR</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b</m:t>
            </m:r>
          </m:sub>
        </m:sSub>
      </m:oMath>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t>(8)</w:t>
      </w:r>
    </w:p>
    <w:p w14:paraId="04A6B24E" w14:textId="5181A2DA" w:rsidR="0096449C" w:rsidRPr="00701503" w:rsidRDefault="0096449C" w:rsidP="00C56C40">
      <w:pPr>
        <w:spacing w:line="360" w:lineRule="auto"/>
        <w:jc w:val="right"/>
        <w:rPr>
          <w:rFonts w:eastAsiaTheme="minorEastAsia" w:cs="Times New Roman"/>
        </w:rPr>
      </w:pPr>
      <m:oMath>
        <m:r>
          <w:rPr>
            <w:rFonts w:ascii="Cambria Math" w:eastAsiaTheme="minorEastAsia" w:hAnsi="Cambria Math" w:cs="Times New Roman"/>
          </w:rPr>
          <m:t>ω=∫</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w</m:t>
            </m:r>
          </m:sub>
        </m:sSub>
        <m:r>
          <w:rPr>
            <w:rFonts w:ascii="Cambria Math" w:eastAsiaTheme="minorEastAsia" w:hAnsi="Cambria Math" w:cs="Times New Roman"/>
          </w:rPr>
          <m:t>ⅆt⇒ ω=∫</m:t>
        </m:r>
        <m:f>
          <m:fPr>
            <m:ctrlPr>
              <w:rPr>
                <w:rFonts w:ascii="Cambria Math" w:eastAsiaTheme="minorEastAsia" w:hAnsi="Cambria Math" w:cs="Times New Roman"/>
                <w:i/>
              </w:rPr>
            </m:ctrlPr>
          </m:fPr>
          <m:num>
            <m:r>
              <w:rPr>
                <w:rFonts w:ascii="Cambria Math" w:hAnsi="Cambria Math" w:cs="Times New Roman"/>
              </w:rPr>
              <m:t xml:space="preserve"> μR</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b</m:t>
                </m:r>
              </m:sub>
            </m:sSub>
          </m:num>
          <m:den>
            <m:sSub>
              <m:sSubPr>
                <m:ctrlPr>
                  <w:rPr>
                    <w:rFonts w:ascii="Cambria Math" w:hAnsi="Cambria Math" w:cs="Times New Roman"/>
                    <w:i/>
                  </w:rPr>
                </m:ctrlPr>
              </m:sSubPr>
              <m:e>
                <m:r>
                  <w:rPr>
                    <w:rFonts w:ascii="Cambria Math" w:hAnsi="Cambria Math" w:cs="Times New Roman"/>
                  </w:rPr>
                  <m:t>J</m:t>
                </m:r>
              </m:e>
              <m:sub>
                <m:r>
                  <w:rPr>
                    <w:rFonts w:ascii="Cambria Math" w:hAnsi="Cambria Math" w:cs="Times New Roman"/>
                  </w:rPr>
                  <m:t>w</m:t>
                </m:r>
              </m:sub>
            </m:sSub>
          </m:den>
        </m:f>
        <m:r>
          <w:rPr>
            <w:rFonts w:ascii="Cambria Math" w:eastAsiaTheme="minorEastAsia" w:hAnsi="Cambria Math" w:cs="Times New Roman"/>
          </w:rPr>
          <m:t>ⅆt</m:t>
        </m:r>
      </m:oMath>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t>(9)</w:t>
      </w:r>
    </w:p>
    <w:p w14:paraId="7BE56782" w14:textId="75DE1C69" w:rsidR="00647B4D" w:rsidRPr="00701503" w:rsidRDefault="00647B4D" w:rsidP="00C56C40">
      <w:pPr>
        <w:spacing w:line="360" w:lineRule="auto"/>
        <w:rPr>
          <w:rFonts w:eastAsiaTheme="minorEastAsia" w:cs="Times New Roman"/>
        </w:rPr>
      </w:pPr>
      <w:r w:rsidRPr="00701503">
        <w:rPr>
          <w:rFonts w:eastAsiaTheme="minorEastAsia" w:cs="Times New Roman"/>
        </w:rPr>
        <w:t>(Assuming the Downforce and Drag forces are passing through the wheel centre, we have not included them in the torque equations)</w:t>
      </w:r>
    </w:p>
    <w:p w14:paraId="64F4D8C3" w14:textId="72F6143D" w:rsidR="00647B4D" w:rsidRPr="00701503" w:rsidRDefault="00647B4D" w:rsidP="00C56C40">
      <w:pPr>
        <w:spacing w:line="360" w:lineRule="auto"/>
        <w:rPr>
          <w:rFonts w:eastAsiaTheme="minorEastAsia" w:cs="Times New Roman"/>
        </w:rPr>
      </w:pPr>
      <w:r w:rsidRPr="00701503">
        <w:rPr>
          <w:rFonts w:eastAsiaTheme="minorEastAsia" w:cs="Times New Roman"/>
        </w:rPr>
        <w:t>Now, Wheel Slip Ratio can be defined as</w:t>
      </w:r>
      <w:r w:rsidR="00790DB9">
        <w:rPr>
          <w:rFonts w:eastAsiaTheme="minorEastAsia" w:cs="Times New Roman"/>
        </w:rPr>
        <w:tab/>
      </w:r>
      <w:r w:rsidRPr="00701503">
        <w:rPr>
          <w:rFonts w:eastAsiaTheme="minorEastAsia" w:cs="Times New Roman"/>
        </w:rPr>
        <w:t xml:space="preserve"> </w:t>
      </w:r>
      <m:oMath>
        <m:r>
          <w:rPr>
            <w:rFonts w:ascii="Cambria Math" w:eastAsiaTheme="minorEastAsia" w:hAnsi="Cambria Math" w:cs="Times New Roman"/>
          </w:rPr>
          <m:t>λ=1-</m:t>
        </m:r>
        <m:f>
          <m:fPr>
            <m:ctrlPr>
              <w:rPr>
                <w:rFonts w:ascii="Cambria Math" w:eastAsiaTheme="minorEastAsia" w:hAnsi="Cambria Math" w:cs="Times New Roman"/>
                <w:i/>
              </w:rPr>
            </m:ctrlPr>
          </m:fPr>
          <m:num>
            <m:r>
              <w:rPr>
                <w:rFonts w:ascii="Cambria Math" w:eastAsiaTheme="minorEastAsia" w:hAnsi="Cambria Math" w:cs="Times New Roman"/>
              </w:rPr>
              <m:t>Rω</m:t>
            </m:r>
          </m:num>
          <m:den>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x</m:t>
                </m:r>
              </m:sub>
            </m:sSub>
          </m:den>
        </m:f>
      </m:oMath>
      <w:r w:rsidR="00790DB9">
        <w:rPr>
          <w:rFonts w:eastAsiaTheme="minorEastAsia" w:cs="Times New Roman"/>
        </w:rPr>
        <w:tab/>
      </w:r>
      <w:r w:rsidR="00790DB9">
        <w:rPr>
          <w:rFonts w:eastAsiaTheme="minorEastAsia" w:cs="Times New Roman"/>
        </w:rPr>
        <w:tab/>
      </w:r>
      <w:r w:rsidR="00790DB9">
        <w:rPr>
          <w:rFonts w:eastAsiaTheme="minorEastAsia" w:cs="Times New Roman"/>
        </w:rPr>
        <w:tab/>
      </w:r>
      <w:r w:rsidR="00790DB9">
        <w:rPr>
          <w:rFonts w:eastAsiaTheme="minorEastAsia" w:cs="Times New Roman"/>
        </w:rPr>
        <w:tab/>
        <w:t xml:space="preserve">      </w:t>
      </w:r>
      <w:proofErr w:type="gramStart"/>
      <w:r w:rsidR="00790DB9">
        <w:rPr>
          <w:rFonts w:eastAsiaTheme="minorEastAsia" w:cs="Times New Roman"/>
        </w:rPr>
        <w:t xml:space="preserve">   (</w:t>
      </w:r>
      <w:proofErr w:type="gramEnd"/>
      <w:r w:rsidR="00790DB9">
        <w:rPr>
          <w:rFonts w:eastAsiaTheme="minorEastAsia" w:cs="Times New Roman"/>
        </w:rPr>
        <w:t>10)</w:t>
      </w:r>
    </w:p>
    <w:p w14:paraId="52226428" w14:textId="74866654" w:rsidR="0096449C" w:rsidRPr="00701503" w:rsidRDefault="0096449C" w:rsidP="00C56C40">
      <w:pPr>
        <w:spacing w:line="360" w:lineRule="auto"/>
        <w:rPr>
          <w:rFonts w:eastAsiaTheme="minorEastAsia" w:cs="Times New Roman"/>
        </w:rPr>
      </w:pPr>
      <w:r w:rsidRPr="00701503">
        <w:rPr>
          <w:rFonts w:eastAsiaTheme="minorEastAsia" w:cs="Times New Roman"/>
        </w:rPr>
        <w:t xml:space="preserve">In </w:t>
      </w:r>
      <w:r w:rsidR="00FF022F">
        <w:rPr>
          <w:rFonts w:eastAsiaTheme="minorEastAsia" w:cs="Times New Roman"/>
        </w:rPr>
        <w:t>the c</w:t>
      </w:r>
      <w:r w:rsidRPr="00701503">
        <w:rPr>
          <w:rFonts w:eastAsiaTheme="minorEastAsia" w:cs="Times New Roman"/>
        </w:rPr>
        <w:t xml:space="preserve">ase of pure rolling, we have </w:t>
      </w:r>
      <m:oMath>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x</m:t>
            </m:r>
          </m:sub>
        </m:sSub>
        <m:r>
          <w:rPr>
            <w:rFonts w:ascii="Cambria Math" w:eastAsiaTheme="minorEastAsia" w:hAnsi="Cambria Math" w:cs="Times New Roman"/>
          </w:rPr>
          <m:t>=Rω</m:t>
        </m:r>
      </m:oMath>
      <w:r w:rsidRPr="00701503">
        <w:rPr>
          <w:rFonts w:eastAsiaTheme="minorEastAsia" w:cs="Times New Roman"/>
        </w:rPr>
        <w:t xml:space="preserve">, and the value of </w:t>
      </w:r>
      <m:oMath>
        <m:r>
          <w:rPr>
            <w:rFonts w:ascii="Cambria Math" w:eastAsiaTheme="minorEastAsia" w:hAnsi="Cambria Math" w:cs="Times New Roman"/>
          </w:rPr>
          <m:t>λ=0</m:t>
        </m:r>
      </m:oMath>
      <w:r w:rsidRPr="00701503">
        <w:rPr>
          <w:rFonts w:eastAsiaTheme="minorEastAsia" w:cs="Times New Roman"/>
        </w:rPr>
        <w:t xml:space="preserve">. On Contrast, in </w:t>
      </w:r>
      <w:r w:rsidR="00FF022F">
        <w:rPr>
          <w:rFonts w:eastAsiaTheme="minorEastAsia" w:cs="Times New Roman"/>
        </w:rPr>
        <w:t xml:space="preserve">the </w:t>
      </w:r>
      <w:r w:rsidRPr="00701503">
        <w:rPr>
          <w:rFonts w:eastAsiaTheme="minorEastAsia" w:cs="Times New Roman"/>
        </w:rPr>
        <w:t>case of skidding</w:t>
      </w:r>
      <w:r w:rsidR="00FF022F">
        <w:rPr>
          <w:rFonts w:eastAsiaTheme="minorEastAsia" w:cs="Times New Roman"/>
        </w:rPr>
        <w:t>,</w:t>
      </w:r>
      <w:r w:rsidRPr="00701503">
        <w:rPr>
          <w:rFonts w:eastAsiaTheme="minorEastAsia" w:cs="Times New Roman"/>
        </w:rPr>
        <w:t xml:space="preserve"> we have </w:t>
      </w:r>
      <m:oMath>
        <m:r>
          <w:rPr>
            <w:rFonts w:ascii="Cambria Math" w:eastAsiaTheme="minorEastAsia" w:hAnsi="Cambria Math" w:cs="Times New Roman"/>
          </w:rPr>
          <m:t>Rω=0,</m:t>
        </m:r>
      </m:oMath>
      <w:r w:rsidRPr="00701503">
        <w:rPr>
          <w:rFonts w:eastAsiaTheme="minorEastAsia" w:cs="Times New Roman"/>
        </w:rPr>
        <w:t xml:space="preserve"> which make the value of </w:t>
      </w:r>
      <m:oMath>
        <m:r>
          <w:rPr>
            <w:rFonts w:ascii="Cambria Math" w:eastAsiaTheme="minorEastAsia" w:hAnsi="Cambria Math" w:cs="Times New Roman"/>
          </w:rPr>
          <m:t>λ=1</m:t>
        </m:r>
      </m:oMath>
      <w:r w:rsidRPr="00701503">
        <w:rPr>
          <w:rFonts w:eastAsiaTheme="minorEastAsia" w:cs="Times New Roman"/>
        </w:rPr>
        <w:t>.</w:t>
      </w:r>
    </w:p>
    <w:p w14:paraId="6B38C92A" w14:textId="0F361CA5" w:rsidR="004F0EFB" w:rsidRPr="00701503" w:rsidRDefault="004F0EFB" w:rsidP="00C56C40">
      <w:pPr>
        <w:spacing w:line="360" w:lineRule="auto"/>
        <w:rPr>
          <w:rFonts w:eastAsiaTheme="minorEastAsia" w:cs="Times New Roman"/>
        </w:rPr>
      </w:pPr>
      <w:r w:rsidRPr="00701503">
        <w:rPr>
          <w:rFonts w:eastAsiaTheme="minorEastAsia" w:cs="Times New Roman"/>
        </w:rPr>
        <w:t xml:space="preserve">In this paper, the tire friction model adopted in </w:t>
      </w:r>
      <w:proofErr w:type="spellStart"/>
      <w:r w:rsidRPr="00701503">
        <w:rPr>
          <w:rFonts w:eastAsiaTheme="minorEastAsia" w:cs="Times New Roman"/>
        </w:rPr>
        <w:t>Harifi</w:t>
      </w:r>
      <w:proofErr w:type="spellEnd"/>
      <w:r w:rsidRPr="00701503">
        <w:rPr>
          <w:rFonts w:eastAsiaTheme="minorEastAsia" w:cs="Times New Roman"/>
        </w:rPr>
        <w:t xml:space="preserve"> et al. (2008)</w:t>
      </w:r>
      <w:r w:rsidR="008510F9">
        <w:rPr>
          <w:rFonts w:eastAsiaTheme="minorEastAsia" w:cs="Times New Roman"/>
        </w:rPr>
        <w:t xml:space="preserve"> </w:t>
      </w:r>
      <w:r w:rsidR="008510F9">
        <w:rPr>
          <w:rFonts w:eastAsiaTheme="minorEastAsia" w:cs="Times New Roman"/>
        </w:rPr>
        <w:fldChar w:fldCharType="begin"/>
      </w:r>
      <w:r w:rsidR="008510F9">
        <w:rPr>
          <w:rFonts w:eastAsiaTheme="minorEastAsia" w:cs="Times New Roman"/>
        </w:rPr>
        <w:instrText xml:space="preserve"> REF _Ref71940357 \n \h </w:instrText>
      </w:r>
      <w:r w:rsidR="008510F9">
        <w:rPr>
          <w:rFonts w:eastAsiaTheme="minorEastAsia" w:cs="Times New Roman"/>
        </w:rPr>
      </w:r>
      <w:r w:rsidR="00C56C40">
        <w:rPr>
          <w:rFonts w:eastAsiaTheme="minorEastAsia" w:cs="Times New Roman"/>
        </w:rPr>
        <w:instrText xml:space="preserve"> \* MERGEFORMAT </w:instrText>
      </w:r>
      <w:r w:rsidR="008510F9">
        <w:rPr>
          <w:rFonts w:eastAsiaTheme="minorEastAsia" w:cs="Times New Roman"/>
        </w:rPr>
        <w:fldChar w:fldCharType="separate"/>
      </w:r>
      <w:r w:rsidR="00E83BEC">
        <w:rPr>
          <w:rFonts w:eastAsiaTheme="minorEastAsia" w:cs="Times New Roman"/>
        </w:rPr>
        <w:t>[10]</w:t>
      </w:r>
      <w:r w:rsidR="008510F9">
        <w:rPr>
          <w:rFonts w:eastAsiaTheme="minorEastAsia" w:cs="Times New Roman"/>
        </w:rPr>
        <w:fldChar w:fldCharType="end"/>
      </w:r>
      <w:r w:rsidRPr="00701503">
        <w:rPr>
          <w:rFonts w:eastAsiaTheme="minorEastAsia" w:cs="Times New Roman"/>
        </w:rPr>
        <w:t xml:space="preserve"> has been used. It provides the tire-road coefficient of friction </w:t>
      </w:r>
      <m:oMath>
        <m:r>
          <w:rPr>
            <w:rFonts w:ascii="Cambria Math" w:eastAsiaTheme="minorEastAsia" w:hAnsi="Cambria Math" w:cs="Times New Roman"/>
          </w:rPr>
          <m:t>μ</m:t>
        </m:r>
      </m:oMath>
      <w:r w:rsidRPr="00701503">
        <w:rPr>
          <w:rFonts w:eastAsiaTheme="minorEastAsia" w:cs="Times New Roman"/>
        </w:rPr>
        <w:t xml:space="preserve"> as a function of the wheel slip </w:t>
      </w:r>
      <m:oMath>
        <m:r>
          <w:rPr>
            <w:rFonts w:ascii="Cambria Math" w:eastAsiaTheme="minorEastAsia" w:hAnsi="Cambria Math" w:cs="Times New Roman"/>
          </w:rPr>
          <m:t>λ</m:t>
        </m:r>
      </m:oMath>
      <w:r w:rsidRPr="00701503">
        <w:rPr>
          <w:rFonts w:eastAsiaTheme="minorEastAsia" w:cs="Times New Roman"/>
        </w:rPr>
        <w:t xml:space="preserve"> and the vehicle velocity V</w:t>
      </w:r>
      <w:r w:rsidRPr="00701503">
        <w:rPr>
          <w:rFonts w:eastAsiaTheme="minorEastAsia" w:cs="Times New Roman"/>
          <w:vertAlign w:val="subscript"/>
        </w:rPr>
        <w:t>x</w:t>
      </w:r>
      <w:r w:rsidRPr="00701503">
        <w:rPr>
          <w:rFonts w:eastAsiaTheme="minorEastAsia" w:cs="Times New Roman"/>
        </w:rPr>
        <w:t>.</w:t>
      </w:r>
      <w:r w:rsidR="00035190" w:rsidRPr="00701503">
        <w:rPr>
          <w:rFonts w:eastAsiaTheme="minorEastAsia" w:cs="Times New Roman"/>
        </w:rPr>
        <w:t xml:space="preserve"> Researches show that the road coefficient of adhesion is a nonlinear function of wheel slip (</w:t>
      </w:r>
      <m:oMath>
        <m:r>
          <w:rPr>
            <w:rFonts w:ascii="Cambria Math" w:eastAsiaTheme="minorEastAsia" w:hAnsi="Cambria Math" w:cs="Times New Roman"/>
          </w:rPr>
          <m:t>λ</m:t>
        </m:r>
      </m:oMath>
      <w:r w:rsidR="00035190" w:rsidRPr="00701503">
        <w:rPr>
          <w:rFonts w:eastAsiaTheme="minorEastAsia" w:cs="Times New Roman"/>
        </w:rPr>
        <w:t>)</w:t>
      </w:r>
      <w:r w:rsidR="007602C1" w:rsidRPr="00701503">
        <w:rPr>
          <w:rFonts w:eastAsiaTheme="minorEastAsia" w:cs="Times New Roman"/>
        </w:rPr>
        <w:t xml:space="preserve"> and the vehicle velocity (V</w:t>
      </w:r>
      <w:r w:rsidR="007602C1" w:rsidRPr="00701503">
        <w:rPr>
          <w:rFonts w:eastAsiaTheme="minorEastAsia" w:cs="Times New Roman"/>
          <w:vertAlign w:val="subscript"/>
        </w:rPr>
        <w:t>x</w:t>
      </w:r>
      <w:r w:rsidR="007602C1" w:rsidRPr="00701503">
        <w:rPr>
          <w:rFonts w:eastAsiaTheme="minorEastAsia" w:cs="Times New Roman"/>
        </w:rPr>
        <w:t>)</w:t>
      </w:r>
      <w:r w:rsidR="00035190" w:rsidRPr="00701503">
        <w:rPr>
          <w:rFonts w:eastAsiaTheme="minorEastAsia" w:cs="Times New Roman"/>
        </w:rPr>
        <w:t xml:space="preserve"> in a specified road condition.</w:t>
      </w:r>
      <w:r w:rsidR="007602C1" w:rsidRPr="00701503">
        <w:rPr>
          <w:rFonts w:eastAsiaTheme="minorEastAsia" w:cs="Times New Roman"/>
        </w:rPr>
        <w:t xml:space="preserve"> The road friction coefficient function is as follows:</w:t>
      </w:r>
    </w:p>
    <w:p w14:paraId="299F49D0" w14:textId="2DBE5763" w:rsidR="002F25B6" w:rsidRPr="00701503" w:rsidRDefault="007602C1" w:rsidP="00C56C40">
      <w:pPr>
        <w:spacing w:line="360" w:lineRule="auto"/>
        <w:jc w:val="right"/>
        <w:rPr>
          <w:rFonts w:eastAsiaTheme="minorEastAsia" w:cs="Times New Roman"/>
        </w:rPr>
      </w:pPr>
      <m:oMath>
        <m:r>
          <w:rPr>
            <w:rFonts w:ascii="Cambria Math" w:eastAsiaTheme="minorEastAsia" w:hAnsi="Cambria Math" w:cs="Times New Roman"/>
          </w:rPr>
          <m:t>μ</m:t>
        </m:r>
        <m:d>
          <m:dPr>
            <m:ctrlPr>
              <w:rPr>
                <w:rFonts w:ascii="Cambria Math" w:eastAsiaTheme="minorEastAsia" w:hAnsi="Cambria Math" w:cs="Times New Roman"/>
                <w:i/>
              </w:rPr>
            </m:ctrlPr>
          </m:dPr>
          <m:e>
            <m:r>
              <w:rPr>
                <w:rFonts w:ascii="Cambria Math" w:eastAsiaTheme="minorEastAsia" w:hAnsi="Cambria Math" w:cs="Times New Roman"/>
              </w:rPr>
              <m:t>λ,</m:t>
            </m:r>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x</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1</m:t>
            </m:r>
          </m:sub>
        </m:sSub>
        <m:d>
          <m:dPr>
            <m:ctrlPr>
              <w:rPr>
                <w:rFonts w:ascii="Cambria Math" w:eastAsiaTheme="minorEastAsia" w:hAnsi="Cambria Math" w:cs="Times New Roman"/>
                <w:i/>
              </w:rPr>
            </m:ctrlPr>
          </m:dPr>
          <m:e>
            <m:r>
              <w:rPr>
                <w:rFonts w:ascii="Cambria Math" w:eastAsiaTheme="minorEastAsia" w:hAnsi="Cambria Math" w:cs="Times New Roman"/>
              </w:rPr>
              <m:t>1-</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2</m:t>
                    </m:r>
                  </m:sub>
                </m:sSub>
                <m:r>
                  <w:rPr>
                    <w:rFonts w:ascii="Cambria Math" w:eastAsiaTheme="minorEastAsia" w:hAnsi="Cambria Math" w:cs="Times New Roman"/>
                  </w:rPr>
                  <m:t>λ</m:t>
                </m:r>
              </m:sup>
            </m:sSup>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3</m:t>
            </m:r>
          </m:sub>
        </m:sSub>
        <m:r>
          <w:rPr>
            <w:rFonts w:ascii="Cambria Math" w:eastAsiaTheme="minorEastAsia" w:hAnsi="Cambria Math" w:cs="Times New Roman"/>
          </w:rPr>
          <m:t>λ]</m:t>
        </m:r>
        <m:sSup>
          <m:sSupPr>
            <m:ctrlPr>
              <w:rPr>
                <w:rFonts w:ascii="Cambria Math" w:eastAsiaTheme="minorEastAsia" w:hAnsi="Cambria Math" w:cs="Times New Roman"/>
                <w:i/>
              </w:rPr>
            </m:ctrlPr>
          </m:sSupPr>
          <m:e>
            <m:r>
              <w:rPr>
                <w:rFonts w:ascii="Cambria Math" w:eastAsiaTheme="minorEastAsia" w:hAnsi="Cambria Math" w:cs="Times New Roman"/>
              </w:rPr>
              <m:t>e</m:t>
            </m:r>
          </m:e>
          <m:sup>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c</m:t>
                </m:r>
              </m:e>
              <m:sub>
                <m:r>
                  <w:rPr>
                    <w:rFonts w:ascii="Cambria Math" w:eastAsiaTheme="minorEastAsia" w:hAnsi="Cambria Math" w:cs="Times New Roman"/>
                  </w:rPr>
                  <m:t>4</m:t>
                </m:r>
              </m:sub>
            </m:sSub>
            <m:sSub>
              <m:sSubPr>
                <m:ctrlPr>
                  <w:rPr>
                    <w:rFonts w:ascii="Cambria Math" w:eastAsiaTheme="minorEastAsia" w:hAnsi="Cambria Math" w:cs="Times New Roman"/>
                    <w:i/>
                  </w:rPr>
                </m:ctrlPr>
              </m:sSubPr>
              <m:e>
                <m:r>
                  <w:rPr>
                    <w:rFonts w:ascii="Cambria Math" w:eastAsiaTheme="minorEastAsia" w:hAnsi="Cambria Math" w:cs="Times New Roman"/>
                  </w:rPr>
                  <m:t>V</m:t>
                </m:r>
              </m:e>
              <m:sub>
                <m:r>
                  <w:rPr>
                    <w:rFonts w:ascii="Cambria Math" w:eastAsiaTheme="minorEastAsia" w:hAnsi="Cambria Math" w:cs="Times New Roman"/>
                  </w:rPr>
                  <m:t>x</m:t>
                </m:r>
              </m:sub>
            </m:sSub>
          </m:sup>
        </m:sSup>
      </m:oMath>
      <w:r w:rsidR="00790DB9">
        <w:rPr>
          <w:rFonts w:eastAsiaTheme="minorEastAsia" w:cs="Times New Roman"/>
        </w:rPr>
        <w:tab/>
      </w:r>
      <w:r w:rsidR="00790DB9">
        <w:rPr>
          <w:rFonts w:eastAsiaTheme="minorEastAsia" w:cs="Times New Roman"/>
        </w:rPr>
        <w:tab/>
      </w:r>
      <w:r w:rsidR="00790DB9">
        <w:rPr>
          <w:rFonts w:eastAsiaTheme="minorEastAsia" w:cs="Times New Roman"/>
        </w:rPr>
        <w:tab/>
        <w:t>(11)</w:t>
      </w:r>
    </w:p>
    <w:p w14:paraId="19823D4B" w14:textId="77777777" w:rsidR="00FF022F" w:rsidRDefault="007602C1" w:rsidP="00C56C40">
      <w:pPr>
        <w:spacing w:line="360" w:lineRule="auto"/>
        <w:rPr>
          <w:rFonts w:eastAsiaTheme="minorEastAsia" w:cs="Times New Roman"/>
        </w:rPr>
      </w:pPr>
      <w:proofErr w:type="gramStart"/>
      <w:r w:rsidRPr="00701503">
        <w:rPr>
          <w:rFonts w:eastAsiaTheme="minorEastAsia" w:cs="Times New Roman"/>
        </w:rPr>
        <w:t>Where</w:t>
      </w:r>
      <w:proofErr w:type="gramEnd"/>
      <w:r w:rsidR="00FF022F">
        <w:rPr>
          <w:rFonts w:eastAsiaTheme="minorEastAsia" w:cs="Times New Roman"/>
        </w:rPr>
        <w:t>,</w:t>
      </w:r>
    </w:p>
    <w:p w14:paraId="1D55468F" w14:textId="3140AEE4" w:rsidR="007602C1" w:rsidRPr="00701503" w:rsidRDefault="00701503" w:rsidP="00C56C40">
      <w:pPr>
        <w:spacing w:line="360" w:lineRule="auto"/>
        <w:rPr>
          <w:rFonts w:eastAsiaTheme="minorEastAsia" w:cs="Times New Roman"/>
        </w:rPr>
      </w:pPr>
      <w:r>
        <w:rPr>
          <w:rFonts w:eastAsiaTheme="minorEastAsia" w:cs="Times New Roman"/>
        </w:rPr>
        <w:t xml:space="preserve"> </w:t>
      </w:r>
      <w:r w:rsidR="007602C1" w:rsidRPr="00701503">
        <w:rPr>
          <w:rFonts w:eastAsiaTheme="minorEastAsia" w:cs="Times New Roman"/>
        </w:rPr>
        <w:t>c</w:t>
      </w:r>
      <w:r w:rsidR="007602C1" w:rsidRPr="00701503">
        <w:rPr>
          <w:rFonts w:eastAsiaTheme="minorEastAsia" w:cs="Times New Roman"/>
          <w:vertAlign w:val="subscript"/>
        </w:rPr>
        <w:t>1</w:t>
      </w:r>
      <w:r w:rsidR="007602C1" w:rsidRPr="00701503">
        <w:rPr>
          <w:rFonts w:eastAsiaTheme="minorEastAsia" w:cs="Times New Roman"/>
        </w:rPr>
        <w:t xml:space="preserve"> is the maximum value of </w:t>
      </w:r>
      <w:r w:rsidR="00FF022F">
        <w:rPr>
          <w:rFonts w:eastAsiaTheme="minorEastAsia" w:cs="Times New Roman"/>
        </w:rPr>
        <w:t xml:space="preserve">the </w:t>
      </w:r>
      <w:r w:rsidR="007602C1" w:rsidRPr="00701503">
        <w:rPr>
          <w:rFonts w:eastAsiaTheme="minorEastAsia" w:cs="Times New Roman"/>
        </w:rPr>
        <w:t>friction curve</w:t>
      </w:r>
    </w:p>
    <w:p w14:paraId="44B9D76B" w14:textId="2974F9A5" w:rsidR="007602C1" w:rsidRPr="00701503" w:rsidRDefault="007602C1" w:rsidP="00C56C40">
      <w:pPr>
        <w:spacing w:line="360" w:lineRule="auto"/>
        <w:rPr>
          <w:rFonts w:eastAsiaTheme="minorEastAsia" w:cs="Times New Roman"/>
        </w:rPr>
      </w:pPr>
      <w:r w:rsidRPr="00701503">
        <w:rPr>
          <w:rFonts w:eastAsiaTheme="minorEastAsia" w:cs="Times New Roman"/>
        </w:rPr>
        <w:lastRenderedPageBreak/>
        <w:t>c</w:t>
      </w:r>
      <w:r w:rsidRPr="00701503">
        <w:rPr>
          <w:rFonts w:eastAsiaTheme="minorEastAsia" w:cs="Times New Roman"/>
          <w:vertAlign w:val="subscript"/>
        </w:rPr>
        <w:t>2</w:t>
      </w:r>
      <w:r w:rsidRPr="00701503">
        <w:rPr>
          <w:rFonts w:eastAsiaTheme="minorEastAsia" w:cs="Times New Roman"/>
        </w:rPr>
        <w:t xml:space="preserve"> is the friction curve shapes/slope</w:t>
      </w:r>
    </w:p>
    <w:p w14:paraId="0799FCCC" w14:textId="3967F127" w:rsidR="007602C1" w:rsidRPr="00701503" w:rsidRDefault="007602C1" w:rsidP="00C56C40">
      <w:pPr>
        <w:spacing w:line="360" w:lineRule="auto"/>
        <w:rPr>
          <w:rFonts w:eastAsiaTheme="minorEastAsia" w:cs="Times New Roman"/>
        </w:rPr>
      </w:pPr>
      <w:r w:rsidRPr="00701503">
        <w:rPr>
          <w:rFonts w:eastAsiaTheme="minorEastAsia" w:cs="Times New Roman"/>
        </w:rPr>
        <w:t>c</w:t>
      </w:r>
      <w:r w:rsidRPr="00701503">
        <w:rPr>
          <w:rFonts w:eastAsiaTheme="minorEastAsia" w:cs="Times New Roman"/>
          <w:vertAlign w:val="subscript"/>
        </w:rPr>
        <w:t>3</w:t>
      </w:r>
      <w:r w:rsidRPr="00701503">
        <w:rPr>
          <w:rFonts w:eastAsiaTheme="minorEastAsia" w:cs="Times New Roman"/>
        </w:rPr>
        <w:t xml:space="preserve"> is the friction curve difference between the maximum value and the value at </w:t>
      </w:r>
      <m:oMath>
        <m:r>
          <w:rPr>
            <w:rFonts w:ascii="Cambria Math" w:eastAsiaTheme="minorEastAsia" w:hAnsi="Cambria Math" w:cs="Times New Roman"/>
          </w:rPr>
          <m:t>λ</m:t>
        </m:r>
      </m:oMath>
      <w:r w:rsidRPr="00701503">
        <w:rPr>
          <w:rFonts w:eastAsiaTheme="minorEastAsia" w:cs="Times New Roman"/>
        </w:rPr>
        <w:t xml:space="preserve"> = 1</w:t>
      </w:r>
    </w:p>
    <w:p w14:paraId="639B266E" w14:textId="5553ED94" w:rsidR="007602C1" w:rsidRPr="00701503" w:rsidRDefault="007602C1" w:rsidP="00C56C40">
      <w:pPr>
        <w:spacing w:line="360" w:lineRule="auto"/>
        <w:rPr>
          <w:rFonts w:eastAsiaTheme="minorEastAsia" w:cs="Times New Roman"/>
          <w:vertAlign w:val="superscript"/>
        </w:rPr>
      </w:pPr>
      <w:r w:rsidRPr="00701503">
        <w:rPr>
          <w:rFonts w:eastAsiaTheme="minorEastAsia" w:cs="Times New Roman"/>
        </w:rPr>
        <w:t>c</w:t>
      </w:r>
      <w:r w:rsidRPr="00701503">
        <w:rPr>
          <w:rFonts w:eastAsiaTheme="minorEastAsia" w:cs="Times New Roman"/>
          <w:vertAlign w:val="subscript"/>
        </w:rPr>
        <w:t>4</w:t>
      </w:r>
      <w:r w:rsidRPr="00701503">
        <w:rPr>
          <w:rFonts w:eastAsiaTheme="minorEastAsia" w:cs="Times New Roman"/>
        </w:rPr>
        <w:t xml:space="preserve"> is the wetness characteristic value, which varies from 0.02-0.04 s/m</w:t>
      </w:r>
    </w:p>
    <w:p w14:paraId="3184ED56" w14:textId="37DEC6C8" w:rsidR="00035190" w:rsidRPr="00701503" w:rsidRDefault="001D34A1" w:rsidP="00C56C40">
      <w:pPr>
        <w:spacing w:line="360" w:lineRule="auto"/>
        <w:rPr>
          <w:rFonts w:eastAsiaTheme="minorEastAsia" w:cs="Times New Roman"/>
        </w:rPr>
      </w:pPr>
      <w:r w:rsidRPr="00701503">
        <w:rPr>
          <w:rFonts w:cs="Times New Roman"/>
          <w:noProof/>
        </w:rPr>
        <mc:AlternateContent>
          <mc:Choice Requires="wps">
            <w:drawing>
              <wp:anchor distT="0" distB="0" distL="114300" distR="114300" simplePos="0" relativeHeight="251693056" behindDoc="0" locked="0" layoutInCell="1" allowOverlap="1" wp14:anchorId="1EF22EEB" wp14:editId="5B6AA0BC">
                <wp:simplePos x="0" y="0"/>
                <wp:positionH relativeFrom="margin">
                  <wp:align>center</wp:align>
                </wp:positionH>
                <wp:positionV relativeFrom="paragraph">
                  <wp:posOffset>3972560</wp:posOffset>
                </wp:positionV>
                <wp:extent cx="5090160" cy="635"/>
                <wp:effectExtent l="0" t="0" r="0" b="8255"/>
                <wp:wrapSquare wrapText="bothSides"/>
                <wp:docPr id="4" name="Text Box 4"/>
                <wp:cNvGraphicFramePr/>
                <a:graphic xmlns:a="http://schemas.openxmlformats.org/drawingml/2006/main">
                  <a:graphicData uri="http://schemas.microsoft.com/office/word/2010/wordprocessingShape">
                    <wps:wsp>
                      <wps:cNvSpPr txBox="1"/>
                      <wps:spPr>
                        <a:xfrm>
                          <a:off x="0" y="0"/>
                          <a:ext cx="5090160" cy="635"/>
                        </a:xfrm>
                        <a:prstGeom prst="rect">
                          <a:avLst/>
                        </a:prstGeom>
                        <a:solidFill>
                          <a:prstClr val="white"/>
                        </a:solidFill>
                        <a:ln>
                          <a:noFill/>
                        </a:ln>
                      </wps:spPr>
                      <wps:txbx>
                        <w:txbxContent>
                          <w:p w14:paraId="3DC132DB" w14:textId="072DAF50" w:rsidR="008B346E" w:rsidRPr="002B6E29" w:rsidRDefault="008B346E" w:rsidP="007602C1">
                            <w:pPr>
                              <w:pStyle w:val="Caption"/>
                              <w:jc w:val="center"/>
                              <w:rPr>
                                <w:noProof/>
                                <w:sz w:val="24"/>
                              </w:rPr>
                            </w:pPr>
                            <w:bookmarkStart w:id="8" w:name="_Ref71968569"/>
                            <w:r>
                              <w:t xml:space="preserve">Figure </w:t>
                            </w:r>
                            <w:fldSimple w:instr=" SEQ Figure \* ARABIC ">
                              <w:r w:rsidR="00E83BEC">
                                <w:rPr>
                                  <w:noProof/>
                                </w:rPr>
                                <w:t>2</w:t>
                              </w:r>
                            </w:fldSimple>
                            <w:bookmarkEnd w:id="8"/>
                            <w:r>
                              <w:t xml:space="preserve"> Road friction coefficient v/s Wheel Slip ratio at vehicle speed 30 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F22EEB" id="Text Box 4" o:spid="_x0000_s1027" type="#_x0000_t202" style="position:absolute;margin-left:0;margin-top:312.8pt;width:400.8pt;height:.05pt;z-index:2516930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" stroked="f">
                <v:textbox style="mso-fit-shape-to-text:t" inset="0,0,0,0">
                  <w:txbxContent>
                    <w:p w14:paraId="3DC132DB" w14:textId="072DAF50" w:rsidR="008B346E" w:rsidRPr="002B6E29" w:rsidRDefault="008B346E" w:rsidP="007602C1">
                      <w:pPr>
                        <w:pStyle w:val="Caption"/>
                        <w:jc w:val="center"/>
                        <w:rPr>
                          <w:noProof/>
                          <w:sz w:val="24"/>
                        </w:rPr>
                      </w:pPr>
                      <w:bookmarkStart w:id="9" w:name="_Ref71968569"/>
                      <w:r>
                        <w:t xml:space="preserve">Figure </w:t>
                      </w:r>
                      <w:fldSimple w:instr=" SEQ Figure \* ARABIC ">
                        <w:r w:rsidR="00E83BEC">
                          <w:rPr>
                            <w:noProof/>
                          </w:rPr>
                          <w:t>2</w:t>
                        </w:r>
                      </w:fldSimple>
                      <w:bookmarkEnd w:id="9"/>
                      <w:r>
                        <w:t xml:space="preserve"> Road friction coefficient v/s Wheel Slip ratio at vehicle speed 30 m/s</w:t>
                      </w:r>
                    </w:p>
                  </w:txbxContent>
                </v:textbox>
                <w10:wrap type="square" anchorx="margin"/>
              </v:shape>
            </w:pict>
          </mc:Fallback>
        </mc:AlternateContent>
      </w:r>
      <w:r w:rsidRPr="00701503">
        <w:rPr>
          <w:rFonts w:cs="Times New Roman"/>
          <w:noProof/>
        </w:rPr>
        <w:drawing>
          <wp:anchor distT="0" distB="0" distL="114300" distR="114300" simplePos="0" relativeHeight="251691008" behindDoc="0" locked="0" layoutInCell="1" allowOverlap="1" wp14:anchorId="477713F3" wp14:editId="2F9B7653">
            <wp:simplePos x="0" y="0"/>
            <wp:positionH relativeFrom="margin">
              <wp:posOffset>312420</wp:posOffset>
            </wp:positionH>
            <wp:positionV relativeFrom="paragraph">
              <wp:posOffset>0</wp:posOffset>
            </wp:positionV>
            <wp:extent cx="5082540" cy="3832860"/>
            <wp:effectExtent l="0" t="0" r="3810" b="15240"/>
            <wp:wrapSquare wrapText="largest"/>
            <wp:docPr id="3" name="Chart 3">
              <a:extLst xmlns:a="http://schemas.openxmlformats.org/drawingml/2006/main">
                <a:ext uri="{FF2B5EF4-FFF2-40B4-BE49-F238E27FC236}">
                  <a16:creationId xmlns:a16="http://schemas.microsoft.com/office/drawing/2014/main" id="{74879FE1-B77D-4B4D-A661-7412322DC44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FF022F">
        <w:rPr>
          <w:rFonts w:eastAsiaTheme="minorEastAsia" w:cs="Times New Roman"/>
        </w:rPr>
        <w:t>The above graph shows</w:t>
      </w:r>
      <w:r w:rsidR="008E0794" w:rsidRPr="00701503">
        <w:rPr>
          <w:rFonts w:eastAsiaTheme="minorEastAsia" w:cs="Times New Roman"/>
        </w:rPr>
        <w:t xml:space="preserve"> that the maximum slip is attained at a slip ratio of 0.2. However</w:t>
      </w:r>
      <w:r w:rsidR="00CD60AA" w:rsidRPr="00701503">
        <w:rPr>
          <w:rFonts w:eastAsiaTheme="minorEastAsia" w:cs="Times New Roman"/>
        </w:rPr>
        <w:t>,</w:t>
      </w:r>
      <w:r w:rsidR="008E0794" w:rsidRPr="00701503">
        <w:rPr>
          <w:rFonts w:eastAsiaTheme="minorEastAsia" w:cs="Times New Roman"/>
        </w:rPr>
        <w:t xml:space="preserve"> in Snowy and </w:t>
      </w:r>
      <w:r w:rsidR="00FF022F">
        <w:rPr>
          <w:rFonts w:eastAsiaTheme="minorEastAsia" w:cs="Times New Roman"/>
        </w:rPr>
        <w:t xml:space="preserve">the </w:t>
      </w:r>
      <w:r w:rsidR="008E0794" w:rsidRPr="00701503">
        <w:rPr>
          <w:rFonts w:eastAsiaTheme="minorEastAsia" w:cs="Times New Roman"/>
        </w:rPr>
        <w:t>icy road</w:t>
      </w:r>
      <w:r w:rsidR="00FF022F">
        <w:rPr>
          <w:rFonts w:eastAsiaTheme="minorEastAsia" w:cs="Times New Roman"/>
        </w:rPr>
        <w:t>,</w:t>
      </w:r>
      <w:r w:rsidR="008E0794" w:rsidRPr="00701503">
        <w:rPr>
          <w:rFonts w:eastAsiaTheme="minorEastAsia" w:cs="Times New Roman"/>
        </w:rPr>
        <w:t xml:space="preserve"> there is no significant change in the road friction coefficient at different values of slip.</w:t>
      </w:r>
      <w:r w:rsidR="00CD60AA" w:rsidRPr="00701503">
        <w:rPr>
          <w:rFonts w:eastAsiaTheme="minorEastAsia" w:cs="Times New Roman"/>
        </w:rPr>
        <w:t xml:space="preserve"> The Plots Below are plots of different types of </w:t>
      </w:r>
      <w:r w:rsidR="00FF022F">
        <w:rPr>
          <w:rFonts w:eastAsiaTheme="minorEastAsia" w:cs="Times New Roman"/>
        </w:rPr>
        <w:t xml:space="preserve">the </w:t>
      </w:r>
      <w:r w:rsidR="00CD60AA" w:rsidRPr="00701503">
        <w:rPr>
          <w:rFonts w:eastAsiaTheme="minorEastAsia" w:cs="Times New Roman"/>
        </w:rPr>
        <w:t>road at varying vehicle speeds.</w:t>
      </w:r>
    </w:p>
    <w:tbl>
      <w:tblPr>
        <w:tblpPr w:leftFromText="180" w:rightFromText="180" w:vertAnchor="text" w:horzAnchor="margin" w:tblpY="300"/>
        <w:tblW w:w="5760" w:type="dxa"/>
        <w:tblLook w:val="04A0" w:firstRow="1" w:lastRow="0" w:firstColumn="1" w:lastColumn="0" w:noHBand="0" w:noVBand="1"/>
      </w:tblPr>
      <w:tblGrid>
        <w:gridCol w:w="1791"/>
        <w:gridCol w:w="1323"/>
        <w:gridCol w:w="1323"/>
        <w:gridCol w:w="1323"/>
      </w:tblGrid>
      <w:tr w:rsidR="0096449C" w:rsidRPr="00701503" w14:paraId="2C003C19" w14:textId="77777777" w:rsidTr="0096449C">
        <w:trPr>
          <w:trHeight w:val="326"/>
        </w:trPr>
        <w:tc>
          <w:tcPr>
            <w:tcW w:w="179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FA0FCC" w14:textId="77777777" w:rsidR="0096449C" w:rsidRPr="00701503" w:rsidRDefault="0096449C" w:rsidP="00C56C40">
            <w:pPr>
              <w:spacing w:after="0" w:line="360" w:lineRule="auto"/>
              <w:jc w:val="center"/>
              <w:rPr>
                <w:rFonts w:eastAsia="Times New Roman" w:cs="Times New Roman"/>
                <w:b/>
                <w:bCs/>
                <w:color w:val="000000"/>
                <w:szCs w:val="24"/>
                <w:lang w:eastAsia="en-IN"/>
              </w:rPr>
            </w:pPr>
            <w:r w:rsidRPr="00701503">
              <w:rPr>
                <w:rFonts w:eastAsia="Times New Roman" w:cs="Times New Roman"/>
                <w:b/>
                <w:bCs/>
                <w:color w:val="000000"/>
                <w:szCs w:val="24"/>
                <w:lang w:eastAsia="en-IN"/>
              </w:rPr>
              <w:t>Surface</w:t>
            </w:r>
          </w:p>
        </w:tc>
        <w:tc>
          <w:tcPr>
            <w:tcW w:w="1323" w:type="dxa"/>
            <w:tcBorders>
              <w:top w:val="single" w:sz="4" w:space="0" w:color="auto"/>
              <w:left w:val="nil"/>
              <w:bottom w:val="single" w:sz="4" w:space="0" w:color="auto"/>
              <w:right w:val="single" w:sz="4" w:space="0" w:color="auto"/>
            </w:tcBorders>
            <w:shd w:val="clear" w:color="auto" w:fill="auto"/>
            <w:noWrap/>
            <w:vAlign w:val="bottom"/>
            <w:hideMark/>
          </w:tcPr>
          <w:p w14:paraId="753CD834" w14:textId="77777777" w:rsidR="0096449C" w:rsidRPr="00701503" w:rsidRDefault="0096449C" w:rsidP="00C56C40">
            <w:pPr>
              <w:spacing w:after="0" w:line="360" w:lineRule="auto"/>
              <w:jc w:val="center"/>
              <w:rPr>
                <w:rFonts w:eastAsia="Times New Roman" w:cs="Times New Roman"/>
                <w:b/>
                <w:bCs/>
                <w:color w:val="000000"/>
                <w:szCs w:val="24"/>
                <w:lang w:eastAsia="en-IN"/>
              </w:rPr>
            </w:pPr>
            <w:r w:rsidRPr="00701503">
              <w:rPr>
                <w:rFonts w:eastAsia="Times New Roman" w:cs="Times New Roman"/>
                <w:b/>
                <w:bCs/>
                <w:color w:val="000000"/>
                <w:szCs w:val="24"/>
                <w:lang w:eastAsia="en-IN"/>
              </w:rPr>
              <w:t>C1</w:t>
            </w:r>
          </w:p>
        </w:tc>
        <w:tc>
          <w:tcPr>
            <w:tcW w:w="1323" w:type="dxa"/>
            <w:tcBorders>
              <w:top w:val="single" w:sz="4" w:space="0" w:color="auto"/>
              <w:left w:val="nil"/>
              <w:bottom w:val="single" w:sz="4" w:space="0" w:color="auto"/>
              <w:right w:val="single" w:sz="4" w:space="0" w:color="auto"/>
            </w:tcBorders>
            <w:shd w:val="clear" w:color="auto" w:fill="auto"/>
            <w:noWrap/>
            <w:vAlign w:val="bottom"/>
            <w:hideMark/>
          </w:tcPr>
          <w:p w14:paraId="3A3F2D97" w14:textId="77777777" w:rsidR="0096449C" w:rsidRPr="00701503" w:rsidRDefault="0096449C" w:rsidP="00C56C40">
            <w:pPr>
              <w:spacing w:after="0" w:line="360" w:lineRule="auto"/>
              <w:jc w:val="center"/>
              <w:rPr>
                <w:rFonts w:eastAsia="Times New Roman" w:cs="Times New Roman"/>
                <w:b/>
                <w:bCs/>
                <w:color w:val="000000"/>
                <w:szCs w:val="24"/>
                <w:lang w:eastAsia="en-IN"/>
              </w:rPr>
            </w:pPr>
            <w:r w:rsidRPr="00701503">
              <w:rPr>
                <w:rFonts w:eastAsia="Times New Roman" w:cs="Times New Roman"/>
                <w:b/>
                <w:bCs/>
                <w:color w:val="000000"/>
                <w:szCs w:val="24"/>
                <w:lang w:eastAsia="en-IN"/>
              </w:rPr>
              <w:t>C2</w:t>
            </w:r>
          </w:p>
        </w:tc>
        <w:tc>
          <w:tcPr>
            <w:tcW w:w="1323" w:type="dxa"/>
            <w:tcBorders>
              <w:top w:val="single" w:sz="4" w:space="0" w:color="auto"/>
              <w:left w:val="nil"/>
              <w:bottom w:val="single" w:sz="4" w:space="0" w:color="auto"/>
              <w:right w:val="single" w:sz="4" w:space="0" w:color="auto"/>
            </w:tcBorders>
            <w:shd w:val="clear" w:color="auto" w:fill="auto"/>
            <w:noWrap/>
            <w:vAlign w:val="bottom"/>
            <w:hideMark/>
          </w:tcPr>
          <w:p w14:paraId="24C4C682" w14:textId="77777777" w:rsidR="0096449C" w:rsidRPr="00701503" w:rsidRDefault="0096449C" w:rsidP="00C56C40">
            <w:pPr>
              <w:spacing w:after="0" w:line="360" w:lineRule="auto"/>
              <w:jc w:val="center"/>
              <w:rPr>
                <w:rFonts w:eastAsia="Times New Roman" w:cs="Times New Roman"/>
                <w:b/>
                <w:bCs/>
                <w:color w:val="000000"/>
                <w:szCs w:val="24"/>
                <w:lang w:eastAsia="en-IN"/>
              </w:rPr>
            </w:pPr>
            <w:r w:rsidRPr="00701503">
              <w:rPr>
                <w:rFonts w:eastAsia="Times New Roman" w:cs="Times New Roman"/>
                <w:b/>
                <w:bCs/>
                <w:color w:val="000000"/>
                <w:szCs w:val="24"/>
                <w:lang w:eastAsia="en-IN"/>
              </w:rPr>
              <w:t>C3</w:t>
            </w:r>
          </w:p>
        </w:tc>
      </w:tr>
      <w:tr w:rsidR="0096449C" w:rsidRPr="00701503" w14:paraId="64423971" w14:textId="77777777" w:rsidTr="0096449C">
        <w:trPr>
          <w:trHeight w:val="326"/>
        </w:trPr>
        <w:tc>
          <w:tcPr>
            <w:tcW w:w="1791" w:type="dxa"/>
            <w:tcBorders>
              <w:top w:val="nil"/>
              <w:left w:val="single" w:sz="4" w:space="0" w:color="auto"/>
              <w:bottom w:val="single" w:sz="4" w:space="0" w:color="auto"/>
              <w:right w:val="single" w:sz="4" w:space="0" w:color="auto"/>
            </w:tcBorders>
            <w:shd w:val="clear" w:color="auto" w:fill="auto"/>
            <w:noWrap/>
            <w:vAlign w:val="bottom"/>
            <w:hideMark/>
          </w:tcPr>
          <w:p w14:paraId="200E60E1" w14:textId="77777777" w:rsidR="0096449C" w:rsidRPr="00701503" w:rsidRDefault="0096449C" w:rsidP="00C56C40">
            <w:pPr>
              <w:spacing w:after="0" w:line="360" w:lineRule="auto"/>
              <w:rPr>
                <w:rFonts w:eastAsia="Times New Roman" w:cs="Times New Roman"/>
                <w:color w:val="000000"/>
                <w:szCs w:val="24"/>
                <w:lang w:eastAsia="en-IN"/>
              </w:rPr>
            </w:pPr>
            <w:r w:rsidRPr="00701503">
              <w:rPr>
                <w:rFonts w:eastAsia="Times New Roman" w:cs="Times New Roman"/>
                <w:color w:val="000000"/>
                <w:szCs w:val="24"/>
                <w:lang w:eastAsia="en-IN"/>
              </w:rPr>
              <w:t>Dry asphalt</w:t>
            </w:r>
          </w:p>
        </w:tc>
        <w:tc>
          <w:tcPr>
            <w:tcW w:w="1323" w:type="dxa"/>
            <w:tcBorders>
              <w:top w:val="nil"/>
              <w:left w:val="nil"/>
              <w:bottom w:val="single" w:sz="4" w:space="0" w:color="auto"/>
              <w:right w:val="single" w:sz="4" w:space="0" w:color="auto"/>
            </w:tcBorders>
            <w:shd w:val="clear" w:color="auto" w:fill="auto"/>
            <w:noWrap/>
            <w:vAlign w:val="bottom"/>
            <w:hideMark/>
          </w:tcPr>
          <w:p w14:paraId="62A74A63"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1.2801</w:t>
            </w:r>
          </w:p>
        </w:tc>
        <w:tc>
          <w:tcPr>
            <w:tcW w:w="1323" w:type="dxa"/>
            <w:tcBorders>
              <w:top w:val="nil"/>
              <w:left w:val="nil"/>
              <w:bottom w:val="single" w:sz="4" w:space="0" w:color="auto"/>
              <w:right w:val="single" w:sz="4" w:space="0" w:color="auto"/>
            </w:tcBorders>
            <w:shd w:val="clear" w:color="auto" w:fill="auto"/>
            <w:noWrap/>
            <w:vAlign w:val="bottom"/>
            <w:hideMark/>
          </w:tcPr>
          <w:p w14:paraId="46DDB013"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23.99</w:t>
            </w:r>
          </w:p>
        </w:tc>
        <w:tc>
          <w:tcPr>
            <w:tcW w:w="1323" w:type="dxa"/>
            <w:tcBorders>
              <w:top w:val="nil"/>
              <w:left w:val="nil"/>
              <w:bottom w:val="single" w:sz="4" w:space="0" w:color="auto"/>
              <w:right w:val="single" w:sz="4" w:space="0" w:color="auto"/>
            </w:tcBorders>
            <w:shd w:val="clear" w:color="auto" w:fill="auto"/>
            <w:noWrap/>
            <w:vAlign w:val="bottom"/>
            <w:hideMark/>
          </w:tcPr>
          <w:p w14:paraId="41B8A943"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0.52</w:t>
            </w:r>
          </w:p>
        </w:tc>
      </w:tr>
      <w:tr w:rsidR="0096449C" w:rsidRPr="00701503" w14:paraId="63D89A3C" w14:textId="77777777" w:rsidTr="0096449C">
        <w:trPr>
          <w:trHeight w:val="326"/>
        </w:trPr>
        <w:tc>
          <w:tcPr>
            <w:tcW w:w="1791" w:type="dxa"/>
            <w:tcBorders>
              <w:top w:val="nil"/>
              <w:left w:val="single" w:sz="4" w:space="0" w:color="auto"/>
              <w:bottom w:val="single" w:sz="4" w:space="0" w:color="auto"/>
              <w:right w:val="single" w:sz="4" w:space="0" w:color="auto"/>
            </w:tcBorders>
            <w:shd w:val="clear" w:color="auto" w:fill="auto"/>
            <w:noWrap/>
            <w:vAlign w:val="bottom"/>
            <w:hideMark/>
          </w:tcPr>
          <w:p w14:paraId="5BA2968A" w14:textId="77777777" w:rsidR="0096449C" w:rsidRPr="00701503" w:rsidRDefault="0096449C" w:rsidP="00C56C40">
            <w:pPr>
              <w:spacing w:after="0" w:line="360" w:lineRule="auto"/>
              <w:rPr>
                <w:rFonts w:eastAsia="Times New Roman" w:cs="Times New Roman"/>
                <w:color w:val="000000"/>
                <w:szCs w:val="24"/>
                <w:lang w:eastAsia="en-IN"/>
              </w:rPr>
            </w:pPr>
            <w:r w:rsidRPr="00701503">
              <w:rPr>
                <w:rFonts w:eastAsia="Times New Roman" w:cs="Times New Roman"/>
                <w:color w:val="000000"/>
                <w:szCs w:val="24"/>
                <w:lang w:eastAsia="en-IN"/>
              </w:rPr>
              <w:t>Wet asphalt</w:t>
            </w:r>
          </w:p>
        </w:tc>
        <w:tc>
          <w:tcPr>
            <w:tcW w:w="1323" w:type="dxa"/>
            <w:tcBorders>
              <w:top w:val="nil"/>
              <w:left w:val="nil"/>
              <w:bottom w:val="single" w:sz="4" w:space="0" w:color="auto"/>
              <w:right w:val="single" w:sz="4" w:space="0" w:color="auto"/>
            </w:tcBorders>
            <w:shd w:val="clear" w:color="auto" w:fill="auto"/>
            <w:noWrap/>
            <w:vAlign w:val="bottom"/>
            <w:hideMark/>
          </w:tcPr>
          <w:p w14:paraId="07761AF5"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0.857</w:t>
            </w:r>
          </w:p>
        </w:tc>
        <w:tc>
          <w:tcPr>
            <w:tcW w:w="1323" w:type="dxa"/>
            <w:tcBorders>
              <w:top w:val="nil"/>
              <w:left w:val="nil"/>
              <w:bottom w:val="single" w:sz="4" w:space="0" w:color="auto"/>
              <w:right w:val="single" w:sz="4" w:space="0" w:color="auto"/>
            </w:tcBorders>
            <w:shd w:val="clear" w:color="auto" w:fill="auto"/>
            <w:noWrap/>
            <w:vAlign w:val="bottom"/>
            <w:hideMark/>
          </w:tcPr>
          <w:p w14:paraId="58F4CEEB"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33.822</w:t>
            </w:r>
          </w:p>
        </w:tc>
        <w:tc>
          <w:tcPr>
            <w:tcW w:w="1323" w:type="dxa"/>
            <w:tcBorders>
              <w:top w:val="nil"/>
              <w:left w:val="nil"/>
              <w:bottom w:val="single" w:sz="4" w:space="0" w:color="auto"/>
              <w:right w:val="single" w:sz="4" w:space="0" w:color="auto"/>
            </w:tcBorders>
            <w:shd w:val="clear" w:color="auto" w:fill="auto"/>
            <w:noWrap/>
            <w:vAlign w:val="bottom"/>
            <w:hideMark/>
          </w:tcPr>
          <w:p w14:paraId="42B2E3C3"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0.347</w:t>
            </w:r>
          </w:p>
        </w:tc>
      </w:tr>
      <w:tr w:rsidR="0096449C" w:rsidRPr="00701503" w14:paraId="147AF56B" w14:textId="77777777" w:rsidTr="0096449C">
        <w:trPr>
          <w:trHeight w:val="326"/>
        </w:trPr>
        <w:tc>
          <w:tcPr>
            <w:tcW w:w="1791" w:type="dxa"/>
            <w:tcBorders>
              <w:top w:val="nil"/>
              <w:left w:val="single" w:sz="4" w:space="0" w:color="auto"/>
              <w:bottom w:val="single" w:sz="4" w:space="0" w:color="auto"/>
              <w:right w:val="single" w:sz="4" w:space="0" w:color="auto"/>
            </w:tcBorders>
            <w:shd w:val="clear" w:color="auto" w:fill="auto"/>
            <w:noWrap/>
            <w:vAlign w:val="bottom"/>
            <w:hideMark/>
          </w:tcPr>
          <w:p w14:paraId="07A1ED4E" w14:textId="77777777" w:rsidR="0096449C" w:rsidRPr="00701503" w:rsidRDefault="0096449C" w:rsidP="00C56C40">
            <w:pPr>
              <w:spacing w:after="0" w:line="360" w:lineRule="auto"/>
              <w:rPr>
                <w:rFonts w:eastAsia="Times New Roman" w:cs="Times New Roman"/>
                <w:color w:val="000000"/>
                <w:szCs w:val="24"/>
                <w:lang w:eastAsia="en-IN"/>
              </w:rPr>
            </w:pPr>
            <w:r w:rsidRPr="00701503">
              <w:rPr>
                <w:rFonts w:eastAsia="Times New Roman" w:cs="Times New Roman"/>
                <w:color w:val="000000"/>
                <w:szCs w:val="24"/>
                <w:lang w:eastAsia="en-IN"/>
              </w:rPr>
              <w:t>Dry Concrete</w:t>
            </w:r>
          </w:p>
        </w:tc>
        <w:tc>
          <w:tcPr>
            <w:tcW w:w="1323" w:type="dxa"/>
            <w:tcBorders>
              <w:top w:val="nil"/>
              <w:left w:val="nil"/>
              <w:bottom w:val="single" w:sz="4" w:space="0" w:color="auto"/>
              <w:right w:val="single" w:sz="4" w:space="0" w:color="auto"/>
            </w:tcBorders>
            <w:shd w:val="clear" w:color="auto" w:fill="auto"/>
            <w:noWrap/>
            <w:vAlign w:val="bottom"/>
            <w:hideMark/>
          </w:tcPr>
          <w:p w14:paraId="6A198653"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1.1973</w:t>
            </w:r>
          </w:p>
        </w:tc>
        <w:tc>
          <w:tcPr>
            <w:tcW w:w="1323" w:type="dxa"/>
            <w:tcBorders>
              <w:top w:val="nil"/>
              <w:left w:val="nil"/>
              <w:bottom w:val="single" w:sz="4" w:space="0" w:color="auto"/>
              <w:right w:val="single" w:sz="4" w:space="0" w:color="auto"/>
            </w:tcBorders>
            <w:shd w:val="clear" w:color="auto" w:fill="auto"/>
            <w:noWrap/>
            <w:vAlign w:val="bottom"/>
            <w:hideMark/>
          </w:tcPr>
          <w:p w14:paraId="704318CF"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25.168</w:t>
            </w:r>
          </w:p>
        </w:tc>
        <w:tc>
          <w:tcPr>
            <w:tcW w:w="1323" w:type="dxa"/>
            <w:tcBorders>
              <w:top w:val="nil"/>
              <w:left w:val="nil"/>
              <w:bottom w:val="single" w:sz="4" w:space="0" w:color="auto"/>
              <w:right w:val="single" w:sz="4" w:space="0" w:color="auto"/>
            </w:tcBorders>
            <w:shd w:val="clear" w:color="auto" w:fill="auto"/>
            <w:noWrap/>
            <w:vAlign w:val="bottom"/>
            <w:hideMark/>
          </w:tcPr>
          <w:p w14:paraId="591BA44D"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0.5373</w:t>
            </w:r>
          </w:p>
        </w:tc>
      </w:tr>
      <w:tr w:rsidR="0096449C" w:rsidRPr="00701503" w14:paraId="53C7C38F" w14:textId="77777777" w:rsidTr="0096449C">
        <w:trPr>
          <w:trHeight w:val="326"/>
        </w:trPr>
        <w:tc>
          <w:tcPr>
            <w:tcW w:w="1791" w:type="dxa"/>
            <w:tcBorders>
              <w:top w:val="nil"/>
              <w:left w:val="single" w:sz="4" w:space="0" w:color="auto"/>
              <w:bottom w:val="single" w:sz="4" w:space="0" w:color="auto"/>
              <w:right w:val="single" w:sz="4" w:space="0" w:color="auto"/>
            </w:tcBorders>
            <w:shd w:val="clear" w:color="auto" w:fill="auto"/>
            <w:noWrap/>
            <w:vAlign w:val="bottom"/>
            <w:hideMark/>
          </w:tcPr>
          <w:p w14:paraId="4C25BC5F" w14:textId="77777777" w:rsidR="0096449C" w:rsidRPr="00701503" w:rsidRDefault="0096449C" w:rsidP="00C56C40">
            <w:pPr>
              <w:spacing w:after="0" w:line="360" w:lineRule="auto"/>
              <w:rPr>
                <w:rFonts w:eastAsia="Times New Roman" w:cs="Times New Roman"/>
                <w:color w:val="000000"/>
                <w:szCs w:val="24"/>
                <w:lang w:eastAsia="en-IN"/>
              </w:rPr>
            </w:pPr>
            <w:r w:rsidRPr="00701503">
              <w:rPr>
                <w:rFonts w:eastAsia="Times New Roman" w:cs="Times New Roman"/>
                <w:color w:val="000000"/>
                <w:szCs w:val="24"/>
                <w:lang w:eastAsia="en-IN"/>
              </w:rPr>
              <w:t>Snow</w:t>
            </w:r>
          </w:p>
        </w:tc>
        <w:tc>
          <w:tcPr>
            <w:tcW w:w="1323" w:type="dxa"/>
            <w:tcBorders>
              <w:top w:val="nil"/>
              <w:left w:val="nil"/>
              <w:bottom w:val="single" w:sz="4" w:space="0" w:color="auto"/>
              <w:right w:val="single" w:sz="4" w:space="0" w:color="auto"/>
            </w:tcBorders>
            <w:shd w:val="clear" w:color="auto" w:fill="auto"/>
            <w:noWrap/>
            <w:vAlign w:val="bottom"/>
            <w:hideMark/>
          </w:tcPr>
          <w:p w14:paraId="5EB872AF"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0.1946</w:t>
            </w:r>
          </w:p>
        </w:tc>
        <w:tc>
          <w:tcPr>
            <w:tcW w:w="1323" w:type="dxa"/>
            <w:tcBorders>
              <w:top w:val="nil"/>
              <w:left w:val="nil"/>
              <w:bottom w:val="single" w:sz="4" w:space="0" w:color="auto"/>
              <w:right w:val="single" w:sz="4" w:space="0" w:color="auto"/>
            </w:tcBorders>
            <w:shd w:val="clear" w:color="auto" w:fill="auto"/>
            <w:noWrap/>
            <w:vAlign w:val="bottom"/>
            <w:hideMark/>
          </w:tcPr>
          <w:p w14:paraId="65148C2C"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94.129</w:t>
            </w:r>
          </w:p>
        </w:tc>
        <w:tc>
          <w:tcPr>
            <w:tcW w:w="1323" w:type="dxa"/>
            <w:tcBorders>
              <w:top w:val="nil"/>
              <w:left w:val="nil"/>
              <w:bottom w:val="single" w:sz="4" w:space="0" w:color="auto"/>
              <w:right w:val="single" w:sz="4" w:space="0" w:color="auto"/>
            </w:tcBorders>
            <w:shd w:val="clear" w:color="auto" w:fill="auto"/>
            <w:noWrap/>
            <w:vAlign w:val="bottom"/>
            <w:hideMark/>
          </w:tcPr>
          <w:p w14:paraId="605263B3"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0.0646</w:t>
            </w:r>
          </w:p>
        </w:tc>
      </w:tr>
      <w:tr w:rsidR="0096449C" w:rsidRPr="00701503" w14:paraId="69623EF3" w14:textId="77777777" w:rsidTr="0096449C">
        <w:trPr>
          <w:trHeight w:val="326"/>
        </w:trPr>
        <w:tc>
          <w:tcPr>
            <w:tcW w:w="1791" w:type="dxa"/>
            <w:tcBorders>
              <w:top w:val="nil"/>
              <w:left w:val="single" w:sz="4" w:space="0" w:color="auto"/>
              <w:bottom w:val="single" w:sz="4" w:space="0" w:color="auto"/>
              <w:right w:val="single" w:sz="4" w:space="0" w:color="auto"/>
            </w:tcBorders>
            <w:shd w:val="clear" w:color="auto" w:fill="auto"/>
            <w:noWrap/>
            <w:vAlign w:val="bottom"/>
            <w:hideMark/>
          </w:tcPr>
          <w:p w14:paraId="31A6369E" w14:textId="77777777" w:rsidR="0096449C" w:rsidRPr="00701503" w:rsidRDefault="0096449C" w:rsidP="00C56C40">
            <w:pPr>
              <w:spacing w:after="0" w:line="360" w:lineRule="auto"/>
              <w:rPr>
                <w:rFonts w:eastAsia="Times New Roman" w:cs="Times New Roman"/>
                <w:color w:val="000000"/>
                <w:szCs w:val="24"/>
                <w:lang w:eastAsia="en-IN"/>
              </w:rPr>
            </w:pPr>
            <w:r w:rsidRPr="00701503">
              <w:rPr>
                <w:rFonts w:eastAsia="Times New Roman" w:cs="Times New Roman"/>
                <w:color w:val="000000"/>
                <w:szCs w:val="24"/>
                <w:lang w:eastAsia="en-IN"/>
              </w:rPr>
              <w:t>Ice</w:t>
            </w:r>
          </w:p>
        </w:tc>
        <w:tc>
          <w:tcPr>
            <w:tcW w:w="1323" w:type="dxa"/>
            <w:tcBorders>
              <w:top w:val="nil"/>
              <w:left w:val="nil"/>
              <w:bottom w:val="single" w:sz="4" w:space="0" w:color="auto"/>
              <w:right w:val="single" w:sz="4" w:space="0" w:color="auto"/>
            </w:tcBorders>
            <w:shd w:val="clear" w:color="auto" w:fill="auto"/>
            <w:noWrap/>
            <w:vAlign w:val="bottom"/>
            <w:hideMark/>
          </w:tcPr>
          <w:p w14:paraId="508A13EE"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0.05</w:t>
            </w:r>
          </w:p>
        </w:tc>
        <w:tc>
          <w:tcPr>
            <w:tcW w:w="1323" w:type="dxa"/>
            <w:tcBorders>
              <w:top w:val="nil"/>
              <w:left w:val="nil"/>
              <w:bottom w:val="single" w:sz="4" w:space="0" w:color="auto"/>
              <w:right w:val="single" w:sz="4" w:space="0" w:color="auto"/>
            </w:tcBorders>
            <w:shd w:val="clear" w:color="auto" w:fill="auto"/>
            <w:noWrap/>
            <w:vAlign w:val="bottom"/>
            <w:hideMark/>
          </w:tcPr>
          <w:p w14:paraId="5C2B64B4"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306.39</w:t>
            </w:r>
          </w:p>
        </w:tc>
        <w:tc>
          <w:tcPr>
            <w:tcW w:w="1323" w:type="dxa"/>
            <w:tcBorders>
              <w:top w:val="nil"/>
              <w:left w:val="nil"/>
              <w:bottom w:val="single" w:sz="4" w:space="0" w:color="auto"/>
              <w:right w:val="single" w:sz="4" w:space="0" w:color="auto"/>
            </w:tcBorders>
            <w:shd w:val="clear" w:color="auto" w:fill="auto"/>
            <w:noWrap/>
            <w:vAlign w:val="bottom"/>
            <w:hideMark/>
          </w:tcPr>
          <w:p w14:paraId="07C34607"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0</w:t>
            </w:r>
          </w:p>
        </w:tc>
      </w:tr>
      <w:tr w:rsidR="0096449C" w:rsidRPr="00701503" w14:paraId="6BFFB661" w14:textId="77777777" w:rsidTr="0096449C">
        <w:trPr>
          <w:trHeight w:val="326"/>
        </w:trPr>
        <w:tc>
          <w:tcPr>
            <w:tcW w:w="1791" w:type="dxa"/>
            <w:tcBorders>
              <w:top w:val="nil"/>
              <w:left w:val="single" w:sz="4" w:space="0" w:color="auto"/>
              <w:bottom w:val="single" w:sz="4" w:space="0" w:color="auto"/>
              <w:right w:val="single" w:sz="4" w:space="0" w:color="auto"/>
            </w:tcBorders>
            <w:shd w:val="clear" w:color="auto" w:fill="auto"/>
            <w:noWrap/>
            <w:vAlign w:val="bottom"/>
            <w:hideMark/>
          </w:tcPr>
          <w:p w14:paraId="7915EA42" w14:textId="77777777" w:rsidR="0096449C" w:rsidRPr="00701503" w:rsidRDefault="0096449C" w:rsidP="00C56C40">
            <w:pPr>
              <w:spacing w:after="0" w:line="360" w:lineRule="auto"/>
              <w:rPr>
                <w:rFonts w:eastAsia="Times New Roman" w:cs="Times New Roman"/>
                <w:color w:val="000000"/>
                <w:szCs w:val="24"/>
                <w:lang w:eastAsia="en-IN"/>
              </w:rPr>
            </w:pPr>
            <w:r w:rsidRPr="00701503">
              <w:rPr>
                <w:rFonts w:eastAsia="Times New Roman" w:cs="Times New Roman"/>
                <w:color w:val="000000"/>
                <w:szCs w:val="24"/>
                <w:lang w:eastAsia="en-IN"/>
              </w:rPr>
              <w:t>Current Study</w:t>
            </w:r>
          </w:p>
        </w:tc>
        <w:tc>
          <w:tcPr>
            <w:tcW w:w="1323" w:type="dxa"/>
            <w:tcBorders>
              <w:top w:val="nil"/>
              <w:left w:val="nil"/>
              <w:bottom w:val="single" w:sz="4" w:space="0" w:color="auto"/>
              <w:right w:val="single" w:sz="4" w:space="0" w:color="auto"/>
            </w:tcBorders>
            <w:shd w:val="clear" w:color="auto" w:fill="auto"/>
            <w:noWrap/>
            <w:vAlign w:val="bottom"/>
            <w:hideMark/>
          </w:tcPr>
          <w:p w14:paraId="58C8DB17"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1.28</w:t>
            </w:r>
          </w:p>
        </w:tc>
        <w:tc>
          <w:tcPr>
            <w:tcW w:w="1323" w:type="dxa"/>
            <w:tcBorders>
              <w:top w:val="nil"/>
              <w:left w:val="nil"/>
              <w:bottom w:val="single" w:sz="4" w:space="0" w:color="auto"/>
              <w:right w:val="single" w:sz="4" w:space="0" w:color="auto"/>
            </w:tcBorders>
            <w:shd w:val="clear" w:color="auto" w:fill="auto"/>
            <w:noWrap/>
            <w:vAlign w:val="bottom"/>
            <w:hideMark/>
          </w:tcPr>
          <w:p w14:paraId="2C89D799"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12</w:t>
            </w:r>
          </w:p>
        </w:tc>
        <w:tc>
          <w:tcPr>
            <w:tcW w:w="1323" w:type="dxa"/>
            <w:tcBorders>
              <w:top w:val="nil"/>
              <w:left w:val="nil"/>
              <w:bottom w:val="single" w:sz="4" w:space="0" w:color="auto"/>
              <w:right w:val="single" w:sz="4" w:space="0" w:color="auto"/>
            </w:tcBorders>
            <w:shd w:val="clear" w:color="auto" w:fill="auto"/>
            <w:noWrap/>
            <w:vAlign w:val="bottom"/>
            <w:hideMark/>
          </w:tcPr>
          <w:p w14:paraId="3F20E50B" w14:textId="77777777" w:rsidR="0096449C" w:rsidRPr="00701503" w:rsidRDefault="0096449C" w:rsidP="00C56C40">
            <w:pPr>
              <w:spacing w:after="0" w:line="360" w:lineRule="auto"/>
              <w:jc w:val="right"/>
              <w:rPr>
                <w:rFonts w:eastAsia="Times New Roman" w:cs="Times New Roman"/>
                <w:color w:val="000000"/>
                <w:szCs w:val="24"/>
                <w:lang w:eastAsia="en-IN"/>
              </w:rPr>
            </w:pPr>
            <w:r w:rsidRPr="00701503">
              <w:rPr>
                <w:rFonts w:eastAsia="Times New Roman" w:cs="Times New Roman"/>
                <w:color w:val="000000"/>
                <w:szCs w:val="24"/>
                <w:lang w:eastAsia="en-IN"/>
              </w:rPr>
              <w:t>0.28</w:t>
            </w:r>
          </w:p>
        </w:tc>
      </w:tr>
    </w:tbl>
    <w:p w14:paraId="69230C21" w14:textId="79ADA219" w:rsidR="00E32B77" w:rsidRPr="00701503" w:rsidRDefault="00E32B77" w:rsidP="00C56C40">
      <w:pPr>
        <w:pStyle w:val="Caption"/>
        <w:keepNext/>
        <w:spacing w:line="360" w:lineRule="auto"/>
        <w:rPr>
          <w:rFonts w:cs="Times New Roman"/>
        </w:rPr>
      </w:pPr>
      <w:r w:rsidRPr="00701503">
        <w:rPr>
          <w:rFonts w:cs="Times New Roman"/>
        </w:rPr>
        <w:t xml:space="preserve">Table </w:t>
      </w:r>
      <w:r w:rsidR="00AE3DC7" w:rsidRPr="00701503">
        <w:rPr>
          <w:rFonts w:cs="Times New Roman"/>
        </w:rPr>
        <w:fldChar w:fldCharType="begin"/>
      </w:r>
      <w:r w:rsidR="00AE3DC7" w:rsidRPr="00701503">
        <w:rPr>
          <w:rFonts w:cs="Times New Roman"/>
        </w:rPr>
        <w:instrText xml:space="preserve"> SEQ Table \* ARABIC </w:instrText>
      </w:r>
      <w:r w:rsidR="00AE3DC7" w:rsidRPr="00701503">
        <w:rPr>
          <w:rFonts w:cs="Times New Roman"/>
        </w:rPr>
        <w:fldChar w:fldCharType="separate"/>
      </w:r>
      <w:r w:rsidR="00E83BEC">
        <w:rPr>
          <w:rFonts w:cs="Times New Roman"/>
          <w:noProof/>
        </w:rPr>
        <w:t>1</w:t>
      </w:r>
      <w:r w:rsidR="00AE3DC7" w:rsidRPr="00701503">
        <w:rPr>
          <w:rFonts w:cs="Times New Roman"/>
          <w:noProof/>
        </w:rPr>
        <w:fldChar w:fldCharType="end"/>
      </w:r>
      <w:r w:rsidRPr="00701503">
        <w:rPr>
          <w:rFonts w:cs="Times New Roman"/>
        </w:rPr>
        <w:t xml:space="preserve"> Road friction coefficient parameters set for different road surfaces.</w:t>
      </w:r>
    </w:p>
    <w:p w14:paraId="3B66AB4C" w14:textId="77777777" w:rsidR="00E32B77" w:rsidRPr="00701503" w:rsidRDefault="00E32B77" w:rsidP="00C56C40">
      <w:pPr>
        <w:spacing w:line="360" w:lineRule="auto"/>
        <w:rPr>
          <w:rFonts w:eastAsiaTheme="minorEastAsia" w:cs="Times New Roman"/>
        </w:rPr>
      </w:pPr>
    </w:p>
    <w:p w14:paraId="62146D8C" w14:textId="76466A17" w:rsidR="00CD60AA" w:rsidRPr="00701503" w:rsidRDefault="00CD60AA" w:rsidP="00C56C40">
      <w:pPr>
        <w:spacing w:line="360" w:lineRule="auto"/>
        <w:jc w:val="center"/>
        <w:rPr>
          <w:rFonts w:eastAsiaTheme="minorEastAsia" w:cs="Times New Roman"/>
        </w:rPr>
      </w:pPr>
    </w:p>
    <w:p w14:paraId="54A13653" w14:textId="787CC703" w:rsidR="00D25A1A" w:rsidRPr="00701503" w:rsidRDefault="0096449C" w:rsidP="00C56C40">
      <w:pPr>
        <w:spacing w:line="360" w:lineRule="auto"/>
        <w:rPr>
          <w:rFonts w:eastAsiaTheme="minorEastAsia" w:cs="Times New Roman"/>
        </w:rPr>
      </w:pPr>
      <w:r w:rsidRPr="00701503">
        <w:rPr>
          <w:rFonts w:eastAsiaTheme="minorEastAsia" w:cs="Times New Roman"/>
        </w:rPr>
        <w:t xml:space="preserve">The </w:t>
      </w:r>
      <w:r w:rsidR="00FF022F">
        <w:rPr>
          <w:rFonts w:eastAsiaTheme="minorEastAsia" w:cs="Times New Roman"/>
        </w:rPr>
        <w:t>v</w:t>
      </w:r>
      <w:r w:rsidRPr="00701503">
        <w:rPr>
          <w:rFonts w:eastAsiaTheme="minorEastAsia" w:cs="Times New Roman"/>
        </w:rPr>
        <w:t>alue of c</w:t>
      </w:r>
      <w:r w:rsidRPr="00701503">
        <w:rPr>
          <w:rFonts w:eastAsiaTheme="minorEastAsia" w:cs="Times New Roman"/>
          <w:vertAlign w:val="subscript"/>
        </w:rPr>
        <w:t>4</w:t>
      </w:r>
      <w:r w:rsidRPr="00701503">
        <w:rPr>
          <w:rFonts w:eastAsiaTheme="minorEastAsia" w:cs="Times New Roman"/>
        </w:rPr>
        <w:t xml:space="preserve"> varies from 0.02 s/m to 0.04 s/m</w:t>
      </w:r>
      <w:r w:rsidR="00FF022F">
        <w:rPr>
          <w:rFonts w:eastAsiaTheme="minorEastAsia" w:cs="Times New Roman"/>
        </w:rPr>
        <w:t>,</w:t>
      </w:r>
      <w:r w:rsidRPr="00701503">
        <w:rPr>
          <w:rFonts w:eastAsiaTheme="minorEastAsia" w:cs="Times New Roman"/>
        </w:rPr>
        <w:t xml:space="preserve"> depending on the wetness of the road.</w:t>
      </w:r>
    </w:p>
    <w:p w14:paraId="6F911E90" w14:textId="5E04DF80" w:rsidR="00D25A1A" w:rsidRPr="00701503" w:rsidRDefault="00CB1E6A" w:rsidP="00C56C40">
      <w:pPr>
        <w:spacing w:line="360" w:lineRule="auto"/>
        <w:jc w:val="center"/>
        <w:rPr>
          <w:rFonts w:eastAsiaTheme="minorEastAsia" w:cs="Times New Roman"/>
        </w:rPr>
      </w:pPr>
      <w:r>
        <w:rPr>
          <w:noProof/>
        </w:rPr>
        <w:lastRenderedPageBreak/>
        <mc:AlternateContent>
          <mc:Choice Requires="wps">
            <w:drawing>
              <wp:anchor distT="0" distB="0" distL="114300" distR="114300" simplePos="0" relativeHeight="251756544" behindDoc="0" locked="0" layoutInCell="1" allowOverlap="1" wp14:anchorId="495286EB" wp14:editId="3F6474DA">
                <wp:simplePos x="0" y="0"/>
                <wp:positionH relativeFrom="column">
                  <wp:posOffset>-426085</wp:posOffset>
                </wp:positionH>
                <wp:positionV relativeFrom="paragraph">
                  <wp:posOffset>7322185</wp:posOffset>
                </wp:positionV>
                <wp:extent cx="321564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3215640" cy="635"/>
                        </a:xfrm>
                        <a:prstGeom prst="rect">
                          <a:avLst/>
                        </a:prstGeom>
                        <a:solidFill>
                          <a:prstClr val="white"/>
                        </a:solidFill>
                        <a:ln>
                          <a:noFill/>
                        </a:ln>
                      </wps:spPr>
                      <wps:txbx>
                        <w:txbxContent>
                          <w:p w14:paraId="24F27BD0" w14:textId="715140A6" w:rsidR="008B346E" w:rsidRPr="00C51D4A" w:rsidRDefault="008B346E" w:rsidP="00CB1E6A">
                            <w:pPr>
                              <w:pStyle w:val="Caption"/>
                              <w:jc w:val="center"/>
                              <w:rPr>
                                <w:rFonts w:cs="Times New Roman"/>
                                <w:noProof/>
                                <w:sz w:val="24"/>
                              </w:rPr>
                            </w:pPr>
                            <w:r>
                              <w:t xml:space="preserve">Figure </w:t>
                            </w:r>
                            <w:fldSimple w:instr=" SEQ Figure \* ARABIC ">
                              <w:r w:rsidR="00E83BEC">
                                <w:rPr>
                                  <w:noProof/>
                                </w:rPr>
                                <w:t>3</w:t>
                              </w:r>
                            </w:fldSimple>
                            <w:r>
                              <w:t xml:space="preserve"> </w:t>
                            </w:r>
                            <w:r w:rsidRPr="00CB1E6A">
                              <w:t>Road friction coefficient of Dry Asphalt road at different veloc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5286EB" id="Text Box 57" o:spid="_x0000_s1028" type="#_x0000_t202" style="position:absolute;left:0;text-align:left;margin-left:-33.55pt;margin-top:576.55pt;width:253.2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KNPLw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" stroked="f">
                <v:textbox style="mso-fit-shape-to-text:t" inset="0,0,0,0">
                  <w:txbxContent>
                    <w:p w14:paraId="24F27BD0" w14:textId="715140A6" w:rsidR="008B346E" w:rsidRPr="00C51D4A" w:rsidRDefault="008B346E" w:rsidP="00CB1E6A">
                      <w:pPr>
                        <w:pStyle w:val="Caption"/>
                        <w:jc w:val="center"/>
                        <w:rPr>
                          <w:rFonts w:cs="Times New Roman"/>
                          <w:noProof/>
                          <w:sz w:val="24"/>
                        </w:rPr>
                      </w:pPr>
                      <w:r>
                        <w:t xml:space="preserve">Figure </w:t>
                      </w:r>
                      <w:fldSimple w:instr=" SEQ Figure \* ARABIC ">
                        <w:r w:rsidR="00E83BEC">
                          <w:rPr>
                            <w:noProof/>
                          </w:rPr>
                          <w:t>3</w:t>
                        </w:r>
                      </w:fldSimple>
                      <w:r>
                        <w:t xml:space="preserve"> </w:t>
                      </w:r>
                      <w:r w:rsidRPr="00CB1E6A">
                        <w:t>Road friction coefficient of Dry Asphalt road at different velocities</w:t>
                      </w:r>
                    </w:p>
                  </w:txbxContent>
                </v:textbox>
                <w10:wrap type="topAndBottom"/>
              </v:shape>
            </w:pict>
          </mc:Fallback>
        </mc:AlternateContent>
      </w:r>
      <w:r w:rsidR="000B31F6" w:rsidRPr="00701503">
        <w:rPr>
          <w:rFonts w:cs="Times New Roman"/>
          <w:noProof/>
        </w:rPr>
        <w:drawing>
          <wp:anchor distT="0" distB="0" distL="114300" distR="114300" simplePos="0" relativeHeight="251694080" behindDoc="0" locked="0" layoutInCell="1" allowOverlap="1" wp14:anchorId="07196A26" wp14:editId="2186D6A1">
            <wp:simplePos x="0" y="0"/>
            <wp:positionH relativeFrom="margin">
              <wp:posOffset>-426671</wp:posOffset>
            </wp:positionH>
            <wp:positionV relativeFrom="paragraph">
              <wp:posOffset>4331530</wp:posOffset>
            </wp:positionV>
            <wp:extent cx="3215640" cy="2933700"/>
            <wp:effectExtent l="0" t="0" r="3810" b="0"/>
            <wp:wrapTopAndBottom/>
            <wp:docPr id="6" name="Chart 6">
              <a:extLst xmlns:a="http://schemas.openxmlformats.org/drawingml/2006/main">
                <a:ext uri="{FF2B5EF4-FFF2-40B4-BE49-F238E27FC236}">
                  <a16:creationId xmlns:a16="http://schemas.microsoft.com/office/drawing/2014/main" id="{B55DD82E-E8EB-42B5-B198-894D19689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58592" behindDoc="0" locked="0" layoutInCell="1" allowOverlap="1" wp14:anchorId="72C1EF36" wp14:editId="73DA75B1">
                <wp:simplePos x="0" y="0"/>
                <wp:positionH relativeFrom="column">
                  <wp:posOffset>2953385</wp:posOffset>
                </wp:positionH>
                <wp:positionV relativeFrom="paragraph">
                  <wp:posOffset>7346315</wp:posOffset>
                </wp:positionV>
                <wp:extent cx="330708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3307080" cy="635"/>
                        </a:xfrm>
                        <a:prstGeom prst="rect">
                          <a:avLst/>
                        </a:prstGeom>
                        <a:solidFill>
                          <a:prstClr val="white"/>
                        </a:solidFill>
                        <a:ln>
                          <a:noFill/>
                        </a:ln>
                      </wps:spPr>
                      <wps:txbx>
                        <w:txbxContent>
                          <w:p w14:paraId="1AF8A7D5" w14:textId="397F3EBD" w:rsidR="008B346E" w:rsidRPr="002566A5" w:rsidRDefault="008B346E" w:rsidP="00CB1E6A">
                            <w:pPr>
                              <w:pStyle w:val="Caption"/>
                              <w:jc w:val="center"/>
                              <w:rPr>
                                <w:noProof/>
                                <w:sz w:val="24"/>
                              </w:rPr>
                            </w:pPr>
                            <w:r>
                              <w:t xml:space="preserve">Figure </w:t>
                            </w:r>
                            <w:fldSimple w:instr=" SEQ Figure \* ARABIC ">
                              <w:r w:rsidR="00E83BEC">
                                <w:rPr>
                                  <w:noProof/>
                                </w:rPr>
                                <w:t>4</w:t>
                              </w:r>
                            </w:fldSimple>
                            <w:r>
                              <w:t xml:space="preserve"> </w:t>
                            </w:r>
                            <w:r w:rsidRPr="00FE557D">
                              <w:t xml:space="preserve">Road friction coefficient of </w:t>
                            </w:r>
                            <w:r>
                              <w:t>Wet</w:t>
                            </w:r>
                            <w:r w:rsidRPr="00FE557D">
                              <w:t xml:space="preserve"> Asphalt road at different veloc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C1EF36" id="Text Box 58" o:spid="_x0000_s1029" type="#_x0000_t202" style="position:absolute;left:0;text-align:left;margin-left:232.55pt;margin-top:578.45pt;width:260.4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" stroked="f">
                <v:textbox style="mso-fit-shape-to-text:t" inset="0,0,0,0">
                  <w:txbxContent>
                    <w:p w14:paraId="1AF8A7D5" w14:textId="397F3EBD" w:rsidR="008B346E" w:rsidRPr="002566A5" w:rsidRDefault="008B346E" w:rsidP="00CB1E6A">
                      <w:pPr>
                        <w:pStyle w:val="Caption"/>
                        <w:jc w:val="center"/>
                        <w:rPr>
                          <w:noProof/>
                          <w:sz w:val="24"/>
                        </w:rPr>
                      </w:pPr>
                      <w:r>
                        <w:t xml:space="preserve">Figure </w:t>
                      </w:r>
                      <w:fldSimple w:instr=" SEQ Figure \* ARABIC ">
                        <w:r w:rsidR="00E83BEC">
                          <w:rPr>
                            <w:noProof/>
                          </w:rPr>
                          <w:t>4</w:t>
                        </w:r>
                      </w:fldSimple>
                      <w:r>
                        <w:t xml:space="preserve"> </w:t>
                      </w:r>
                      <w:r w:rsidRPr="00FE557D">
                        <w:t xml:space="preserve">Road friction coefficient of </w:t>
                      </w:r>
                      <w:r>
                        <w:t>Wet</w:t>
                      </w:r>
                      <w:r w:rsidRPr="00FE557D">
                        <w:t xml:space="preserve"> Asphalt road at different velocities</w:t>
                      </w:r>
                    </w:p>
                  </w:txbxContent>
                </v:textbox>
                <w10:wrap type="topAndBottom"/>
              </v:shape>
            </w:pict>
          </mc:Fallback>
        </mc:AlternateContent>
      </w:r>
      <w:r w:rsidR="000B31F6" w:rsidRPr="00701503">
        <w:rPr>
          <w:rFonts w:cs="Times New Roman"/>
          <w:noProof/>
        </w:rPr>
        <w:drawing>
          <wp:anchor distT="0" distB="0" distL="114300" distR="114300" simplePos="0" relativeHeight="251697152" behindDoc="0" locked="0" layoutInCell="1" allowOverlap="1" wp14:anchorId="03488DBD" wp14:editId="6FEC1548">
            <wp:simplePos x="0" y="0"/>
            <wp:positionH relativeFrom="margin">
              <wp:posOffset>2953776</wp:posOffset>
            </wp:positionH>
            <wp:positionV relativeFrom="paragraph">
              <wp:posOffset>4348236</wp:posOffset>
            </wp:positionV>
            <wp:extent cx="3307080" cy="2941320"/>
            <wp:effectExtent l="0" t="0" r="7620" b="11430"/>
            <wp:wrapTopAndBottom/>
            <wp:docPr id="8" name="Chart 8">
              <a:extLst xmlns:a="http://schemas.openxmlformats.org/drawingml/2006/main">
                <a:ext uri="{FF2B5EF4-FFF2-40B4-BE49-F238E27FC236}">
                  <a16:creationId xmlns:a16="http://schemas.microsoft.com/office/drawing/2014/main" id="{9BCA6417-ED3A-4605-BF2D-0B8AA60F4F3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page">
              <wp14:pctWidth>0</wp14:pctWidth>
            </wp14:sizeRelH>
            <wp14:sizeRelV relativeFrom="page">
              <wp14:pctHeight>0</wp14:pctHeight>
            </wp14:sizeRelV>
          </wp:anchor>
        </w:drawing>
      </w:r>
      <w:r w:rsidR="00701503" w:rsidRPr="00701503">
        <w:rPr>
          <w:rFonts w:cs="Times New Roman"/>
          <w:noProof/>
        </w:rPr>
        <w:drawing>
          <wp:anchor distT="0" distB="0" distL="114300" distR="114300" simplePos="0" relativeHeight="251715584" behindDoc="0" locked="0" layoutInCell="1" allowOverlap="1" wp14:anchorId="6485D86A" wp14:editId="6A66FB73">
            <wp:simplePos x="0" y="0"/>
            <wp:positionH relativeFrom="margin">
              <wp:align>center</wp:align>
            </wp:positionH>
            <wp:positionV relativeFrom="paragraph">
              <wp:posOffset>0</wp:posOffset>
            </wp:positionV>
            <wp:extent cx="4663440" cy="3794760"/>
            <wp:effectExtent l="0" t="0" r="3810" b="15240"/>
            <wp:wrapTopAndBottom/>
            <wp:docPr id="22" name="Chart 22">
              <a:extLst xmlns:a="http://schemas.openxmlformats.org/drawingml/2006/main">
                <a:ext uri="{FF2B5EF4-FFF2-40B4-BE49-F238E27FC236}">
                  <a16:creationId xmlns:a16="http://schemas.microsoft.com/office/drawing/2014/main" id="{548655DB-8E30-405C-B609-9B3E08D42F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page">
              <wp14:pctWidth>0</wp14:pctWidth>
            </wp14:sizeRelH>
            <wp14:sizeRelV relativeFrom="page">
              <wp14:pctHeight>0</wp14:pctHeight>
            </wp14:sizeRelV>
          </wp:anchor>
        </w:drawing>
      </w:r>
      <w:r w:rsidR="001D34A1" w:rsidRPr="00701503">
        <w:rPr>
          <w:rFonts w:cs="Times New Roman"/>
          <w:noProof/>
        </w:rPr>
        <mc:AlternateContent>
          <mc:Choice Requires="wps">
            <w:drawing>
              <wp:anchor distT="0" distB="0" distL="114300" distR="114300" simplePos="0" relativeHeight="251717632" behindDoc="0" locked="0" layoutInCell="1" allowOverlap="1" wp14:anchorId="61646B04" wp14:editId="6C2F793A">
                <wp:simplePos x="0" y="0"/>
                <wp:positionH relativeFrom="column">
                  <wp:posOffset>532130</wp:posOffset>
                </wp:positionH>
                <wp:positionV relativeFrom="paragraph">
                  <wp:posOffset>3851910</wp:posOffset>
                </wp:positionV>
                <wp:extent cx="466344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4663440" cy="635"/>
                        </a:xfrm>
                        <a:prstGeom prst="rect">
                          <a:avLst/>
                        </a:prstGeom>
                        <a:solidFill>
                          <a:prstClr val="white"/>
                        </a:solidFill>
                        <a:ln>
                          <a:noFill/>
                        </a:ln>
                      </wps:spPr>
                      <wps:txbx>
                        <w:txbxContent>
                          <w:p w14:paraId="24897C42" w14:textId="427E0D98" w:rsidR="008B346E" w:rsidRPr="0016021D" w:rsidRDefault="008B346E" w:rsidP="001D34A1">
                            <w:pPr>
                              <w:pStyle w:val="Caption"/>
                              <w:jc w:val="center"/>
                              <w:rPr>
                                <w:noProof/>
                                <w:sz w:val="24"/>
                              </w:rPr>
                            </w:pPr>
                            <w:r>
                              <w:t xml:space="preserve">Figure </w:t>
                            </w:r>
                            <w:fldSimple w:instr=" SEQ Figure \* ARABIC ">
                              <w:r w:rsidR="00E83BEC">
                                <w:rPr>
                                  <w:noProof/>
                                </w:rPr>
                                <w:t>5</w:t>
                              </w:r>
                            </w:fldSimple>
                            <w:r>
                              <w:t xml:space="preserve"> </w:t>
                            </w:r>
                            <w:r w:rsidRPr="001061D4">
                              <w:t xml:space="preserve">Road friction coefficient of road </w:t>
                            </w:r>
                            <w:r>
                              <w:t xml:space="preserve">of current study </w:t>
                            </w:r>
                            <w:r w:rsidRPr="001061D4">
                              <w:t>at different veloc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646B04" id="Text Box 23" o:spid="_x0000_s1030" type="#_x0000_t202" style="position:absolute;left:0;text-align:left;margin-left:41.9pt;margin-top:303.3pt;width:367.2pt;height:.05pt;z-index:251717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" stroked="f">
                <v:textbox style="mso-fit-shape-to-text:t" inset="0,0,0,0">
                  <w:txbxContent>
                    <w:p w14:paraId="24897C42" w14:textId="427E0D98" w:rsidR="008B346E" w:rsidRPr="0016021D" w:rsidRDefault="008B346E" w:rsidP="001D34A1">
                      <w:pPr>
                        <w:pStyle w:val="Caption"/>
                        <w:jc w:val="center"/>
                        <w:rPr>
                          <w:noProof/>
                          <w:sz w:val="24"/>
                        </w:rPr>
                      </w:pPr>
                      <w:r>
                        <w:t xml:space="preserve">Figure </w:t>
                      </w:r>
                      <w:fldSimple w:instr=" SEQ Figure \* ARABIC ">
                        <w:r w:rsidR="00E83BEC">
                          <w:rPr>
                            <w:noProof/>
                          </w:rPr>
                          <w:t>5</w:t>
                        </w:r>
                      </w:fldSimple>
                      <w:r>
                        <w:t xml:space="preserve"> </w:t>
                      </w:r>
                      <w:r w:rsidRPr="001061D4">
                        <w:t xml:space="preserve">Road friction coefficient of road </w:t>
                      </w:r>
                      <w:r>
                        <w:t xml:space="preserve">of current study </w:t>
                      </w:r>
                      <w:r w:rsidRPr="001061D4">
                        <w:t>at different velocities</w:t>
                      </w:r>
                    </w:p>
                  </w:txbxContent>
                </v:textbox>
                <w10:wrap type="topAndBottom"/>
              </v:shape>
            </w:pict>
          </mc:Fallback>
        </mc:AlternateContent>
      </w:r>
    </w:p>
    <w:p w14:paraId="355A7BBD" w14:textId="1BF9DE3D" w:rsidR="00D25A1A" w:rsidRPr="00701503" w:rsidRDefault="00D25A1A" w:rsidP="00C56C40">
      <w:pPr>
        <w:spacing w:line="360" w:lineRule="auto"/>
        <w:jc w:val="center"/>
        <w:rPr>
          <w:rFonts w:eastAsiaTheme="minorEastAsia" w:cs="Times New Roman"/>
        </w:rPr>
      </w:pPr>
    </w:p>
    <w:p w14:paraId="088850EE" w14:textId="47F92316" w:rsidR="00D25A1A" w:rsidRPr="00701503" w:rsidRDefault="00D25A1A" w:rsidP="00C56C40">
      <w:pPr>
        <w:spacing w:line="360" w:lineRule="auto"/>
        <w:jc w:val="center"/>
        <w:rPr>
          <w:rFonts w:eastAsiaTheme="minorEastAsia" w:cs="Times New Roman"/>
        </w:rPr>
      </w:pPr>
    </w:p>
    <w:p w14:paraId="235511C2" w14:textId="5E01A3AB" w:rsidR="00D60603" w:rsidRPr="00701503" w:rsidRDefault="00CB1E6A" w:rsidP="00C56C40">
      <w:pPr>
        <w:spacing w:line="360" w:lineRule="auto"/>
        <w:jc w:val="center"/>
        <w:rPr>
          <w:rFonts w:cs="Times New Roman"/>
          <w:noProof/>
        </w:rPr>
      </w:pPr>
      <w:r>
        <w:rPr>
          <w:noProof/>
        </w:rPr>
        <w:lastRenderedPageBreak/>
        <mc:AlternateContent>
          <mc:Choice Requires="wps">
            <w:drawing>
              <wp:anchor distT="0" distB="0" distL="114300" distR="114300" simplePos="0" relativeHeight="251762688" behindDoc="0" locked="0" layoutInCell="1" allowOverlap="1" wp14:anchorId="0908753F" wp14:editId="4B6ED575">
                <wp:simplePos x="0" y="0"/>
                <wp:positionH relativeFrom="column">
                  <wp:posOffset>2925445</wp:posOffset>
                </wp:positionH>
                <wp:positionV relativeFrom="paragraph">
                  <wp:posOffset>2933700</wp:posOffset>
                </wp:positionV>
                <wp:extent cx="3261360"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3261360" cy="635"/>
                        </a:xfrm>
                        <a:prstGeom prst="rect">
                          <a:avLst/>
                        </a:prstGeom>
                        <a:solidFill>
                          <a:prstClr val="white"/>
                        </a:solidFill>
                        <a:ln>
                          <a:noFill/>
                        </a:ln>
                      </wps:spPr>
                      <wps:txbx>
                        <w:txbxContent>
                          <w:p w14:paraId="3F0483B9" w14:textId="20430B3E" w:rsidR="008B346E" w:rsidRPr="003566C0" w:rsidRDefault="008B346E" w:rsidP="00CB1E6A">
                            <w:pPr>
                              <w:pStyle w:val="Caption"/>
                              <w:rPr>
                                <w:rFonts w:cs="Times New Roman"/>
                                <w:noProof/>
                                <w:sz w:val="24"/>
                              </w:rPr>
                            </w:pPr>
                            <w:r>
                              <w:t xml:space="preserve">Figure </w:t>
                            </w:r>
                            <w:fldSimple w:instr=" SEQ Figure \* ARABIC ">
                              <w:r w:rsidR="00E83BEC">
                                <w:rPr>
                                  <w:noProof/>
                                </w:rPr>
                                <w:t>6</w:t>
                              </w:r>
                            </w:fldSimple>
                            <w:r>
                              <w:t xml:space="preserve"> </w:t>
                            </w:r>
                            <w:r w:rsidRPr="009E1058">
                              <w:t xml:space="preserve">Road friction coefficient of </w:t>
                            </w:r>
                            <w:r>
                              <w:t>Snowy</w:t>
                            </w:r>
                            <w:r w:rsidRPr="009E1058">
                              <w:t xml:space="preserve"> road at different veloc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08753F" id="Text Box 61" o:spid="_x0000_s1031" type="#_x0000_t202" style="position:absolute;left:0;text-align:left;margin-left:230.35pt;margin-top:231pt;width:256.8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" stroked="f">
                <v:textbox style="mso-fit-shape-to-text:t" inset="0,0,0,0">
                  <w:txbxContent>
                    <w:p w14:paraId="3F0483B9" w14:textId="20430B3E" w:rsidR="008B346E" w:rsidRPr="003566C0" w:rsidRDefault="008B346E" w:rsidP="00CB1E6A">
                      <w:pPr>
                        <w:pStyle w:val="Caption"/>
                        <w:rPr>
                          <w:rFonts w:cs="Times New Roman"/>
                          <w:noProof/>
                          <w:sz w:val="24"/>
                        </w:rPr>
                      </w:pPr>
                      <w:r>
                        <w:t xml:space="preserve">Figure </w:t>
                      </w:r>
                      <w:fldSimple w:instr=" SEQ Figure \* ARABIC ">
                        <w:r w:rsidR="00E83BEC">
                          <w:rPr>
                            <w:noProof/>
                          </w:rPr>
                          <w:t>6</w:t>
                        </w:r>
                      </w:fldSimple>
                      <w:r>
                        <w:t xml:space="preserve"> </w:t>
                      </w:r>
                      <w:r w:rsidRPr="009E1058">
                        <w:t xml:space="preserve">Road friction coefficient of </w:t>
                      </w:r>
                      <w:r>
                        <w:t>Snowy</w:t>
                      </w:r>
                      <w:r w:rsidRPr="009E1058">
                        <w:t xml:space="preserve"> road at different velocities</w:t>
                      </w:r>
                    </w:p>
                  </w:txbxContent>
                </v:textbox>
                <w10:wrap type="topAndBottom"/>
              </v:shape>
            </w:pict>
          </mc:Fallback>
        </mc:AlternateContent>
      </w:r>
      <w:r w:rsidRPr="00701503">
        <w:rPr>
          <w:rFonts w:cs="Times New Roman"/>
          <w:noProof/>
        </w:rPr>
        <w:drawing>
          <wp:anchor distT="0" distB="0" distL="114300" distR="114300" simplePos="0" relativeHeight="251703296" behindDoc="0" locked="0" layoutInCell="1" allowOverlap="1" wp14:anchorId="5CC6E17F" wp14:editId="64FB0582">
            <wp:simplePos x="0" y="0"/>
            <wp:positionH relativeFrom="column">
              <wp:posOffset>2925445</wp:posOffset>
            </wp:positionH>
            <wp:positionV relativeFrom="paragraph">
              <wp:posOffset>11577</wp:posOffset>
            </wp:positionV>
            <wp:extent cx="3261360" cy="2865120"/>
            <wp:effectExtent l="0" t="0" r="15240" b="11430"/>
            <wp:wrapTopAndBottom/>
            <wp:docPr id="12" name="Chart 12">
              <a:extLst xmlns:a="http://schemas.openxmlformats.org/drawingml/2006/main">
                <a:ext uri="{FF2B5EF4-FFF2-40B4-BE49-F238E27FC236}">
                  <a16:creationId xmlns:a16="http://schemas.microsoft.com/office/drawing/2014/main" id="{39E16A9A-7AA6-455C-8395-6ADD3A63EA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60640" behindDoc="0" locked="0" layoutInCell="1" allowOverlap="1" wp14:anchorId="1A602634" wp14:editId="37A02F59">
                <wp:simplePos x="0" y="0"/>
                <wp:positionH relativeFrom="column">
                  <wp:posOffset>-490855</wp:posOffset>
                </wp:positionH>
                <wp:positionV relativeFrom="paragraph">
                  <wp:posOffset>2922270</wp:posOffset>
                </wp:positionV>
                <wp:extent cx="3307080"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3307080" cy="635"/>
                        </a:xfrm>
                        <a:prstGeom prst="rect">
                          <a:avLst/>
                        </a:prstGeom>
                        <a:solidFill>
                          <a:prstClr val="white"/>
                        </a:solidFill>
                        <a:ln>
                          <a:noFill/>
                        </a:ln>
                      </wps:spPr>
                      <wps:txbx>
                        <w:txbxContent>
                          <w:p w14:paraId="6A15A4B8" w14:textId="655BB177" w:rsidR="008B346E" w:rsidRPr="002E68B9" w:rsidRDefault="008B346E" w:rsidP="00CB1E6A">
                            <w:pPr>
                              <w:pStyle w:val="Caption"/>
                              <w:jc w:val="center"/>
                              <w:rPr>
                                <w:rFonts w:cs="Times New Roman"/>
                                <w:noProof/>
                                <w:sz w:val="24"/>
                              </w:rPr>
                            </w:pPr>
                            <w:r>
                              <w:t xml:space="preserve">Figure </w:t>
                            </w:r>
                            <w:fldSimple w:instr=" SEQ Figure \* ARABIC ">
                              <w:r w:rsidR="00E83BEC">
                                <w:rPr>
                                  <w:noProof/>
                                </w:rPr>
                                <w:t>7</w:t>
                              </w:r>
                            </w:fldSimple>
                            <w:r>
                              <w:t xml:space="preserve"> </w:t>
                            </w:r>
                            <w:r w:rsidRPr="00170137">
                              <w:t xml:space="preserve">Road friction coefficient of Dry </w:t>
                            </w:r>
                            <w:r>
                              <w:t>Concrete</w:t>
                            </w:r>
                            <w:r w:rsidRPr="00170137">
                              <w:t xml:space="preserve"> road at different veloc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602634" id="Text Box 60" o:spid="_x0000_s1032" type="#_x0000_t202" style="position:absolute;left:0;text-align:left;margin-left:-38.65pt;margin-top:230.1pt;width:260.4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" stroked="f">
                <v:textbox style="mso-fit-shape-to-text:t" inset="0,0,0,0">
                  <w:txbxContent>
                    <w:p w14:paraId="6A15A4B8" w14:textId="655BB177" w:rsidR="008B346E" w:rsidRPr="002E68B9" w:rsidRDefault="008B346E" w:rsidP="00CB1E6A">
                      <w:pPr>
                        <w:pStyle w:val="Caption"/>
                        <w:jc w:val="center"/>
                        <w:rPr>
                          <w:rFonts w:cs="Times New Roman"/>
                          <w:noProof/>
                          <w:sz w:val="24"/>
                        </w:rPr>
                      </w:pPr>
                      <w:r>
                        <w:t xml:space="preserve">Figure </w:t>
                      </w:r>
                      <w:fldSimple w:instr=" SEQ Figure \* ARABIC ">
                        <w:r w:rsidR="00E83BEC">
                          <w:rPr>
                            <w:noProof/>
                          </w:rPr>
                          <w:t>7</w:t>
                        </w:r>
                      </w:fldSimple>
                      <w:r>
                        <w:t xml:space="preserve"> </w:t>
                      </w:r>
                      <w:r w:rsidRPr="00170137">
                        <w:t xml:space="preserve">Road friction coefficient of Dry </w:t>
                      </w:r>
                      <w:r>
                        <w:t>Concrete</w:t>
                      </w:r>
                      <w:r w:rsidRPr="00170137">
                        <w:t xml:space="preserve"> road at different velocities</w:t>
                      </w:r>
                    </w:p>
                  </w:txbxContent>
                </v:textbox>
                <w10:wrap type="topAndBottom"/>
              </v:shape>
            </w:pict>
          </mc:Fallback>
        </mc:AlternateContent>
      </w:r>
      <w:r w:rsidR="000B31F6" w:rsidRPr="00701503">
        <w:rPr>
          <w:rFonts w:cs="Times New Roman"/>
          <w:noProof/>
        </w:rPr>
        <w:drawing>
          <wp:anchor distT="0" distB="0" distL="114300" distR="114300" simplePos="0" relativeHeight="251700224" behindDoc="0" locked="0" layoutInCell="1" allowOverlap="1" wp14:anchorId="3E47A81F" wp14:editId="6CFD4235">
            <wp:simplePos x="0" y="0"/>
            <wp:positionH relativeFrom="column">
              <wp:posOffset>-490952</wp:posOffset>
            </wp:positionH>
            <wp:positionV relativeFrom="paragraph">
              <wp:posOffset>0</wp:posOffset>
            </wp:positionV>
            <wp:extent cx="3307080" cy="2865120"/>
            <wp:effectExtent l="0" t="0" r="7620" b="11430"/>
            <wp:wrapTopAndBottom/>
            <wp:docPr id="10" name="Chart 10">
              <a:extLst xmlns:a="http://schemas.openxmlformats.org/drawingml/2006/main">
                <a:ext uri="{FF2B5EF4-FFF2-40B4-BE49-F238E27FC236}">
                  <a16:creationId xmlns:a16="http://schemas.microsoft.com/office/drawing/2014/main" id="{4301D25F-2A52-4810-88D8-771D73295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page">
              <wp14:pctWidth>0</wp14:pctWidth>
            </wp14:sizeRelH>
            <wp14:sizeRelV relativeFrom="page">
              <wp14:pctHeight>0</wp14:pctHeight>
            </wp14:sizeRelV>
          </wp:anchor>
        </w:drawing>
      </w:r>
    </w:p>
    <w:p w14:paraId="61A92652" w14:textId="071C5DC3" w:rsidR="00C92E29" w:rsidRPr="00701503" w:rsidRDefault="00CB1E6A" w:rsidP="00C56C40">
      <w:pPr>
        <w:spacing w:line="360" w:lineRule="auto"/>
        <w:rPr>
          <w:rFonts w:cs="Times New Roman"/>
          <w:noProof/>
        </w:rPr>
      </w:pPr>
      <w:r>
        <w:rPr>
          <w:noProof/>
        </w:rPr>
        <mc:AlternateContent>
          <mc:Choice Requires="wps">
            <w:drawing>
              <wp:anchor distT="0" distB="0" distL="114300" distR="114300" simplePos="0" relativeHeight="251764736" behindDoc="0" locked="0" layoutInCell="1" allowOverlap="1" wp14:anchorId="6645BA1C" wp14:editId="3E06C471">
                <wp:simplePos x="0" y="0"/>
                <wp:positionH relativeFrom="column">
                  <wp:posOffset>1256030</wp:posOffset>
                </wp:positionH>
                <wp:positionV relativeFrom="paragraph">
                  <wp:posOffset>3156585</wp:posOffset>
                </wp:positionV>
                <wp:extent cx="320802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3208020" cy="635"/>
                        </a:xfrm>
                        <a:prstGeom prst="rect">
                          <a:avLst/>
                        </a:prstGeom>
                        <a:solidFill>
                          <a:prstClr val="white"/>
                        </a:solidFill>
                        <a:ln>
                          <a:noFill/>
                        </a:ln>
                      </wps:spPr>
                      <wps:txbx>
                        <w:txbxContent>
                          <w:p w14:paraId="359DF067" w14:textId="140A2490" w:rsidR="008B346E" w:rsidRPr="005C1C6C" w:rsidRDefault="008B346E" w:rsidP="00CB1E6A">
                            <w:pPr>
                              <w:pStyle w:val="Caption"/>
                              <w:jc w:val="center"/>
                              <w:rPr>
                                <w:rFonts w:cs="Times New Roman"/>
                                <w:noProof/>
                                <w:sz w:val="24"/>
                              </w:rPr>
                            </w:pPr>
                            <w:r>
                              <w:t xml:space="preserve">Figure </w:t>
                            </w:r>
                            <w:fldSimple w:instr=" SEQ Figure \* ARABIC ">
                              <w:r w:rsidR="00E83BEC">
                                <w:rPr>
                                  <w:noProof/>
                                </w:rPr>
                                <w:t>8</w:t>
                              </w:r>
                            </w:fldSimple>
                            <w:r>
                              <w:t xml:space="preserve"> </w:t>
                            </w:r>
                            <w:r w:rsidRPr="00B67A6A">
                              <w:t xml:space="preserve">Road friction coefficient of </w:t>
                            </w:r>
                            <w:r>
                              <w:t>Icy</w:t>
                            </w:r>
                            <w:r w:rsidRPr="00B67A6A">
                              <w:t xml:space="preserve"> road at different velociti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45BA1C" id="Text Box 62" o:spid="_x0000_s1033" type="#_x0000_t202" style="position:absolute;margin-left:98.9pt;margin-top:248.55pt;width:252.6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" stroked="f">
                <v:textbox style="mso-fit-shape-to-text:t" inset="0,0,0,0">
                  <w:txbxContent>
                    <w:p w14:paraId="359DF067" w14:textId="140A2490" w:rsidR="008B346E" w:rsidRPr="005C1C6C" w:rsidRDefault="008B346E" w:rsidP="00CB1E6A">
                      <w:pPr>
                        <w:pStyle w:val="Caption"/>
                        <w:jc w:val="center"/>
                        <w:rPr>
                          <w:rFonts w:cs="Times New Roman"/>
                          <w:noProof/>
                          <w:sz w:val="24"/>
                        </w:rPr>
                      </w:pPr>
                      <w:r>
                        <w:t xml:space="preserve">Figure </w:t>
                      </w:r>
                      <w:fldSimple w:instr=" SEQ Figure \* ARABIC ">
                        <w:r w:rsidR="00E83BEC">
                          <w:rPr>
                            <w:noProof/>
                          </w:rPr>
                          <w:t>8</w:t>
                        </w:r>
                      </w:fldSimple>
                      <w:r>
                        <w:t xml:space="preserve"> </w:t>
                      </w:r>
                      <w:r w:rsidRPr="00B67A6A">
                        <w:t xml:space="preserve">Road friction coefficient of </w:t>
                      </w:r>
                      <w:r>
                        <w:t>Icy</w:t>
                      </w:r>
                      <w:r w:rsidRPr="00B67A6A">
                        <w:t xml:space="preserve"> road at different velocities</w:t>
                      </w:r>
                    </w:p>
                  </w:txbxContent>
                </v:textbox>
                <w10:wrap type="topAndBottom"/>
              </v:shape>
            </w:pict>
          </mc:Fallback>
        </mc:AlternateContent>
      </w:r>
      <w:r w:rsidR="000B31F6" w:rsidRPr="00701503">
        <w:rPr>
          <w:rFonts w:cs="Times New Roman"/>
          <w:noProof/>
        </w:rPr>
        <w:drawing>
          <wp:anchor distT="0" distB="0" distL="114300" distR="114300" simplePos="0" relativeHeight="251753472" behindDoc="0" locked="0" layoutInCell="1" allowOverlap="1" wp14:anchorId="4996A073" wp14:editId="3922D684">
            <wp:simplePos x="0" y="0"/>
            <wp:positionH relativeFrom="margin">
              <wp:align>center</wp:align>
            </wp:positionH>
            <wp:positionV relativeFrom="paragraph">
              <wp:posOffset>280475</wp:posOffset>
            </wp:positionV>
            <wp:extent cx="3208020" cy="2819400"/>
            <wp:effectExtent l="0" t="0" r="11430" b="0"/>
            <wp:wrapTopAndBottom/>
            <wp:docPr id="19" name="Chart 19">
              <a:extLst xmlns:a="http://schemas.openxmlformats.org/drawingml/2006/main">
                <a:ext uri="{FF2B5EF4-FFF2-40B4-BE49-F238E27FC236}">
                  <a16:creationId xmlns:a16="http://schemas.microsoft.com/office/drawing/2014/main" id="{8A218720-D9D3-452D-ACE3-E896FD62E9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p>
    <w:p w14:paraId="7F1AE442" w14:textId="2AB31228" w:rsidR="00C92E29" w:rsidRPr="00701503" w:rsidRDefault="00C92E29" w:rsidP="00C56C40">
      <w:pPr>
        <w:spacing w:line="360" w:lineRule="auto"/>
        <w:rPr>
          <w:rFonts w:cs="Times New Roman"/>
          <w:szCs w:val="24"/>
        </w:rPr>
      </w:pPr>
    </w:p>
    <w:p w14:paraId="0515AFEA" w14:textId="65EBAE8E" w:rsidR="00CB1E6A" w:rsidRDefault="001D34A1" w:rsidP="00C56C40">
      <w:pPr>
        <w:spacing w:line="360" w:lineRule="auto"/>
        <w:rPr>
          <w:rFonts w:cs="Times New Roman"/>
        </w:rPr>
      </w:pPr>
      <w:r w:rsidRPr="00701503">
        <w:rPr>
          <w:rFonts w:cs="Times New Roman"/>
        </w:rPr>
        <w:t xml:space="preserve">There is no significant change in the wheel slip point at which friction attains its peak value for almost all kinds of roads. So, </w:t>
      </w:r>
      <w:r w:rsidR="00FF022F">
        <w:rPr>
          <w:rFonts w:cs="Times New Roman"/>
        </w:rPr>
        <w:t xml:space="preserve">a </w:t>
      </w:r>
      <w:r w:rsidRPr="00701503">
        <w:rPr>
          <w:rFonts w:cs="Times New Roman"/>
        </w:rPr>
        <w:t xml:space="preserve">slip ratio of 0.2 can be made as a universal optimum slip value. </w:t>
      </w:r>
    </w:p>
    <w:p w14:paraId="24BC76DB" w14:textId="77777777" w:rsidR="00CB1E6A" w:rsidRDefault="00CB1E6A" w:rsidP="00C56C40">
      <w:pPr>
        <w:spacing w:line="360" w:lineRule="auto"/>
        <w:rPr>
          <w:rFonts w:cs="Times New Roman"/>
        </w:rPr>
      </w:pPr>
    </w:p>
    <w:p w14:paraId="67C147EC" w14:textId="15F02A61" w:rsidR="000B31F6" w:rsidRDefault="00FC7300" w:rsidP="00C56C40">
      <w:pPr>
        <w:spacing w:line="360" w:lineRule="auto"/>
        <w:rPr>
          <w:rFonts w:cs="Times New Roman"/>
        </w:rPr>
      </w:pPr>
      <w:r w:rsidRPr="00701503">
        <w:rPr>
          <w:rFonts w:cs="Times New Roman"/>
        </w:rPr>
        <w:lastRenderedPageBreak/>
        <w:t>A feedback control system is a closed</w:t>
      </w:r>
      <w:r w:rsidR="00FF022F">
        <w:rPr>
          <w:rFonts w:cs="Times New Roman"/>
        </w:rPr>
        <w:t>-</w:t>
      </w:r>
      <w:r w:rsidRPr="00701503">
        <w:rPr>
          <w:rFonts w:cs="Times New Roman"/>
        </w:rPr>
        <w:t>loop control system in which a sensor monitors the output (slip ratio) and feeds data to the controller</w:t>
      </w:r>
      <w:r w:rsidR="00FF022F">
        <w:rPr>
          <w:rFonts w:cs="Times New Roman"/>
        </w:rPr>
        <w:t>,</w:t>
      </w:r>
      <w:r w:rsidRPr="00701503">
        <w:rPr>
          <w:rFonts w:cs="Times New Roman"/>
        </w:rPr>
        <w:t xml:space="preserve"> which adjusts the control (brake Torque) as necessary to maintain the desired system output (match the wheel slip ratio to the reference value of slip ratio). The PID Controller flow diagram is as shown below.</w:t>
      </w:r>
    </w:p>
    <w:p w14:paraId="232B14D2" w14:textId="22496928" w:rsidR="000B31F6" w:rsidRDefault="00CB1E6A" w:rsidP="00C56C40">
      <w:pPr>
        <w:spacing w:line="360" w:lineRule="auto"/>
        <w:rPr>
          <w:rFonts w:cs="Times New Roman"/>
        </w:rPr>
      </w:pPr>
      <w:r>
        <w:rPr>
          <w:noProof/>
        </w:rPr>
        <mc:AlternateContent>
          <mc:Choice Requires="wps">
            <w:drawing>
              <wp:anchor distT="0" distB="0" distL="114300" distR="114300" simplePos="0" relativeHeight="251766784" behindDoc="0" locked="0" layoutInCell="1" allowOverlap="1" wp14:anchorId="7553FB58" wp14:editId="3387152F">
                <wp:simplePos x="0" y="0"/>
                <wp:positionH relativeFrom="column">
                  <wp:posOffset>-334645</wp:posOffset>
                </wp:positionH>
                <wp:positionV relativeFrom="paragraph">
                  <wp:posOffset>2947670</wp:posOffset>
                </wp:positionV>
                <wp:extent cx="639445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6394450" cy="635"/>
                        </a:xfrm>
                        <a:prstGeom prst="rect">
                          <a:avLst/>
                        </a:prstGeom>
                        <a:solidFill>
                          <a:prstClr val="white"/>
                        </a:solidFill>
                        <a:ln>
                          <a:noFill/>
                        </a:ln>
                      </wps:spPr>
                      <wps:txbx>
                        <w:txbxContent>
                          <w:p w14:paraId="67653926" w14:textId="1CF603F8" w:rsidR="008B346E" w:rsidRPr="00054C38" w:rsidRDefault="008B346E" w:rsidP="00CB1E6A">
                            <w:pPr>
                              <w:pStyle w:val="Caption"/>
                              <w:jc w:val="center"/>
                              <w:rPr>
                                <w:rFonts w:cs="Times New Roman"/>
                                <w:noProof/>
                                <w:sz w:val="24"/>
                              </w:rPr>
                            </w:pPr>
                            <w:r>
                              <w:t xml:space="preserve">Figure </w:t>
                            </w:r>
                            <w:fldSimple w:instr=" SEQ Figure \* ARABIC ">
                              <w:r w:rsidR="00E83BEC">
                                <w:rPr>
                                  <w:noProof/>
                                </w:rPr>
                                <w:t>9</w:t>
                              </w:r>
                            </w:fldSimple>
                            <w:r>
                              <w:t xml:space="preserve"> </w:t>
                            </w:r>
                            <w:r w:rsidRPr="003E6F03">
                              <w:t xml:space="preserve">The ABS Control </w:t>
                            </w:r>
                            <w:r>
                              <w:t>Algorithm (P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3FB58" id="Text Box 63" o:spid="_x0000_s1034" type="#_x0000_t202" style="position:absolute;margin-left:-26.35pt;margin-top:232.1pt;width:503.5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" stroked="f">
                <v:textbox style="mso-fit-shape-to-text:t" inset="0,0,0,0">
                  <w:txbxContent>
                    <w:p w14:paraId="67653926" w14:textId="1CF603F8" w:rsidR="008B346E" w:rsidRPr="00054C38" w:rsidRDefault="008B346E" w:rsidP="00CB1E6A">
                      <w:pPr>
                        <w:pStyle w:val="Caption"/>
                        <w:jc w:val="center"/>
                        <w:rPr>
                          <w:rFonts w:cs="Times New Roman"/>
                          <w:noProof/>
                          <w:sz w:val="24"/>
                        </w:rPr>
                      </w:pPr>
                      <w:r>
                        <w:t xml:space="preserve">Figure </w:t>
                      </w:r>
                      <w:fldSimple w:instr=" SEQ Figure \* ARABIC ">
                        <w:r w:rsidR="00E83BEC">
                          <w:rPr>
                            <w:noProof/>
                          </w:rPr>
                          <w:t>9</w:t>
                        </w:r>
                      </w:fldSimple>
                      <w:r>
                        <w:t xml:space="preserve"> </w:t>
                      </w:r>
                      <w:r w:rsidRPr="003E6F03">
                        <w:t xml:space="preserve">The ABS Control </w:t>
                      </w:r>
                      <w:r>
                        <w:t>Algorithm (PID)</w:t>
                      </w:r>
                    </w:p>
                  </w:txbxContent>
                </v:textbox>
                <w10:wrap type="topAndBottom"/>
              </v:shape>
            </w:pict>
          </mc:Fallback>
        </mc:AlternateContent>
      </w:r>
      <w:r w:rsidR="000B31F6" w:rsidRPr="00701503">
        <w:rPr>
          <w:rFonts w:cs="Times New Roman"/>
          <w:noProof/>
        </w:rPr>
        <w:drawing>
          <wp:anchor distT="0" distB="0" distL="114300" distR="114300" simplePos="0" relativeHeight="251754496" behindDoc="0" locked="0" layoutInCell="1" allowOverlap="1" wp14:anchorId="39A63959" wp14:editId="02A76D86">
            <wp:simplePos x="0" y="0"/>
            <wp:positionH relativeFrom="margin">
              <wp:align>center</wp:align>
            </wp:positionH>
            <wp:positionV relativeFrom="paragraph">
              <wp:posOffset>219612</wp:posOffset>
            </wp:positionV>
            <wp:extent cx="6394450" cy="2671445"/>
            <wp:effectExtent l="0" t="0" r="635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394450" cy="2671445"/>
                    </a:xfrm>
                    <a:prstGeom prst="rect">
                      <a:avLst/>
                    </a:prstGeom>
                  </pic:spPr>
                </pic:pic>
              </a:graphicData>
            </a:graphic>
            <wp14:sizeRelH relativeFrom="page">
              <wp14:pctWidth>0</wp14:pctWidth>
            </wp14:sizeRelH>
            <wp14:sizeRelV relativeFrom="page">
              <wp14:pctHeight>0</wp14:pctHeight>
            </wp14:sizeRelV>
          </wp:anchor>
        </w:drawing>
      </w:r>
    </w:p>
    <w:p w14:paraId="56CA1684" w14:textId="77777777" w:rsidR="000B31F6" w:rsidRDefault="000B31F6" w:rsidP="00C56C40">
      <w:pPr>
        <w:spacing w:line="360" w:lineRule="auto"/>
        <w:rPr>
          <w:rFonts w:cs="Times New Roman"/>
        </w:rPr>
      </w:pPr>
    </w:p>
    <w:p w14:paraId="6523173F" w14:textId="73A213B8" w:rsidR="00861AD4" w:rsidRPr="00701503" w:rsidRDefault="00F01C34" w:rsidP="00C56C40">
      <w:pPr>
        <w:spacing w:line="360" w:lineRule="auto"/>
        <w:rPr>
          <w:rFonts w:cs="Times New Roman"/>
        </w:rPr>
      </w:pPr>
      <w:r w:rsidRPr="00701503">
        <w:rPr>
          <w:rFonts w:cs="Times New Roman"/>
        </w:rPr>
        <w:t>The PID Tuner take</w:t>
      </w:r>
      <w:r w:rsidR="00FF022F">
        <w:rPr>
          <w:rFonts w:cs="Times New Roman"/>
        </w:rPr>
        <w:t>s the error in slip ratio, sends the additional torques (either positive or negative), and gets the slip ratio value</w:t>
      </w:r>
      <w:r w:rsidRPr="00701503">
        <w:rPr>
          <w:rFonts w:cs="Times New Roman"/>
        </w:rPr>
        <w:t xml:space="preserve"> again. This process continu</w:t>
      </w:r>
      <w:r w:rsidR="00FF022F">
        <w:rPr>
          <w:rFonts w:cs="Times New Roman"/>
        </w:rPr>
        <w:t>e</w:t>
      </w:r>
      <w:r w:rsidRPr="00701503">
        <w:rPr>
          <w:rFonts w:cs="Times New Roman"/>
        </w:rPr>
        <w:t>s till the Vehicle velocity is less than the threshold</w:t>
      </w:r>
      <w:r w:rsidR="00FF022F">
        <w:rPr>
          <w:rFonts w:cs="Times New Roman"/>
        </w:rPr>
        <w:t>,</w:t>
      </w:r>
      <w:r w:rsidRPr="00701503">
        <w:rPr>
          <w:rFonts w:cs="Times New Roman"/>
        </w:rPr>
        <w:t xml:space="preserve"> i.e., it is 0.5 m/s in our project. </w:t>
      </w:r>
      <w:r w:rsidR="00FF022F">
        <w:rPr>
          <w:rFonts w:cs="Times New Roman"/>
        </w:rPr>
        <w:t>We have tuned the PID Controller manually in our project,</w:t>
      </w:r>
      <w:r w:rsidRPr="00701503">
        <w:rPr>
          <w:rFonts w:cs="Times New Roman"/>
        </w:rPr>
        <w:t xml:space="preserve"> and we have achieved </w:t>
      </w:r>
      <w:r w:rsidR="00FF022F">
        <w:rPr>
          <w:rFonts w:cs="Times New Roman"/>
        </w:rPr>
        <w:t xml:space="preserve">the </w:t>
      </w:r>
      <w:r w:rsidRPr="00701503">
        <w:rPr>
          <w:rFonts w:cs="Times New Roman"/>
        </w:rPr>
        <w:t xml:space="preserve">fastest response at </w:t>
      </w:r>
      <w:proofErr w:type="spellStart"/>
      <w:r w:rsidRPr="00701503">
        <w:rPr>
          <w:rFonts w:cs="Times New Roman"/>
        </w:rPr>
        <w:t>K</w:t>
      </w:r>
      <w:r w:rsidRPr="00701503">
        <w:rPr>
          <w:rFonts w:cs="Times New Roman"/>
          <w:vertAlign w:val="subscript"/>
        </w:rPr>
        <w:t>p</w:t>
      </w:r>
      <w:proofErr w:type="spellEnd"/>
      <w:r w:rsidRPr="00701503">
        <w:rPr>
          <w:rFonts w:cs="Times New Roman"/>
        </w:rPr>
        <w:t xml:space="preserve"> = 250000; K</w:t>
      </w:r>
      <w:r w:rsidRPr="00701503">
        <w:rPr>
          <w:rFonts w:cs="Times New Roman"/>
          <w:vertAlign w:val="subscript"/>
        </w:rPr>
        <w:t xml:space="preserve">i </w:t>
      </w:r>
      <w:r w:rsidRPr="00701503">
        <w:rPr>
          <w:rFonts w:cs="Times New Roman"/>
        </w:rPr>
        <w:t xml:space="preserve">=100000; </w:t>
      </w:r>
      <w:proofErr w:type="spellStart"/>
      <w:r w:rsidRPr="00701503">
        <w:rPr>
          <w:rFonts w:cs="Times New Roman"/>
        </w:rPr>
        <w:t>K</w:t>
      </w:r>
      <w:r w:rsidRPr="00701503">
        <w:rPr>
          <w:rFonts w:cs="Times New Roman"/>
          <w:vertAlign w:val="subscript"/>
        </w:rPr>
        <w:t>d</w:t>
      </w:r>
      <w:proofErr w:type="spellEnd"/>
      <w:r w:rsidRPr="00701503">
        <w:rPr>
          <w:rFonts w:cs="Times New Roman"/>
        </w:rPr>
        <w:t xml:space="preserve"> =100.</w:t>
      </w:r>
      <w:r w:rsidR="00FC7300" w:rsidRPr="00701503">
        <w:rPr>
          <w:rFonts w:cs="Times New Roman"/>
        </w:rPr>
        <w:t xml:space="preserve"> The Flow Diagram </w:t>
      </w:r>
      <w:r w:rsidR="00FF022F">
        <w:rPr>
          <w:rFonts w:cs="Times New Roman"/>
        </w:rPr>
        <w:t xml:space="preserve">of </w:t>
      </w:r>
      <w:r w:rsidR="00FC7300" w:rsidRPr="00701503">
        <w:rPr>
          <w:rFonts w:cs="Times New Roman"/>
        </w:rPr>
        <w:t xml:space="preserve">the </w:t>
      </w:r>
      <w:r w:rsidR="00861AD4" w:rsidRPr="00701503">
        <w:rPr>
          <w:rFonts w:cs="Times New Roman"/>
        </w:rPr>
        <w:t xml:space="preserve">Complete </w:t>
      </w:r>
      <w:r w:rsidR="00FC7300" w:rsidRPr="00701503">
        <w:rPr>
          <w:rFonts w:cs="Times New Roman"/>
        </w:rPr>
        <w:t xml:space="preserve">Vehicle Dynamics Block of the ABS </w:t>
      </w:r>
      <w:r w:rsidR="00FF022F">
        <w:rPr>
          <w:rFonts w:cs="Times New Roman"/>
        </w:rPr>
        <w:t>m</w:t>
      </w:r>
      <w:r w:rsidR="00FC7300" w:rsidRPr="00701503">
        <w:rPr>
          <w:rFonts w:cs="Times New Roman"/>
        </w:rPr>
        <w:t xml:space="preserve">odel is </w:t>
      </w:r>
      <w:r w:rsidR="007E6B5D">
        <w:rPr>
          <w:rFonts w:cs="Times New Roman"/>
        </w:rPr>
        <w:t>show</w:t>
      </w:r>
      <w:r w:rsidR="00FF022F">
        <w:rPr>
          <w:rFonts w:cs="Times New Roman"/>
        </w:rPr>
        <w:t>n</w:t>
      </w:r>
      <w:r w:rsidR="007E6B5D">
        <w:rPr>
          <w:rFonts w:cs="Times New Roman"/>
        </w:rPr>
        <w:t xml:space="preserve"> in </w:t>
      </w:r>
      <w:r w:rsidR="007E6B5D">
        <w:rPr>
          <w:rFonts w:cs="Times New Roman"/>
        </w:rPr>
        <w:fldChar w:fldCharType="begin"/>
      </w:r>
      <w:r w:rsidR="007E6B5D">
        <w:rPr>
          <w:rFonts w:cs="Times New Roman"/>
        </w:rPr>
        <w:instrText xml:space="preserve"> REF _Ref71964533 \h </w:instrText>
      </w:r>
      <w:r w:rsidR="007E6B5D">
        <w:rPr>
          <w:rFonts w:cs="Times New Roman"/>
        </w:rPr>
      </w:r>
      <w:r w:rsidR="00C56C40">
        <w:rPr>
          <w:rFonts w:cs="Times New Roman"/>
        </w:rPr>
        <w:instrText xml:space="preserve"> \* MERGEFORMAT </w:instrText>
      </w:r>
      <w:r w:rsidR="007E6B5D">
        <w:rPr>
          <w:rFonts w:cs="Times New Roman"/>
        </w:rPr>
        <w:fldChar w:fldCharType="separate"/>
      </w:r>
      <w:r w:rsidR="00E83BEC" w:rsidRPr="00701503">
        <w:rPr>
          <w:rFonts w:cs="Times New Roman"/>
        </w:rPr>
        <w:t xml:space="preserve">Figure </w:t>
      </w:r>
      <w:r w:rsidR="00E83BEC">
        <w:rPr>
          <w:rFonts w:cs="Times New Roman"/>
          <w:noProof/>
        </w:rPr>
        <w:t>10</w:t>
      </w:r>
      <w:r w:rsidR="007E6B5D">
        <w:rPr>
          <w:rFonts w:cs="Times New Roman"/>
        </w:rPr>
        <w:fldChar w:fldCharType="end"/>
      </w:r>
      <w:r w:rsidR="007E6B5D">
        <w:rPr>
          <w:rFonts w:cs="Times New Roman"/>
        </w:rPr>
        <w:t>.</w:t>
      </w:r>
    </w:p>
    <w:p w14:paraId="09ADAB0F" w14:textId="77777777" w:rsidR="00F01C34" w:rsidRPr="00701503" w:rsidRDefault="00F01C34" w:rsidP="00C56C40">
      <w:pPr>
        <w:keepNext/>
        <w:spacing w:line="360" w:lineRule="auto"/>
        <w:jc w:val="center"/>
        <w:rPr>
          <w:rFonts w:cs="Times New Roman"/>
        </w:rPr>
      </w:pPr>
      <w:r w:rsidRPr="00701503">
        <w:rPr>
          <w:rFonts w:cs="Times New Roman"/>
          <w:noProof/>
        </w:rPr>
        <w:lastRenderedPageBreak/>
        <w:drawing>
          <wp:anchor distT="0" distB="0" distL="114300" distR="114300" simplePos="0" relativeHeight="251788288" behindDoc="0" locked="0" layoutInCell="1" allowOverlap="1" wp14:anchorId="0703F180" wp14:editId="0EAEBCFC">
            <wp:simplePos x="0" y="0"/>
            <wp:positionH relativeFrom="margin">
              <wp:align>center</wp:align>
            </wp:positionH>
            <wp:positionV relativeFrom="paragraph">
              <wp:posOffset>342</wp:posOffset>
            </wp:positionV>
            <wp:extent cx="5855677" cy="808221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855677" cy="8082210"/>
                    </a:xfrm>
                    <a:prstGeom prst="rect">
                      <a:avLst/>
                    </a:prstGeom>
                  </pic:spPr>
                </pic:pic>
              </a:graphicData>
            </a:graphic>
            <wp14:sizeRelH relativeFrom="page">
              <wp14:pctWidth>0</wp14:pctWidth>
            </wp14:sizeRelH>
            <wp14:sizeRelV relativeFrom="page">
              <wp14:pctHeight>0</wp14:pctHeight>
            </wp14:sizeRelV>
          </wp:anchor>
        </w:drawing>
      </w:r>
    </w:p>
    <w:p w14:paraId="71BC76BF" w14:textId="24DB883C" w:rsidR="00F01C34" w:rsidRPr="00701503" w:rsidRDefault="00F01C34" w:rsidP="00C56C40">
      <w:pPr>
        <w:pStyle w:val="Caption"/>
        <w:spacing w:line="360" w:lineRule="auto"/>
        <w:jc w:val="center"/>
        <w:rPr>
          <w:rFonts w:cs="Times New Roman"/>
        </w:rPr>
      </w:pPr>
      <w:bookmarkStart w:id="10" w:name="_Ref71964533"/>
      <w:r w:rsidRPr="00701503">
        <w:rPr>
          <w:rFonts w:cs="Times New Roman"/>
        </w:rPr>
        <w:t xml:space="preserve">Figure </w:t>
      </w:r>
      <w:r w:rsidR="00CB1E6A">
        <w:rPr>
          <w:rFonts w:cs="Times New Roman"/>
        </w:rPr>
        <w:fldChar w:fldCharType="begin"/>
      </w:r>
      <w:r w:rsidR="00CB1E6A">
        <w:rPr>
          <w:rFonts w:cs="Times New Roman"/>
        </w:rPr>
        <w:instrText xml:space="preserve"> SEQ Figure \* ARABIC </w:instrText>
      </w:r>
      <w:r w:rsidR="00CB1E6A">
        <w:rPr>
          <w:rFonts w:cs="Times New Roman"/>
        </w:rPr>
        <w:fldChar w:fldCharType="separate"/>
      </w:r>
      <w:r w:rsidR="00E83BEC">
        <w:rPr>
          <w:rFonts w:cs="Times New Roman"/>
          <w:noProof/>
        </w:rPr>
        <w:t>10</w:t>
      </w:r>
      <w:r w:rsidR="00CB1E6A">
        <w:rPr>
          <w:rFonts w:cs="Times New Roman"/>
        </w:rPr>
        <w:fldChar w:fldCharType="end"/>
      </w:r>
      <w:bookmarkEnd w:id="10"/>
      <w:r w:rsidRPr="00701503">
        <w:rPr>
          <w:rFonts w:cs="Times New Roman"/>
        </w:rPr>
        <w:t xml:space="preserve"> Complete Flow Diagram of the Simulink Model</w:t>
      </w:r>
    </w:p>
    <w:p w14:paraId="675D3353" w14:textId="751B6917" w:rsidR="00FC7300" w:rsidRPr="00701503" w:rsidRDefault="00993860" w:rsidP="00C56C40">
      <w:pPr>
        <w:spacing w:line="360" w:lineRule="auto"/>
        <w:rPr>
          <w:rFonts w:cs="Times New Roman"/>
        </w:rPr>
      </w:pPr>
      <w:r w:rsidRPr="00701503">
        <w:rPr>
          <w:rFonts w:cs="Times New Roman"/>
        </w:rPr>
        <w:lastRenderedPageBreak/>
        <w:t xml:space="preserve">The Simulink model of </w:t>
      </w:r>
      <w:r w:rsidR="007E6B5D">
        <w:rPr>
          <w:rFonts w:cs="Times New Roman"/>
        </w:rPr>
        <w:fldChar w:fldCharType="begin"/>
      </w:r>
      <w:r w:rsidR="007E6B5D">
        <w:rPr>
          <w:rFonts w:cs="Times New Roman"/>
        </w:rPr>
        <w:instrText xml:space="preserve"> REF _Ref71964533 \h </w:instrText>
      </w:r>
      <w:r w:rsidR="007E6B5D">
        <w:rPr>
          <w:rFonts w:cs="Times New Roman"/>
        </w:rPr>
      </w:r>
      <w:r w:rsidR="00C56C40">
        <w:rPr>
          <w:rFonts w:cs="Times New Roman"/>
        </w:rPr>
        <w:instrText xml:space="preserve"> \* MERGEFORMAT </w:instrText>
      </w:r>
      <w:r w:rsidR="007E6B5D">
        <w:rPr>
          <w:rFonts w:cs="Times New Roman"/>
        </w:rPr>
        <w:fldChar w:fldCharType="separate"/>
      </w:r>
      <w:r w:rsidR="00E83BEC" w:rsidRPr="00701503">
        <w:rPr>
          <w:rFonts w:cs="Times New Roman"/>
        </w:rPr>
        <w:t xml:space="preserve">Figure </w:t>
      </w:r>
      <w:r w:rsidR="00E83BEC">
        <w:rPr>
          <w:rFonts w:cs="Times New Roman"/>
          <w:noProof/>
        </w:rPr>
        <w:t>10</w:t>
      </w:r>
      <w:r w:rsidR="007E6B5D">
        <w:rPr>
          <w:rFonts w:cs="Times New Roman"/>
        </w:rPr>
        <w:fldChar w:fldCharType="end"/>
      </w:r>
      <w:r w:rsidR="00AE3DC7" w:rsidRPr="00701503">
        <w:rPr>
          <w:rFonts w:cs="Times New Roman"/>
        </w:rPr>
        <w:t xml:space="preserve"> is as shown below. To avoid confusion</w:t>
      </w:r>
      <w:r w:rsidR="00FF022F">
        <w:rPr>
          <w:rFonts w:cs="Times New Roman"/>
        </w:rPr>
        <w:t>,</w:t>
      </w:r>
      <w:r w:rsidR="00AE3DC7" w:rsidRPr="00701503">
        <w:rPr>
          <w:rFonts w:cs="Times New Roman"/>
        </w:rPr>
        <w:t xml:space="preserve"> various subsystems have been made.</w:t>
      </w:r>
    </w:p>
    <w:p w14:paraId="7F4F8C91" w14:textId="6778219E" w:rsidR="00AE3DC7" w:rsidRPr="00701503" w:rsidRDefault="006B26BE" w:rsidP="00C56C40">
      <w:pPr>
        <w:spacing w:line="360" w:lineRule="auto"/>
        <w:rPr>
          <w:rFonts w:cs="Times New Roman"/>
        </w:rPr>
      </w:pPr>
      <w:r w:rsidRPr="00701503">
        <w:rPr>
          <w:rFonts w:cs="Times New Roman"/>
          <w:noProof/>
        </w:rPr>
        <mc:AlternateContent>
          <mc:Choice Requires="wps">
            <w:drawing>
              <wp:anchor distT="0" distB="0" distL="114300" distR="114300" simplePos="0" relativeHeight="251739136" behindDoc="0" locked="0" layoutInCell="1" allowOverlap="1" wp14:anchorId="06AE9001" wp14:editId="3ACCA42C">
                <wp:simplePos x="0" y="0"/>
                <wp:positionH relativeFrom="column">
                  <wp:posOffset>3003550</wp:posOffset>
                </wp:positionH>
                <wp:positionV relativeFrom="paragraph">
                  <wp:posOffset>6974840</wp:posOffset>
                </wp:positionV>
                <wp:extent cx="3206750"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3206750" cy="635"/>
                        </a:xfrm>
                        <a:prstGeom prst="rect">
                          <a:avLst/>
                        </a:prstGeom>
                        <a:solidFill>
                          <a:prstClr val="white"/>
                        </a:solidFill>
                        <a:ln>
                          <a:noFill/>
                        </a:ln>
                      </wps:spPr>
                      <wps:txbx>
                        <w:txbxContent>
                          <w:p w14:paraId="641DD4C3" w14:textId="415F59D4" w:rsidR="008B346E" w:rsidRPr="009F5F54" w:rsidRDefault="008B346E" w:rsidP="006B26BE">
                            <w:pPr>
                              <w:pStyle w:val="Caption"/>
                              <w:jc w:val="center"/>
                              <w:rPr>
                                <w:noProof/>
                                <w:sz w:val="24"/>
                              </w:rPr>
                            </w:pPr>
                            <w:r>
                              <w:t xml:space="preserve">Figure </w:t>
                            </w:r>
                            <w:fldSimple w:instr=" SEQ Figure \* ARABIC ">
                              <w:r w:rsidR="00E83BEC">
                                <w:rPr>
                                  <w:noProof/>
                                </w:rPr>
                                <w:t>11</w:t>
                              </w:r>
                            </w:fldSimple>
                            <w:r>
                              <w:t xml:space="preserve"> Drag Force Calcu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AE9001" id="Text Box 41" o:spid="_x0000_s1035" type="#_x0000_t202" style="position:absolute;margin-left:236.5pt;margin-top:549.2pt;width:25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" stroked="f">
                <v:textbox style="mso-fit-shape-to-text:t" inset="0,0,0,0">
                  <w:txbxContent>
                    <w:p w14:paraId="641DD4C3" w14:textId="415F59D4" w:rsidR="008B346E" w:rsidRPr="009F5F54" w:rsidRDefault="008B346E" w:rsidP="006B26BE">
                      <w:pPr>
                        <w:pStyle w:val="Caption"/>
                        <w:jc w:val="center"/>
                        <w:rPr>
                          <w:noProof/>
                          <w:sz w:val="24"/>
                        </w:rPr>
                      </w:pPr>
                      <w:r>
                        <w:t xml:space="preserve">Figure </w:t>
                      </w:r>
                      <w:fldSimple w:instr=" SEQ Figure \* ARABIC ">
                        <w:r w:rsidR="00E83BEC">
                          <w:rPr>
                            <w:noProof/>
                          </w:rPr>
                          <w:t>11</w:t>
                        </w:r>
                      </w:fldSimple>
                      <w:r>
                        <w:t xml:space="preserve"> Drag Force Calculator</w:t>
                      </w:r>
                    </w:p>
                  </w:txbxContent>
                </v:textbox>
                <w10:wrap type="topAndBottom"/>
              </v:shape>
            </w:pict>
          </mc:Fallback>
        </mc:AlternateContent>
      </w:r>
      <w:r w:rsidRPr="00701503">
        <w:rPr>
          <w:rFonts w:cs="Times New Roman"/>
          <w:noProof/>
        </w:rPr>
        <w:drawing>
          <wp:anchor distT="0" distB="0" distL="114300" distR="114300" simplePos="0" relativeHeight="251735040" behindDoc="0" locked="0" layoutInCell="1" allowOverlap="1" wp14:anchorId="56D7FCEC" wp14:editId="23C428DA">
            <wp:simplePos x="0" y="0"/>
            <wp:positionH relativeFrom="column">
              <wp:posOffset>3003550</wp:posOffset>
            </wp:positionH>
            <wp:positionV relativeFrom="paragraph">
              <wp:posOffset>5634990</wp:posOffset>
            </wp:positionV>
            <wp:extent cx="3206750" cy="1282700"/>
            <wp:effectExtent l="38100" t="38100" r="88900" b="8890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6750" cy="128270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Pr="00701503">
        <w:rPr>
          <w:rFonts w:cs="Times New Roman"/>
          <w:noProof/>
        </w:rPr>
        <mc:AlternateContent>
          <mc:Choice Requires="wps">
            <w:drawing>
              <wp:anchor distT="0" distB="0" distL="114300" distR="114300" simplePos="0" relativeHeight="251737088" behindDoc="0" locked="0" layoutInCell="1" allowOverlap="1" wp14:anchorId="4F5C98C1" wp14:editId="3AF6CAE1">
                <wp:simplePos x="0" y="0"/>
                <wp:positionH relativeFrom="column">
                  <wp:posOffset>-356870</wp:posOffset>
                </wp:positionH>
                <wp:positionV relativeFrom="paragraph">
                  <wp:posOffset>6962140</wp:posOffset>
                </wp:positionV>
                <wp:extent cx="3142615" cy="635"/>
                <wp:effectExtent l="0" t="0" r="0" b="0"/>
                <wp:wrapTopAndBottom/>
                <wp:docPr id="40" name="Text Box 40"/>
                <wp:cNvGraphicFramePr/>
                <a:graphic xmlns:a="http://schemas.openxmlformats.org/drawingml/2006/main">
                  <a:graphicData uri="http://schemas.microsoft.com/office/word/2010/wordprocessingShape">
                    <wps:wsp>
                      <wps:cNvSpPr txBox="1"/>
                      <wps:spPr>
                        <a:xfrm>
                          <a:off x="0" y="0"/>
                          <a:ext cx="3142615" cy="635"/>
                        </a:xfrm>
                        <a:prstGeom prst="rect">
                          <a:avLst/>
                        </a:prstGeom>
                        <a:solidFill>
                          <a:prstClr val="white"/>
                        </a:solidFill>
                        <a:ln>
                          <a:noFill/>
                        </a:ln>
                      </wps:spPr>
                      <wps:txbx>
                        <w:txbxContent>
                          <w:p w14:paraId="2FF00128" w14:textId="0C7C8AFD" w:rsidR="008B346E" w:rsidRPr="00884DDC" w:rsidRDefault="008B346E" w:rsidP="006B26BE">
                            <w:pPr>
                              <w:pStyle w:val="Caption"/>
                              <w:jc w:val="center"/>
                              <w:rPr>
                                <w:noProof/>
                                <w:sz w:val="24"/>
                              </w:rPr>
                            </w:pPr>
                            <w:r>
                              <w:t xml:space="preserve">Figure </w:t>
                            </w:r>
                            <w:fldSimple w:instr=" SEQ Figure \* ARABIC ">
                              <w:r w:rsidR="00E83BEC">
                                <w:rPr>
                                  <w:noProof/>
                                </w:rPr>
                                <w:t>12</w:t>
                              </w:r>
                            </w:fldSimple>
                            <w:r>
                              <w:t xml:space="preserve"> Normal Force (+Downforce) Calcu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5C98C1" id="Text Box 40" o:spid="_x0000_s1036" type="#_x0000_t202" style="position:absolute;margin-left:-28.1pt;margin-top:548.2pt;width:247.45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" stroked="f">
                <v:textbox style="mso-fit-shape-to-text:t" inset="0,0,0,0">
                  <w:txbxContent>
                    <w:p w14:paraId="2FF00128" w14:textId="0C7C8AFD" w:rsidR="008B346E" w:rsidRPr="00884DDC" w:rsidRDefault="008B346E" w:rsidP="006B26BE">
                      <w:pPr>
                        <w:pStyle w:val="Caption"/>
                        <w:jc w:val="center"/>
                        <w:rPr>
                          <w:noProof/>
                          <w:sz w:val="24"/>
                        </w:rPr>
                      </w:pPr>
                      <w:r>
                        <w:t xml:space="preserve">Figure </w:t>
                      </w:r>
                      <w:fldSimple w:instr=" SEQ Figure \* ARABIC ">
                        <w:r w:rsidR="00E83BEC">
                          <w:rPr>
                            <w:noProof/>
                          </w:rPr>
                          <w:t>12</w:t>
                        </w:r>
                      </w:fldSimple>
                      <w:r>
                        <w:t xml:space="preserve"> Normal Force (+Downforce) Calculator</w:t>
                      </w:r>
                    </w:p>
                  </w:txbxContent>
                </v:textbox>
                <w10:wrap type="topAndBottom"/>
              </v:shape>
            </w:pict>
          </mc:Fallback>
        </mc:AlternateContent>
      </w:r>
      <w:r w:rsidRPr="00701503">
        <w:rPr>
          <w:rFonts w:cs="Times New Roman"/>
          <w:noProof/>
        </w:rPr>
        <w:drawing>
          <wp:anchor distT="0" distB="0" distL="114300" distR="114300" simplePos="0" relativeHeight="251734016" behindDoc="0" locked="0" layoutInCell="1" allowOverlap="1" wp14:anchorId="1A83EF21" wp14:editId="445CE3E4">
            <wp:simplePos x="0" y="0"/>
            <wp:positionH relativeFrom="column">
              <wp:posOffset>-356870</wp:posOffset>
            </wp:positionH>
            <wp:positionV relativeFrom="paragraph">
              <wp:posOffset>5647690</wp:posOffset>
            </wp:positionV>
            <wp:extent cx="3142615" cy="1257300"/>
            <wp:effectExtent l="38100" t="38100" r="95885" b="9525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42615" cy="1257300"/>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r w:rsidR="003836DE" w:rsidRPr="00701503">
        <w:rPr>
          <w:rFonts w:cs="Times New Roman"/>
          <w:noProof/>
        </w:rPr>
        <w:drawing>
          <wp:anchor distT="0" distB="0" distL="114300" distR="114300" simplePos="0" relativeHeight="251724800" behindDoc="0" locked="0" layoutInCell="1" allowOverlap="1" wp14:anchorId="274A5531" wp14:editId="4CE80D46">
            <wp:simplePos x="0" y="0"/>
            <wp:positionH relativeFrom="column">
              <wp:posOffset>2984500</wp:posOffset>
            </wp:positionH>
            <wp:positionV relativeFrom="paragraph">
              <wp:posOffset>4117340</wp:posOffset>
            </wp:positionV>
            <wp:extent cx="3193415" cy="970915"/>
            <wp:effectExtent l="38100" t="38100" r="102235" b="9588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extLst>
                        <a:ext uri="{28A0092B-C50C-407E-A947-70E740481C1C}">
                          <a14:useLocalDpi xmlns:a14="http://schemas.microsoft.com/office/drawing/2010/main" val="0"/>
                        </a:ext>
                      </a:extLst>
                    </a:blip>
                    <a:srcRect t="9444" b="14513"/>
                    <a:stretch/>
                  </pic:blipFill>
                  <pic:spPr bwMode="auto">
                    <a:xfrm>
                      <a:off x="0" y="0"/>
                      <a:ext cx="3193415" cy="970915"/>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36DE" w:rsidRPr="00701503">
        <w:rPr>
          <w:rFonts w:cs="Times New Roman"/>
          <w:noProof/>
        </w:rPr>
        <w:drawing>
          <wp:anchor distT="0" distB="0" distL="114300" distR="114300" simplePos="0" relativeHeight="251721728" behindDoc="0" locked="0" layoutInCell="1" allowOverlap="1" wp14:anchorId="49A9C394" wp14:editId="0C208419">
            <wp:simplePos x="0" y="0"/>
            <wp:positionH relativeFrom="column">
              <wp:posOffset>-426085</wp:posOffset>
            </wp:positionH>
            <wp:positionV relativeFrom="paragraph">
              <wp:posOffset>4117340</wp:posOffset>
            </wp:positionV>
            <wp:extent cx="3281045" cy="996950"/>
            <wp:effectExtent l="38100" t="38100" r="90805" b="8890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r="9590" b="31339"/>
                    <a:stretch/>
                  </pic:blipFill>
                  <pic:spPr bwMode="auto">
                    <a:xfrm>
                      <a:off x="0" y="0"/>
                      <a:ext cx="3281045" cy="996950"/>
                    </a:xfrm>
                    <a:prstGeom prst="rect">
                      <a:avLst/>
                    </a:prstGeom>
                    <a:ln w="635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7CF6" w:rsidRPr="00701503">
        <w:rPr>
          <w:rFonts w:cs="Times New Roman"/>
          <w:noProof/>
        </w:rPr>
        <w:t xml:space="preserve"> </w:t>
      </w:r>
      <w:r w:rsidR="00AE3DC7" w:rsidRPr="00701503">
        <w:rPr>
          <w:rFonts w:cs="Times New Roman"/>
          <w:noProof/>
        </w:rPr>
        <mc:AlternateContent>
          <mc:Choice Requires="wps">
            <w:drawing>
              <wp:anchor distT="0" distB="0" distL="114300" distR="114300" simplePos="0" relativeHeight="251723776" behindDoc="0" locked="0" layoutInCell="1" allowOverlap="1" wp14:anchorId="70F78ECE" wp14:editId="38C9A7BA">
                <wp:simplePos x="0" y="0"/>
                <wp:positionH relativeFrom="column">
                  <wp:posOffset>-139700</wp:posOffset>
                </wp:positionH>
                <wp:positionV relativeFrom="paragraph">
                  <wp:posOffset>5266690</wp:posOffset>
                </wp:positionV>
                <wp:extent cx="2925445"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2925445" cy="635"/>
                        </a:xfrm>
                        <a:prstGeom prst="rect">
                          <a:avLst/>
                        </a:prstGeom>
                        <a:solidFill>
                          <a:prstClr val="white"/>
                        </a:solidFill>
                        <a:ln>
                          <a:noFill/>
                        </a:ln>
                      </wps:spPr>
                      <wps:txbx>
                        <w:txbxContent>
                          <w:p w14:paraId="3AF0E3D3" w14:textId="35B17DF4" w:rsidR="008B346E" w:rsidRPr="002E4475" w:rsidRDefault="008B346E" w:rsidP="00AE3DC7">
                            <w:pPr>
                              <w:pStyle w:val="Caption"/>
                              <w:jc w:val="center"/>
                              <w:rPr>
                                <w:noProof/>
                                <w:sz w:val="24"/>
                              </w:rPr>
                            </w:pPr>
                            <w:r>
                              <w:t xml:space="preserve">Figure </w:t>
                            </w:r>
                            <w:fldSimple w:instr=" SEQ Figure \* ARABIC ">
                              <w:r w:rsidR="00E83BEC">
                                <w:rPr>
                                  <w:noProof/>
                                </w:rPr>
                                <w:t>13</w:t>
                              </w:r>
                            </w:fldSimple>
                            <w:r>
                              <w:t xml:space="preserve"> </w:t>
                            </w:r>
                            <w:r w:rsidRPr="00265A83">
                              <w:t>ω</w:t>
                            </w:r>
                            <w:r>
                              <w:t xml:space="preserve"> calculator Sub-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F78ECE" id="Text Box 29" o:spid="_x0000_s1037" type="#_x0000_t202" style="position:absolute;margin-left:-11pt;margin-top:414.7pt;width:230.35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yVKMAIAAGcEAAAOAAAAZHJzL2Uyb0RvYy54bWysVMFu2zAMvQ/YPwi6L06ypl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" stroked="f">
                <v:textbox style="mso-fit-shape-to-text:t" inset="0,0,0,0">
                  <w:txbxContent>
                    <w:p w14:paraId="3AF0E3D3" w14:textId="35B17DF4" w:rsidR="008B346E" w:rsidRPr="002E4475" w:rsidRDefault="008B346E" w:rsidP="00AE3DC7">
                      <w:pPr>
                        <w:pStyle w:val="Caption"/>
                        <w:jc w:val="center"/>
                        <w:rPr>
                          <w:noProof/>
                          <w:sz w:val="24"/>
                        </w:rPr>
                      </w:pPr>
                      <w:r>
                        <w:t xml:space="preserve">Figure </w:t>
                      </w:r>
                      <w:fldSimple w:instr=" SEQ Figure \* ARABIC ">
                        <w:r w:rsidR="00E83BEC">
                          <w:rPr>
                            <w:noProof/>
                          </w:rPr>
                          <w:t>13</w:t>
                        </w:r>
                      </w:fldSimple>
                      <w:r>
                        <w:t xml:space="preserve"> </w:t>
                      </w:r>
                      <w:r w:rsidRPr="00265A83">
                        <w:t>ω</w:t>
                      </w:r>
                      <w:r>
                        <w:t xml:space="preserve"> calculator Sub-System</w:t>
                      </w:r>
                    </w:p>
                  </w:txbxContent>
                </v:textbox>
                <w10:wrap type="topAndBottom"/>
              </v:shape>
            </w:pict>
          </mc:Fallback>
        </mc:AlternateContent>
      </w:r>
      <w:r w:rsidR="00AE3DC7" w:rsidRPr="00701503">
        <w:rPr>
          <w:rFonts w:cs="Times New Roman"/>
          <w:noProof/>
        </w:rPr>
        <mc:AlternateContent>
          <mc:Choice Requires="wps">
            <w:drawing>
              <wp:anchor distT="0" distB="0" distL="114300" distR="114300" simplePos="0" relativeHeight="251726848" behindDoc="0" locked="0" layoutInCell="1" allowOverlap="1" wp14:anchorId="70703E8D" wp14:editId="5A3B650D">
                <wp:simplePos x="0" y="0"/>
                <wp:positionH relativeFrom="column">
                  <wp:posOffset>3060700</wp:posOffset>
                </wp:positionH>
                <wp:positionV relativeFrom="paragraph">
                  <wp:posOffset>5151755</wp:posOffset>
                </wp:positionV>
                <wp:extent cx="3193415"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3193415" cy="635"/>
                        </a:xfrm>
                        <a:prstGeom prst="rect">
                          <a:avLst/>
                        </a:prstGeom>
                        <a:solidFill>
                          <a:prstClr val="white"/>
                        </a:solidFill>
                        <a:ln>
                          <a:noFill/>
                        </a:ln>
                      </wps:spPr>
                      <wps:txbx>
                        <w:txbxContent>
                          <w:p w14:paraId="3EAE748A" w14:textId="56A87C0B" w:rsidR="008B346E" w:rsidRPr="006362E1" w:rsidRDefault="008B346E" w:rsidP="00AE3DC7">
                            <w:pPr>
                              <w:pStyle w:val="Caption"/>
                              <w:jc w:val="center"/>
                              <w:rPr>
                                <w:noProof/>
                                <w:sz w:val="24"/>
                              </w:rPr>
                            </w:pPr>
                            <w:r>
                              <w:t xml:space="preserve">Figure </w:t>
                            </w:r>
                            <w:fldSimple w:instr=" SEQ Figure \* ARABIC ">
                              <w:r w:rsidR="00E83BEC">
                                <w:rPr>
                                  <w:noProof/>
                                </w:rPr>
                                <w:t>14</w:t>
                              </w:r>
                            </w:fldSimple>
                            <w:r>
                              <w:t xml:space="preserve"> </w:t>
                            </w:r>
                            <w:r w:rsidRPr="00AE3DC7">
                              <w:rPr>
                                <w:rFonts w:ascii="Cambria Math" w:hAnsi="Cambria Math" w:cs="Cambria Math"/>
                              </w:rPr>
                              <w:t>𝜆</w:t>
                            </w:r>
                            <w:r>
                              <w:t xml:space="preserve"> Calculator Sub-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703E8D" id="Text Box 31" o:spid="_x0000_s1038" type="#_x0000_t202" style="position:absolute;margin-left:241pt;margin-top:405.65pt;width:251.45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" stroked="f">
                <v:textbox style="mso-fit-shape-to-text:t" inset="0,0,0,0">
                  <w:txbxContent>
                    <w:p w14:paraId="3EAE748A" w14:textId="56A87C0B" w:rsidR="008B346E" w:rsidRPr="006362E1" w:rsidRDefault="008B346E" w:rsidP="00AE3DC7">
                      <w:pPr>
                        <w:pStyle w:val="Caption"/>
                        <w:jc w:val="center"/>
                        <w:rPr>
                          <w:noProof/>
                          <w:sz w:val="24"/>
                        </w:rPr>
                      </w:pPr>
                      <w:r>
                        <w:t xml:space="preserve">Figure </w:t>
                      </w:r>
                      <w:fldSimple w:instr=" SEQ Figure \* ARABIC ">
                        <w:r w:rsidR="00E83BEC">
                          <w:rPr>
                            <w:noProof/>
                          </w:rPr>
                          <w:t>14</w:t>
                        </w:r>
                      </w:fldSimple>
                      <w:r>
                        <w:t xml:space="preserve"> </w:t>
                      </w:r>
                      <w:r w:rsidRPr="00AE3DC7">
                        <w:rPr>
                          <w:rFonts w:ascii="Cambria Math" w:hAnsi="Cambria Math" w:cs="Cambria Math"/>
                        </w:rPr>
                        <w:t>𝜆</w:t>
                      </w:r>
                      <w:r>
                        <w:t xml:space="preserve"> Calculator Sub-System</w:t>
                      </w:r>
                    </w:p>
                  </w:txbxContent>
                </v:textbox>
                <w10:wrap type="topAndBottom"/>
              </v:shape>
            </w:pict>
          </mc:Fallback>
        </mc:AlternateContent>
      </w:r>
      <w:r w:rsidR="00AE3DC7" w:rsidRPr="00701503">
        <w:rPr>
          <w:rFonts w:cs="Times New Roman"/>
          <w:noProof/>
        </w:rPr>
        <mc:AlternateContent>
          <mc:Choice Requires="wps">
            <w:drawing>
              <wp:anchor distT="0" distB="0" distL="114300" distR="114300" simplePos="0" relativeHeight="251720704" behindDoc="0" locked="0" layoutInCell="1" allowOverlap="1" wp14:anchorId="78B2F5C2" wp14:editId="708114BF">
                <wp:simplePos x="0" y="0"/>
                <wp:positionH relativeFrom="column">
                  <wp:posOffset>0</wp:posOffset>
                </wp:positionH>
                <wp:positionV relativeFrom="paragraph">
                  <wp:posOffset>3583940</wp:posOffset>
                </wp:positionV>
                <wp:extent cx="5986145"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86145" cy="635"/>
                        </a:xfrm>
                        <a:prstGeom prst="rect">
                          <a:avLst/>
                        </a:prstGeom>
                        <a:solidFill>
                          <a:prstClr val="white"/>
                        </a:solidFill>
                        <a:ln>
                          <a:noFill/>
                        </a:ln>
                      </wps:spPr>
                      <wps:txbx>
                        <w:txbxContent>
                          <w:p w14:paraId="70C447FE" w14:textId="5F72528A" w:rsidR="008B346E" w:rsidRPr="00F97D21" w:rsidRDefault="008B346E" w:rsidP="00AE3DC7">
                            <w:pPr>
                              <w:pStyle w:val="Caption"/>
                              <w:jc w:val="center"/>
                              <w:rPr>
                                <w:noProof/>
                                <w:sz w:val="24"/>
                              </w:rPr>
                            </w:pPr>
                            <w:r>
                              <w:t xml:space="preserve">Figure </w:t>
                            </w:r>
                            <w:fldSimple w:instr=" SEQ Figure \* ARABIC ">
                              <w:r w:rsidR="00E83BEC">
                                <w:rPr>
                                  <w:noProof/>
                                </w:rPr>
                                <w:t>15</w:t>
                              </w:r>
                            </w:fldSimple>
                            <w:r>
                              <w:t xml:space="preserve"> Simulink Model of ABS Sub-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2F5C2" id="Text Box 27" o:spid="_x0000_s1039" type="#_x0000_t202" style="position:absolute;margin-left:0;margin-top:282.2pt;width:471.3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" stroked="f">
                <v:textbox style="mso-fit-shape-to-text:t" inset="0,0,0,0">
                  <w:txbxContent>
                    <w:p w14:paraId="70C447FE" w14:textId="5F72528A" w:rsidR="008B346E" w:rsidRPr="00F97D21" w:rsidRDefault="008B346E" w:rsidP="00AE3DC7">
                      <w:pPr>
                        <w:pStyle w:val="Caption"/>
                        <w:jc w:val="center"/>
                        <w:rPr>
                          <w:noProof/>
                          <w:sz w:val="24"/>
                        </w:rPr>
                      </w:pPr>
                      <w:r>
                        <w:t xml:space="preserve">Figure </w:t>
                      </w:r>
                      <w:fldSimple w:instr=" SEQ Figure \* ARABIC ">
                        <w:r w:rsidR="00E83BEC">
                          <w:rPr>
                            <w:noProof/>
                          </w:rPr>
                          <w:t>15</w:t>
                        </w:r>
                      </w:fldSimple>
                      <w:r>
                        <w:t xml:space="preserve"> Simulink Model of ABS Sub-System</w:t>
                      </w:r>
                    </w:p>
                  </w:txbxContent>
                </v:textbox>
                <w10:wrap type="topAndBottom"/>
              </v:shape>
            </w:pict>
          </mc:Fallback>
        </mc:AlternateContent>
      </w:r>
      <w:r w:rsidR="00AE3DC7" w:rsidRPr="00701503">
        <w:rPr>
          <w:rFonts w:cs="Times New Roman"/>
          <w:noProof/>
        </w:rPr>
        <w:drawing>
          <wp:anchor distT="0" distB="0" distL="114300" distR="114300" simplePos="0" relativeHeight="251718656" behindDoc="0" locked="0" layoutInCell="1" allowOverlap="1" wp14:anchorId="0EAE45D5" wp14:editId="5C86F28D">
            <wp:simplePos x="0" y="0"/>
            <wp:positionH relativeFrom="column">
              <wp:posOffset>0</wp:posOffset>
            </wp:positionH>
            <wp:positionV relativeFrom="paragraph">
              <wp:posOffset>2540</wp:posOffset>
            </wp:positionV>
            <wp:extent cx="5986638" cy="35242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16020" r="16020"/>
                    <a:stretch/>
                  </pic:blipFill>
                  <pic:spPr bwMode="auto">
                    <a:xfrm>
                      <a:off x="0" y="0"/>
                      <a:ext cx="5986638" cy="35242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52D6A82" w14:textId="3206BCE1" w:rsidR="0096449C" w:rsidRPr="00701503" w:rsidRDefault="0096449C" w:rsidP="00C56C40">
      <w:pPr>
        <w:spacing w:line="360" w:lineRule="auto"/>
        <w:rPr>
          <w:rFonts w:cs="Times New Roman"/>
        </w:rPr>
      </w:pPr>
    </w:p>
    <w:p w14:paraId="7F96615D" w14:textId="0646FF8F" w:rsidR="00E32B77" w:rsidRPr="00701503" w:rsidRDefault="003836DE" w:rsidP="00C56C40">
      <w:pPr>
        <w:spacing w:line="360" w:lineRule="auto"/>
        <w:rPr>
          <w:rFonts w:cs="Times New Roman"/>
        </w:rPr>
      </w:pPr>
      <w:r w:rsidRPr="00701503">
        <w:rPr>
          <w:rFonts w:cs="Times New Roman"/>
        </w:rPr>
        <w:lastRenderedPageBreak/>
        <w:t>The Flow diagram</w:t>
      </w:r>
      <w:r w:rsidR="006B26BE" w:rsidRPr="00701503">
        <w:rPr>
          <w:rFonts w:cs="Times New Roman"/>
        </w:rPr>
        <w:t xml:space="preserve"> (</w:t>
      </w:r>
      <w:r w:rsidR="007E6B5D">
        <w:rPr>
          <w:rFonts w:cs="Times New Roman"/>
        </w:rPr>
        <w:fldChar w:fldCharType="begin"/>
      </w:r>
      <w:r w:rsidR="007E6B5D">
        <w:rPr>
          <w:rFonts w:cs="Times New Roman"/>
        </w:rPr>
        <w:instrText xml:space="preserve"> REF _Ref71964533 \h </w:instrText>
      </w:r>
      <w:r w:rsidR="007E6B5D">
        <w:rPr>
          <w:rFonts w:cs="Times New Roman"/>
        </w:rPr>
      </w:r>
      <w:r w:rsidR="00C56C40">
        <w:rPr>
          <w:rFonts w:cs="Times New Roman"/>
        </w:rPr>
        <w:instrText xml:space="preserve"> \* MERGEFORMAT </w:instrText>
      </w:r>
      <w:r w:rsidR="007E6B5D">
        <w:rPr>
          <w:rFonts w:cs="Times New Roman"/>
        </w:rPr>
        <w:fldChar w:fldCharType="separate"/>
      </w:r>
      <w:r w:rsidR="00E83BEC" w:rsidRPr="00701503">
        <w:rPr>
          <w:rFonts w:cs="Times New Roman"/>
        </w:rPr>
        <w:t xml:space="preserve">Figure </w:t>
      </w:r>
      <w:r w:rsidR="00E83BEC">
        <w:rPr>
          <w:rFonts w:cs="Times New Roman"/>
          <w:noProof/>
        </w:rPr>
        <w:t>10</w:t>
      </w:r>
      <w:r w:rsidR="007E6B5D">
        <w:rPr>
          <w:rFonts w:cs="Times New Roman"/>
        </w:rPr>
        <w:fldChar w:fldCharType="end"/>
      </w:r>
      <w:r w:rsidR="006B26BE" w:rsidRPr="00701503">
        <w:rPr>
          <w:rFonts w:cs="Times New Roman"/>
        </w:rPr>
        <w:t>)</w:t>
      </w:r>
      <w:r w:rsidRPr="00701503">
        <w:rPr>
          <w:rFonts w:cs="Times New Roman"/>
        </w:rPr>
        <w:t xml:space="preserve"> is self-explanatory. </w:t>
      </w:r>
      <w:r w:rsidR="006B26BE" w:rsidRPr="00701503">
        <w:rPr>
          <w:rFonts w:cs="Times New Roman"/>
        </w:rPr>
        <w:t>Parameters like Downforce and Drag force are assumed to be acted on the centre of the wheel (But Practically, they are not in this way)</w:t>
      </w:r>
      <w:r w:rsidR="00FF022F">
        <w:rPr>
          <w:rFonts w:cs="Times New Roman"/>
        </w:rPr>
        <w:t>.</w:t>
      </w:r>
      <w:r w:rsidR="006B26BE" w:rsidRPr="00701503">
        <w:rPr>
          <w:rFonts w:cs="Times New Roman"/>
        </w:rPr>
        <w:t xml:space="preserve"> Hence, no torque develops from them in this model. </w:t>
      </w:r>
    </w:p>
    <w:p w14:paraId="4982D988" w14:textId="3EA532ED" w:rsidR="00720C5E" w:rsidRPr="00701503" w:rsidRDefault="00720C5E" w:rsidP="00C56C40">
      <w:pPr>
        <w:keepNext/>
        <w:spacing w:line="360" w:lineRule="auto"/>
        <w:rPr>
          <w:rFonts w:cs="Times New Roman"/>
        </w:rPr>
      </w:pPr>
      <w:r w:rsidRPr="00701503">
        <w:rPr>
          <w:rFonts w:cs="Times New Roman"/>
          <w:noProof/>
        </w:rPr>
        <mc:AlternateContent>
          <mc:Choice Requires="wps">
            <w:drawing>
              <wp:anchor distT="0" distB="0" distL="114300" distR="114300" simplePos="0" relativeHeight="251742208" behindDoc="0" locked="0" layoutInCell="1" allowOverlap="1" wp14:anchorId="6A35F11E" wp14:editId="187D97F2">
                <wp:simplePos x="0" y="0"/>
                <wp:positionH relativeFrom="margin">
                  <wp:align>right</wp:align>
                </wp:positionH>
                <wp:positionV relativeFrom="paragraph">
                  <wp:posOffset>2091690</wp:posOffset>
                </wp:positionV>
                <wp:extent cx="5731510" cy="635"/>
                <wp:effectExtent l="0" t="0" r="2540" b="8255"/>
                <wp:wrapTopAndBottom/>
                <wp:docPr id="43" name="Text Box 43"/>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F95DF31" w14:textId="02B6DD94" w:rsidR="008B346E" w:rsidRPr="00371E6C" w:rsidRDefault="008B346E" w:rsidP="00720C5E">
                            <w:pPr>
                              <w:pStyle w:val="Caption"/>
                              <w:jc w:val="center"/>
                              <w:rPr>
                                <w:noProof/>
                                <w:sz w:val="24"/>
                              </w:rPr>
                            </w:pPr>
                            <w:r>
                              <w:t xml:space="preserve">Figure </w:t>
                            </w:r>
                            <w:fldSimple w:instr=" SEQ Figure \* ARABIC ">
                              <w:r w:rsidR="00E83BEC">
                                <w:rPr>
                                  <w:noProof/>
                                </w:rPr>
                                <w:t>16</w:t>
                              </w:r>
                            </w:fldSimple>
                            <w:r>
                              <w:t xml:space="preserve"> Road Friction Coefficient (Mu) Calcul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35F11E" id="Text Box 43" o:spid="_x0000_s1040" type="#_x0000_t202" style="position:absolute;margin-left:400.1pt;margin-top:164.7pt;width:451.3pt;height:.05pt;z-index:25174220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" stroked="f">
                <v:textbox style="mso-fit-shape-to-text:t" inset="0,0,0,0">
                  <w:txbxContent>
                    <w:p w14:paraId="1F95DF31" w14:textId="02B6DD94" w:rsidR="008B346E" w:rsidRPr="00371E6C" w:rsidRDefault="008B346E" w:rsidP="00720C5E">
                      <w:pPr>
                        <w:pStyle w:val="Caption"/>
                        <w:jc w:val="center"/>
                        <w:rPr>
                          <w:noProof/>
                          <w:sz w:val="24"/>
                        </w:rPr>
                      </w:pPr>
                      <w:r>
                        <w:t xml:space="preserve">Figure </w:t>
                      </w:r>
                      <w:fldSimple w:instr=" SEQ Figure \* ARABIC ">
                        <w:r w:rsidR="00E83BEC">
                          <w:rPr>
                            <w:noProof/>
                          </w:rPr>
                          <w:t>16</w:t>
                        </w:r>
                      </w:fldSimple>
                      <w:r>
                        <w:t xml:space="preserve"> Road Friction Coefficient (Mu) Calculator</w:t>
                      </w:r>
                    </w:p>
                  </w:txbxContent>
                </v:textbox>
                <w10:wrap type="topAndBottom" anchorx="margin"/>
              </v:shape>
            </w:pict>
          </mc:Fallback>
        </mc:AlternateContent>
      </w:r>
      <w:r w:rsidRPr="00701503">
        <w:rPr>
          <w:rFonts w:cs="Times New Roman"/>
          <w:noProof/>
        </w:rPr>
        <w:drawing>
          <wp:anchor distT="0" distB="0" distL="114300" distR="114300" simplePos="0" relativeHeight="251740160" behindDoc="0" locked="0" layoutInCell="1" allowOverlap="1" wp14:anchorId="4EC2BD5E" wp14:editId="150F5622">
            <wp:simplePos x="0" y="0"/>
            <wp:positionH relativeFrom="column">
              <wp:posOffset>0</wp:posOffset>
            </wp:positionH>
            <wp:positionV relativeFrom="paragraph">
              <wp:posOffset>0</wp:posOffset>
            </wp:positionV>
            <wp:extent cx="5731510" cy="2292985"/>
            <wp:effectExtent l="0" t="0" r="2540" b="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2292985"/>
                    </a:xfrm>
                    <a:prstGeom prst="rect">
                      <a:avLst/>
                    </a:prstGeom>
                  </pic:spPr>
                </pic:pic>
              </a:graphicData>
            </a:graphic>
            <wp14:sizeRelH relativeFrom="page">
              <wp14:pctWidth>0</wp14:pctWidth>
            </wp14:sizeRelH>
            <wp14:sizeRelV relativeFrom="page">
              <wp14:pctHeight>0</wp14:pctHeight>
            </wp14:sizeRelV>
          </wp:anchor>
        </w:drawing>
      </w:r>
      <w:r w:rsidRPr="00701503">
        <w:rPr>
          <w:rFonts w:cs="Times New Roman"/>
        </w:rPr>
        <w:t>Combining all the above block</w:t>
      </w:r>
      <w:r w:rsidR="00FF022F">
        <w:rPr>
          <w:rFonts w:cs="Times New Roman"/>
        </w:rPr>
        <w:t>,</w:t>
      </w:r>
      <w:r w:rsidRPr="00701503">
        <w:rPr>
          <w:rFonts w:cs="Times New Roman"/>
        </w:rPr>
        <w:t xml:space="preserve"> we get the final Simulink Model. A Simpler Version of the Simulink Model has been shown in the Flow Diagram.</w:t>
      </w:r>
    </w:p>
    <w:p w14:paraId="733A3FBD" w14:textId="77777777" w:rsidR="007E6B5D" w:rsidRPr="00701503" w:rsidRDefault="007E6B5D" w:rsidP="00C56C40">
      <w:pPr>
        <w:keepNext/>
        <w:spacing w:line="360" w:lineRule="auto"/>
        <w:rPr>
          <w:rFonts w:cs="Times New Roman"/>
        </w:rPr>
      </w:pPr>
    </w:p>
    <w:p w14:paraId="59893733" w14:textId="36FD8093" w:rsidR="00D60603" w:rsidRDefault="00D60603" w:rsidP="00C56C40">
      <w:pPr>
        <w:pStyle w:val="Heading2"/>
        <w:spacing w:line="360" w:lineRule="auto"/>
        <w:rPr>
          <w:rFonts w:cs="Times New Roman"/>
        </w:rPr>
      </w:pPr>
      <w:bookmarkStart w:id="11" w:name="_Toc71970479"/>
      <w:r w:rsidRPr="00701503">
        <w:rPr>
          <w:rFonts w:cs="Times New Roman"/>
        </w:rPr>
        <w:t>Results and Discussion</w:t>
      </w:r>
      <w:bookmarkEnd w:id="11"/>
    </w:p>
    <w:p w14:paraId="363A50C2" w14:textId="77777777" w:rsidR="000B31F6" w:rsidRPr="000B31F6" w:rsidRDefault="000B31F6" w:rsidP="00C56C40">
      <w:pPr>
        <w:spacing w:line="360" w:lineRule="auto"/>
      </w:pPr>
    </w:p>
    <w:p w14:paraId="0234AC9D" w14:textId="7E3B16B0" w:rsidR="000B31F6" w:rsidRPr="00701503" w:rsidRDefault="00720C5E" w:rsidP="00C56C40">
      <w:pPr>
        <w:spacing w:line="360" w:lineRule="auto"/>
        <w:rPr>
          <w:rFonts w:cs="Times New Roman"/>
          <w:szCs w:val="24"/>
        </w:rPr>
      </w:pPr>
      <w:r w:rsidRPr="00701503">
        <w:rPr>
          <w:rFonts w:cs="Times New Roman"/>
          <w:szCs w:val="24"/>
        </w:rPr>
        <w:t>The Simulation has been run with P, PI, PD, PID Controller and compared with Open loop System for straight line braking system. The input parameters used for the simulation are</w:t>
      </w:r>
    </w:p>
    <w:p w14:paraId="59481D52" w14:textId="3EAECD5A" w:rsidR="00976B62" w:rsidRPr="00701503" w:rsidRDefault="00720C5E" w:rsidP="00C56C40">
      <w:pPr>
        <w:autoSpaceDE w:val="0"/>
        <w:autoSpaceDN w:val="0"/>
        <w:adjustRightInd w:val="0"/>
        <w:spacing w:after="0" w:line="360" w:lineRule="auto"/>
        <w:rPr>
          <w:rFonts w:cs="Times New Roman"/>
          <w:szCs w:val="24"/>
        </w:rPr>
      </w:pPr>
      <w:r w:rsidRPr="00701503">
        <w:rPr>
          <w:rFonts w:cs="Times New Roman"/>
          <w:szCs w:val="24"/>
        </w:rPr>
        <w:t xml:space="preserve">r = 0.33 m; m = 342 kg; </w:t>
      </w:r>
      <w:proofErr w:type="spellStart"/>
      <w:r w:rsidRPr="00701503">
        <w:rPr>
          <w:rFonts w:cs="Times New Roman"/>
          <w:szCs w:val="24"/>
        </w:rPr>
        <w:t>J</w:t>
      </w:r>
      <w:r w:rsidRPr="00701503">
        <w:rPr>
          <w:rFonts w:cs="Times New Roman"/>
          <w:szCs w:val="24"/>
          <w:vertAlign w:val="subscript"/>
        </w:rPr>
        <w:t>w</w:t>
      </w:r>
      <w:proofErr w:type="spellEnd"/>
      <w:r w:rsidRPr="00701503">
        <w:rPr>
          <w:rFonts w:cs="Times New Roman"/>
          <w:szCs w:val="24"/>
          <w:vertAlign w:val="subscript"/>
        </w:rPr>
        <w:t xml:space="preserve"> </w:t>
      </w:r>
      <w:r w:rsidRPr="00701503">
        <w:rPr>
          <w:rFonts w:cs="Times New Roman"/>
          <w:szCs w:val="24"/>
        </w:rPr>
        <w:t>= 1.13 kgm</w:t>
      </w:r>
      <w:r w:rsidRPr="00701503">
        <w:rPr>
          <w:rFonts w:cs="Times New Roman"/>
          <w:szCs w:val="24"/>
          <w:vertAlign w:val="superscript"/>
        </w:rPr>
        <w:t>2</w:t>
      </w:r>
      <w:r w:rsidRPr="00701503">
        <w:rPr>
          <w:rFonts w:cs="Times New Roman"/>
          <w:szCs w:val="24"/>
        </w:rPr>
        <w:t>; g = 9.81 m/s</w:t>
      </w:r>
      <w:r w:rsidRPr="00701503">
        <w:rPr>
          <w:rFonts w:cs="Times New Roman"/>
          <w:szCs w:val="24"/>
          <w:vertAlign w:val="superscript"/>
        </w:rPr>
        <w:t>2</w:t>
      </w:r>
      <w:r w:rsidRPr="00701503">
        <w:rPr>
          <w:rFonts w:cs="Times New Roman"/>
          <w:szCs w:val="24"/>
        </w:rPr>
        <w:t>; T</w:t>
      </w:r>
      <w:r w:rsidRPr="00701503">
        <w:rPr>
          <w:rFonts w:cs="Times New Roman"/>
          <w:szCs w:val="24"/>
          <w:vertAlign w:val="subscript"/>
        </w:rPr>
        <w:t>b</w:t>
      </w:r>
      <w:r w:rsidRPr="00701503">
        <w:rPr>
          <w:rFonts w:cs="Times New Roman"/>
          <w:szCs w:val="24"/>
        </w:rPr>
        <w:t xml:space="preserve"> = 1200 N-m; </w:t>
      </w:r>
      <w:r w:rsidRPr="00701503">
        <w:rPr>
          <w:rFonts w:cs="Times New Roman"/>
          <w:szCs w:val="24"/>
        </w:rPr>
        <w:br/>
      </w:r>
      <w:r w:rsidRPr="00701503">
        <w:rPr>
          <w:rFonts w:cs="Times New Roman"/>
          <w:color w:val="202124"/>
          <w:shd w:val="clear" w:color="auto" w:fill="FFFFFF"/>
        </w:rPr>
        <w:t>V</w:t>
      </w:r>
      <w:r w:rsidRPr="00701503">
        <w:rPr>
          <w:rFonts w:cs="Times New Roman"/>
          <w:color w:val="202124"/>
          <w:shd w:val="clear" w:color="auto" w:fill="FFFFFF"/>
          <w:vertAlign w:val="subscript"/>
        </w:rPr>
        <w:t>x</w:t>
      </w:r>
      <w:r w:rsidRPr="00701503">
        <w:rPr>
          <w:rFonts w:cs="Times New Roman"/>
          <w:color w:val="202124"/>
          <w:shd w:val="clear" w:color="auto" w:fill="FFFFFF"/>
        </w:rPr>
        <w:t xml:space="preserve"> = 100 km/hr = 27.78 m/s; ω</w:t>
      </w:r>
      <w:r w:rsidRPr="00701503">
        <w:rPr>
          <w:rFonts w:cs="Times New Roman"/>
          <w:color w:val="202124"/>
          <w:shd w:val="clear" w:color="auto" w:fill="FFFFFF"/>
          <w:vertAlign w:val="subscript"/>
        </w:rPr>
        <w:t xml:space="preserve"> </w:t>
      </w:r>
      <w:r w:rsidRPr="00701503">
        <w:rPr>
          <w:rFonts w:cs="Times New Roman"/>
          <w:color w:val="202124"/>
          <w:shd w:val="clear" w:color="auto" w:fill="FFFFFF"/>
        </w:rPr>
        <w:t>= V</w:t>
      </w:r>
      <w:r w:rsidRPr="00701503">
        <w:rPr>
          <w:rFonts w:cs="Times New Roman"/>
          <w:color w:val="202124"/>
          <w:shd w:val="clear" w:color="auto" w:fill="FFFFFF"/>
          <w:vertAlign w:val="subscript"/>
        </w:rPr>
        <w:t>x</w:t>
      </w:r>
      <w:r w:rsidRPr="00701503">
        <w:rPr>
          <w:rFonts w:cs="Times New Roman"/>
          <w:color w:val="202124"/>
          <w:shd w:val="clear" w:color="auto" w:fill="FFFFFF"/>
        </w:rPr>
        <w:t>/r = 84.14 rad/sec</w:t>
      </w:r>
      <w:r w:rsidR="00976B62" w:rsidRPr="00701503">
        <w:rPr>
          <w:rFonts w:cs="Times New Roman"/>
          <w:color w:val="202124"/>
          <w:shd w:val="clear" w:color="auto" w:fill="FFFFFF"/>
        </w:rPr>
        <w:t xml:space="preserve">; </w:t>
      </w:r>
      <w:proofErr w:type="spellStart"/>
      <w:r w:rsidR="00976B62" w:rsidRPr="00701503">
        <w:rPr>
          <w:rFonts w:cs="Times New Roman"/>
          <w:color w:val="202124"/>
          <w:shd w:val="clear" w:color="auto" w:fill="FFFFFF"/>
        </w:rPr>
        <w:t>λ</w:t>
      </w:r>
      <w:r w:rsidR="00976B62" w:rsidRPr="00701503">
        <w:rPr>
          <w:rFonts w:cs="Times New Roman"/>
          <w:color w:val="202124"/>
          <w:shd w:val="clear" w:color="auto" w:fill="FFFFFF"/>
          <w:vertAlign w:val="subscript"/>
        </w:rPr>
        <w:t>d</w:t>
      </w:r>
      <w:proofErr w:type="spellEnd"/>
      <w:r w:rsidR="00976B62" w:rsidRPr="00701503">
        <w:rPr>
          <w:rFonts w:cs="Times New Roman"/>
          <w:color w:val="202124"/>
          <w:shd w:val="clear" w:color="auto" w:fill="FFFFFF"/>
        </w:rPr>
        <w:t xml:space="preserve"> = 0.2; </w:t>
      </w:r>
      <w:proofErr w:type="spellStart"/>
      <w:r w:rsidR="00976B62" w:rsidRPr="00701503">
        <w:rPr>
          <w:rFonts w:cs="Times New Roman"/>
          <w:color w:val="000000"/>
          <w:szCs w:val="24"/>
        </w:rPr>
        <w:t>K</w:t>
      </w:r>
      <w:r w:rsidR="00976B62" w:rsidRPr="00701503">
        <w:rPr>
          <w:rFonts w:cs="Times New Roman"/>
          <w:color w:val="000000"/>
          <w:szCs w:val="24"/>
          <w:vertAlign w:val="subscript"/>
        </w:rPr>
        <w:t>p</w:t>
      </w:r>
      <w:proofErr w:type="spellEnd"/>
      <w:r w:rsidR="00976B62" w:rsidRPr="00701503">
        <w:rPr>
          <w:rFonts w:cs="Times New Roman"/>
          <w:color w:val="000000"/>
          <w:szCs w:val="24"/>
          <w:vertAlign w:val="subscript"/>
        </w:rPr>
        <w:t xml:space="preserve"> </w:t>
      </w:r>
      <w:r w:rsidR="00976B62" w:rsidRPr="00701503">
        <w:rPr>
          <w:rFonts w:cs="Times New Roman"/>
          <w:color w:val="000000"/>
          <w:szCs w:val="24"/>
        </w:rPr>
        <w:t>= 250000;</w:t>
      </w:r>
    </w:p>
    <w:p w14:paraId="47A76F02" w14:textId="62EF2687" w:rsidR="000B31F6" w:rsidRPr="00701503" w:rsidRDefault="00976B62" w:rsidP="00C56C40">
      <w:pPr>
        <w:autoSpaceDE w:val="0"/>
        <w:autoSpaceDN w:val="0"/>
        <w:adjustRightInd w:val="0"/>
        <w:spacing w:after="0" w:line="360" w:lineRule="auto"/>
        <w:rPr>
          <w:rFonts w:cs="Times New Roman"/>
          <w:color w:val="000000"/>
          <w:szCs w:val="24"/>
        </w:rPr>
      </w:pPr>
      <w:r w:rsidRPr="00701503">
        <w:rPr>
          <w:rFonts w:cs="Times New Roman"/>
          <w:color w:val="000000"/>
          <w:szCs w:val="24"/>
        </w:rPr>
        <w:t>K</w:t>
      </w:r>
      <w:r w:rsidRPr="00701503">
        <w:rPr>
          <w:rFonts w:cs="Times New Roman"/>
          <w:color w:val="000000"/>
          <w:szCs w:val="24"/>
          <w:vertAlign w:val="subscript"/>
        </w:rPr>
        <w:t xml:space="preserve">i </w:t>
      </w:r>
      <w:r w:rsidRPr="00701503">
        <w:rPr>
          <w:rFonts w:cs="Times New Roman"/>
          <w:color w:val="000000"/>
          <w:szCs w:val="24"/>
        </w:rPr>
        <w:t xml:space="preserve">= 100000; </w:t>
      </w:r>
      <w:proofErr w:type="spellStart"/>
      <w:r w:rsidRPr="00701503">
        <w:rPr>
          <w:rFonts w:cs="Times New Roman"/>
          <w:color w:val="000000"/>
          <w:szCs w:val="24"/>
        </w:rPr>
        <w:t>K</w:t>
      </w:r>
      <w:r w:rsidRPr="00701503">
        <w:rPr>
          <w:rFonts w:cs="Times New Roman"/>
          <w:color w:val="000000"/>
          <w:szCs w:val="24"/>
          <w:vertAlign w:val="subscript"/>
        </w:rPr>
        <w:t>d</w:t>
      </w:r>
      <w:proofErr w:type="spellEnd"/>
      <w:r w:rsidRPr="00701503">
        <w:rPr>
          <w:rFonts w:cs="Times New Roman"/>
          <w:color w:val="000000"/>
          <w:szCs w:val="24"/>
        </w:rPr>
        <w:t xml:space="preserve"> = 100</w:t>
      </w:r>
    </w:p>
    <w:p w14:paraId="7ECF41D9" w14:textId="2375F807" w:rsidR="00976B62" w:rsidRPr="00701503" w:rsidRDefault="00976B62" w:rsidP="00C56C40">
      <w:pPr>
        <w:spacing w:line="360" w:lineRule="auto"/>
        <w:rPr>
          <w:rFonts w:cs="Times New Roman"/>
          <w:szCs w:val="24"/>
        </w:rPr>
      </w:pPr>
      <w:r w:rsidRPr="00701503">
        <w:rPr>
          <w:rFonts w:cs="Times New Roman"/>
          <w:szCs w:val="24"/>
        </w:rPr>
        <w:t>The Fig is the Graph between V</w:t>
      </w:r>
      <w:r w:rsidRPr="00CB1E6A">
        <w:rPr>
          <w:rFonts w:cs="Times New Roman"/>
          <w:szCs w:val="24"/>
          <w:vertAlign w:val="subscript"/>
        </w:rPr>
        <w:t>x</w:t>
      </w:r>
      <w:r w:rsidRPr="00701503">
        <w:rPr>
          <w:rFonts w:cs="Times New Roman"/>
          <w:szCs w:val="24"/>
        </w:rPr>
        <w:t xml:space="preserve"> and </w:t>
      </w:r>
      <w:proofErr w:type="spellStart"/>
      <w:r w:rsidR="00CB1E6A">
        <w:rPr>
          <w:rFonts w:cs="Times New Roman"/>
          <w:szCs w:val="24"/>
        </w:rPr>
        <w:t>r</w:t>
      </w:r>
      <w:r w:rsidR="00CB1E6A" w:rsidRPr="00701503">
        <w:rPr>
          <w:rFonts w:cs="Times New Roman"/>
          <w:color w:val="202124"/>
          <w:shd w:val="clear" w:color="auto" w:fill="FFFFFF"/>
        </w:rPr>
        <w:t>ω</w:t>
      </w:r>
      <w:proofErr w:type="spellEnd"/>
      <w:r w:rsidRPr="00701503">
        <w:rPr>
          <w:rFonts w:cs="Times New Roman"/>
          <w:szCs w:val="24"/>
        </w:rPr>
        <w:t xml:space="preserve"> in an open</w:t>
      </w:r>
      <w:r w:rsidR="00FF022F">
        <w:rPr>
          <w:rFonts w:cs="Times New Roman"/>
          <w:szCs w:val="24"/>
        </w:rPr>
        <w:t>-</w:t>
      </w:r>
      <w:r w:rsidRPr="00701503">
        <w:rPr>
          <w:rFonts w:cs="Times New Roman"/>
          <w:szCs w:val="24"/>
        </w:rPr>
        <w:t>loop system. We can</w:t>
      </w:r>
      <w:r w:rsidR="00FF022F">
        <w:rPr>
          <w:rFonts w:cs="Times New Roman"/>
          <w:szCs w:val="24"/>
        </w:rPr>
        <w:t xml:space="preserve"> see</w:t>
      </w:r>
      <w:r w:rsidRPr="00701503">
        <w:rPr>
          <w:rFonts w:cs="Times New Roman"/>
          <w:szCs w:val="24"/>
        </w:rPr>
        <w:t xml:space="preserve"> observer that in</w:t>
      </w:r>
      <w:r w:rsidR="00891D69">
        <w:rPr>
          <w:rFonts w:cs="Times New Roman"/>
          <w:szCs w:val="24"/>
        </w:rPr>
        <w:t xml:space="preserve"> </w:t>
      </w:r>
      <w:r w:rsidR="00891D69">
        <w:rPr>
          <w:rFonts w:cs="Times New Roman"/>
          <w:szCs w:val="24"/>
        </w:rPr>
        <w:fldChar w:fldCharType="begin"/>
      </w:r>
      <w:r w:rsidR="00891D69">
        <w:rPr>
          <w:rFonts w:cs="Times New Roman"/>
          <w:szCs w:val="24"/>
        </w:rPr>
        <w:instrText xml:space="preserve"> REF _Ref71939670 \h </w:instrText>
      </w:r>
      <w:r w:rsidR="00891D69">
        <w:rPr>
          <w:rFonts w:cs="Times New Roman"/>
          <w:szCs w:val="24"/>
        </w:rPr>
      </w:r>
      <w:r w:rsidR="00C56C40">
        <w:rPr>
          <w:rFonts w:cs="Times New Roman"/>
          <w:szCs w:val="24"/>
        </w:rPr>
        <w:instrText xml:space="preserve"> \* MERGEFORMAT </w:instrText>
      </w:r>
      <w:r w:rsidR="00891D69">
        <w:rPr>
          <w:rFonts w:cs="Times New Roman"/>
          <w:szCs w:val="24"/>
        </w:rPr>
        <w:fldChar w:fldCharType="separate"/>
      </w:r>
      <w:r w:rsidR="00E83BEC">
        <w:t xml:space="preserve">Figure </w:t>
      </w:r>
      <w:r w:rsidR="00E83BEC">
        <w:rPr>
          <w:noProof/>
        </w:rPr>
        <w:t>18</w:t>
      </w:r>
      <w:r w:rsidR="00891D69">
        <w:rPr>
          <w:rFonts w:cs="Times New Roman"/>
          <w:szCs w:val="24"/>
        </w:rPr>
        <w:fldChar w:fldCharType="end"/>
      </w:r>
      <w:r w:rsidR="00891D69">
        <w:rPr>
          <w:rFonts w:cs="Times New Roman"/>
          <w:szCs w:val="24"/>
        </w:rPr>
        <w:t>,</w:t>
      </w:r>
      <w:r w:rsidRPr="00701503">
        <w:rPr>
          <w:rFonts w:cs="Times New Roman"/>
          <w:szCs w:val="24"/>
        </w:rPr>
        <w:t xml:space="preserve"> we </w:t>
      </w:r>
      <w:r w:rsidR="00891D69">
        <w:rPr>
          <w:rFonts w:cs="Times New Roman"/>
          <w:szCs w:val="24"/>
        </w:rPr>
        <w:t xml:space="preserve">have </w:t>
      </w:r>
      <w:r w:rsidR="00891D69">
        <w:rPr>
          <w:rFonts w:cs="Times New Roman"/>
          <w:color w:val="202124"/>
          <w:shd w:val="clear" w:color="auto" w:fill="FFFFFF"/>
        </w:rPr>
        <w:t xml:space="preserve">ω </w:t>
      </w:r>
      <w:r w:rsidRPr="00701503">
        <w:rPr>
          <w:rFonts w:cs="Times New Roman"/>
          <w:szCs w:val="24"/>
        </w:rPr>
        <w:t>= 0 in the initial stage itself. This implies the wheel keeps skidding until V</w:t>
      </w:r>
      <w:r w:rsidRPr="00891D69">
        <w:rPr>
          <w:rFonts w:cs="Times New Roman"/>
          <w:szCs w:val="24"/>
          <w:vertAlign w:val="subscript"/>
        </w:rPr>
        <w:t>x</w:t>
      </w:r>
      <w:r w:rsidRPr="00701503">
        <w:rPr>
          <w:rFonts w:cs="Times New Roman"/>
          <w:szCs w:val="24"/>
        </w:rPr>
        <w:t>=0. When the wheel skids</w:t>
      </w:r>
      <w:r w:rsidR="00FF022F">
        <w:rPr>
          <w:rFonts w:cs="Times New Roman"/>
          <w:szCs w:val="24"/>
        </w:rPr>
        <w:t>,</w:t>
      </w:r>
      <w:r w:rsidRPr="00701503">
        <w:rPr>
          <w:rFonts w:cs="Times New Roman"/>
          <w:szCs w:val="24"/>
        </w:rPr>
        <w:t xml:space="preserve"> the </w:t>
      </w:r>
      <w:r w:rsidR="00FF022F">
        <w:rPr>
          <w:rFonts w:cs="Times New Roman"/>
          <w:szCs w:val="24"/>
        </w:rPr>
        <w:t>v</w:t>
      </w:r>
      <w:r w:rsidRPr="00701503">
        <w:rPr>
          <w:rFonts w:cs="Times New Roman"/>
          <w:szCs w:val="24"/>
        </w:rPr>
        <w:t xml:space="preserve">alue of </w:t>
      </w:r>
      <w:r w:rsidR="00891D69">
        <w:rPr>
          <w:rFonts w:cs="Times New Roman"/>
          <w:color w:val="202124"/>
          <w:shd w:val="clear" w:color="auto" w:fill="FFFFFF"/>
        </w:rPr>
        <w:t>λ</w:t>
      </w:r>
      <w:r w:rsidRPr="00701503">
        <w:rPr>
          <w:rFonts w:cs="Times New Roman"/>
          <w:szCs w:val="24"/>
        </w:rPr>
        <w:t xml:space="preserve"> = 1</w:t>
      </w:r>
      <w:r w:rsidR="00FF022F">
        <w:rPr>
          <w:rFonts w:cs="Times New Roman"/>
          <w:szCs w:val="24"/>
        </w:rPr>
        <w:t>,</w:t>
      </w:r>
      <w:r w:rsidRPr="00701503">
        <w:rPr>
          <w:rFonts w:cs="Times New Roman"/>
          <w:szCs w:val="24"/>
        </w:rPr>
        <w:t xml:space="preserve"> which is evident in </w:t>
      </w:r>
      <w:r w:rsidR="00891D69">
        <w:rPr>
          <w:rFonts w:cs="Times New Roman"/>
          <w:szCs w:val="24"/>
        </w:rPr>
        <w:fldChar w:fldCharType="begin"/>
      </w:r>
      <w:r w:rsidR="00891D69">
        <w:rPr>
          <w:rFonts w:cs="Times New Roman"/>
          <w:szCs w:val="24"/>
        </w:rPr>
        <w:instrText xml:space="preserve"> REF _Ref71939683 \h </w:instrText>
      </w:r>
      <w:r w:rsidR="00891D69">
        <w:rPr>
          <w:rFonts w:cs="Times New Roman"/>
          <w:szCs w:val="24"/>
        </w:rPr>
      </w:r>
      <w:r w:rsidR="00C56C40">
        <w:rPr>
          <w:rFonts w:cs="Times New Roman"/>
          <w:szCs w:val="24"/>
        </w:rPr>
        <w:instrText xml:space="preserve"> \* MERGEFORMAT </w:instrText>
      </w:r>
      <w:r w:rsidR="00891D69">
        <w:rPr>
          <w:rFonts w:cs="Times New Roman"/>
          <w:szCs w:val="24"/>
        </w:rPr>
        <w:fldChar w:fldCharType="separate"/>
      </w:r>
      <w:r w:rsidR="00E83BEC">
        <w:t xml:space="preserve">Figure </w:t>
      </w:r>
      <w:r w:rsidR="00E83BEC">
        <w:rPr>
          <w:noProof/>
        </w:rPr>
        <w:t>17</w:t>
      </w:r>
      <w:r w:rsidR="00891D69">
        <w:rPr>
          <w:rFonts w:cs="Times New Roman"/>
          <w:szCs w:val="24"/>
        </w:rPr>
        <w:fldChar w:fldCharType="end"/>
      </w:r>
      <w:r w:rsidRPr="00701503">
        <w:rPr>
          <w:rFonts w:cs="Times New Roman"/>
          <w:szCs w:val="24"/>
        </w:rPr>
        <w:t xml:space="preserve"> </w:t>
      </w:r>
    </w:p>
    <w:p w14:paraId="6266C7A7" w14:textId="452EBCFF" w:rsidR="00976B62" w:rsidRPr="00701503" w:rsidRDefault="00891D69" w:rsidP="00C56C40">
      <w:pPr>
        <w:spacing w:line="360" w:lineRule="auto"/>
        <w:rPr>
          <w:rFonts w:cs="Times New Roman"/>
          <w:szCs w:val="24"/>
        </w:rPr>
      </w:pPr>
      <w:r>
        <w:rPr>
          <w:noProof/>
        </w:rPr>
        <w:lastRenderedPageBreak/>
        <mc:AlternateContent>
          <mc:Choice Requires="wps">
            <w:drawing>
              <wp:anchor distT="0" distB="0" distL="114300" distR="114300" simplePos="0" relativeHeight="251770880" behindDoc="0" locked="0" layoutInCell="1" allowOverlap="1" wp14:anchorId="2D155C8D" wp14:editId="49DABBAB">
                <wp:simplePos x="0" y="0"/>
                <wp:positionH relativeFrom="column">
                  <wp:posOffset>2914015</wp:posOffset>
                </wp:positionH>
                <wp:positionV relativeFrom="paragraph">
                  <wp:posOffset>2284095</wp:posOffset>
                </wp:positionV>
                <wp:extent cx="2998470"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2998470" cy="635"/>
                        </a:xfrm>
                        <a:prstGeom prst="rect">
                          <a:avLst/>
                        </a:prstGeom>
                        <a:solidFill>
                          <a:prstClr val="white"/>
                        </a:solidFill>
                        <a:ln>
                          <a:noFill/>
                        </a:ln>
                      </wps:spPr>
                      <wps:txbx>
                        <w:txbxContent>
                          <w:p w14:paraId="7BA395C4" w14:textId="25FBC75A" w:rsidR="008B346E" w:rsidRPr="00051372" w:rsidRDefault="008B346E" w:rsidP="00891D69">
                            <w:pPr>
                              <w:pStyle w:val="Caption"/>
                              <w:jc w:val="center"/>
                              <w:rPr>
                                <w:rFonts w:cs="Times New Roman"/>
                                <w:noProof/>
                                <w:color w:val="000000"/>
                                <w:sz w:val="24"/>
                                <w:bdr w:val="none" w:sz="0" w:space="0" w:color="auto" w:frame="1"/>
                              </w:rPr>
                            </w:pPr>
                            <w:bookmarkStart w:id="12" w:name="_Ref71939683"/>
                            <w:r>
                              <w:t xml:space="preserve">Figure </w:t>
                            </w:r>
                            <w:fldSimple w:instr=" SEQ Figure \* ARABIC ">
                              <w:r w:rsidR="00E83BEC">
                                <w:rPr>
                                  <w:noProof/>
                                </w:rPr>
                                <w:t>17</w:t>
                              </w:r>
                            </w:fldSimple>
                            <w:bookmarkEnd w:id="12"/>
                            <w:r>
                              <w:t xml:space="preserve"> Plot of Vehicle Slip Ratio (</w:t>
                            </w:r>
                            <w:r w:rsidRPr="00701503">
                              <w:rPr>
                                <w:rFonts w:cs="Times New Roman"/>
                                <w:color w:val="202124"/>
                                <w:shd w:val="clear" w:color="auto" w:fill="FFFFFF"/>
                              </w:rPr>
                              <w:t>λ</w:t>
                            </w:r>
                            <w:r>
                              <w:rPr>
                                <w:rFonts w:cs="Times New Roman"/>
                                <w:color w:val="202124"/>
                                <w:shd w:val="clear" w:color="auto" w:fill="FFFFFF"/>
                              </w:rPr>
                              <w:t>)</w:t>
                            </w:r>
                            <w:r>
                              <w:t xml:space="preserve"> v/s time (t) in Open Loop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155C8D" id="Text Box 65" o:spid="_x0000_s1041" type="#_x0000_t202" style="position:absolute;margin-left:229.45pt;margin-top:179.85pt;width:236.1pt;height:.05pt;z-index:251770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" stroked="f">
                <v:textbox style="mso-fit-shape-to-text:t" inset="0,0,0,0">
                  <w:txbxContent>
                    <w:p w14:paraId="7BA395C4" w14:textId="25FBC75A" w:rsidR="008B346E" w:rsidRPr="00051372" w:rsidRDefault="008B346E" w:rsidP="00891D69">
                      <w:pPr>
                        <w:pStyle w:val="Caption"/>
                        <w:jc w:val="center"/>
                        <w:rPr>
                          <w:rFonts w:cs="Times New Roman"/>
                          <w:noProof/>
                          <w:color w:val="000000"/>
                          <w:sz w:val="24"/>
                          <w:bdr w:val="none" w:sz="0" w:space="0" w:color="auto" w:frame="1"/>
                        </w:rPr>
                      </w:pPr>
                      <w:bookmarkStart w:id="13" w:name="_Ref71939683"/>
                      <w:r>
                        <w:t xml:space="preserve">Figure </w:t>
                      </w:r>
                      <w:fldSimple w:instr=" SEQ Figure \* ARABIC ">
                        <w:r w:rsidR="00E83BEC">
                          <w:rPr>
                            <w:noProof/>
                          </w:rPr>
                          <w:t>17</w:t>
                        </w:r>
                      </w:fldSimple>
                      <w:bookmarkEnd w:id="13"/>
                      <w:r>
                        <w:t xml:space="preserve"> Plot of Vehicle Slip Ratio (</w:t>
                      </w:r>
                      <w:r w:rsidRPr="00701503">
                        <w:rPr>
                          <w:rFonts w:cs="Times New Roman"/>
                          <w:color w:val="202124"/>
                          <w:shd w:val="clear" w:color="auto" w:fill="FFFFFF"/>
                        </w:rPr>
                        <w:t>λ</w:t>
                      </w:r>
                      <w:r>
                        <w:rPr>
                          <w:rFonts w:cs="Times New Roman"/>
                          <w:color w:val="202124"/>
                          <w:shd w:val="clear" w:color="auto" w:fill="FFFFFF"/>
                        </w:rPr>
                        <w:t>)</w:t>
                      </w:r>
                      <w:r>
                        <w:t xml:space="preserve"> v/s time (t) in Open Loop System</w:t>
                      </w:r>
                    </w:p>
                  </w:txbxContent>
                </v:textbox>
                <w10:wrap type="topAndBottom"/>
              </v:shape>
            </w:pict>
          </mc:Fallback>
        </mc:AlternateContent>
      </w:r>
      <w:r w:rsidR="000B31F6" w:rsidRPr="00701503">
        <w:rPr>
          <w:rFonts w:cs="Times New Roman"/>
          <w:noProof/>
          <w:color w:val="000000"/>
          <w:bdr w:val="none" w:sz="0" w:space="0" w:color="auto" w:frame="1"/>
        </w:rPr>
        <w:drawing>
          <wp:anchor distT="0" distB="0" distL="114300" distR="114300" simplePos="0" relativeHeight="251744256" behindDoc="0" locked="0" layoutInCell="1" allowOverlap="1" wp14:anchorId="0268B5D3" wp14:editId="121E9E72">
            <wp:simplePos x="0" y="0"/>
            <wp:positionH relativeFrom="column">
              <wp:posOffset>2914113</wp:posOffset>
            </wp:positionH>
            <wp:positionV relativeFrom="paragraph">
              <wp:posOffset>-439</wp:posOffset>
            </wp:positionV>
            <wp:extent cx="2998784" cy="2227385"/>
            <wp:effectExtent l="0" t="0" r="0" b="1905"/>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98784" cy="2227385"/>
                    </a:xfrm>
                    <a:prstGeom prst="rect">
                      <a:avLst/>
                    </a:prstGeom>
                    <a:noFill/>
                    <a:ln>
                      <a:noFill/>
                    </a:ln>
                  </pic:spPr>
                </pic:pic>
              </a:graphicData>
            </a:graphic>
            <wp14:sizeRelH relativeFrom="page">
              <wp14:pctWidth>0</wp14:pctWidth>
            </wp14:sizeRelH>
            <wp14:sizeRelV relativeFrom="page">
              <wp14:pctHeight>0</wp14:pctHeight>
            </wp14:sizeRelV>
          </wp:anchor>
        </w:drawing>
      </w:r>
      <w:r w:rsidR="00CB1E6A">
        <w:rPr>
          <w:noProof/>
        </w:rPr>
        <mc:AlternateContent>
          <mc:Choice Requires="wps">
            <w:drawing>
              <wp:anchor distT="0" distB="0" distL="114300" distR="114300" simplePos="0" relativeHeight="251768832" behindDoc="0" locked="0" layoutInCell="1" allowOverlap="1" wp14:anchorId="2576D40C" wp14:editId="1044DF3F">
                <wp:simplePos x="0" y="0"/>
                <wp:positionH relativeFrom="column">
                  <wp:posOffset>-357505</wp:posOffset>
                </wp:positionH>
                <wp:positionV relativeFrom="paragraph">
                  <wp:posOffset>2284095</wp:posOffset>
                </wp:positionV>
                <wp:extent cx="299021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2990215" cy="635"/>
                        </a:xfrm>
                        <a:prstGeom prst="rect">
                          <a:avLst/>
                        </a:prstGeom>
                        <a:solidFill>
                          <a:prstClr val="white"/>
                        </a:solidFill>
                        <a:ln>
                          <a:noFill/>
                        </a:ln>
                      </wps:spPr>
                      <wps:txbx>
                        <w:txbxContent>
                          <w:p w14:paraId="3387701E" w14:textId="2A26698B" w:rsidR="008B346E" w:rsidRPr="00C73CDA" w:rsidRDefault="008B346E" w:rsidP="00CB1E6A">
                            <w:pPr>
                              <w:pStyle w:val="Caption"/>
                              <w:jc w:val="center"/>
                              <w:rPr>
                                <w:rFonts w:cs="Times New Roman"/>
                                <w:noProof/>
                                <w:color w:val="000000"/>
                                <w:sz w:val="24"/>
                                <w:bdr w:val="none" w:sz="0" w:space="0" w:color="auto" w:frame="1"/>
                              </w:rPr>
                            </w:pPr>
                            <w:bookmarkStart w:id="14" w:name="_Ref71939670"/>
                            <w:r>
                              <w:t xml:space="preserve">Figure </w:t>
                            </w:r>
                            <w:fldSimple w:instr=" SEQ Figure \* ARABIC ">
                              <w:r w:rsidR="00E83BEC">
                                <w:rPr>
                                  <w:noProof/>
                                </w:rPr>
                                <w:t>18</w:t>
                              </w:r>
                            </w:fldSimple>
                            <w:bookmarkEnd w:id="14"/>
                            <w:r>
                              <w:t xml:space="preserve"> Plot of Vehicle velocity (</w:t>
                            </w:r>
                            <w:proofErr w:type="gramStart"/>
                            <w:r>
                              <w:t>V</w:t>
                            </w:r>
                            <w:r w:rsidRPr="00CB1E6A">
                              <w:rPr>
                                <w:vertAlign w:val="subscript"/>
                              </w:rPr>
                              <w:t>x</w:t>
                            </w:r>
                            <w:r>
                              <w:t xml:space="preserve"> )</w:t>
                            </w:r>
                            <w:proofErr w:type="gramEnd"/>
                            <w:r>
                              <w:t xml:space="preserve"> v/s time and Wheel peripheral velocity (</w:t>
                            </w:r>
                            <w:proofErr w:type="spellStart"/>
                            <w:r>
                              <w:t>r</w:t>
                            </w:r>
                            <w:r w:rsidRPr="00633650">
                              <w:t>ω</w:t>
                            </w:r>
                            <w:proofErr w:type="spellEnd"/>
                            <w:r>
                              <w:t>) v/s time in Open Loop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76D40C" id="Text Box 64" o:spid="_x0000_s1042" type="#_x0000_t202" style="position:absolute;margin-left:-28.15pt;margin-top:179.85pt;width:235.45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" stroked="f">
                <v:textbox style="mso-fit-shape-to-text:t" inset="0,0,0,0">
                  <w:txbxContent>
                    <w:p w14:paraId="3387701E" w14:textId="2A26698B" w:rsidR="008B346E" w:rsidRPr="00C73CDA" w:rsidRDefault="008B346E" w:rsidP="00CB1E6A">
                      <w:pPr>
                        <w:pStyle w:val="Caption"/>
                        <w:jc w:val="center"/>
                        <w:rPr>
                          <w:rFonts w:cs="Times New Roman"/>
                          <w:noProof/>
                          <w:color w:val="000000"/>
                          <w:sz w:val="24"/>
                          <w:bdr w:val="none" w:sz="0" w:space="0" w:color="auto" w:frame="1"/>
                        </w:rPr>
                      </w:pPr>
                      <w:bookmarkStart w:id="15" w:name="_Ref71939670"/>
                      <w:r>
                        <w:t xml:space="preserve">Figure </w:t>
                      </w:r>
                      <w:fldSimple w:instr=" SEQ Figure \* ARABIC ">
                        <w:r w:rsidR="00E83BEC">
                          <w:rPr>
                            <w:noProof/>
                          </w:rPr>
                          <w:t>18</w:t>
                        </w:r>
                      </w:fldSimple>
                      <w:bookmarkEnd w:id="15"/>
                      <w:r>
                        <w:t xml:space="preserve"> Plot of Vehicle velocity (</w:t>
                      </w:r>
                      <w:proofErr w:type="gramStart"/>
                      <w:r>
                        <w:t>V</w:t>
                      </w:r>
                      <w:r w:rsidRPr="00CB1E6A">
                        <w:rPr>
                          <w:vertAlign w:val="subscript"/>
                        </w:rPr>
                        <w:t>x</w:t>
                      </w:r>
                      <w:r>
                        <w:t xml:space="preserve"> )</w:t>
                      </w:r>
                      <w:proofErr w:type="gramEnd"/>
                      <w:r>
                        <w:t xml:space="preserve"> v/s time and Wheel peripheral velocity (</w:t>
                      </w:r>
                      <w:proofErr w:type="spellStart"/>
                      <w:r>
                        <w:t>r</w:t>
                      </w:r>
                      <w:r w:rsidRPr="00633650">
                        <w:t>ω</w:t>
                      </w:r>
                      <w:proofErr w:type="spellEnd"/>
                      <w:r>
                        <w:t>) v/s time in Open Loop System</w:t>
                      </w:r>
                    </w:p>
                  </w:txbxContent>
                </v:textbox>
                <w10:wrap type="topAndBottom"/>
              </v:shape>
            </w:pict>
          </mc:Fallback>
        </mc:AlternateContent>
      </w:r>
      <w:r w:rsidR="000B31F6" w:rsidRPr="00701503">
        <w:rPr>
          <w:rFonts w:cs="Times New Roman"/>
          <w:noProof/>
          <w:color w:val="000000"/>
          <w:bdr w:val="none" w:sz="0" w:space="0" w:color="auto" w:frame="1"/>
        </w:rPr>
        <w:drawing>
          <wp:anchor distT="0" distB="0" distL="114300" distR="114300" simplePos="0" relativeHeight="251743232" behindDoc="0" locked="0" layoutInCell="1" allowOverlap="1" wp14:anchorId="72CC4570" wp14:editId="126247D1">
            <wp:simplePos x="0" y="0"/>
            <wp:positionH relativeFrom="column">
              <wp:posOffset>-357553</wp:posOffset>
            </wp:positionH>
            <wp:positionV relativeFrom="paragraph">
              <wp:posOffset>-294</wp:posOffset>
            </wp:positionV>
            <wp:extent cx="2990215" cy="2226945"/>
            <wp:effectExtent l="0" t="0" r="635" b="190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990215" cy="2226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71CC10" w14:textId="35AF7FF4" w:rsidR="00976B62" w:rsidRPr="00701503" w:rsidRDefault="00891D69" w:rsidP="00C56C40">
      <w:pPr>
        <w:spacing w:line="360" w:lineRule="auto"/>
        <w:rPr>
          <w:rFonts w:cs="Times New Roman"/>
          <w:szCs w:val="24"/>
        </w:rPr>
      </w:pPr>
      <w:r w:rsidRPr="00701503">
        <w:rPr>
          <w:rFonts w:cs="Times New Roman"/>
          <w:noProof/>
          <w:color w:val="000000"/>
          <w:bdr w:val="none" w:sz="0" w:space="0" w:color="auto" w:frame="1"/>
        </w:rPr>
        <w:drawing>
          <wp:anchor distT="0" distB="0" distL="114300" distR="114300" simplePos="0" relativeHeight="251746304" behindDoc="0" locked="0" layoutInCell="1" allowOverlap="1" wp14:anchorId="536D6051" wp14:editId="6DC45DB4">
            <wp:simplePos x="0" y="0"/>
            <wp:positionH relativeFrom="column">
              <wp:posOffset>3005504</wp:posOffset>
            </wp:positionH>
            <wp:positionV relativeFrom="paragraph">
              <wp:posOffset>1823867</wp:posOffset>
            </wp:positionV>
            <wp:extent cx="3006090" cy="2253615"/>
            <wp:effectExtent l="0" t="0" r="381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6090" cy="2253615"/>
                    </a:xfrm>
                    <a:prstGeom prst="rect">
                      <a:avLst/>
                    </a:prstGeom>
                    <a:noFill/>
                    <a:ln>
                      <a:noFill/>
                    </a:ln>
                  </pic:spPr>
                </pic:pic>
              </a:graphicData>
            </a:graphic>
            <wp14:sizeRelH relativeFrom="page">
              <wp14:pctWidth>0</wp14:pctWidth>
            </wp14:sizeRelH>
            <wp14:sizeRelV relativeFrom="page">
              <wp14:pctHeight>0</wp14:pctHeight>
            </wp14:sizeRelV>
          </wp:anchor>
        </w:drawing>
      </w:r>
      <w:r w:rsidR="00976B62" w:rsidRPr="00701503">
        <w:rPr>
          <w:rFonts w:cs="Times New Roman"/>
          <w:szCs w:val="24"/>
        </w:rPr>
        <w:t xml:space="preserve">In </w:t>
      </w:r>
      <w:r w:rsidR="00FF022F">
        <w:rPr>
          <w:rFonts w:cs="Times New Roman"/>
          <w:szCs w:val="24"/>
        </w:rPr>
        <w:t xml:space="preserve">the </w:t>
      </w:r>
      <w:r w:rsidR="00976B62" w:rsidRPr="00701503">
        <w:rPr>
          <w:rFonts w:cs="Times New Roman"/>
          <w:szCs w:val="24"/>
        </w:rPr>
        <w:t xml:space="preserve">case of </w:t>
      </w:r>
      <w:r w:rsidR="00FF022F">
        <w:rPr>
          <w:rFonts w:cs="Times New Roman"/>
          <w:szCs w:val="24"/>
        </w:rPr>
        <w:t xml:space="preserve">the </w:t>
      </w:r>
      <w:r w:rsidR="00976B62" w:rsidRPr="00701503">
        <w:rPr>
          <w:rFonts w:cs="Times New Roman"/>
          <w:szCs w:val="24"/>
        </w:rPr>
        <w:t xml:space="preserve">P </w:t>
      </w:r>
      <w:r w:rsidRPr="00701503">
        <w:rPr>
          <w:rFonts w:cs="Times New Roman"/>
          <w:szCs w:val="24"/>
        </w:rPr>
        <w:t>Controller,</w:t>
      </w:r>
      <w:r>
        <w:rPr>
          <w:rFonts w:cs="Times New Roman"/>
          <w:szCs w:val="24"/>
        </w:rPr>
        <w:t xml:space="preserve"> as shown in </w:t>
      </w:r>
      <w:r>
        <w:rPr>
          <w:rFonts w:cs="Times New Roman"/>
          <w:szCs w:val="24"/>
        </w:rPr>
        <w:fldChar w:fldCharType="begin"/>
      </w:r>
      <w:r>
        <w:rPr>
          <w:rFonts w:cs="Times New Roman"/>
          <w:szCs w:val="24"/>
        </w:rPr>
        <w:instrText xml:space="preserve"> REF _Ref71939853 \h </w:instrText>
      </w:r>
      <w:r>
        <w:rPr>
          <w:rFonts w:cs="Times New Roman"/>
          <w:szCs w:val="24"/>
        </w:rPr>
      </w:r>
      <w:r w:rsidR="00C56C40">
        <w:rPr>
          <w:rFonts w:cs="Times New Roman"/>
          <w:szCs w:val="24"/>
        </w:rPr>
        <w:instrText xml:space="preserve"> \* MERGEFORMAT </w:instrText>
      </w:r>
      <w:r>
        <w:rPr>
          <w:rFonts w:cs="Times New Roman"/>
          <w:szCs w:val="24"/>
        </w:rPr>
        <w:fldChar w:fldCharType="separate"/>
      </w:r>
      <w:r w:rsidR="00E83BEC">
        <w:t xml:space="preserve">Figure </w:t>
      </w:r>
      <w:r w:rsidR="00E83BEC">
        <w:rPr>
          <w:noProof/>
        </w:rPr>
        <w:t>19</w:t>
      </w:r>
      <w:r>
        <w:rPr>
          <w:rFonts w:cs="Times New Roman"/>
          <w:szCs w:val="24"/>
        </w:rPr>
        <w:fldChar w:fldCharType="end"/>
      </w:r>
      <w:r w:rsidR="00FF022F">
        <w:rPr>
          <w:rFonts w:cs="Times New Roman"/>
          <w:szCs w:val="24"/>
        </w:rPr>
        <w:t>,</w:t>
      </w:r>
      <w:r w:rsidR="00976B62" w:rsidRPr="00701503">
        <w:rPr>
          <w:rFonts w:cs="Times New Roman"/>
          <w:szCs w:val="24"/>
        </w:rPr>
        <w:t xml:space="preserve"> we can see that initially, the </w:t>
      </w:r>
      <w:r w:rsidR="00FF022F">
        <w:rPr>
          <w:rFonts w:cs="Times New Roman"/>
          <w:szCs w:val="24"/>
        </w:rPr>
        <w:t>peripheral whee</w:t>
      </w:r>
      <w:r w:rsidRPr="00701503">
        <w:rPr>
          <w:rFonts w:cs="Times New Roman"/>
          <w:szCs w:val="24"/>
        </w:rPr>
        <w:t>l</w:t>
      </w:r>
      <w:r w:rsidR="00976B62" w:rsidRPr="00701503">
        <w:rPr>
          <w:rFonts w:cs="Times New Roman"/>
          <w:szCs w:val="24"/>
        </w:rPr>
        <w:t xml:space="preserve"> velocity</w:t>
      </w:r>
      <w:r>
        <w:rPr>
          <w:rFonts w:cs="Times New Roman"/>
          <w:szCs w:val="24"/>
        </w:rPr>
        <w:t xml:space="preserve"> (</w:t>
      </w:r>
      <w:proofErr w:type="spellStart"/>
      <w:r>
        <w:rPr>
          <w:rFonts w:cs="Times New Roman"/>
          <w:szCs w:val="24"/>
        </w:rPr>
        <w:t>r</w:t>
      </w:r>
      <w:r>
        <w:rPr>
          <w:rFonts w:cs="Times New Roman"/>
          <w:color w:val="202124"/>
          <w:shd w:val="clear" w:color="auto" w:fill="FFFFFF"/>
        </w:rPr>
        <w:t>ω</w:t>
      </w:r>
      <w:proofErr w:type="spellEnd"/>
      <w:r>
        <w:rPr>
          <w:rFonts w:cs="Times New Roman"/>
          <w:color w:val="202124"/>
          <w:shd w:val="clear" w:color="auto" w:fill="FFFFFF"/>
        </w:rPr>
        <w:t>)</w:t>
      </w:r>
      <w:r w:rsidR="00976B62" w:rsidRPr="00701503">
        <w:rPr>
          <w:rFonts w:cs="Times New Roman"/>
          <w:szCs w:val="24"/>
        </w:rPr>
        <w:t xml:space="preserve"> is about to fall to zero, i.e., it was about to skid. </w:t>
      </w:r>
      <w:r w:rsidR="00FF022F">
        <w:rPr>
          <w:rFonts w:cs="Times New Roman"/>
          <w:szCs w:val="24"/>
        </w:rPr>
        <w:t>However</w:t>
      </w:r>
      <w:r w:rsidR="00976B62" w:rsidRPr="00701503">
        <w:rPr>
          <w:rFonts w:cs="Times New Roman"/>
          <w:szCs w:val="24"/>
        </w:rPr>
        <w:t>, due to the proportional gain in error</w:t>
      </w:r>
      <w:r>
        <w:rPr>
          <w:rFonts w:cs="Times New Roman"/>
          <w:szCs w:val="24"/>
        </w:rPr>
        <w:t>,</w:t>
      </w:r>
      <w:r w:rsidR="00976B62" w:rsidRPr="00701503">
        <w:rPr>
          <w:rFonts w:cs="Times New Roman"/>
          <w:szCs w:val="24"/>
        </w:rPr>
        <w:t xml:space="preserve"> </w:t>
      </w:r>
      <w:r>
        <w:rPr>
          <w:rFonts w:cs="Times New Roman"/>
          <w:szCs w:val="24"/>
        </w:rPr>
        <w:t>t</w:t>
      </w:r>
      <w:r w:rsidR="00976B62" w:rsidRPr="00701503">
        <w:rPr>
          <w:rFonts w:cs="Times New Roman"/>
          <w:szCs w:val="24"/>
        </w:rPr>
        <w:t xml:space="preserve">he wheel </w:t>
      </w:r>
      <w:r>
        <w:rPr>
          <w:rFonts w:cs="Times New Roman"/>
          <w:szCs w:val="24"/>
        </w:rPr>
        <w:t>is</w:t>
      </w:r>
      <w:r w:rsidR="00976B62" w:rsidRPr="00701503">
        <w:rPr>
          <w:rFonts w:cs="Times New Roman"/>
          <w:szCs w:val="24"/>
        </w:rPr>
        <w:t xml:space="preserve"> made to rotate until the vehicle velocity comes reaches </w:t>
      </w:r>
      <w:r>
        <w:rPr>
          <w:rFonts w:cs="Times New Roman"/>
          <w:szCs w:val="24"/>
        </w:rPr>
        <w:t>it</w:t>
      </w:r>
      <w:r w:rsidR="00976B62" w:rsidRPr="00701503">
        <w:rPr>
          <w:rFonts w:cs="Times New Roman"/>
          <w:szCs w:val="24"/>
        </w:rPr>
        <w:t xml:space="preserve"> threshold</w:t>
      </w:r>
      <w:r>
        <w:rPr>
          <w:rFonts w:cs="Times New Roman"/>
          <w:szCs w:val="24"/>
        </w:rPr>
        <w:t xml:space="preserve"> V</w:t>
      </w:r>
      <w:r w:rsidRPr="00891D69">
        <w:rPr>
          <w:rFonts w:cs="Times New Roman"/>
          <w:szCs w:val="24"/>
          <w:vertAlign w:val="subscript"/>
        </w:rPr>
        <w:t>t</w:t>
      </w:r>
      <w:r w:rsidR="00976B62" w:rsidRPr="00701503">
        <w:rPr>
          <w:rFonts w:cs="Times New Roman"/>
          <w:szCs w:val="24"/>
        </w:rPr>
        <w:t>. In</w:t>
      </w:r>
      <w:r>
        <w:rPr>
          <w:rFonts w:cs="Times New Roman"/>
          <w:szCs w:val="24"/>
        </w:rPr>
        <w:t xml:space="preserve">, </w:t>
      </w:r>
      <w:r>
        <w:rPr>
          <w:rFonts w:cs="Times New Roman"/>
          <w:szCs w:val="24"/>
        </w:rPr>
        <w:fldChar w:fldCharType="begin"/>
      </w:r>
      <w:r>
        <w:rPr>
          <w:rFonts w:cs="Times New Roman"/>
          <w:szCs w:val="24"/>
        </w:rPr>
        <w:instrText xml:space="preserve"> REF _Ref71939875 \h </w:instrText>
      </w:r>
      <w:r>
        <w:rPr>
          <w:rFonts w:cs="Times New Roman"/>
          <w:szCs w:val="24"/>
        </w:rPr>
      </w:r>
      <w:r w:rsidR="00C56C40">
        <w:rPr>
          <w:rFonts w:cs="Times New Roman"/>
          <w:szCs w:val="24"/>
        </w:rPr>
        <w:instrText xml:space="preserve"> \* MERGEFORMAT </w:instrText>
      </w:r>
      <w:r>
        <w:rPr>
          <w:rFonts w:cs="Times New Roman"/>
          <w:szCs w:val="24"/>
        </w:rPr>
        <w:fldChar w:fldCharType="separate"/>
      </w:r>
      <w:r w:rsidR="00E83BEC">
        <w:t xml:space="preserve">Figure </w:t>
      </w:r>
      <w:r w:rsidR="00E83BEC">
        <w:rPr>
          <w:noProof/>
        </w:rPr>
        <w:t>20</w:t>
      </w:r>
      <w:r>
        <w:rPr>
          <w:rFonts w:cs="Times New Roman"/>
          <w:szCs w:val="24"/>
        </w:rPr>
        <w:fldChar w:fldCharType="end"/>
      </w:r>
      <w:r w:rsidR="00976B62" w:rsidRPr="00701503">
        <w:rPr>
          <w:rFonts w:cs="Times New Roman"/>
          <w:szCs w:val="24"/>
        </w:rPr>
        <w:t xml:space="preserve"> the slip ratio </w:t>
      </w:r>
      <w:r>
        <w:rPr>
          <w:rFonts w:cs="Times New Roman"/>
          <w:szCs w:val="24"/>
        </w:rPr>
        <w:t>(</w:t>
      </w:r>
      <w:r>
        <w:rPr>
          <w:rFonts w:cs="Times New Roman"/>
          <w:color w:val="202124"/>
          <w:shd w:val="clear" w:color="auto" w:fill="FFFFFF"/>
        </w:rPr>
        <w:t xml:space="preserve">λ) </w:t>
      </w:r>
      <w:r w:rsidR="00976B62" w:rsidRPr="00701503">
        <w:rPr>
          <w:rFonts w:cs="Times New Roman"/>
          <w:szCs w:val="24"/>
        </w:rPr>
        <w:t xml:space="preserve">v/s time graph, we can see that there is a slight steady state error in the graph which can be acceptable and it can also be corrected by using </w:t>
      </w:r>
      <w:r w:rsidR="00130D18" w:rsidRPr="00701503">
        <w:rPr>
          <w:rFonts w:cs="Times New Roman"/>
          <w:szCs w:val="24"/>
        </w:rPr>
        <w:t>Integrator</w:t>
      </w:r>
      <w:r w:rsidR="00976B62" w:rsidRPr="00701503">
        <w:rPr>
          <w:rFonts w:cs="Times New Roman"/>
          <w:szCs w:val="24"/>
        </w:rPr>
        <w:t>/Derivative gains.</w:t>
      </w:r>
    </w:p>
    <w:p w14:paraId="5EA11AFD" w14:textId="49730312" w:rsidR="000B31F6" w:rsidRDefault="00891D69" w:rsidP="00C56C40">
      <w:pPr>
        <w:spacing w:line="360" w:lineRule="auto"/>
        <w:rPr>
          <w:rFonts w:cs="Times New Roman"/>
          <w:szCs w:val="24"/>
        </w:rPr>
      </w:pPr>
      <w:r>
        <w:rPr>
          <w:noProof/>
        </w:rPr>
        <mc:AlternateContent>
          <mc:Choice Requires="wps">
            <w:drawing>
              <wp:anchor distT="0" distB="0" distL="114300" distR="114300" simplePos="0" relativeHeight="251772928" behindDoc="0" locked="0" layoutInCell="1" allowOverlap="1" wp14:anchorId="5D786866" wp14:editId="327F4C03">
                <wp:simplePos x="0" y="0"/>
                <wp:positionH relativeFrom="column">
                  <wp:posOffset>-274320</wp:posOffset>
                </wp:positionH>
                <wp:positionV relativeFrom="paragraph">
                  <wp:posOffset>2540049</wp:posOffset>
                </wp:positionV>
                <wp:extent cx="2985135"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2985135" cy="635"/>
                        </a:xfrm>
                        <a:prstGeom prst="rect">
                          <a:avLst/>
                        </a:prstGeom>
                        <a:solidFill>
                          <a:prstClr val="white"/>
                        </a:solidFill>
                        <a:ln>
                          <a:noFill/>
                        </a:ln>
                      </wps:spPr>
                      <wps:txbx>
                        <w:txbxContent>
                          <w:p w14:paraId="4245D1AB" w14:textId="180A1FB6" w:rsidR="008B346E" w:rsidRPr="00324531" w:rsidRDefault="008B346E" w:rsidP="00891D69">
                            <w:pPr>
                              <w:pStyle w:val="Caption"/>
                              <w:jc w:val="center"/>
                              <w:rPr>
                                <w:rFonts w:cs="Times New Roman"/>
                                <w:noProof/>
                                <w:color w:val="000000"/>
                                <w:sz w:val="24"/>
                                <w:bdr w:val="none" w:sz="0" w:space="0" w:color="auto" w:frame="1"/>
                              </w:rPr>
                            </w:pPr>
                            <w:bookmarkStart w:id="16" w:name="_Ref71939853"/>
                            <w:r>
                              <w:t xml:space="preserve">Figure </w:t>
                            </w:r>
                            <w:fldSimple w:instr=" SEQ Figure \* ARABIC ">
                              <w:r w:rsidR="00E83BEC">
                                <w:rPr>
                                  <w:noProof/>
                                </w:rPr>
                                <w:t>19</w:t>
                              </w:r>
                            </w:fldSimple>
                            <w:bookmarkEnd w:id="16"/>
                            <w:r>
                              <w:t xml:space="preserve"> </w:t>
                            </w:r>
                            <w:r w:rsidRPr="00CF0D99">
                              <w:t>Plot of Vehicle velocity (</w:t>
                            </w:r>
                            <w:proofErr w:type="gramStart"/>
                            <w:r w:rsidRPr="00CF0D99">
                              <w:t>Vx )</w:t>
                            </w:r>
                            <w:proofErr w:type="gramEnd"/>
                            <w:r w:rsidRPr="00CF0D99">
                              <w:t xml:space="preserve"> v/s time and Wheel peripheral velocity (</w:t>
                            </w:r>
                            <w:proofErr w:type="spellStart"/>
                            <w:r w:rsidRPr="00CF0D99">
                              <w:t>rω</w:t>
                            </w:r>
                            <w:proofErr w:type="spellEnd"/>
                            <w:r w:rsidRPr="00CF0D99">
                              <w:t xml:space="preserve">) v/s time </w:t>
                            </w:r>
                            <w:r>
                              <w:t>with P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786866" id="Text Box 66" o:spid="_x0000_s1043" type="#_x0000_t202" style="position:absolute;margin-left:-21.6pt;margin-top:200pt;width:235.05pt;height:.05pt;z-index:251772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zAvMAIAAGcEAAAOAAAAZHJzL2Uyb0RvYy54bWysVMFu2zAMvQ/YPwi6L04yNGu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" stroked="f">
                <v:textbox style="mso-fit-shape-to-text:t" inset="0,0,0,0">
                  <w:txbxContent>
                    <w:p w14:paraId="4245D1AB" w14:textId="180A1FB6" w:rsidR="008B346E" w:rsidRPr="00324531" w:rsidRDefault="008B346E" w:rsidP="00891D69">
                      <w:pPr>
                        <w:pStyle w:val="Caption"/>
                        <w:jc w:val="center"/>
                        <w:rPr>
                          <w:rFonts w:cs="Times New Roman"/>
                          <w:noProof/>
                          <w:color w:val="000000"/>
                          <w:sz w:val="24"/>
                          <w:bdr w:val="none" w:sz="0" w:space="0" w:color="auto" w:frame="1"/>
                        </w:rPr>
                      </w:pPr>
                      <w:bookmarkStart w:id="17" w:name="_Ref71939853"/>
                      <w:r>
                        <w:t xml:space="preserve">Figure </w:t>
                      </w:r>
                      <w:fldSimple w:instr=" SEQ Figure \* ARABIC ">
                        <w:r w:rsidR="00E83BEC">
                          <w:rPr>
                            <w:noProof/>
                          </w:rPr>
                          <w:t>19</w:t>
                        </w:r>
                      </w:fldSimple>
                      <w:bookmarkEnd w:id="17"/>
                      <w:r>
                        <w:t xml:space="preserve"> </w:t>
                      </w:r>
                      <w:r w:rsidRPr="00CF0D99">
                        <w:t>Plot of Vehicle velocity (</w:t>
                      </w:r>
                      <w:proofErr w:type="gramStart"/>
                      <w:r w:rsidRPr="00CF0D99">
                        <w:t>Vx )</w:t>
                      </w:r>
                      <w:proofErr w:type="gramEnd"/>
                      <w:r w:rsidRPr="00CF0D99">
                        <w:t xml:space="preserve"> v/s time and Wheel peripheral velocity (</w:t>
                      </w:r>
                      <w:proofErr w:type="spellStart"/>
                      <w:r w:rsidRPr="00CF0D99">
                        <w:t>rω</w:t>
                      </w:r>
                      <w:proofErr w:type="spellEnd"/>
                      <w:r w:rsidRPr="00CF0D99">
                        <w:t xml:space="preserve">) v/s time </w:t>
                      </w:r>
                      <w:r>
                        <w:t>with P controller</w:t>
                      </w:r>
                    </w:p>
                  </w:txbxContent>
                </v:textbox>
                <w10:wrap type="topAndBottom"/>
              </v:shape>
            </w:pict>
          </mc:Fallback>
        </mc:AlternateContent>
      </w:r>
      <w:r w:rsidRPr="00701503">
        <w:rPr>
          <w:rFonts w:cs="Times New Roman"/>
          <w:noProof/>
          <w:color w:val="000000"/>
          <w:bdr w:val="none" w:sz="0" w:space="0" w:color="auto" w:frame="1"/>
        </w:rPr>
        <w:drawing>
          <wp:anchor distT="0" distB="0" distL="114300" distR="114300" simplePos="0" relativeHeight="251745280" behindDoc="0" locked="0" layoutInCell="1" allowOverlap="1" wp14:anchorId="5C6204E6" wp14:editId="576C19F7">
            <wp:simplePos x="0" y="0"/>
            <wp:positionH relativeFrom="column">
              <wp:posOffset>-209843</wp:posOffset>
            </wp:positionH>
            <wp:positionV relativeFrom="paragraph">
              <wp:posOffset>185761</wp:posOffset>
            </wp:positionV>
            <wp:extent cx="2985135" cy="2232660"/>
            <wp:effectExtent l="0" t="0" r="5715" b="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85135" cy="223266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4976" behindDoc="0" locked="0" layoutInCell="1" allowOverlap="1" wp14:anchorId="0ABA1821" wp14:editId="7D2DD9BF">
                <wp:simplePos x="0" y="0"/>
                <wp:positionH relativeFrom="column">
                  <wp:posOffset>3028950</wp:posOffset>
                </wp:positionH>
                <wp:positionV relativeFrom="paragraph">
                  <wp:posOffset>2526030</wp:posOffset>
                </wp:positionV>
                <wp:extent cx="30060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3006090" cy="635"/>
                        </a:xfrm>
                        <a:prstGeom prst="rect">
                          <a:avLst/>
                        </a:prstGeom>
                        <a:solidFill>
                          <a:prstClr val="white"/>
                        </a:solidFill>
                        <a:ln>
                          <a:noFill/>
                        </a:ln>
                      </wps:spPr>
                      <wps:txbx>
                        <w:txbxContent>
                          <w:p w14:paraId="28AFEFA1" w14:textId="2E0CCCA3" w:rsidR="008B346E" w:rsidRPr="00B75638" w:rsidRDefault="008B346E" w:rsidP="00891D69">
                            <w:pPr>
                              <w:pStyle w:val="Caption"/>
                              <w:jc w:val="center"/>
                              <w:rPr>
                                <w:rFonts w:cs="Times New Roman"/>
                                <w:noProof/>
                                <w:color w:val="000000"/>
                                <w:sz w:val="24"/>
                                <w:bdr w:val="none" w:sz="0" w:space="0" w:color="auto" w:frame="1"/>
                              </w:rPr>
                            </w:pPr>
                            <w:bookmarkStart w:id="18" w:name="_Ref71939875"/>
                            <w:r>
                              <w:t xml:space="preserve">Figure </w:t>
                            </w:r>
                            <w:fldSimple w:instr=" SEQ Figure \* ARABIC ">
                              <w:r w:rsidR="00E83BEC">
                                <w:rPr>
                                  <w:noProof/>
                                </w:rPr>
                                <w:t>20</w:t>
                              </w:r>
                            </w:fldSimple>
                            <w:bookmarkEnd w:id="18"/>
                            <w:r>
                              <w:t xml:space="preserve"> </w:t>
                            </w:r>
                            <w:r w:rsidRPr="00D8068D">
                              <w:t xml:space="preserve">Plot of Vehicle Slip Ratio (λ) v/s time (t) </w:t>
                            </w:r>
                            <w:r>
                              <w:t>with P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BA1821" id="Text Box 67" o:spid="_x0000_s1044" type="#_x0000_t202" style="position:absolute;margin-left:238.5pt;margin-top:198.9pt;width:236.7pt;height:.05pt;z-index:2517749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" stroked="f">
                <v:textbox style="mso-fit-shape-to-text:t" inset="0,0,0,0">
                  <w:txbxContent>
                    <w:p w14:paraId="28AFEFA1" w14:textId="2E0CCCA3" w:rsidR="008B346E" w:rsidRPr="00B75638" w:rsidRDefault="008B346E" w:rsidP="00891D69">
                      <w:pPr>
                        <w:pStyle w:val="Caption"/>
                        <w:jc w:val="center"/>
                        <w:rPr>
                          <w:rFonts w:cs="Times New Roman"/>
                          <w:noProof/>
                          <w:color w:val="000000"/>
                          <w:sz w:val="24"/>
                          <w:bdr w:val="none" w:sz="0" w:space="0" w:color="auto" w:frame="1"/>
                        </w:rPr>
                      </w:pPr>
                      <w:bookmarkStart w:id="19" w:name="_Ref71939875"/>
                      <w:r>
                        <w:t xml:space="preserve">Figure </w:t>
                      </w:r>
                      <w:fldSimple w:instr=" SEQ Figure \* ARABIC ">
                        <w:r w:rsidR="00E83BEC">
                          <w:rPr>
                            <w:noProof/>
                          </w:rPr>
                          <w:t>20</w:t>
                        </w:r>
                      </w:fldSimple>
                      <w:bookmarkEnd w:id="19"/>
                      <w:r>
                        <w:t xml:space="preserve"> </w:t>
                      </w:r>
                      <w:r w:rsidRPr="00D8068D">
                        <w:t xml:space="preserve">Plot of Vehicle Slip Ratio (λ) v/s time (t) </w:t>
                      </w:r>
                      <w:r>
                        <w:t>with P Controller</w:t>
                      </w:r>
                    </w:p>
                  </w:txbxContent>
                </v:textbox>
                <w10:wrap type="topAndBottom"/>
              </v:shape>
            </w:pict>
          </mc:Fallback>
        </mc:AlternateContent>
      </w:r>
    </w:p>
    <w:p w14:paraId="2CA2A5BA" w14:textId="77777777" w:rsidR="000B31F6" w:rsidRDefault="000B31F6" w:rsidP="00C56C40">
      <w:pPr>
        <w:spacing w:line="360" w:lineRule="auto"/>
        <w:rPr>
          <w:rFonts w:cs="Times New Roman"/>
          <w:szCs w:val="24"/>
        </w:rPr>
      </w:pPr>
    </w:p>
    <w:p w14:paraId="245248C6" w14:textId="1A099959" w:rsidR="00130D18" w:rsidRPr="00701503" w:rsidRDefault="00891D69" w:rsidP="00C56C40">
      <w:pPr>
        <w:spacing w:line="360" w:lineRule="auto"/>
        <w:rPr>
          <w:rFonts w:cs="Times New Roman"/>
          <w:szCs w:val="24"/>
        </w:rPr>
      </w:pPr>
      <w:r>
        <w:rPr>
          <w:noProof/>
        </w:rPr>
        <w:lastRenderedPageBreak/>
        <mc:AlternateContent>
          <mc:Choice Requires="wps">
            <w:drawing>
              <wp:anchor distT="0" distB="0" distL="114300" distR="114300" simplePos="0" relativeHeight="251779072" behindDoc="0" locked="0" layoutInCell="1" allowOverlap="1" wp14:anchorId="7E09A876" wp14:editId="4F6DE801">
                <wp:simplePos x="0" y="0"/>
                <wp:positionH relativeFrom="column">
                  <wp:posOffset>2969260</wp:posOffset>
                </wp:positionH>
                <wp:positionV relativeFrom="paragraph">
                  <wp:posOffset>3547745</wp:posOffset>
                </wp:positionV>
                <wp:extent cx="307213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3072130" cy="635"/>
                        </a:xfrm>
                        <a:prstGeom prst="rect">
                          <a:avLst/>
                        </a:prstGeom>
                        <a:solidFill>
                          <a:prstClr val="white"/>
                        </a:solidFill>
                        <a:ln>
                          <a:noFill/>
                        </a:ln>
                      </wps:spPr>
                      <wps:txbx>
                        <w:txbxContent>
                          <w:p w14:paraId="69E77AD1" w14:textId="400C88F5" w:rsidR="008B346E" w:rsidRPr="00AA3BFB" w:rsidRDefault="008B346E" w:rsidP="00891D69">
                            <w:pPr>
                              <w:pStyle w:val="Caption"/>
                              <w:jc w:val="center"/>
                              <w:rPr>
                                <w:rFonts w:cs="Times New Roman"/>
                                <w:noProof/>
                                <w:color w:val="000000"/>
                                <w:sz w:val="24"/>
                                <w:bdr w:val="none" w:sz="0" w:space="0" w:color="auto" w:frame="1"/>
                              </w:rPr>
                            </w:pPr>
                            <w:bookmarkStart w:id="20" w:name="_Ref71940032"/>
                            <w:r>
                              <w:t xml:space="preserve">Figure </w:t>
                            </w:r>
                            <w:fldSimple w:instr=" SEQ Figure \* ARABIC ">
                              <w:r w:rsidR="00E83BEC">
                                <w:rPr>
                                  <w:noProof/>
                                </w:rPr>
                                <w:t>21</w:t>
                              </w:r>
                            </w:fldSimple>
                            <w:bookmarkEnd w:id="20"/>
                            <w:r>
                              <w:t xml:space="preserve"> </w:t>
                            </w:r>
                            <w:r w:rsidRPr="00FE0FB7">
                              <w:t xml:space="preserve">Plot of Vehicle Slip Ratio (λ) v/s time (t) </w:t>
                            </w:r>
                            <w:r>
                              <w:t>with PD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09A876" id="Text Box 69" o:spid="_x0000_s1045" type="#_x0000_t202" style="position:absolute;margin-left:233.8pt;margin-top:279.35pt;width:241.9pt;height:.05pt;z-index:251779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" stroked="f">
                <v:textbox style="mso-fit-shape-to-text:t" inset="0,0,0,0">
                  <w:txbxContent>
                    <w:p w14:paraId="69E77AD1" w14:textId="400C88F5" w:rsidR="008B346E" w:rsidRPr="00AA3BFB" w:rsidRDefault="008B346E" w:rsidP="00891D69">
                      <w:pPr>
                        <w:pStyle w:val="Caption"/>
                        <w:jc w:val="center"/>
                        <w:rPr>
                          <w:rFonts w:cs="Times New Roman"/>
                          <w:noProof/>
                          <w:color w:val="000000"/>
                          <w:sz w:val="24"/>
                          <w:bdr w:val="none" w:sz="0" w:space="0" w:color="auto" w:frame="1"/>
                        </w:rPr>
                      </w:pPr>
                      <w:bookmarkStart w:id="21" w:name="_Ref71940032"/>
                      <w:r>
                        <w:t xml:space="preserve">Figure </w:t>
                      </w:r>
                      <w:fldSimple w:instr=" SEQ Figure \* ARABIC ">
                        <w:r w:rsidR="00E83BEC">
                          <w:rPr>
                            <w:noProof/>
                          </w:rPr>
                          <w:t>21</w:t>
                        </w:r>
                      </w:fldSimple>
                      <w:bookmarkEnd w:id="21"/>
                      <w:r>
                        <w:t xml:space="preserve"> </w:t>
                      </w:r>
                      <w:r w:rsidRPr="00FE0FB7">
                        <w:t xml:space="preserve">Plot of Vehicle Slip Ratio (λ) v/s time (t) </w:t>
                      </w:r>
                      <w:r>
                        <w:t>with PD Controller</w:t>
                      </w:r>
                    </w:p>
                  </w:txbxContent>
                </v:textbox>
                <w10:wrap type="topAndBottom"/>
              </v:shape>
            </w:pict>
          </mc:Fallback>
        </mc:AlternateContent>
      </w:r>
      <w:r w:rsidR="000B31F6" w:rsidRPr="00701503">
        <w:rPr>
          <w:rFonts w:cs="Times New Roman"/>
          <w:noProof/>
          <w:color w:val="000000"/>
          <w:bdr w:val="none" w:sz="0" w:space="0" w:color="auto" w:frame="1"/>
        </w:rPr>
        <w:drawing>
          <wp:anchor distT="0" distB="0" distL="114300" distR="114300" simplePos="0" relativeHeight="251748352" behindDoc="0" locked="0" layoutInCell="1" allowOverlap="1" wp14:anchorId="33210C91" wp14:editId="00F1C09F">
            <wp:simplePos x="0" y="0"/>
            <wp:positionH relativeFrom="margin">
              <wp:posOffset>2969357</wp:posOffset>
            </wp:positionH>
            <wp:positionV relativeFrom="paragraph">
              <wp:posOffset>1193653</wp:posOffset>
            </wp:positionV>
            <wp:extent cx="3072130" cy="2297430"/>
            <wp:effectExtent l="0" t="0" r="0" b="762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72130" cy="229743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77024" behindDoc="0" locked="0" layoutInCell="1" allowOverlap="1" wp14:anchorId="034F005F" wp14:editId="4A460407">
                <wp:simplePos x="0" y="0"/>
                <wp:positionH relativeFrom="column">
                  <wp:posOffset>-243840</wp:posOffset>
                </wp:positionH>
                <wp:positionV relativeFrom="paragraph">
                  <wp:posOffset>3554730</wp:posOffset>
                </wp:positionV>
                <wp:extent cx="306451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3064510" cy="635"/>
                        </a:xfrm>
                        <a:prstGeom prst="rect">
                          <a:avLst/>
                        </a:prstGeom>
                        <a:solidFill>
                          <a:prstClr val="white"/>
                        </a:solidFill>
                        <a:ln>
                          <a:noFill/>
                        </a:ln>
                      </wps:spPr>
                      <wps:txbx>
                        <w:txbxContent>
                          <w:p w14:paraId="1E690831" w14:textId="135BBAA0" w:rsidR="008B346E" w:rsidRPr="00C05F27" w:rsidRDefault="008B346E" w:rsidP="00891D69">
                            <w:pPr>
                              <w:pStyle w:val="Caption"/>
                              <w:jc w:val="center"/>
                              <w:rPr>
                                <w:rFonts w:cs="Times New Roman"/>
                                <w:noProof/>
                                <w:color w:val="000000"/>
                                <w:sz w:val="24"/>
                                <w:bdr w:val="none" w:sz="0" w:space="0" w:color="auto" w:frame="1"/>
                              </w:rPr>
                            </w:pPr>
                            <w:bookmarkStart w:id="22" w:name="_Ref71939974"/>
                            <w:r>
                              <w:t xml:space="preserve">Figure </w:t>
                            </w:r>
                            <w:fldSimple w:instr=" SEQ Figure \* ARABIC ">
                              <w:r w:rsidR="00E83BEC">
                                <w:rPr>
                                  <w:noProof/>
                                </w:rPr>
                                <w:t>22</w:t>
                              </w:r>
                            </w:fldSimple>
                            <w:bookmarkEnd w:id="22"/>
                            <w:r>
                              <w:t xml:space="preserve"> </w:t>
                            </w:r>
                            <w:r w:rsidRPr="001E5A7C">
                              <w:t>Plot of Vehicle velocity (</w:t>
                            </w:r>
                            <w:proofErr w:type="gramStart"/>
                            <w:r w:rsidRPr="001E5A7C">
                              <w:t>Vx )</w:t>
                            </w:r>
                            <w:proofErr w:type="gramEnd"/>
                            <w:r w:rsidRPr="001E5A7C">
                              <w:t xml:space="preserve"> v/s time and Wheel peripheral velocity (</w:t>
                            </w:r>
                            <w:proofErr w:type="spellStart"/>
                            <w:r w:rsidRPr="001E5A7C">
                              <w:t>rω</w:t>
                            </w:r>
                            <w:proofErr w:type="spellEnd"/>
                            <w:r w:rsidRPr="001E5A7C">
                              <w:t xml:space="preserve">) v/s time </w:t>
                            </w:r>
                            <w:r>
                              <w:t>with PD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34F005F" id="Text Box 68" o:spid="_x0000_s1046" type="#_x0000_t202" style="position:absolute;margin-left:-19.2pt;margin-top:279.9pt;width:241.3pt;height:.05pt;z-index:2517770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" stroked="f">
                <v:textbox style="mso-fit-shape-to-text:t" inset="0,0,0,0">
                  <w:txbxContent>
                    <w:p w14:paraId="1E690831" w14:textId="135BBAA0" w:rsidR="008B346E" w:rsidRPr="00C05F27" w:rsidRDefault="008B346E" w:rsidP="00891D69">
                      <w:pPr>
                        <w:pStyle w:val="Caption"/>
                        <w:jc w:val="center"/>
                        <w:rPr>
                          <w:rFonts w:cs="Times New Roman"/>
                          <w:noProof/>
                          <w:color w:val="000000"/>
                          <w:sz w:val="24"/>
                          <w:bdr w:val="none" w:sz="0" w:space="0" w:color="auto" w:frame="1"/>
                        </w:rPr>
                      </w:pPr>
                      <w:bookmarkStart w:id="23" w:name="_Ref71939974"/>
                      <w:r>
                        <w:t xml:space="preserve">Figure </w:t>
                      </w:r>
                      <w:fldSimple w:instr=" SEQ Figure \* ARABIC ">
                        <w:r w:rsidR="00E83BEC">
                          <w:rPr>
                            <w:noProof/>
                          </w:rPr>
                          <w:t>22</w:t>
                        </w:r>
                      </w:fldSimple>
                      <w:bookmarkEnd w:id="23"/>
                      <w:r>
                        <w:t xml:space="preserve"> </w:t>
                      </w:r>
                      <w:r w:rsidRPr="001E5A7C">
                        <w:t>Plot of Vehicle velocity (</w:t>
                      </w:r>
                      <w:proofErr w:type="gramStart"/>
                      <w:r w:rsidRPr="001E5A7C">
                        <w:t>Vx )</w:t>
                      </w:r>
                      <w:proofErr w:type="gramEnd"/>
                      <w:r w:rsidRPr="001E5A7C">
                        <w:t xml:space="preserve"> v/s time and Wheel peripheral velocity (</w:t>
                      </w:r>
                      <w:proofErr w:type="spellStart"/>
                      <w:r w:rsidRPr="001E5A7C">
                        <w:t>rω</w:t>
                      </w:r>
                      <w:proofErr w:type="spellEnd"/>
                      <w:r w:rsidRPr="001E5A7C">
                        <w:t xml:space="preserve">) v/s time </w:t>
                      </w:r>
                      <w:r>
                        <w:t>with PD controller</w:t>
                      </w:r>
                    </w:p>
                  </w:txbxContent>
                </v:textbox>
                <w10:wrap type="topAndBottom"/>
              </v:shape>
            </w:pict>
          </mc:Fallback>
        </mc:AlternateContent>
      </w:r>
      <w:r w:rsidR="000B31F6" w:rsidRPr="00701503">
        <w:rPr>
          <w:rFonts w:cs="Times New Roman"/>
          <w:noProof/>
          <w:color w:val="000000"/>
          <w:bdr w:val="none" w:sz="0" w:space="0" w:color="auto" w:frame="1"/>
        </w:rPr>
        <w:drawing>
          <wp:anchor distT="0" distB="0" distL="114300" distR="114300" simplePos="0" relativeHeight="251747328" behindDoc="0" locked="0" layoutInCell="1" allowOverlap="1" wp14:anchorId="787A6B68" wp14:editId="3B4121E5">
            <wp:simplePos x="0" y="0"/>
            <wp:positionH relativeFrom="margin">
              <wp:posOffset>-244231</wp:posOffset>
            </wp:positionH>
            <wp:positionV relativeFrom="paragraph">
              <wp:posOffset>1200248</wp:posOffset>
            </wp:positionV>
            <wp:extent cx="3064510" cy="2297430"/>
            <wp:effectExtent l="0" t="0" r="2540" b="762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64510" cy="2297430"/>
                    </a:xfrm>
                    <a:prstGeom prst="rect">
                      <a:avLst/>
                    </a:prstGeom>
                    <a:noFill/>
                    <a:ln>
                      <a:noFill/>
                    </a:ln>
                  </pic:spPr>
                </pic:pic>
              </a:graphicData>
            </a:graphic>
            <wp14:sizeRelH relativeFrom="page">
              <wp14:pctWidth>0</wp14:pctWidth>
            </wp14:sizeRelH>
            <wp14:sizeRelV relativeFrom="page">
              <wp14:pctHeight>0</wp14:pctHeight>
            </wp14:sizeRelV>
          </wp:anchor>
        </w:drawing>
      </w:r>
      <w:r w:rsidR="00130D18" w:rsidRPr="00701503">
        <w:rPr>
          <w:rFonts w:cs="Times New Roman"/>
          <w:szCs w:val="24"/>
        </w:rPr>
        <w:t>Almost Similar Results were obtained in PI, PD and PID Controllers also. There is a minute change in stopping time, i.e., in the order of 0.001 seconds.</w:t>
      </w:r>
      <w:r w:rsidR="000B31F6">
        <w:rPr>
          <w:rFonts w:cs="Times New Roman"/>
          <w:szCs w:val="24"/>
        </w:rPr>
        <w:t xml:space="preserve"> </w:t>
      </w:r>
      <w:r w:rsidR="00130D18" w:rsidRPr="00701503">
        <w:rPr>
          <w:rFonts w:cs="Times New Roman"/>
          <w:szCs w:val="24"/>
        </w:rPr>
        <w:t>The PD Controller results</w:t>
      </w:r>
      <w:r>
        <w:rPr>
          <w:rFonts w:cs="Times New Roman"/>
          <w:szCs w:val="24"/>
        </w:rPr>
        <w:t xml:space="preserve"> are</w:t>
      </w:r>
      <w:r w:rsidR="00130D18" w:rsidRPr="00701503">
        <w:rPr>
          <w:rFonts w:cs="Times New Roman"/>
          <w:szCs w:val="24"/>
        </w:rPr>
        <w:t xml:space="preserve"> shown </w:t>
      </w:r>
      <w:r>
        <w:rPr>
          <w:rFonts w:cs="Times New Roman"/>
          <w:szCs w:val="24"/>
        </w:rPr>
        <w:t xml:space="preserve">in </w:t>
      </w:r>
      <w:r>
        <w:rPr>
          <w:rFonts w:cs="Times New Roman"/>
          <w:szCs w:val="24"/>
        </w:rPr>
        <w:fldChar w:fldCharType="begin"/>
      </w:r>
      <w:r>
        <w:rPr>
          <w:rFonts w:cs="Times New Roman"/>
          <w:szCs w:val="24"/>
        </w:rPr>
        <w:instrText xml:space="preserve"> REF _Ref71939974 \h </w:instrText>
      </w:r>
      <w:r>
        <w:rPr>
          <w:rFonts w:cs="Times New Roman"/>
          <w:szCs w:val="24"/>
        </w:rPr>
      </w:r>
      <w:r w:rsidR="00C56C40">
        <w:rPr>
          <w:rFonts w:cs="Times New Roman"/>
          <w:szCs w:val="24"/>
        </w:rPr>
        <w:instrText xml:space="preserve"> \* MERGEFORMAT </w:instrText>
      </w:r>
      <w:r>
        <w:rPr>
          <w:rFonts w:cs="Times New Roman"/>
          <w:szCs w:val="24"/>
        </w:rPr>
        <w:fldChar w:fldCharType="separate"/>
      </w:r>
      <w:r w:rsidR="00E83BEC">
        <w:t xml:space="preserve">Figure </w:t>
      </w:r>
      <w:r w:rsidR="00E83BEC">
        <w:rPr>
          <w:noProof/>
        </w:rPr>
        <w:t>22</w:t>
      </w:r>
      <w:r>
        <w:rPr>
          <w:rFonts w:cs="Times New Roman"/>
          <w:szCs w:val="24"/>
        </w:rPr>
        <w:fldChar w:fldCharType="end"/>
      </w:r>
      <w:r w:rsidR="00130D18" w:rsidRPr="00701503">
        <w:rPr>
          <w:rFonts w:cs="Times New Roman"/>
          <w:szCs w:val="24"/>
        </w:rPr>
        <w:t>.</w:t>
      </w:r>
      <w:r w:rsidR="00130D18" w:rsidRPr="00701503">
        <w:rPr>
          <w:rFonts w:cs="Times New Roman"/>
          <w:color w:val="000000"/>
          <w:bdr w:val="none" w:sz="0" w:space="0" w:color="auto" w:frame="1"/>
        </w:rPr>
        <w:t xml:space="preserve"> </w:t>
      </w:r>
      <w:r>
        <w:rPr>
          <w:rFonts w:cs="Times New Roman"/>
          <w:color w:val="000000"/>
          <w:bdr w:val="none" w:sz="0" w:space="0" w:color="auto" w:frame="1"/>
        </w:rPr>
        <w:t xml:space="preserve">As shown in </w:t>
      </w:r>
      <w:r>
        <w:rPr>
          <w:rFonts w:cs="Times New Roman"/>
          <w:color w:val="000000"/>
          <w:bdr w:val="none" w:sz="0" w:space="0" w:color="auto" w:frame="1"/>
        </w:rPr>
        <w:fldChar w:fldCharType="begin"/>
      </w:r>
      <w:r>
        <w:rPr>
          <w:rFonts w:cs="Times New Roman"/>
          <w:color w:val="000000"/>
          <w:bdr w:val="none" w:sz="0" w:space="0" w:color="auto" w:frame="1"/>
        </w:rPr>
        <w:instrText xml:space="preserve"> REF _Ref71940032 \h </w:instrText>
      </w:r>
      <w:r>
        <w:rPr>
          <w:rFonts w:cs="Times New Roman"/>
          <w:color w:val="000000"/>
          <w:bdr w:val="none" w:sz="0" w:space="0" w:color="auto" w:frame="1"/>
        </w:rPr>
      </w:r>
      <w:r w:rsidR="00C56C40">
        <w:rPr>
          <w:rFonts w:cs="Times New Roman"/>
          <w:color w:val="000000"/>
          <w:bdr w:val="none" w:sz="0" w:space="0" w:color="auto" w:frame="1"/>
        </w:rPr>
        <w:instrText xml:space="preserve"> \* MERGEFORMAT </w:instrText>
      </w:r>
      <w:r>
        <w:rPr>
          <w:rFonts w:cs="Times New Roman"/>
          <w:color w:val="000000"/>
          <w:bdr w:val="none" w:sz="0" w:space="0" w:color="auto" w:frame="1"/>
        </w:rPr>
        <w:fldChar w:fldCharType="separate"/>
      </w:r>
      <w:r w:rsidR="00E83BEC">
        <w:t xml:space="preserve">Figure </w:t>
      </w:r>
      <w:r w:rsidR="00E83BEC">
        <w:rPr>
          <w:noProof/>
        </w:rPr>
        <w:t>21</w:t>
      </w:r>
      <w:r>
        <w:rPr>
          <w:rFonts w:cs="Times New Roman"/>
          <w:color w:val="000000"/>
          <w:bdr w:val="none" w:sz="0" w:space="0" w:color="auto" w:frame="1"/>
        </w:rPr>
        <w:fldChar w:fldCharType="end"/>
      </w:r>
      <w:r w:rsidR="00FF022F">
        <w:rPr>
          <w:rFonts w:cs="Times New Roman"/>
          <w:color w:val="000000"/>
          <w:bdr w:val="none" w:sz="0" w:space="0" w:color="auto" w:frame="1"/>
        </w:rPr>
        <w:t>,</w:t>
      </w:r>
      <w:r>
        <w:rPr>
          <w:rFonts w:cs="Times New Roman"/>
          <w:color w:val="000000"/>
          <w:bdr w:val="none" w:sz="0" w:space="0" w:color="auto" w:frame="1"/>
        </w:rPr>
        <w:t xml:space="preserve"> </w:t>
      </w:r>
      <w:r w:rsidR="00130D18" w:rsidRPr="00701503">
        <w:rPr>
          <w:rFonts w:cs="Times New Roman"/>
          <w:color w:val="000000"/>
          <w:bdr w:val="none" w:sz="0" w:space="0" w:color="auto" w:frame="1"/>
        </w:rPr>
        <w:t xml:space="preserve">The PD Controller tried to Correct the derivative error which was seen in </w:t>
      </w:r>
      <w:r w:rsidR="00FF022F">
        <w:rPr>
          <w:rFonts w:cs="Times New Roman"/>
          <w:color w:val="000000"/>
          <w:bdr w:val="none" w:sz="0" w:space="0" w:color="auto" w:frame="1"/>
        </w:rPr>
        <w:t xml:space="preserve">the </w:t>
      </w:r>
      <w:r w:rsidR="00130D18" w:rsidRPr="00701503">
        <w:rPr>
          <w:rFonts w:cs="Times New Roman"/>
          <w:color w:val="000000"/>
          <w:bdr w:val="none" w:sz="0" w:space="0" w:color="auto" w:frame="1"/>
        </w:rPr>
        <w:t>P controller but was not very successful</w:t>
      </w:r>
      <w:r w:rsidR="00FF022F">
        <w:rPr>
          <w:rFonts w:cs="Times New Roman"/>
          <w:color w:val="000000"/>
          <w:bdr w:val="none" w:sz="0" w:space="0" w:color="auto" w:frame="1"/>
        </w:rPr>
        <w:t>.</w:t>
      </w:r>
    </w:p>
    <w:p w14:paraId="6E084446" w14:textId="3235D2C3" w:rsidR="00130D18" w:rsidRPr="00701503" w:rsidRDefault="00976B62" w:rsidP="00C56C40">
      <w:pPr>
        <w:spacing w:line="360" w:lineRule="auto"/>
        <w:rPr>
          <w:rFonts w:cs="Times New Roman"/>
          <w:szCs w:val="24"/>
        </w:rPr>
      </w:pPr>
      <w:r w:rsidRPr="00701503">
        <w:rPr>
          <w:rFonts w:cs="Times New Roman"/>
          <w:szCs w:val="24"/>
        </w:rPr>
        <w:br/>
      </w:r>
      <w:r w:rsidR="00130D18" w:rsidRPr="00701503">
        <w:rPr>
          <w:rFonts w:cs="Times New Roman"/>
          <w:szCs w:val="24"/>
        </w:rPr>
        <w:t>The PI Controller results are as follows</w:t>
      </w:r>
      <w:r w:rsidR="00891D69">
        <w:rPr>
          <w:rFonts w:cs="Times New Roman"/>
          <w:szCs w:val="24"/>
        </w:rPr>
        <w:t xml:space="preserve"> in </w:t>
      </w:r>
      <w:r w:rsidR="004D745A">
        <w:rPr>
          <w:rFonts w:cs="Times New Roman"/>
          <w:szCs w:val="24"/>
        </w:rPr>
        <w:fldChar w:fldCharType="begin"/>
      </w:r>
      <w:r w:rsidR="004D745A">
        <w:rPr>
          <w:rFonts w:cs="Times New Roman"/>
          <w:szCs w:val="24"/>
        </w:rPr>
        <w:instrText xml:space="preserve"> REF _Ref71940087 \h </w:instrText>
      </w:r>
      <w:r w:rsidR="004D745A">
        <w:rPr>
          <w:rFonts w:cs="Times New Roman"/>
          <w:szCs w:val="24"/>
        </w:rPr>
      </w:r>
      <w:r w:rsidR="00C56C40">
        <w:rPr>
          <w:rFonts w:cs="Times New Roman"/>
          <w:szCs w:val="24"/>
        </w:rPr>
        <w:instrText xml:space="preserve"> \* MERGEFORMAT </w:instrText>
      </w:r>
      <w:r w:rsidR="004D745A">
        <w:rPr>
          <w:rFonts w:cs="Times New Roman"/>
          <w:szCs w:val="24"/>
        </w:rPr>
        <w:fldChar w:fldCharType="separate"/>
      </w:r>
      <w:r w:rsidR="00E83BEC">
        <w:t xml:space="preserve">Figure </w:t>
      </w:r>
      <w:r w:rsidR="00E83BEC">
        <w:rPr>
          <w:noProof/>
        </w:rPr>
        <w:t>24</w:t>
      </w:r>
      <w:r w:rsidR="004D745A">
        <w:rPr>
          <w:rFonts w:cs="Times New Roman"/>
          <w:szCs w:val="24"/>
        </w:rPr>
        <w:fldChar w:fldCharType="end"/>
      </w:r>
      <w:r w:rsidR="00130D18" w:rsidRPr="00701503">
        <w:rPr>
          <w:rFonts w:cs="Times New Roman"/>
          <w:szCs w:val="24"/>
        </w:rPr>
        <w:t>. The Steady</w:t>
      </w:r>
      <w:r w:rsidR="00FF022F">
        <w:rPr>
          <w:rFonts w:cs="Times New Roman"/>
          <w:szCs w:val="24"/>
        </w:rPr>
        <w:t>-</w:t>
      </w:r>
      <w:r w:rsidR="00130D18" w:rsidRPr="00701503">
        <w:rPr>
          <w:rFonts w:cs="Times New Roman"/>
          <w:szCs w:val="24"/>
        </w:rPr>
        <w:t>State error has been slightly corrected in PI Controller</w:t>
      </w:r>
      <w:r w:rsidR="00FF022F">
        <w:rPr>
          <w:rFonts w:cs="Times New Roman"/>
          <w:szCs w:val="24"/>
        </w:rPr>
        <w:t>,</w:t>
      </w:r>
      <w:r w:rsidR="004D745A">
        <w:rPr>
          <w:rFonts w:cs="Times New Roman"/>
          <w:szCs w:val="24"/>
        </w:rPr>
        <w:t xml:space="preserve"> which can be seen in </w:t>
      </w:r>
      <w:r w:rsidR="004D745A">
        <w:rPr>
          <w:rFonts w:cs="Times New Roman"/>
          <w:szCs w:val="24"/>
        </w:rPr>
        <w:fldChar w:fldCharType="begin"/>
      </w:r>
      <w:r w:rsidR="004D745A">
        <w:rPr>
          <w:rFonts w:cs="Times New Roman"/>
          <w:szCs w:val="24"/>
        </w:rPr>
        <w:instrText xml:space="preserve"> REF _Ref71940136 \h </w:instrText>
      </w:r>
      <w:r w:rsidR="004D745A">
        <w:rPr>
          <w:rFonts w:cs="Times New Roman"/>
          <w:szCs w:val="24"/>
        </w:rPr>
      </w:r>
      <w:r w:rsidR="00C56C40">
        <w:rPr>
          <w:rFonts w:cs="Times New Roman"/>
          <w:szCs w:val="24"/>
        </w:rPr>
        <w:instrText xml:space="preserve"> \* MERGEFORMAT </w:instrText>
      </w:r>
      <w:r w:rsidR="004D745A">
        <w:rPr>
          <w:rFonts w:cs="Times New Roman"/>
          <w:szCs w:val="24"/>
        </w:rPr>
        <w:fldChar w:fldCharType="separate"/>
      </w:r>
      <w:r w:rsidR="00E83BEC">
        <w:t xml:space="preserve">Figure </w:t>
      </w:r>
      <w:r w:rsidR="00E83BEC">
        <w:rPr>
          <w:noProof/>
        </w:rPr>
        <w:t>23</w:t>
      </w:r>
      <w:r w:rsidR="004D745A">
        <w:rPr>
          <w:rFonts w:cs="Times New Roman"/>
          <w:szCs w:val="24"/>
        </w:rPr>
        <w:fldChar w:fldCharType="end"/>
      </w:r>
      <w:r w:rsidR="004D745A">
        <w:rPr>
          <w:rFonts w:cs="Times New Roman"/>
          <w:szCs w:val="24"/>
        </w:rPr>
        <w:t>.</w:t>
      </w:r>
    </w:p>
    <w:p w14:paraId="6ED226A6" w14:textId="1A9A9228" w:rsidR="00130D18" w:rsidRPr="00701503" w:rsidRDefault="004D745A" w:rsidP="00C56C40">
      <w:pPr>
        <w:tabs>
          <w:tab w:val="left" w:pos="3895"/>
        </w:tabs>
        <w:spacing w:line="360" w:lineRule="auto"/>
        <w:rPr>
          <w:rFonts w:cs="Times New Roman"/>
          <w:szCs w:val="24"/>
        </w:rPr>
      </w:pPr>
      <w:r>
        <w:rPr>
          <w:noProof/>
        </w:rPr>
        <mc:AlternateContent>
          <mc:Choice Requires="wps">
            <w:drawing>
              <wp:anchor distT="0" distB="0" distL="114300" distR="114300" simplePos="0" relativeHeight="251783168" behindDoc="0" locked="0" layoutInCell="1" allowOverlap="1" wp14:anchorId="36E5D748" wp14:editId="7E79D4A4">
                <wp:simplePos x="0" y="0"/>
                <wp:positionH relativeFrom="column">
                  <wp:posOffset>3064510</wp:posOffset>
                </wp:positionH>
                <wp:positionV relativeFrom="paragraph">
                  <wp:posOffset>2449195</wp:posOffset>
                </wp:positionV>
                <wp:extent cx="318262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3182620" cy="635"/>
                        </a:xfrm>
                        <a:prstGeom prst="rect">
                          <a:avLst/>
                        </a:prstGeom>
                        <a:solidFill>
                          <a:prstClr val="white"/>
                        </a:solidFill>
                        <a:ln>
                          <a:noFill/>
                        </a:ln>
                      </wps:spPr>
                      <wps:txbx>
                        <w:txbxContent>
                          <w:p w14:paraId="3A7FBD44" w14:textId="4E83FA32" w:rsidR="008B346E" w:rsidRPr="00912CFB" w:rsidRDefault="008B346E" w:rsidP="004D745A">
                            <w:pPr>
                              <w:pStyle w:val="Caption"/>
                              <w:jc w:val="center"/>
                              <w:rPr>
                                <w:rFonts w:cs="Times New Roman"/>
                                <w:noProof/>
                                <w:color w:val="000000"/>
                                <w:sz w:val="24"/>
                                <w:bdr w:val="none" w:sz="0" w:space="0" w:color="auto" w:frame="1"/>
                              </w:rPr>
                            </w:pPr>
                            <w:bookmarkStart w:id="24" w:name="_Ref71940136"/>
                            <w:r>
                              <w:t xml:space="preserve">Figure </w:t>
                            </w:r>
                            <w:fldSimple w:instr=" SEQ Figure \* ARABIC ">
                              <w:r w:rsidR="00E83BEC">
                                <w:rPr>
                                  <w:noProof/>
                                </w:rPr>
                                <w:t>23</w:t>
                              </w:r>
                            </w:fldSimple>
                            <w:bookmarkEnd w:id="24"/>
                            <w:r>
                              <w:t xml:space="preserve"> </w:t>
                            </w:r>
                            <w:r w:rsidRPr="00C17CE9">
                              <w:t xml:space="preserve">Plot of Vehicle Slip Ratio (λ) v/s time (t) </w:t>
                            </w:r>
                            <w:r>
                              <w:t>with PI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5D748" id="Text Box 71" o:spid="_x0000_s1047" type="#_x0000_t202" style="position:absolute;margin-left:241.3pt;margin-top:192.85pt;width:250.6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ZaNLgIAAGcEAAAOAAAAZHJzL2Uyb0RvYy54bWysVMFu2zAMvQ/YPwi6L05SLCu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" stroked="f">
                <v:textbox style="mso-fit-shape-to-text:t" inset="0,0,0,0">
                  <w:txbxContent>
                    <w:p w14:paraId="3A7FBD44" w14:textId="4E83FA32" w:rsidR="008B346E" w:rsidRPr="00912CFB" w:rsidRDefault="008B346E" w:rsidP="004D745A">
                      <w:pPr>
                        <w:pStyle w:val="Caption"/>
                        <w:jc w:val="center"/>
                        <w:rPr>
                          <w:rFonts w:cs="Times New Roman"/>
                          <w:noProof/>
                          <w:color w:val="000000"/>
                          <w:sz w:val="24"/>
                          <w:bdr w:val="none" w:sz="0" w:space="0" w:color="auto" w:frame="1"/>
                        </w:rPr>
                      </w:pPr>
                      <w:bookmarkStart w:id="25" w:name="_Ref71940136"/>
                      <w:r>
                        <w:t xml:space="preserve">Figure </w:t>
                      </w:r>
                      <w:fldSimple w:instr=" SEQ Figure \* ARABIC ">
                        <w:r w:rsidR="00E83BEC">
                          <w:rPr>
                            <w:noProof/>
                          </w:rPr>
                          <w:t>23</w:t>
                        </w:r>
                      </w:fldSimple>
                      <w:bookmarkEnd w:id="25"/>
                      <w:r>
                        <w:t xml:space="preserve"> </w:t>
                      </w:r>
                      <w:r w:rsidRPr="00C17CE9">
                        <w:t xml:space="preserve">Plot of Vehicle Slip Ratio (λ) v/s time (t) </w:t>
                      </w:r>
                      <w:r>
                        <w:t>with PI Controller</w:t>
                      </w:r>
                    </w:p>
                  </w:txbxContent>
                </v:textbox>
                <w10:wrap type="topAndBottom"/>
              </v:shape>
            </w:pict>
          </mc:Fallback>
        </mc:AlternateContent>
      </w:r>
      <w:r w:rsidR="00130D18" w:rsidRPr="00701503">
        <w:rPr>
          <w:rFonts w:cs="Times New Roman"/>
          <w:noProof/>
          <w:color w:val="000000"/>
          <w:bdr w:val="none" w:sz="0" w:space="0" w:color="auto" w:frame="1"/>
        </w:rPr>
        <w:drawing>
          <wp:anchor distT="0" distB="0" distL="114300" distR="114300" simplePos="0" relativeHeight="251750400" behindDoc="0" locked="0" layoutInCell="1" allowOverlap="1" wp14:anchorId="45D4FA02" wp14:editId="4FBDB1E9">
            <wp:simplePos x="0" y="0"/>
            <wp:positionH relativeFrom="column">
              <wp:posOffset>3065096</wp:posOffset>
            </wp:positionH>
            <wp:positionV relativeFrom="paragraph">
              <wp:posOffset>195</wp:posOffset>
            </wp:positionV>
            <wp:extent cx="3182620" cy="2392045"/>
            <wp:effectExtent l="0" t="0" r="0" b="825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82620" cy="239204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81120" behindDoc="0" locked="0" layoutInCell="1" allowOverlap="1" wp14:anchorId="4E451AF8" wp14:editId="3098B5FD">
                <wp:simplePos x="0" y="0"/>
                <wp:positionH relativeFrom="column">
                  <wp:posOffset>-228600</wp:posOffset>
                </wp:positionH>
                <wp:positionV relativeFrom="paragraph">
                  <wp:posOffset>2454275</wp:posOffset>
                </wp:positionV>
                <wp:extent cx="319151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191510" cy="635"/>
                        </a:xfrm>
                        <a:prstGeom prst="rect">
                          <a:avLst/>
                        </a:prstGeom>
                        <a:solidFill>
                          <a:prstClr val="white"/>
                        </a:solidFill>
                        <a:ln>
                          <a:noFill/>
                        </a:ln>
                      </wps:spPr>
                      <wps:txbx>
                        <w:txbxContent>
                          <w:p w14:paraId="51B96279" w14:textId="4F7D94E2" w:rsidR="008B346E" w:rsidRPr="007B06D2" w:rsidRDefault="008B346E" w:rsidP="004D745A">
                            <w:pPr>
                              <w:pStyle w:val="Caption"/>
                              <w:jc w:val="center"/>
                              <w:rPr>
                                <w:rFonts w:cs="Times New Roman"/>
                                <w:noProof/>
                                <w:color w:val="000000"/>
                                <w:sz w:val="24"/>
                                <w:bdr w:val="none" w:sz="0" w:space="0" w:color="auto" w:frame="1"/>
                              </w:rPr>
                            </w:pPr>
                            <w:bookmarkStart w:id="26" w:name="_Ref71940087"/>
                            <w:r>
                              <w:t xml:space="preserve">Figure </w:t>
                            </w:r>
                            <w:fldSimple w:instr=" SEQ Figure \* ARABIC ">
                              <w:r w:rsidR="00E83BEC">
                                <w:rPr>
                                  <w:noProof/>
                                </w:rPr>
                                <w:t>24</w:t>
                              </w:r>
                            </w:fldSimple>
                            <w:bookmarkEnd w:id="26"/>
                            <w:r>
                              <w:t xml:space="preserve"> </w:t>
                            </w:r>
                            <w:r w:rsidRPr="00295204">
                              <w:t>Plot of Vehicle velocity (</w:t>
                            </w:r>
                            <w:proofErr w:type="gramStart"/>
                            <w:r w:rsidRPr="00295204">
                              <w:t>Vx )</w:t>
                            </w:r>
                            <w:proofErr w:type="gramEnd"/>
                            <w:r w:rsidRPr="00295204">
                              <w:t xml:space="preserve"> v/s time and Wheel peripheral velocity (</w:t>
                            </w:r>
                            <w:proofErr w:type="spellStart"/>
                            <w:r w:rsidRPr="00295204">
                              <w:t>rω</w:t>
                            </w:r>
                            <w:proofErr w:type="spellEnd"/>
                            <w:r w:rsidRPr="00295204">
                              <w:t xml:space="preserve">) v/s time </w:t>
                            </w:r>
                            <w:r>
                              <w:t>with PI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451AF8" id="Text Box 70" o:spid="_x0000_s1048" type="#_x0000_t202" style="position:absolute;margin-left:-18pt;margin-top:193.25pt;width:251.3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" stroked="f">
                <v:textbox style="mso-fit-shape-to-text:t" inset="0,0,0,0">
                  <w:txbxContent>
                    <w:p w14:paraId="51B96279" w14:textId="4F7D94E2" w:rsidR="008B346E" w:rsidRPr="007B06D2" w:rsidRDefault="008B346E" w:rsidP="004D745A">
                      <w:pPr>
                        <w:pStyle w:val="Caption"/>
                        <w:jc w:val="center"/>
                        <w:rPr>
                          <w:rFonts w:cs="Times New Roman"/>
                          <w:noProof/>
                          <w:color w:val="000000"/>
                          <w:sz w:val="24"/>
                          <w:bdr w:val="none" w:sz="0" w:space="0" w:color="auto" w:frame="1"/>
                        </w:rPr>
                      </w:pPr>
                      <w:bookmarkStart w:id="27" w:name="_Ref71940087"/>
                      <w:r>
                        <w:t xml:space="preserve">Figure </w:t>
                      </w:r>
                      <w:fldSimple w:instr=" SEQ Figure \* ARABIC ">
                        <w:r w:rsidR="00E83BEC">
                          <w:rPr>
                            <w:noProof/>
                          </w:rPr>
                          <w:t>24</w:t>
                        </w:r>
                      </w:fldSimple>
                      <w:bookmarkEnd w:id="27"/>
                      <w:r>
                        <w:t xml:space="preserve"> </w:t>
                      </w:r>
                      <w:r w:rsidRPr="00295204">
                        <w:t>Plot of Vehicle velocity (</w:t>
                      </w:r>
                      <w:proofErr w:type="gramStart"/>
                      <w:r w:rsidRPr="00295204">
                        <w:t>Vx )</w:t>
                      </w:r>
                      <w:proofErr w:type="gramEnd"/>
                      <w:r w:rsidRPr="00295204">
                        <w:t xml:space="preserve"> v/s time and Wheel peripheral velocity (</w:t>
                      </w:r>
                      <w:proofErr w:type="spellStart"/>
                      <w:r w:rsidRPr="00295204">
                        <w:t>rω</w:t>
                      </w:r>
                      <w:proofErr w:type="spellEnd"/>
                      <w:r w:rsidRPr="00295204">
                        <w:t xml:space="preserve">) v/s time </w:t>
                      </w:r>
                      <w:r>
                        <w:t>with PI controller</w:t>
                      </w:r>
                    </w:p>
                  </w:txbxContent>
                </v:textbox>
                <w10:wrap type="topAndBottom"/>
              </v:shape>
            </w:pict>
          </mc:Fallback>
        </mc:AlternateContent>
      </w:r>
      <w:r w:rsidR="00130D18" w:rsidRPr="00701503">
        <w:rPr>
          <w:rFonts w:cs="Times New Roman"/>
          <w:noProof/>
          <w:color w:val="000000"/>
          <w:bdr w:val="none" w:sz="0" w:space="0" w:color="auto" w:frame="1"/>
        </w:rPr>
        <w:drawing>
          <wp:anchor distT="0" distB="0" distL="114300" distR="114300" simplePos="0" relativeHeight="251749376" behindDoc="0" locked="0" layoutInCell="1" allowOverlap="1" wp14:anchorId="0425D32E" wp14:editId="5F68BE8D">
            <wp:simplePos x="0" y="0"/>
            <wp:positionH relativeFrom="column">
              <wp:posOffset>-228600</wp:posOffset>
            </wp:positionH>
            <wp:positionV relativeFrom="paragraph">
              <wp:posOffset>0</wp:posOffset>
            </wp:positionV>
            <wp:extent cx="3191510" cy="2397125"/>
            <wp:effectExtent l="0" t="0" r="8890" b="317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91510" cy="23971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3D1916" w14:textId="14334D1B" w:rsidR="00130D18" w:rsidRPr="00701503" w:rsidRDefault="004D745A" w:rsidP="00C56C40">
      <w:pPr>
        <w:tabs>
          <w:tab w:val="left" w:pos="3895"/>
        </w:tabs>
        <w:spacing w:line="360" w:lineRule="auto"/>
        <w:rPr>
          <w:rFonts w:cs="Times New Roman"/>
          <w:szCs w:val="24"/>
        </w:rPr>
      </w:pPr>
      <w:r>
        <w:rPr>
          <w:noProof/>
        </w:rPr>
        <w:lastRenderedPageBreak/>
        <mc:AlternateContent>
          <mc:Choice Requires="wps">
            <w:drawing>
              <wp:anchor distT="0" distB="0" distL="114300" distR="114300" simplePos="0" relativeHeight="251787264" behindDoc="0" locked="0" layoutInCell="1" allowOverlap="1" wp14:anchorId="33DDAFC4" wp14:editId="249E460C">
                <wp:simplePos x="0" y="0"/>
                <wp:positionH relativeFrom="column">
                  <wp:posOffset>3053080</wp:posOffset>
                </wp:positionH>
                <wp:positionV relativeFrom="paragraph">
                  <wp:posOffset>2630805</wp:posOffset>
                </wp:positionV>
                <wp:extent cx="300863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3008630" cy="635"/>
                        </a:xfrm>
                        <a:prstGeom prst="rect">
                          <a:avLst/>
                        </a:prstGeom>
                        <a:solidFill>
                          <a:prstClr val="white"/>
                        </a:solidFill>
                        <a:ln>
                          <a:noFill/>
                        </a:ln>
                      </wps:spPr>
                      <wps:txbx>
                        <w:txbxContent>
                          <w:p w14:paraId="5D3ABCD4" w14:textId="244EAE93" w:rsidR="008B346E" w:rsidRPr="000652B5" w:rsidRDefault="008B346E" w:rsidP="004D745A">
                            <w:pPr>
                              <w:pStyle w:val="Caption"/>
                              <w:jc w:val="center"/>
                              <w:rPr>
                                <w:rFonts w:cs="Times New Roman"/>
                                <w:noProof/>
                                <w:color w:val="000000"/>
                                <w:sz w:val="24"/>
                                <w:bdr w:val="none" w:sz="0" w:space="0" w:color="auto" w:frame="1"/>
                              </w:rPr>
                            </w:pPr>
                            <w:bookmarkStart w:id="28" w:name="_Ref71940218"/>
                            <w:r>
                              <w:t xml:space="preserve">Figure </w:t>
                            </w:r>
                            <w:fldSimple w:instr=" SEQ Figure \* ARABIC ">
                              <w:r w:rsidR="00E83BEC">
                                <w:rPr>
                                  <w:noProof/>
                                </w:rPr>
                                <w:t>25</w:t>
                              </w:r>
                            </w:fldSimple>
                            <w:bookmarkEnd w:id="28"/>
                            <w:r>
                              <w:t xml:space="preserve"> </w:t>
                            </w:r>
                            <w:r w:rsidRPr="004B0772">
                              <w:t xml:space="preserve">Plot of Vehicle Slip Ratio (λ) v/s time (t) </w:t>
                            </w:r>
                            <w:r>
                              <w:t>with PID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DDAFC4" id="Text Box 73" o:spid="_x0000_s1049" type="#_x0000_t202" style="position:absolute;margin-left:240.4pt;margin-top:207.15pt;width:236.9pt;height:.05pt;z-index:251787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" stroked="f">
                <v:textbox style="mso-fit-shape-to-text:t" inset="0,0,0,0">
                  <w:txbxContent>
                    <w:p w14:paraId="5D3ABCD4" w14:textId="244EAE93" w:rsidR="008B346E" w:rsidRPr="000652B5" w:rsidRDefault="008B346E" w:rsidP="004D745A">
                      <w:pPr>
                        <w:pStyle w:val="Caption"/>
                        <w:jc w:val="center"/>
                        <w:rPr>
                          <w:rFonts w:cs="Times New Roman"/>
                          <w:noProof/>
                          <w:color w:val="000000"/>
                          <w:sz w:val="24"/>
                          <w:bdr w:val="none" w:sz="0" w:space="0" w:color="auto" w:frame="1"/>
                        </w:rPr>
                      </w:pPr>
                      <w:bookmarkStart w:id="29" w:name="_Ref71940218"/>
                      <w:r>
                        <w:t xml:space="preserve">Figure </w:t>
                      </w:r>
                      <w:fldSimple w:instr=" SEQ Figure \* ARABIC ">
                        <w:r w:rsidR="00E83BEC">
                          <w:rPr>
                            <w:noProof/>
                          </w:rPr>
                          <w:t>25</w:t>
                        </w:r>
                      </w:fldSimple>
                      <w:bookmarkEnd w:id="29"/>
                      <w:r>
                        <w:t xml:space="preserve"> </w:t>
                      </w:r>
                      <w:r w:rsidRPr="004B0772">
                        <w:t xml:space="preserve">Plot of Vehicle Slip Ratio (λ) v/s time (t) </w:t>
                      </w:r>
                      <w:r>
                        <w:t>with PID controller</w:t>
                      </w:r>
                    </w:p>
                  </w:txbxContent>
                </v:textbox>
                <w10:wrap type="topAndBottom"/>
              </v:shape>
            </w:pict>
          </mc:Fallback>
        </mc:AlternateContent>
      </w:r>
      <w:r w:rsidR="00130D18" w:rsidRPr="00701503">
        <w:rPr>
          <w:rFonts w:cs="Times New Roman"/>
          <w:noProof/>
          <w:color w:val="000000"/>
          <w:bdr w:val="none" w:sz="0" w:space="0" w:color="auto" w:frame="1"/>
        </w:rPr>
        <w:drawing>
          <wp:anchor distT="0" distB="0" distL="114300" distR="114300" simplePos="0" relativeHeight="251751424" behindDoc="0" locked="0" layoutInCell="1" allowOverlap="1" wp14:anchorId="350F72E8" wp14:editId="28E9572D">
            <wp:simplePos x="0" y="0"/>
            <wp:positionH relativeFrom="margin">
              <wp:posOffset>3053129</wp:posOffset>
            </wp:positionH>
            <wp:positionV relativeFrom="paragraph">
              <wp:posOffset>328979</wp:posOffset>
            </wp:positionV>
            <wp:extent cx="3008630" cy="2244725"/>
            <wp:effectExtent l="0" t="0" r="1270" b="317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08630" cy="22447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785216" behindDoc="0" locked="0" layoutInCell="1" allowOverlap="1" wp14:anchorId="569D64B6" wp14:editId="1B75B75A">
                <wp:simplePos x="0" y="0"/>
                <wp:positionH relativeFrom="column">
                  <wp:posOffset>-62865</wp:posOffset>
                </wp:positionH>
                <wp:positionV relativeFrom="paragraph">
                  <wp:posOffset>2619375</wp:posOffset>
                </wp:positionV>
                <wp:extent cx="29629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2962910" cy="635"/>
                        </a:xfrm>
                        <a:prstGeom prst="rect">
                          <a:avLst/>
                        </a:prstGeom>
                        <a:solidFill>
                          <a:prstClr val="white"/>
                        </a:solidFill>
                        <a:ln>
                          <a:noFill/>
                        </a:ln>
                      </wps:spPr>
                      <wps:txbx>
                        <w:txbxContent>
                          <w:p w14:paraId="785F1A16" w14:textId="5247BAB9" w:rsidR="008B346E" w:rsidRPr="00793862" w:rsidRDefault="008B346E" w:rsidP="004D745A">
                            <w:pPr>
                              <w:pStyle w:val="Caption"/>
                              <w:jc w:val="center"/>
                              <w:rPr>
                                <w:rFonts w:cs="Times New Roman"/>
                                <w:noProof/>
                                <w:color w:val="000000"/>
                                <w:sz w:val="24"/>
                                <w:bdr w:val="none" w:sz="0" w:space="0" w:color="auto" w:frame="1"/>
                              </w:rPr>
                            </w:pPr>
                            <w:bookmarkStart w:id="30" w:name="_Ref71940214"/>
                            <w:r>
                              <w:t xml:space="preserve">Figure </w:t>
                            </w:r>
                            <w:fldSimple w:instr=" SEQ Figure \* ARABIC ">
                              <w:r w:rsidR="00E83BEC">
                                <w:rPr>
                                  <w:noProof/>
                                </w:rPr>
                                <w:t>26</w:t>
                              </w:r>
                            </w:fldSimple>
                            <w:bookmarkEnd w:id="30"/>
                            <w:r>
                              <w:t xml:space="preserve"> </w:t>
                            </w:r>
                            <w:r w:rsidRPr="00FA3DF9">
                              <w:t>Plot of Vehicle velocity (</w:t>
                            </w:r>
                            <w:proofErr w:type="gramStart"/>
                            <w:r w:rsidRPr="00FA3DF9">
                              <w:t>Vx )</w:t>
                            </w:r>
                            <w:proofErr w:type="gramEnd"/>
                            <w:r w:rsidRPr="00FA3DF9">
                              <w:t xml:space="preserve"> v/s time and Wheel peripheral velocity (</w:t>
                            </w:r>
                            <w:proofErr w:type="spellStart"/>
                            <w:r w:rsidRPr="00FA3DF9">
                              <w:t>rω</w:t>
                            </w:r>
                            <w:proofErr w:type="spellEnd"/>
                            <w:r w:rsidRPr="00FA3DF9">
                              <w:t xml:space="preserve">) v/s time </w:t>
                            </w:r>
                            <w:r>
                              <w:t>with PID Controll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9D64B6" id="Text Box 72" o:spid="_x0000_s1050" type="#_x0000_t202" style="position:absolute;margin-left:-4.95pt;margin-top:206.25pt;width:233.3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" stroked="f">
                <v:textbox style="mso-fit-shape-to-text:t" inset="0,0,0,0">
                  <w:txbxContent>
                    <w:p w14:paraId="785F1A16" w14:textId="5247BAB9" w:rsidR="008B346E" w:rsidRPr="00793862" w:rsidRDefault="008B346E" w:rsidP="004D745A">
                      <w:pPr>
                        <w:pStyle w:val="Caption"/>
                        <w:jc w:val="center"/>
                        <w:rPr>
                          <w:rFonts w:cs="Times New Roman"/>
                          <w:noProof/>
                          <w:color w:val="000000"/>
                          <w:sz w:val="24"/>
                          <w:bdr w:val="none" w:sz="0" w:space="0" w:color="auto" w:frame="1"/>
                        </w:rPr>
                      </w:pPr>
                      <w:bookmarkStart w:id="31" w:name="_Ref71940214"/>
                      <w:r>
                        <w:t xml:space="preserve">Figure </w:t>
                      </w:r>
                      <w:fldSimple w:instr=" SEQ Figure \* ARABIC ">
                        <w:r w:rsidR="00E83BEC">
                          <w:rPr>
                            <w:noProof/>
                          </w:rPr>
                          <w:t>26</w:t>
                        </w:r>
                      </w:fldSimple>
                      <w:bookmarkEnd w:id="31"/>
                      <w:r>
                        <w:t xml:space="preserve"> </w:t>
                      </w:r>
                      <w:r w:rsidRPr="00FA3DF9">
                        <w:t>Plot of Vehicle velocity (</w:t>
                      </w:r>
                      <w:proofErr w:type="gramStart"/>
                      <w:r w:rsidRPr="00FA3DF9">
                        <w:t>Vx )</w:t>
                      </w:r>
                      <w:proofErr w:type="gramEnd"/>
                      <w:r w:rsidRPr="00FA3DF9">
                        <w:t xml:space="preserve"> v/s time and Wheel peripheral velocity (</w:t>
                      </w:r>
                      <w:proofErr w:type="spellStart"/>
                      <w:r w:rsidRPr="00FA3DF9">
                        <w:t>rω</w:t>
                      </w:r>
                      <w:proofErr w:type="spellEnd"/>
                      <w:r w:rsidRPr="00FA3DF9">
                        <w:t xml:space="preserve">) v/s time </w:t>
                      </w:r>
                      <w:r>
                        <w:t>with PID Controller</w:t>
                      </w:r>
                    </w:p>
                  </w:txbxContent>
                </v:textbox>
                <w10:wrap type="topAndBottom"/>
              </v:shape>
            </w:pict>
          </mc:Fallback>
        </mc:AlternateContent>
      </w:r>
      <w:r w:rsidR="00130D18" w:rsidRPr="00701503">
        <w:rPr>
          <w:rFonts w:cs="Times New Roman"/>
          <w:noProof/>
          <w:color w:val="000000"/>
          <w:bdr w:val="none" w:sz="0" w:space="0" w:color="auto" w:frame="1"/>
        </w:rPr>
        <w:drawing>
          <wp:anchor distT="0" distB="0" distL="114300" distR="114300" simplePos="0" relativeHeight="251752448" behindDoc="0" locked="0" layoutInCell="1" allowOverlap="1" wp14:anchorId="3B6DFEC6" wp14:editId="4F5EFBBD">
            <wp:simplePos x="0" y="0"/>
            <wp:positionH relativeFrom="column">
              <wp:posOffset>-62865</wp:posOffset>
            </wp:positionH>
            <wp:positionV relativeFrom="paragraph">
              <wp:posOffset>346710</wp:posOffset>
            </wp:positionV>
            <wp:extent cx="2962910" cy="2215515"/>
            <wp:effectExtent l="0" t="0" r="889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6291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130D18" w:rsidRPr="00701503">
        <w:rPr>
          <w:rFonts w:cs="Times New Roman"/>
          <w:szCs w:val="24"/>
        </w:rPr>
        <w:t>The PID Controller result is shown below</w:t>
      </w:r>
      <w:r>
        <w:rPr>
          <w:rFonts w:cs="Times New Roman"/>
          <w:szCs w:val="24"/>
        </w:rPr>
        <w:t xml:space="preserve"> in </w:t>
      </w:r>
      <w:r>
        <w:rPr>
          <w:rFonts w:cs="Times New Roman"/>
          <w:szCs w:val="24"/>
        </w:rPr>
        <w:fldChar w:fldCharType="begin"/>
      </w:r>
      <w:r>
        <w:rPr>
          <w:rFonts w:cs="Times New Roman"/>
          <w:szCs w:val="24"/>
        </w:rPr>
        <w:instrText xml:space="preserve"> REF _Ref71940214 \h </w:instrText>
      </w:r>
      <w:r>
        <w:rPr>
          <w:rFonts w:cs="Times New Roman"/>
          <w:szCs w:val="24"/>
        </w:rPr>
      </w:r>
      <w:r w:rsidR="00C56C40">
        <w:rPr>
          <w:rFonts w:cs="Times New Roman"/>
          <w:szCs w:val="24"/>
        </w:rPr>
        <w:instrText xml:space="preserve"> \* MERGEFORMAT </w:instrText>
      </w:r>
      <w:r>
        <w:rPr>
          <w:rFonts w:cs="Times New Roman"/>
          <w:szCs w:val="24"/>
        </w:rPr>
        <w:fldChar w:fldCharType="separate"/>
      </w:r>
      <w:r w:rsidR="00E83BEC">
        <w:t xml:space="preserve">Figure </w:t>
      </w:r>
      <w:r w:rsidR="00E83BEC">
        <w:rPr>
          <w:noProof/>
        </w:rPr>
        <w:t>26</w:t>
      </w:r>
      <w:r>
        <w:rPr>
          <w:rFonts w:cs="Times New Roman"/>
          <w:szCs w:val="24"/>
        </w:rPr>
        <w:fldChar w:fldCharType="end"/>
      </w:r>
      <w:r>
        <w:rPr>
          <w:rFonts w:cs="Times New Roman"/>
          <w:szCs w:val="24"/>
        </w:rPr>
        <w:t xml:space="preserve"> and </w:t>
      </w:r>
      <w:r>
        <w:rPr>
          <w:rFonts w:cs="Times New Roman"/>
          <w:szCs w:val="24"/>
        </w:rPr>
        <w:fldChar w:fldCharType="begin"/>
      </w:r>
      <w:r>
        <w:rPr>
          <w:rFonts w:cs="Times New Roman"/>
          <w:szCs w:val="24"/>
        </w:rPr>
        <w:instrText xml:space="preserve"> REF _Ref71940218 \h </w:instrText>
      </w:r>
      <w:r>
        <w:rPr>
          <w:rFonts w:cs="Times New Roman"/>
          <w:szCs w:val="24"/>
        </w:rPr>
      </w:r>
      <w:r w:rsidR="00C56C40">
        <w:rPr>
          <w:rFonts w:cs="Times New Roman"/>
          <w:szCs w:val="24"/>
        </w:rPr>
        <w:instrText xml:space="preserve"> \* MERGEFORMAT </w:instrText>
      </w:r>
      <w:r>
        <w:rPr>
          <w:rFonts w:cs="Times New Roman"/>
          <w:szCs w:val="24"/>
        </w:rPr>
        <w:fldChar w:fldCharType="separate"/>
      </w:r>
      <w:r w:rsidR="00E83BEC">
        <w:t xml:space="preserve">Figure </w:t>
      </w:r>
      <w:r w:rsidR="00E83BEC">
        <w:rPr>
          <w:noProof/>
        </w:rPr>
        <w:t>25</w:t>
      </w:r>
      <w:r>
        <w:rPr>
          <w:rFonts w:cs="Times New Roman"/>
          <w:szCs w:val="24"/>
        </w:rPr>
        <w:fldChar w:fldCharType="end"/>
      </w:r>
      <w:r w:rsidR="00130D18" w:rsidRPr="00701503">
        <w:rPr>
          <w:rFonts w:cs="Times New Roman"/>
          <w:szCs w:val="24"/>
        </w:rPr>
        <w:t>.</w:t>
      </w:r>
    </w:p>
    <w:p w14:paraId="62938AFD" w14:textId="79579534" w:rsidR="00130D18" w:rsidRDefault="00130D18" w:rsidP="00C56C40">
      <w:pPr>
        <w:tabs>
          <w:tab w:val="left" w:pos="3895"/>
        </w:tabs>
        <w:spacing w:line="360" w:lineRule="auto"/>
        <w:rPr>
          <w:rFonts w:cs="Times New Roman"/>
          <w:color w:val="000000"/>
          <w:bdr w:val="none" w:sz="0" w:space="0" w:color="auto" w:frame="1"/>
        </w:rPr>
      </w:pPr>
      <w:r w:rsidRPr="00701503">
        <w:rPr>
          <w:rFonts w:cs="Times New Roman"/>
          <w:color w:val="000000"/>
          <w:bdr w:val="none" w:sz="0" w:space="0" w:color="auto" w:frame="1"/>
        </w:rPr>
        <w:t xml:space="preserve"> </w:t>
      </w:r>
    </w:p>
    <w:p w14:paraId="63F62ADE" w14:textId="34680FEF" w:rsidR="008510F9" w:rsidRPr="00701503" w:rsidRDefault="00B26127" w:rsidP="00C56C40">
      <w:pPr>
        <w:spacing w:line="360" w:lineRule="auto"/>
        <w:rPr>
          <w:rFonts w:cs="Times New Roman"/>
          <w:szCs w:val="24"/>
        </w:rPr>
      </w:pPr>
      <w:r w:rsidRPr="00701503">
        <w:rPr>
          <w:rFonts w:cs="Times New Roman"/>
          <w:szCs w:val="24"/>
        </w:rPr>
        <w:t>Although The steady</w:t>
      </w:r>
      <w:r w:rsidR="00FF022F">
        <w:rPr>
          <w:rFonts w:cs="Times New Roman"/>
          <w:szCs w:val="24"/>
        </w:rPr>
        <w:t>-</w:t>
      </w:r>
      <w:r w:rsidRPr="00701503">
        <w:rPr>
          <w:rFonts w:cs="Times New Roman"/>
          <w:szCs w:val="24"/>
        </w:rPr>
        <w:t xml:space="preserve">state error </w:t>
      </w:r>
      <w:r w:rsidR="00FF022F">
        <w:rPr>
          <w:rFonts w:cs="Times New Roman"/>
          <w:szCs w:val="24"/>
        </w:rPr>
        <w:t>is</w:t>
      </w:r>
      <w:r w:rsidRPr="00701503">
        <w:rPr>
          <w:rFonts w:cs="Times New Roman"/>
          <w:szCs w:val="24"/>
        </w:rPr>
        <w:t xml:space="preserve"> corrected </w:t>
      </w:r>
      <w:r w:rsidR="00FF022F">
        <w:rPr>
          <w:rFonts w:cs="Times New Roman"/>
          <w:szCs w:val="24"/>
        </w:rPr>
        <w:t xml:space="preserve">in </w:t>
      </w:r>
      <w:r w:rsidR="00FF022F">
        <w:rPr>
          <w:rFonts w:cs="Times New Roman"/>
          <w:szCs w:val="24"/>
        </w:rPr>
        <w:fldChar w:fldCharType="begin"/>
      </w:r>
      <w:r w:rsidR="00FF022F">
        <w:rPr>
          <w:rFonts w:cs="Times New Roman"/>
          <w:szCs w:val="24"/>
        </w:rPr>
        <w:instrText xml:space="preserve"> REF _Ref71940218 \h </w:instrText>
      </w:r>
      <w:r w:rsidR="00FF022F">
        <w:rPr>
          <w:rFonts w:cs="Times New Roman"/>
          <w:szCs w:val="24"/>
        </w:rPr>
      </w:r>
      <w:r w:rsidR="00C56C40">
        <w:rPr>
          <w:rFonts w:cs="Times New Roman"/>
          <w:szCs w:val="24"/>
        </w:rPr>
        <w:instrText xml:space="preserve"> \* MERGEFORMAT </w:instrText>
      </w:r>
      <w:r w:rsidR="00FF022F">
        <w:rPr>
          <w:rFonts w:cs="Times New Roman"/>
          <w:szCs w:val="24"/>
        </w:rPr>
        <w:fldChar w:fldCharType="separate"/>
      </w:r>
      <w:r w:rsidR="00E83BEC">
        <w:t xml:space="preserve">Figure </w:t>
      </w:r>
      <w:r w:rsidR="00E83BEC">
        <w:rPr>
          <w:noProof/>
        </w:rPr>
        <w:t>25</w:t>
      </w:r>
      <w:r w:rsidR="00FF022F">
        <w:rPr>
          <w:rFonts w:cs="Times New Roman"/>
          <w:szCs w:val="24"/>
        </w:rPr>
        <w:fldChar w:fldCharType="end"/>
      </w:r>
      <w:r w:rsidR="00FF022F">
        <w:rPr>
          <w:rFonts w:cs="Times New Roman"/>
          <w:szCs w:val="24"/>
        </w:rPr>
        <w:t>, i</w:t>
      </w:r>
      <w:r w:rsidRPr="00701503">
        <w:rPr>
          <w:rFonts w:cs="Times New Roman"/>
          <w:szCs w:val="24"/>
        </w:rPr>
        <w:t>t is good to use a P controller in this system as there is no significant change in the system. P controller can be used to be efficient and economic</w:t>
      </w:r>
      <w:r w:rsidR="00FF022F">
        <w:rPr>
          <w:rFonts w:cs="Times New Roman"/>
          <w:szCs w:val="24"/>
        </w:rPr>
        <w:t>al</w:t>
      </w:r>
      <w:r w:rsidRPr="00701503">
        <w:rPr>
          <w:rFonts w:cs="Times New Roman"/>
          <w:szCs w:val="24"/>
        </w:rPr>
        <w:t xml:space="preserve">. The Results of </w:t>
      </w:r>
      <w:r w:rsidR="00FF022F">
        <w:rPr>
          <w:rFonts w:cs="Times New Roman"/>
          <w:szCs w:val="24"/>
        </w:rPr>
        <w:t xml:space="preserve">all </w:t>
      </w:r>
      <w:r w:rsidRPr="00701503">
        <w:rPr>
          <w:rFonts w:cs="Times New Roman"/>
          <w:szCs w:val="24"/>
        </w:rPr>
        <w:t>Controllers is compared with the open</w:t>
      </w:r>
      <w:r w:rsidR="00FF022F">
        <w:rPr>
          <w:rFonts w:cs="Times New Roman"/>
          <w:szCs w:val="24"/>
        </w:rPr>
        <w:t>-</w:t>
      </w:r>
      <w:r w:rsidRPr="00701503">
        <w:rPr>
          <w:rFonts w:cs="Times New Roman"/>
          <w:szCs w:val="24"/>
        </w:rPr>
        <w:t>loop system as shown in the below table.</w:t>
      </w:r>
    </w:p>
    <w:p w14:paraId="036CBBB7" w14:textId="17E13903" w:rsidR="00B26127" w:rsidRPr="00701503" w:rsidRDefault="00B26127" w:rsidP="00C56C40">
      <w:pPr>
        <w:pStyle w:val="Caption"/>
        <w:keepNext/>
        <w:spacing w:line="360" w:lineRule="auto"/>
        <w:rPr>
          <w:rFonts w:cs="Times New Roman"/>
        </w:rPr>
      </w:pPr>
      <w:bookmarkStart w:id="32" w:name="_Ref71970132"/>
      <w:r w:rsidRPr="00701503">
        <w:rPr>
          <w:rFonts w:cs="Times New Roman"/>
        </w:rPr>
        <w:t xml:space="preserve">Table </w:t>
      </w:r>
      <w:r w:rsidRPr="00701503">
        <w:rPr>
          <w:rFonts w:cs="Times New Roman"/>
        </w:rPr>
        <w:fldChar w:fldCharType="begin"/>
      </w:r>
      <w:r w:rsidRPr="00701503">
        <w:rPr>
          <w:rFonts w:cs="Times New Roman"/>
        </w:rPr>
        <w:instrText xml:space="preserve"> SEQ Table \* ARABIC </w:instrText>
      </w:r>
      <w:r w:rsidRPr="00701503">
        <w:rPr>
          <w:rFonts w:cs="Times New Roman"/>
        </w:rPr>
        <w:fldChar w:fldCharType="separate"/>
      </w:r>
      <w:r w:rsidR="00E83BEC">
        <w:rPr>
          <w:rFonts w:cs="Times New Roman"/>
          <w:noProof/>
        </w:rPr>
        <w:t>2</w:t>
      </w:r>
      <w:r w:rsidRPr="00701503">
        <w:rPr>
          <w:rFonts w:cs="Times New Roman"/>
        </w:rPr>
        <w:fldChar w:fldCharType="end"/>
      </w:r>
      <w:bookmarkEnd w:id="32"/>
      <w:r w:rsidRPr="00701503">
        <w:rPr>
          <w:rFonts w:cs="Times New Roman"/>
        </w:rPr>
        <w:t xml:space="preserve"> Comparison of ABS Outputs with Different Controllers</w:t>
      </w:r>
    </w:p>
    <w:tbl>
      <w:tblPr>
        <w:tblW w:w="8176" w:type="dxa"/>
        <w:jc w:val="center"/>
        <w:tblLook w:val="04A0" w:firstRow="1" w:lastRow="0" w:firstColumn="1" w:lastColumn="0" w:noHBand="0" w:noVBand="1"/>
      </w:tblPr>
      <w:tblGrid>
        <w:gridCol w:w="1797"/>
        <w:gridCol w:w="1559"/>
        <w:gridCol w:w="2127"/>
        <w:gridCol w:w="2693"/>
      </w:tblGrid>
      <w:tr w:rsidR="00701503" w:rsidRPr="00B26127" w14:paraId="09B8D41C" w14:textId="77777777" w:rsidTr="00701503">
        <w:trPr>
          <w:trHeight w:val="288"/>
          <w:jc w:val="center"/>
        </w:trPr>
        <w:tc>
          <w:tcPr>
            <w:tcW w:w="179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905E96"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Controller</w:t>
            </w:r>
          </w:p>
        </w:tc>
        <w:tc>
          <w:tcPr>
            <w:tcW w:w="1559" w:type="dxa"/>
            <w:tcBorders>
              <w:top w:val="single" w:sz="4" w:space="0" w:color="auto"/>
              <w:left w:val="nil"/>
              <w:bottom w:val="single" w:sz="4" w:space="0" w:color="auto"/>
              <w:right w:val="single" w:sz="4" w:space="0" w:color="auto"/>
            </w:tcBorders>
            <w:shd w:val="clear" w:color="auto" w:fill="auto"/>
            <w:noWrap/>
            <w:vAlign w:val="center"/>
            <w:hideMark/>
          </w:tcPr>
          <w:p w14:paraId="0E8955B2"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Stopping Time</w:t>
            </w:r>
          </w:p>
        </w:tc>
        <w:tc>
          <w:tcPr>
            <w:tcW w:w="2127" w:type="dxa"/>
            <w:tcBorders>
              <w:top w:val="single" w:sz="4" w:space="0" w:color="auto"/>
              <w:left w:val="nil"/>
              <w:bottom w:val="single" w:sz="4" w:space="0" w:color="auto"/>
              <w:right w:val="single" w:sz="4" w:space="0" w:color="auto"/>
            </w:tcBorders>
            <w:shd w:val="clear" w:color="auto" w:fill="auto"/>
            <w:noWrap/>
            <w:vAlign w:val="center"/>
            <w:hideMark/>
          </w:tcPr>
          <w:p w14:paraId="45A93FCB"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Stopping Distance</w:t>
            </w:r>
          </w:p>
        </w:tc>
        <w:tc>
          <w:tcPr>
            <w:tcW w:w="2693" w:type="dxa"/>
            <w:tcBorders>
              <w:top w:val="single" w:sz="4" w:space="0" w:color="auto"/>
              <w:left w:val="nil"/>
              <w:bottom w:val="single" w:sz="4" w:space="0" w:color="auto"/>
              <w:right w:val="single" w:sz="4" w:space="0" w:color="auto"/>
            </w:tcBorders>
            <w:shd w:val="clear" w:color="auto" w:fill="auto"/>
            <w:noWrap/>
            <w:vAlign w:val="center"/>
            <w:hideMark/>
          </w:tcPr>
          <w:p w14:paraId="09011615"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Road Friction Coefficient</w:t>
            </w:r>
          </w:p>
        </w:tc>
      </w:tr>
      <w:tr w:rsidR="00B26127" w:rsidRPr="00B26127" w14:paraId="5AD278D1" w14:textId="77777777" w:rsidTr="00701503">
        <w:trPr>
          <w:trHeight w:val="288"/>
          <w:jc w:val="center"/>
        </w:trPr>
        <w:tc>
          <w:tcPr>
            <w:tcW w:w="1797" w:type="dxa"/>
            <w:tcBorders>
              <w:top w:val="nil"/>
              <w:left w:val="single" w:sz="4" w:space="0" w:color="auto"/>
              <w:bottom w:val="single" w:sz="4" w:space="0" w:color="auto"/>
              <w:right w:val="single" w:sz="4" w:space="0" w:color="auto"/>
            </w:tcBorders>
            <w:shd w:val="clear" w:color="auto" w:fill="auto"/>
            <w:noWrap/>
            <w:vAlign w:val="center"/>
            <w:hideMark/>
          </w:tcPr>
          <w:p w14:paraId="12ADFDA8"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Open Loop</w:t>
            </w:r>
          </w:p>
        </w:tc>
        <w:tc>
          <w:tcPr>
            <w:tcW w:w="1559" w:type="dxa"/>
            <w:tcBorders>
              <w:top w:val="nil"/>
              <w:left w:val="nil"/>
              <w:bottom w:val="single" w:sz="4" w:space="0" w:color="auto"/>
              <w:right w:val="single" w:sz="4" w:space="0" w:color="auto"/>
            </w:tcBorders>
            <w:shd w:val="clear" w:color="auto" w:fill="auto"/>
            <w:noWrap/>
            <w:vAlign w:val="center"/>
            <w:hideMark/>
          </w:tcPr>
          <w:p w14:paraId="37E8D473"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3.552</w:t>
            </w:r>
          </w:p>
        </w:tc>
        <w:tc>
          <w:tcPr>
            <w:tcW w:w="2127" w:type="dxa"/>
            <w:tcBorders>
              <w:top w:val="nil"/>
              <w:left w:val="nil"/>
              <w:bottom w:val="single" w:sz="4" w:space="0" w:color="auto"/>
              <w:right w:val="single" w:sz="4" w:space="0" w:color="auto"/>
            </w:tcBorders>
            <w:shd w:val="clear" w:color="auto" w:fill="auto"/>
            <w:noWrap/>
            <w:vAlign w:val="center"/>
            <w:hideMark/>
          </w:tcPr>
          <w:p w14:paraId="7A2AFF03"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46.18</w:t>
            </w:r>
          </w:p>
        </w:tc>
        <w:tc>
          <w:tcPr>
            <w:tcW w:w="2693" w:type="dxa"/>
            <w:tcBorders>
              <w:top w:val="nil"/>
              <w:left w:val="nil"/>
              <w:bottom w:val="single" w:sz="4" w:space="0" w:color="auto"/>
              <w:right w:val="single" w:sz="4" w:space="0" w:color="auto"/>
            </w:tcBorders>
            <w:shd w:val="clear" w:color="auto" w:fill="auto"/>
            <w:noWrap/>
            <w:vAlign w:val="center"/>
            <w:hideMark/>
          </w:tcPr>
          <w:p w14:paraId="5E8621FB"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0.7488</w:t>
            </w:r>
          </w:p>
        </w:tc>
      </w:tr>
      <w:tr w:rsidR="00B26127" w:rsidRPr="00B26127" w14:paraId="7B0A8091" w14:textId="77777777" w:rsidTr="00701503">
        <w:trPr>
          <w:trHeight w:val="288"/>
          <w:jc w:val="center"/>
        </w:trPr>
        <w:tc>
          <w:tcPr>
            <w:tcW w:w="1797" w:type="dxa"/>
            <w:tcBorders>
              <w:top w:val="nil"/>
              <w:left w:val="single" w:sz="4" w:space="0" w:color="auto"/>
              <w:bottom w:val="single" w:sz="4" w:space="0" w:color="auto"/>
              <w:right w:val="single" w:sz="4" w:space="0" w:color="auto"/>
            </w:tcBorders>
            <w:shd w:val="clear" w:color="auto" w:fill="auto"/>
            <w:noWrap/>
            <w:vAlign w:val="center"/>
            <w:hideMark/>
          </w:tcPr>
          <w:p w14:paraId="5771D393"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P Controller</w:t>
            </w:r>
          </w:p>
        </w:tc>
        <w:tc>
          <w:tcPr>
            <w:tcW w:w="1559" w:type="dxa"/>
            <w:tcBorders>
              <w:top w:val="nil"/>
              <w:left w:val="nil"/>
              <w:bottom w:val="single" w:sz="4" w:space="0" w:color="auto"/>
              <w:right w:val="single" w:sz="4" w:space="0" w:color="auto"/>
            </w:tcBorders>
            <w:shd w:val="clear" w:color="auto" w:fill="auto"/>
            <w:noWrap/>
            <w:vAlign w:val="center"/>
            <w:hideMark/>
          </w:tcPr>
          <w:p w14:paraId="44CE8C96"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2.602 (-27%)</w:t>
            </w:r>
          </w:p>
        </w:tc>
        <w:tc>
          <w:tcPr>
            <w:tcW w:w="2127" w:type="dxa"/>
            <w:tcBorders>
              <w:top w:val="nil"/>
              <w:left w:val="nil"/>
              <w:bottom w:val="single" w:sz="4" w:space="0" w:color="auto"/>
              <w:right w:val="single" w:sz="4" w:space="0" w:color="auto"/>
            </w:tcBorders>
            <w:shd w:val="clear" w:color="auto" w:fill="auto"/>
            <w:noWrap/>
            <w:vAlign w:val="center"/>
            <w:hideMark/>
          </w:tcPr>
          <w:p w14:paraId="42F43CB2"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35.66 (-23%)</w:t>
            </w:r>
          </w:p>
        </w:tc>
        <w:tc>
          <w:tcPr>
            <w:tcW w:w="2693" w:type="dxa"/>
            <w:tcBorders>
              <w:top w:val="nil"/>
              <w:left w:val="nil"/>
              <w:bottom w:val="single" w:sz="4" w:space="0" w:color="auto"/>
              <w:right w:val="single" w:sz="4" w:space="0" w:color="auto"/>
            </w:tcBorders>
            <w:shd w:val="clear" w:color="auto" w:fill="auto"/>
            <w:noWrap/>
            <w:vAlign w:val="center"/>
            <w:hideMark/>
          </w:tcPr>
          <w:p w14:paraId="2EC94937"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1.148 (+42%)</w:t>
            </w:r>
          </w:p>
        </w:tc>
      </w:tr>
      <w:tr w:rsidR="00B26127" w:rsidRPr="00B26127" w14:paraId="5EC923E4" w14:textId="77777777" w:rsidTr="00701503">
        <w:trPr>
          <w:trHeight w:val="288"/>
          <w:jc w:val="center"/>
        </w:trPr>
        <w:tc>
          <w:tcPr>
            <w:tcW w:w="1797" w:type="dxa"/>
            <w:tcBorders>
              <w:top w:val="nil"/>
              <w:left w:val="single" w:sz="4" w:space="0" w:color="auto"/>
              <w:bottom w:val="single" w:sz="4" w:space="0" w:color="auto"/>
              <w:right w:val="single" w:sz="4" w:space="0" w:color="auto"/>
            </w:tcBorders>
            <w:shd w:val="clear" w:color="auto" w:fill="auto"/>
            <w:noWrap/>
            <w:vAlign w:val="center"/>
            <w:hideMark/>
          </w:tcPr>
          <w:p w14:paraId="5CF346B7"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PI Controller</w:t>
            </w:r>
          </w:p>
        </w:tc>
        <w:tc>
          <w:tcPr>
            <w:tcW w:w="1559" w:type="dxa"/>
            <w:tcBorders>
              <w:top w:val="nil"/>
              <w:left w:val="nil"/>
              <w:bottom w:val="single" w:sz="4" w:space="0" w:color="auto"/>
              <w:right w:val="single" w:sz="4" w:space="0" w:color="auto"/>
            </w:tcBorders>
            <w:shd w:val="clear" w:color="auto" w:fill="auto"/>
            <w:noWrap/>
            <w:vAlign w:val="center"/>
            <w:hideMark/>
          </w:tcPr>
          <w:p w14:paraId="7BECC70C"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2.601 (-27%)</w:t>
            </w:r>
          </w:p>
        </w:tc>
        <w:tc>
          <w:tcPr>
            <w:tcW w:w="2127" w:type="dxa"/>
            <w:tcBorders>
              <w:top w:val="nil"/>
              <w:left w:val="nil"/>
              <w:bottom w:val="single" w:sz="4" w:space="0" w:color="auto"/>
              <w:right w:val="single" w:sz="4" w:space="0" w:color="auto"/>
            </w:tcBorders>
            <w:shd w:val="clear" w:color="auto" w:fill="auto"/>
            <w:noWrap/>
            <w:vAlign w:val="center"/>
            <w:hideMark/>
          </w:tcPr>
          <w:p w14:paraId="459D1F21"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35.65 (-23%)</w:t>
            </w:r>
          </w:p>
        </w:tc>
        <w:tc>
          <w:tcPr>
            <w:tcW w:w="2693" w:type="dxa"/>
            <w:tcBorders>
              <w:top w:val="nil"/>
              <w:left w:val="nil"/>
              <w:bottom w:val="single" w:sz="4" w:space="0" w:color="auto"/>
              <w:right w:val="single" w:sz="4" w:space="0" w:color="auto"/>
            </w:tcBorders>
            <w:shd w:val="clear" w:color="auto" w:fill="auto"/>
            <w:noWrap/>
            <w:vAlign w:val="center"/>
            <w:hideMark/>
          </w:tcPr>
          <w:p w14:paraId="37C013EC"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1.148 (+42%)</w:t>
            </w:r>
          </w:p>
        </w:tc>
      </w:tr>
      <w:tr w:rsidR="00B26127" w:rsidRPr="00B26127" w14:paraId="7F47D0EA" w14:textId="77777777" w:rsidTr="00701503">
        <w:trPr>
          <w:trHeight w:val="288"/>
          <w:jc w:val="center"/>
        </w:trPr>
        <w:tc>
          <w:tcPr>
            <w:tcW w:w="1797" w:type="dxa"/>
            <w:tcBorders>
              <w:top w:val="nil"/>
              <w:left w:val="single" w:sz="4" w:space="0" w:color="auto"/>
              <w:bottom w:val="single" w:sz="4" w:space="0" w:color="auto"/>
              <w:right w:val="single" w:sz="4" w:space="0" w:color="auto"/>
            </w:tcBorders>
            <w:shd w:val="clear" w:color="auto" w:fill="auto"/>
            <w:noWrap/>
            <w:vAlign w:val="center"/>
            <w:hideMark/>
          </w:tcPr>
          <w:p w14:paraId="6572D5E4"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PD Controller</w:t>
            </w:r>
          </w:p>
        </w:tc>
        <w:tc>
          <w:tcPr>
            <w:tcW w:w="1559" w:type="dxa"/>
            <w:tcBorders>
              <w:top w:val="nil"/>
              <w:left w:val="nil"/>
              <w:bottom w:val="single" w:sz="4" w:space="0" w:color="auto"/>
              <w:right w:val="single" w:sz="4" w:space="0" w:color="auto"/>
            </w:tcBorders>
            <w:shd w:val="clear" w:color="auto" w:fill="auto"/>
            <w:noWrap/>
            <w:vAlign w:val="center"/>
            <w:hideMark/>
          </w:tcPr>
          <w:p w14:paraId="01847388"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2.597 (-27%)</w:t>
            </w:r>
          </w:p>
        </w:tc>
        <w:tc>
          <w:tcPr>
            <w:tcW w:w="2127" w:type="dxa"/>
            <w:tcBorders>
              <w:top w:val="nil"/>
              <w:left w:val="nil"/>
              <w:bottom w:val="single" w:sz="4" w:space="0" w:color="auto"/>
              <w:right w:val="single" w:sz="4" w:space="0" w:color="auto"/>
            </w:tcBorders>
            <w:shd w:val="clear" w:color="auto" w:fill="auto"/>
            <w:noWrap/>
            <w:vAlign w:val="center"/>
            <w:hideMark/>
          </w:tcPr>
          <w:p w14:paraId="5150EADE"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35.61 (-23%)</w:t>
            </w:r>
          </w:p>
        </w:tc>
        <w:tc>
          <w:tcPr>
            <w:tcW w:w="2693" w:type="dxa"/>
            <w:tcBorders>
              <w:top w:val="nil"/>
              <w:left w:val="nil"/>
              <w:bottom w:val="single" w:sz="4" w:space="0" w:color="auto"/>
              <w:right w:val="single" w:sz="4" w:space="0" w:color="auto"/>
            </w:tcBorders>
            <w:shd w:val="clear" w:color="auto" w:fill="auto"/>
            <w:noWrap/>
            <w:vAlign w:val="center"/>
            <w:hideMark/>
          </w:tcPr>
          <w:p w14:paraId="284F24E9"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1.147 (+42%)</w:t>
            </w:r>
          </w:p>
        </w:tc>
      </w:tr>
      <w:tr w:rsidR="00B26127" w:rsidRPr="00B26127" w14:paraId="0ACE26AC" w14:textId="77777777" w:rsidTr="00701503">
        <w:trPr>
          <w:trHeight w:val="288"/>
          <w:jc w:val="center"/>
        </w:trPr>
        <w:tc>
          <w:tcPr>
            <w:tcW w:w="1797" w:type="dxa"/>
            <w:tcBorders>
              <w:top w:val="nil"/>
              <w:left w:val="single" w:sz="4" w:space="0" w:color="auto"/>
              <w:bottom w:val="single" w:sz="4" w:space="0" w:color="auto"/>
              <w:right w:val="single" w:sz="4" w:space="0" w:color="auto"/>
            </w:tcBorders>
            <w:shd w:val="clear" w:color="auto" w:fill="auto"/>
            <w:noWrap/>
            <w:vAlign w:val="center"/>
            <w:hideMark/>
          </w:tcPr>
          <w:p w14:paraId="01268BC9"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PID Controller</w:t>
            </w:r>
          </w:p>
        </w:tc>
        <w:tc>
          <w:tcPr>
            <w:tcW w:w="1559" w:type="dxa"/>
            <w:tcBorders>
              <w:top w:val="nil"/>
              <w:left w:val="nil"/>
              <w:bottom w:val="single" w:sz="4" w:space="0" w:color="auto"/>
              <w:right w:val="single" w:sz="4" w:space="0" w:color="auto"/>
            </w:tcBorders>
            <w:shd w:val="clear" w:color="auto" w:fill="auto"/>
            <w:noWrap/>
            <w:vAlign w:val="center"/>
            <w:hideMark/>
          </w:tcPr>
          <w:p w14:paraId="3ECD4B5A"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2.596 (-27%)</w:t>
            </w:r>
          </w:p>
        </w:tc>
        <w:tc>
          <w:tcPr>
            <w:tcW w:w="2127" w:type="dxa"/>
            <w:tcBorders>
              <w:top w:val="nil"/>
              <w:left w:val="nil"/>
              <w:bottom w:val="single" w:sz="4" w:space="0" w:color="auto"/>
              <w:right w:val="single" w:sz="4" w:space="0" w:color="auto"/>
            </w:tcBorders>
            <w:shd w:val="clear" w:color="auto" w:fill="auto"/>
            <w:noWrap/>
            <w:vAlign w:val="center"/>
            <w:hideMark/>
          </w:tcPr>
          <w:p w14:paraId="64D0916A"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35.6 (-23%)</w:t>
            </w:r>
          </w:p>
        </w:tc>
        <w:tc>
          <w:tcPr>
            <w:tcW w:w="2693" w:type="dxa"/>
            <w:tcBorders>
              <w:top w:val="nil"/>
              <w:left w:val="nil"/>
              <w:bottom w:val="single" w:sz="4" w:space="0" w:color="auto"/>
              <w:right w:val="single" w:sz="4" w:space="0" w:color="auto"/>
            </w:tcBorders>
            <w:shd w:val="clear" w:color="auto" w:fill="auto"/>
            <w:noWrap/>
            <w:vAlign w:val="center"/>
            <w:hideMark/>
          </w:tcPr>
          <w:p w14:paraId="30676D05" w14:textId="77777777" w:rsidR="00B26127" w:rsidRPr="00B26127" w:rsidRDefault="00B26127" w:rsidP="00C56C40">
            <w:pPr>
              <w:spacing w:after="0" w:line="360" w:lineRule="auto"/>
              <w:jc w:val="center"/>
              <w:rPr>
                <w:rFonts w:eastAsia="Times New Roman" w:cs="Times New Roman"/>
                <w:color w:val="000000"/>
                <w:szCs w:val="24"/>
                <w:lang w:eastAsia="en-IN"/>
              </w:rPr>
            </w:pPr>
            <w:r w:rsidRPr="00B26127">
              <w:rPr>
                <w:rFonts w:eastAsia="Times New Roman" w:cs="Times New Roman"/>
                <w:color w:val="000000"/>
                <w:szCs w:val="24"/>
                <w:lang w:eastAsia="en-IN"/>
              </w:rPr>
              <w:t>1.148 (+42%)</w:t>
            </w:r>
          </w:p>
        </w:tc>
      </w:tr>
    </w:tbl>
    <w:p w14:paraId="664FBB8D" w14:textId="77777777" w:rsidR="00B26127" w:rsidRPr="00701503" w:rsidRDefault="00B26127" w:rsidP="00C56C40">
      <w:pPr>
        <w:spacing w:line="360" w:lineRule="auto"/>
        <w:rPr>
          <w:rFonts w:cs="Times New Roman"/>
          <w:szCs w:val="24"/>
        </w:rPr>
      </w:pPr>
    </w:p>
    <w:p w14:paraId="7BF6162D" w14:textId="65A63D9C" w:rsidR="00B26127" w:rsidRDefault="00B26127" w:rsidP="00C56C40">
      <w:pPr>
        <w:spacing w:line="360" w:lineRule="auto"/>
        <w:rPr>
          <w:rFonts w:cs="Times New Roman"/>
          <w:szCs w:val="24"/>
        </w:rPr>
      </w:pPr>
      <w:r w:rsidRPr="00701503">
        <w:rPr>
          <w:rFonts w:cs="Times New Roman"/>
          <w:szCs w:val="24"/>
        </w:rPr>
        <w:t xml:space="preserve">From the above </w:t>
      </w:r>
      <w:r w:rsidR="00FF022F">
        <w:rPr>
          <w:rFonts w:cs="Times New Roman"/>
          <w:szCs w:val="24"/>
        </w:rPr>
        <w:fldChar w:fldCharType="begin"/>
      </w:r>
      <w:r w:rsidR="00FF022F">
        <w:rPr>
          <w:rFonts w:cs="Times New Roman"/>
          <w:szCs w:val="24"/>
        </w:rPr>
        <w:instrText xml:space="preserve"> REF _Ref71970132 \h </w:instrText>
      </w:r>
      <w:r w:rsidR="00FF022F">
        <w:rPr>
          <w:rFonts w:cs="Times New Roman"/>
          <w:szCs w:val="24"/>
        </w:rPr>
      </w:r>
      <w:r w:rsidR="00C56C40">
        <w:rPr>
          <w:rFonts w:cs="Times New Roman"/>
          <w:szCs w:val="24"/>
        </w:rPr>
        <w:instrText xml:space="preserve"> \* MERGEFORMAT </w:instrText>
      </w:r>
      <w:r w:rsidR="00FF022F">
        <w:rPr>
          <w:rFonts w:cs="Times New Roman"/>
          <w:szCs w:val="24"/>
        </w:rPr>
        <w:fldChar w:fldCharType="separate"/>
      </w:r>
      <w:r w:rsidR="00E83BEC" w:rsidRPr="00701503">
        <w:rPr>
          <w:rFonts w:cs="Times New Roman"/>
        </w:rPr>
        <w:t xml:space="preserve">Table </w:t>
      </w:r>
      <w:r w:rsidR="00E83BEC">
        <w:rPr>
          <w:rFonts w:cs="Times New Roman"/>
          <w:noProof/>
        </w:rPr>
        <w:t>2</w:t>
      </w:r>
      <w:r w:rsidR="00FF022F">
        <w:rPr>
          <w:rFonts w:cs="Times New Roman"/>
          <w:szCs w:val="24"/>
        </w:rPr>
        <w:fldChar w:fldCharType="end"/>
      </w:r>
      <w:r w:rsidRPr="00701503">
        <w:rPr>
          <w:rFonts w:cs="Times New Roman"/>
          <w:szCs w:val="24"/>
        </w:rPr>
        <w:t xml:space="preserve"> we can notice a 27% reduction in stopping time, 23% reduction in stopping distance and 42% increment in the Road friction coefficient with P/PI/PD/PID Controllers. It is best to use just a P controller to save costs and be efficient.</w:t>
      </w:r>
    </w:p>
    <w:p w14:paraId="533F466F" w14:textId="24871D2D" w:rsidR="002A7650" w:rsidRDefault="002A7650" w:rsidP="00C56C40">
      <w:pPr>
        <w:spacing w:line="360" w:lineRule="auto"/>
        <w:rPr>
          <w:rFonts w:cs="Times New Roman"/>
          <w:szCs w:val="24"/>
        </w:rPr>
      </w:pPr>
    </w:p>
    <w:p w14:paraId="6E7700AA" w14:textId="77777777" w:rsidR="002A7650" w:rsidRPr="00701503" w:rsidRDefault="002A7650" w:rsidP="00C56C40">
      <w:pPr>
        <w:spacing w:line="360" w:lineRule="auto"/>
        <w:rPr>
          <w:rFonts w:cs="Times New Roman"/>
          <w:szCs w:val="24"/>
        </w:rPr>
      </w:pPr>
    </w:p>
    <w:p w14:paraId="36A607CB" w14:textId="3DC00489" w:rsidR="004725E6" w:rsidRDefault="004725E6" w:rsidP="00C56C40">
      <w:pPr>
        <w:pStyle w:val="Heading2"/>
        <w:spacing w:line="360" w:lineRule="auto"/>
        <w:rPr>
          <w:rFonts w:cs="Times New Roman"/>
        </w:rPr>
      </w:pPr>
      <w:bookmarkStart w:id="33" w:name="_Toc71970480"/>
      <w:r w:rsidRPr="00701503">
        <w:rPr>
          <w:rFonts w:cs="Times New Roman"/>
        </w:rPr>
        <w:lastRenderedPageBreak/>
        <w:t>Conclusion</w:t>
      </w:r>
      <w:bookmarkEnd w:id="33"/>
    </w:p>
    <w:p w14:paraId="0A7ACFEB" w14:textId="77777777" w:rsidR="002A7650" w:rsidRPr="002A7650" w:rsidRDefault="002A7650" w:rsidP="00C56C40">
      <w:pPr>
        <w:spacing w:line="360" w:lineRule="auto"/>
      </w:pPr>
    </w:p>
    <w:p w14:paraId="2599E5F1" w14:textId="3BEAB2FF" w:rsidR="00F37C7F" w:rsidRDefault="008D4D43" w:rsidP="00C56C40">
      <w:pPr>
        <w:spacing w:line="360" w:lineRule="auto"/>
        <w:rPr>
          <w:rFonts w:cs="Times New Roman"/>
        </w:rPr>
      </w:pPr>
      <w:r w:rsidRPr="00701503">
        <w:rPr>
          <w:rFonts w:cs="Times New Roman"/>
        </w:rPr>
        <w:t>In this project</w:t>
      </w:r>
      <w:r w:rsidR="00FF022F">
        <w:rPr>
          <w:rFonts w:cs="Times New Roman"/>
        </w:rPr>
        <w:t>,</w:t>
      </w:r>
      <w:r w:rsidRPr="00701503">
        <w:rPr>
          <w:rFonts w:cs="Times New Roman"/>
        </w:rPr>
        <w:t xml:space="preserve"> an attempt is made to understand the application of </w:t>
      </w:r>
      <w:r w:rsidR="00FF022F">
        <w:rPr>
          <w:rFonts w:cs="Times New Roman"/>
        </w:rPr>
        <w:t xml:space="preserve">the </w:t>
      </w:r>
      <w:r w:rsidRPr="00701503">
        <w:rPr>
          <w:rFonts w:cs="Times New Roman"/>
        </w:rPr>
        <w:t xml:space="preserve">various type of linear controller used for antilock braking systems. The system was modelled with a </w:t>
      </w:r>
      <w:r w:rsidR="00C56C40" w:rsidRPr="00701503">
        <w:rPr>
          <w:rFonts w:cs="Times New Roman"/>
        </w:rPr>
        <w:t>quarter vehicle dynamic</w:t>
      </w:r>
      <w:r w:rsidR="00FF022F">
        <w:rPr>
          <w:rFonts w:cs="Times New Roman"/>
        </w:rPr>
        <w:t>,</w:t>
      </w:r>
      <w:r w:rsidRPr="00701503">
        <w:rPr>
          <w:rFonts w:cs="Times New Roman"/>
        </w:rPr>
        <w:t xml:space="preserve"> and motions equations of motion w</w:t>
      </w:r>
      <w:r w:rsidR="00FF022F">
        <w:rPr>
          <w:rFonts w:cs="Times New Roman"/>
        </w:rPr>
        <w:t>ere</w:t>
      </w:r>
      <w:r w:rsidRPr="00701503">
        <w:rPr>
          <w:rFonts w:cs="Times New Roman"/>
        </w:rPr>
        <w:t xml:space="preserve"> formulated. The slip ratio is used control as a criterion for this control work. However, a literature review was done on various types of control systems for ABS. An attempt was made to auto-tune PID using </w:t>
      </w:r>
      <w:r w:rsidR="00FF022F">
        <w:rPr>
          <w:rFonts w:cs="Times New Roman"/>
        </w:rPr>
        <w:t xml:space="preserve">the </w:t>
      </w:r>
      <w:r w:rsidRPr="00701503">
        <w:rPr>
          <w:rFonts w:cs="Times New Roman"/>
        </w:rPr>
        <w:t xml:space="preserve">Genetic algorithm from </w:t>
      </w:r>
      <w:r w:rsidR="00FF022F">
        <w:rPr>
          <w:rFonts w:cs="Times New Roman"/>
        </w:rPr>
        <w:t xml:space="preserve">the </w:t>
      </w:r>
      <w:r w:rsidRPr="00701503">
        <w:rPr>
          <w:rFonts w:cs="Times New Roman"/>
        </w:rPr>
        <w:t xml:space="preserve">global optimization toolbox in Simulink. Observations in response for slip ratio have been made using trial and error tune P, PI, PD, PID controller and comparison is also made with </w:t>
      </w:r>
      <w:r w:rsidR="00FF022F">
        <w:rPr>
          <w:rFonts w:cs="Times New Roman"/>
        </w:rPr>
        <w:t xml:space="preserve">the </w:t>
      </w:r>
      <w:r w:rsidRPr="00701503">
        <w:rPr>
          <w:rFonts w:cs="Times New Roman"/>
        </w:rPr>
        <w:t xml:space="preserve">open loop system. </w:t>
      </w:r>
    </w:p>
    <w:p w14:paraId="35E9AB5C" w14:textId="77777777" w:rsidR="002A7650" w:rsidRPr="00701503" w:rsidRDefault="002A7650" w:rsidP="00C56C40">
      <w:pPr>
        <w:spacing w:line="360" w:lineRule="auto"/>
        <w:rPr>
          <w:rFonts w:cs="Times New Roman"/>
        </w:rPr>
      </w:pPr>
    </w:p>
    <w:p w14:paraId="4BDCDB57" w14:textId="0975DC4D" w:rsidR="004725E6" w:rsidRDefault="004725E6" w:rsidP="00C56C40">
      <w:pPr>
        <w:pStyle w:val="Heading2"/>
        <w:spacing w:line="360" w:lineRule="auto"/>
        <w:rPr>
          <w:rFonts w:cs="Times New Roman"/>
        </w:rPr>
      </w:pPr>
      <w:bookmarkStart w:id="34" w:name="_Toc71970481"/>
      <w:r w:rsidRPr="00701503">
        <w:rPr>
          <w:rFonts w:cs="Times New Roman"/>
        </w:rPr>
        <w:t>Future Scope</w:t>
      </w:r>
      <w:bookmarkEnd w:id="34"/>
    </w:p>
    <w:p w14:paraId="0991318B" w14:textId="77777777" w:rsidR="002A7650" w:rsidRPr="002A7650" w:rsidRDefault="002A7650" w:rsidP="00C56C40">
      <w:pPr>
        <w:spacing w:line="360" w:lineRule="auto"/>
      </w:pPr>
    </w:p>
    <w:p w14:paraId="4FE31AEC" w14:textId="0AE5316B" w:rsidR="00FF4E89" w:rsidRDefault="00B540BD" w:rsidP="00C56C40">
      <w:pPr>
        <w:spacing w:line="360" w:lineRule="auto"/>
        <w:rPr>
          <w:rFonts w:cs="Times New Roman"/>
          <w:color w:val="000000"/>
        </w:rPr>
      </w:pPr>
      <w:r w:rsidRPr="00701503">
        <w:rPr>
          <w:rFonts w:cs="Times New Roman"/>
          <w:color w:val="000000"/>
        </w:rPr>
        <w:t xml:space="preserve">The current simulations are done for a quarter vehicle model. Future simulations can be done on a half vehicle (bicycle) model or even a full vehicle model. </w:t>
      </w:r>
      <w:r w:rsidR="00FF022F">
        <w:rPr>
          <w:rFonts w:cs="Times New Roman"/>
          <w:color w:val="000000"/>
        </w:rPr>
        <w:t>O</w:t>
      </w:r>
      <w:r w:rsidRPr="00701503">
        <w:rPr>
          <w:rFonts w:cs="Times New Roman"/>
          <w:color w:val="000000"/>
        </w:rPr>
        <w:t xml:space="preserve">ther forces like Roll and Dive forces would be added in a model which consists of more than one wheel. </w:t>
      </w:r>
      <w:r w:rsidR="00FF022F">
        <w:rPr>
          <w:rFonts w:cs="Times New Roman"/>
          <w:color w:val="000000"/>
        </w:rPr>
        <w:t>A s</w:t>
      </w:r>
      <w:r w:rsidRPr="00701503">
        <w:rPr>
          <w:rFonts w:cs="Times New Roman"/>
          <w:color w:val="000000"/>
        </w:rPr>
        <w:t xml:space="preserve">uspension </w:t>
      </w:r>
      <w:r w:rsidR="00FF022F">
        <w:rPr>
          <w:rFonts w:cs="Times New Roman"/>
          <w:color w:val="000000"/>
        </w:rPr>
        <w:t>s</w:t>
      </w:r>
      <w:r w:rsidRPr="00701503">
        <w:rPr>
          <w:rFonts w:cs="Times New Roman"/>
          <w:color w:val="000000"/>
        </w:rPr>
        <w:t>ystem can be added to the Simulink model</w:t>
      </w:r>
      <w:r w:rsidR="00FF022F">
        <w:rPr>
          <w:rFonts w:cs="Times New Roman"/>
          <w:color w:val="000000"/>
        </w:rPr>
        <w:t>,</w:t>
      </w:r>
      <w:r w:rsidRPr="00701503">
        <w:rPr>
          <w:rFonts w:cs="Times New Roman"/>
          <w:color w:val="000000"/>
        </w:rPr>
        <w:t xml:space="preserve"> and further tuning can be done. Also, we can integrate powertrain </w:t>
      </w:r>
      <w:r w:rsidR="00FF022F">
        <w:rPr>
          <w:rFonts w:cs="Times New Roman"/>
          <w:color w:val="000000"/>
        </w:rPr>
        <w:t>in</w:t>
      </w:r>
      <w:r w:rsidRPr="00701503">
        <w:rPr>
          <w:rFonts w:cs="Times New Roman"/>
          <w:color w:val="000000"/>
        </w:rPr>
        <w:t xml:space="preserve">to this model to make it more robust. If specific to </w:t>
      </w:r>
      <w:r w:rsidR="00FF022F">
        <w:rPr>
          <w:rFonts w:cs="Times New Roman"/>
          <w:color w:val="000000"/>
        </w:rPr>
        <w:t xml:space="preserve">the </w:t>
      </w:r>
      <w:r w:rsidRPr="00701503">
        <w:rPr>
          <w:rFonts w:cs="Times New Roman"/>
          <w:color w:val="000000"/>
        </w:rPr>
        <w:t>Control system is the need, then we could also go for different auto</w:t>
      </w:r>
      <w:r w:rsidR="00FF022F">
        <w:rPr>
          <w:rFonts w:cs="Times New Roman"/>
          <w:color w:val="000000"/>
        </w:rPr>
        <w:t>-</w:t>
      </w:r>
      <w:r w:rsidRPr="00701503">
        <w:rPr>
          <w:rFonts w:cs="Times New Roman"/>
          <w:color w:val="000000"/>
        </w:rPr>
        <w:t xml:space="preserve">tuning systems like Fuzzy Logic control, Genetic Algorithm or any other available in the literature. </w:t>
      </w:r>
      <w:r w:rsidR="00FF022F">
        <w:rPr>
          <w:rFonts w:cs="Times New Roman"/>
          <w:color w:val="000000"/>
        </w:rPr>
        <w:t>We have</w:t>
      </w:r>
      <w:r w:rsidRPr="00701503">
        <w:rPr>
          <w:rFonts w:cs="Times New Roman"/>
          <w:color w:val="000000"/>
        </w:rPr>
        <w:t xml:space="preserve"> a vast scope </w:t>
      </w:r>
      <w:r w:rsidR="00FF022F">
        <w:rPr>
          <w:rFonts w:cs="Times New Roman"/>
          <w:color w:val="000000"/>
        </w:rPr>
        <w:t xml:space="preserve">on this ABS Project, </w:t>
      </w:r>
      <w:r w:rsidRPr="00701503">
        <w:rPr>
          <w:rFonts w:cs="Times New Roman"/>
          <w:color w:val="000000"/>
        </w:rPr>
        <w:t xml:space="preserve">which </w:t>
      </w:r>
      <w:r w:rsidR="00FF022F">
        <w:rPr>
          <w:rFonts w:cs="Times New Roman"/>
          <w:color w:val="000000"/>
        </w:rPr>
        <w:t>the upcoming generations of SAE-NITK can take up</w:t>
      </w:r>
      <w:r w:rsidRPr="00701503">
        <w:rPr>
          <w:rFonts w:cs="Times New Roman"/>
          <w:color w:val="000000"/>
        </w:rPr>
        <w:t>.</w:t>
      </w:r>
    </w:p>
    <w:p w14:paraId="0CB8FC51" w14:textId="77777777" w:rsidR="002A7650" w:rsidRDefault="002A7650" w:rsidP="00C56C40">
      <w:pPr>
        <w:spacing w:line="360" w:lineRule="auto"/>
        <w:rPr>
          <w:rFonts w:cs="Times New Roman"/>
          <w:color w:val="000000"/>
        </w:rPr>
      </w:pPr>
    </w:p>
    <w:p w14:paraId="6DF2F338" w14:textId="0D138665" w:rsidR="00643019" w:rsidRPr="00701503" w:rsidRDefault="004725E6" w:rsidP="00C56C40">
      <w:pPr>
        <w:pStyle w:val="Style2"/>
      </w:pPr>
      <w:bookmarkStart w:id="35" w:name="_Toc71970482"/>
      <w:r w:rsidRPr="00701503">
        <w:t>References</w:t>
      </w:r>
      <w:r w:rsidR="00643019" w:rsidRPr="00701503">
        <w:t>:</w:t>
      </w:r>
      <w:bookmarkEnd w:id="35"/>
    </w:p>
    <w:p w14:paraId="4FB688A3" w14:textId="15A57BF0" w:rsidR="008510F9" w:rsidRPr="00701503" w:rsidRDefault="008510F9" w:rsidP="00C56C40">
      <w:pPr>
        <w:pStyle w:val="NormalWeb"/>
        <w:numPr>
          <w:ilvl w:val="0"/>
          <w:numId w:val="13"/>
        </w:numPr>
        <w:spacing w:before="0" w:beforeAutospacing="0" w:after="0" w:afterAutospacing="0" w:line="360" w:lineRule="auto"/>
        <w:textAlignment w:val="baseline"/>
        <w:rPr>
          <w:color w:val="000000"/>
        </w:rPr>
      </w:pPr>
      <w:r w:rsidRPr="008510F9">
        <w:rPr>
          <w:color w:val="000000"/>
        </w:rPr>
        <w:t xml:space="preserve">Fundamentals of </w:t>
      </w:r>
      <w:r>
        <w:rPr>
          <w:color w:val="000000"/>
        </w:rPr>
        <w:t>A</w:t>
      </w:r>
      <w:r w:rsidRPr="008510F9">
        <w:rPr>
          <w:color w:val="000000"/>
        </w:rPr>
        <w:t xml:space="preserve">utomotive </w:t>
      </w:r>
      <w:r>
        <w:rPr>
          <w:color w:val="000000"/>
        </w:rPr>
        <w:t>S</w:t>
      </w:r>
      <w:r w:rsidRPr="008510F9">
        <w:rPr>
          <w:color w:val="000000"/>
        </w:rPr>
        <w:t xml:space="preserve">ystems by </w:t>
      </w:r>
      <w:r>
        <w:rPr>
          <w:color w:val="000000"/>
        </w:rPr>
        <w:t xml:space="preserve">Dr </w:t>
      </w:r>
      <w:r>
        <w:t>C. S. Shankar Ram</w:t>
      </w:r>
      <w:r w:rsidRPr="008510F9">
        <w:rPr>
          <w:color w:val="000000"/>
        </w:rPr>
        <w:t>,</w:t>
      </w:r>
      <w:r>
        <w:rPr>
          <w:color w:val="000000"/>
        </w:rPr>
        <w:t xml:space="preserve"> </w:t>
      </w:r>
      <w:r w:rsidRPr="008510F9">
        <w:rPr>
          <w:color w:val="000000"/>
        </w:rPr>
        <w:t>Dept</w:t>
      </w:r>
      <w:r>
        <w:rPr>
          <w:color w:val="000000"/>
        </w:rPr>
        <w:t>.</w:t>
      </w:r>
      <w:r w:rsidRPr="008510F9">
        <w:rPr>
          <w:color w:val="000000"/>
        </w:rPr>
        <w:t xml:space="preserve"> of Engineering Design,</w:t>
      </w:r>
      <w:r>
        <w:rPr>
          <w:color w:val="000000"/>
        </w:rPr>
        <w:t xml:space="preserve"> </w:t>
      </w:r>
      <w:r w:rsidRPr="008510F9">
        <w:rPr>
          <w:color w:val="000000"/>
        </w:rPr>
        <w:t>IIT Madras</w:t>
      </w:r>
      <w:r>
        <w:rPr>
          <w:color w:val="000000"/>
        </w:rPr>
        <w:t xml:space="preserve">, </w:t>
      </w:r>
      <w:hyperlink r:id="rId36" w:history="1">
        <w:r w:rsidRPr="008510F9">
          <w:rPr>
            <w:rStyle w:val="Hyperlink"/>
          </w:rPr>
          <w:t>https://nptel.ac.in/courses/107/106/107106088/</w:t>
        </w:r>
      </w:hyperlink>
      <w:r>
        <w:rPr>
          <w:color w:val="000000"/>
        </w:rPr>
        <w:t xml:space="preserve">, </w:t>
      </w:r>
      <w:hyperlink r:id="rId37" w:history="1">
        <w:r w:rsidRPr="008510F9">
          <w:rPr>
            <w:rStyle w:val="Hyperlink"/>
          </w:rPr>
          <w:t>&lt;</w:t>
        </w:r>
        <w:proofErr w:type="spellStart"/>
        <w:r w:rsidRPr="008510F9">
          <w:rPr>
            <w:rStyle w:val="Hyperlink"/>
          </w:rPr>
          <w:t>Youtube</w:t>
        </w:r>
        <w:proofErr w:type="spellEnd"/>
        <w:r w:rsidRPr="008510F9">
          <w:rPr>
            <w:rStyle w:val="Hyperlink"/>
          </w:rPr>
          <w:t>&gt;</w:t>
        </w:r>
      </w:hyperlink>
    </w:p>
    <w:p w14:paraId="66145AC9" w14:textId="3F7F0BE7" w:rsidR="008119D7" w:rsidRPr="008119D7" w:rsidRDefault="00B540BD" w:rsidP="00C56C40">
      <w:pPr>
        <w:pStyle w:val="NormalWeb"/>
        <w:numPr>
          <w:ilvl w:val="0"/>
          <w:numId w:val="13"/>
        </w:numPr>
        <w:spacing w:before="0" w:beforeAutospacing="0" w:after="0" w:afterAutospacing="0" w:line="360" w:lineRule="auto"/>
        <w:textAlignment w:val="baseline"/>
        <w:rPr>
          <w:color w:val="000000"/>
        </w:rPr>
      </w:pPr>
      <w:r w:rsidRPr="008510F9">
        <w:rPr>
          <w:color w:val="000000"/>
        </w:rPr>
        <w:t>Understanding ABS</w:t>
      </w:r>
      <w:r w:rsidR="008510F9">
        <w:rPr>
          <w:color w:val="000000"/>
        </w:rPr>
        <w:t xml:space="preserve">: </w:t>
      </w:r>
      <w:hyperlink r:id="rId38" w:history="1">
        <w:r w:rsidR="008510F9" w:rsidRPr="008510F9">
          <w:rPr>
            <w:rStyle w:val="Hyperlink"/>
          </w:rPr>
          <w:t>https://www.youtube.com/watch?v=98DXe3uKwfc</w:t>
        </w:r>
      </w:hyperlink>
    </w:p>
    <w:p w14:paraId="523DA2DF" w14:textId="08906428" w:rsidR="00B540BD" w:rsidRDefault="008510F9" w:rsidP="00C56C40">
      <w:pPr>
        <w:pStyle w:val="NormalWeb"/>
        <w:numPr>
          <w:ilvl w:val="0"/>
          <w:numId w:val="13"/>
        </w:numPr>
        <w:spacing w:before="0" w:beforeAutospacing="0" w:after="0" w:afterAutospacing="0" w:line="360" w:lineRule="auto"/>
        <w:textAlignment w:val="baseline"/>
        <w:rPr>
          <w:color w:val="000000"/>
        </w:rPr>
      </w:pPr>
      <w:r w:rsidRPr="008510F9">
        <w:rPr>
          <w:color w:val="000000"/>
        </w:rPr>
        <w:t>Vehicle Dynamics by Dr</w:t>
      </w:r>
      <w:r>
        <w:rPr>
          <w:color w:val="000000"/>
        </w:rPr>
        <w:t xml:space="preserve"> </w:t>
      </w:r>
      <w:r w:rsidRPr="008510F9">
        <w:rPr>
          <w:color w:val="000000"/>
        </w:rPr>
        <w:t>R.</w:t>
      </w:r>
      <w:r>
        <w:rPr>
          <w:color w:val="000000"/>
        </w:rPr>
        <w:t xml:space="preserve"> </w:t>
      </w:r>
      <w:r w:rsidRPr="008510F9">
        <w:rPr>
          <w:color w:val="000000"/>
        </w:rPr>
        <w:t>Krishnakumar,</w:t>
      </w:r>
      <w:r>
        <w:rPr>
          <w:color w:val="000000"/>
        </w:rPr>
        <w:t xml:space="preserve"> </w:t>
      </w:r>
      <w:r w:rsidRPr="008510F9">
        <w:rPr>
          <w:color w:val="000000"/>
        </w:rPr>
        <w:t>Dept</w:t>
      </w:r>
      <w:r>
        <w:rPr>
          <w:color w:val="000000"/>
        </w:rPr>
        <w:t>.</w:t>
      </w:r>
      <w:r w:rsidRPr="008510F9">
        <w:rPr>
          <w:color w:val="000000"/>
        </w:rPr>
        <w:t xml:space="preserve"> of Engineering Design,</w:t>
      </w:r>
      <w:r>
        <w:rPr>
          <w:color w:val="000000"/>
        </w:rPr>
        <w:t xml:space="preserve"> </w:t>
      </w:r>
      <w:r w:rsidRPr="008510F9">
        <w:rPr>
          <w:color w:val="000000"/>
        </w:rPr>
        <w:t>IIT</w:t>
      </w:r>
      <w:r>
        <w:rPr>
          <w:color w:val="000000"/>
        </w:rPr>
        <w:t>-</w:t>
      </w:r>
      <w:r w:rsidRPr="008510F9">
        <w:rPr>
          <w:color w:val="000000"/>
        </w:rPr>
        <w:t xml:space="preserve"> Madras</w:t>
      </w:r>
      <w:r>
        <w:rPr>
          <w:color w:val="000000"/>
        </w:rPr>
        <w:t xml:space="preserve">, </w:t>
      </w:r>
      <w:hyperlink r:id="rId39" w:history="1">
        <w:r w:rsidRPr="006E3B97">
          <w:rPr>
            <w:rStyle w:val="Hyperlink"/>
            <w:sz w:val="22"/>
            <w:szCs w:val="22"/>
          </w:rPr>
          <w:t>https://nptel.ac.in/courses/107/106/107106080/</w:t>
        </w:r>
      </w:hyperlink>
      <w:r>
        <w:rPr>
          <w:color w:val="000000"/>
          <w:sz w:val="22"/>
          <w:szCs w:val="22"/>
        </w:rPr>
        <w:t>, &lt;</w:t>
      </w:r>
      <w:proofErr w:type="spellStart"/>
      <w:r w:rsidR="00570BD2">
        <w:fldChar w:fldCharType="begin"/>
      </w:r>
      <w:r w:rsidR="00570BD2">
        <w:instrText xml:space="preserve"> HYPERLINK "https://www.youtube.com/playlist?list=PLbMVogVj5nJTW50jj9_gvJmdwFWHaqR5J" </w:instrText>
      </w:r>
      <w:r w:rsidR="00570BD2">
        <w:fldChar w:fldCharType="separate"/>
      </w:r>
      <w:r w:rsidRPr="008510F9">
        <w:rPr>
          <w:rStyle w:val="Hyperlink"/>
          <w:sz w:val="22"/>
          <w:szCs w:val="22"/>
        </w:rPr>
        <w:t>Youtube</w:t>
      </w:r>
      <w:proofErr w:type="spellEnd"/>
      <w:r w:rsidR="00570BD2">
        <w:rPr>
          <w:rStyle w:val="Hyperlink"/>
          <w:sz w:val="22"/>
          <w:szCs w:val="22"/>
        </w:rPr>
        <w:fldChar w:fldCharType="end"/>
      </w:r>
      <w:r>
        <w:rPr>
          <w:color w:val="000000"/>
          <w:sz w:val="22"/>
          <w:szCs w:val="22"/>
        </w:rPr>
        <w:t>&gt;</w:t>
      </w:r>
    </w:p>
    <w:p w14:paraId="1DE64B72" w14:textId="4C7427F5" w:rsidR="008119D7" w:rsidRDefault="008119D7" w:rsidP="00C56C40">
      <w:pPr>
        <w:pStyle w:val="NormalWeb"/>
        <w:numPr>
          <w:ilvl w:val="0"/>
          <w:numId w:val="13"/>
        </w:numPr>
        <w:spacing w:before="0" w:beforeAutospacing="0" w:after="0" w:afterAutospacing="0" w:line="360" w:lineRule="auto"/>
        <w:textAlignment w:val="baseline"/>
        <w:rPr>
          <w:color w:val="000000"/>
        </w:rPr>
      </w:pPr>
      <w:r>
        <w:rPr>
          <w:color w:val="000000"/>
        </w:rPr>
        <w:t xml:space="preserve">Genetic Algorithm PID Tuning: </w:t>
      </w:r>
      <w:hyperlink r:id="rId40" w:history="1">
        <w:r w:rsidR="008510F9" w:rsidRPr="008510F9">
          <w:rPr>
            <w:rStyle w:val="Hyperlink"/>
          </w:rPr>
          <w:t>https://www.youtube.com/watch?v=ZF004x8kd08</w:t>
        </w:r>
      </w:hyperlink>
    </w:p>
    <w:p w14:paraId="12EF710D" w14:textId="0350E610" w:rsidR="008119D7" w:rsidRPr="00701503" w:rsidRDefault="008119D7" w:rsidP="00C56C40">
      <w:pPr>
        <w:pStyle w:val="NormalWeb"/>
        <w:numPr>
          <w:ilvl w:val="0"/>
          <w:numId w:val="13"/>
        </w:numPr>
        <w:spacing w:before="0" w:beforeAutospacing="0" w:after="0" w:afterAutospacing="0" w:line="360" w:lineRule="auto"/>
        <w:textAlignment w:val="baseline"/>
        <w:rPr>
          <w:color w:val="000000"/>
        </w:rPr>
      </w:pPr>
      <w:r w:rsidRPr="008119D7">
        <w:rPr>
          <w:color w:val="000000"/>
        </w:rPr>
        <w:lastRenderedPageBreak/>
        <w:t xml:space="preserve">Ahmad O. </w:t>
      </w:r>
      <w:proofErr w:type="spellStart"/>
      <w:r w:rsidRPr="008119D7">
        <w:rPr>
          <w:color w:val="000000"/>
        </w:rPr>
        <w:t>Moaaz</w:t>
      </w:r>
      <w:proofErr w:type="spellEnd"/>
      <w:r w:rsidRPr="008119D7">
        <w:rPr>
          <w:color w:val="000000"/>
        </w:rPr>
        <w:t xml:space="preserve">, Ahmed S. Ali, </w:t>
      </w:r>
      <w:proofErr w:type="spellStart"/>
      <w:r w:rsidRPr="008119D7">
        <w:rPr>
          <w:color w:val="000000"/>
        </w:rPr>
        <w:t>Nouby</w:t>
      </w:r>
      <w:proofErr w:type="spellEnd"/>
      <w:r w:rsidRPr="008119D7">
        <w:rPr>
          <w:color w:val="000000"/>
        </w:rPr>
        <w:t xml:space="preserve"> M. </w:t>
      </w:r>
      <w:proofErr w:type="spellStart"/>
      <w:r w:rsidRPr="008119D7">
        <w:rPr>
          <w:color w:val="000000"/>
        </w:rPr>
        <w:t>Ghazaly</w:t>
      </w:r>
      <w:proofErr w:type="spellEnd"/>
      <w:r w:rsidRPr="008119D7">
        <w:rPr>
          <w:color w:val="000000"/>
        </w:rPr>
        <w:t xml:space="preserve">. </w:t>
      </w:r>
      <w:r w:rsidR="00FF022F">
        <w:rPr>
          <w:color w:val="000000"/>
        </w:rPr>
        <w:t>"</w:t>
      </w:r>
      <w:r w:rsidRPr="008119D7">
        <w:rPr>
          <w:color w:val="000000"/>
        </w:rPr>
        <w:t>Investigation of Anti-Lock Braking System Performance Using Different Control Systems</w:t>
      </w:r>
      <w:r w:rsidR="00FF022F">
        <w:rPr>
          <w:color w:val="000000"/>
        </w:rPr>
        <w:t>"</w:t>
      </w:r>
      <w:r w:rsidRPr="008119D7">
        <w:rPr>
          <w:color w:val="000000"/>
        </w:rPr>
        <w:t xml:space="preserve">. International Journal of Control and Automation, Vol. 13, no. 1s, Apr. 2020, pp. 137-53, </w:t>
      </w:r>
      <w:hyperlink r:id="rId41" w:history="1">
        <w:r w:rsidRPr="008119D7">
          <w:rPr>
            <w:rStyle w:val="Hyperlink"/>
          </w:rPr>
          <w:t>http://sersc.org/journals/index.php/IJCA/article/view/8580</w:t>
        </w:r>
      </w:hyperlink>
      <w:r w:rsidRPr="008119D7">
        <w:rPr>
          <w:color w:val="000000"/>
        </w:rPr>
        <w:t>.</w:t>
      </w:r>
    </w:p>
    <w:p w14:paraId="4C8AC66A" w14:textId="5A998E05" w:rsidR="00B540BD" w:rsidRPr="002752D3" w:rsidRDefault="00B540BD" w:rsidP="00C56C40">
      <w:pPr>
        <w:pStyle w:val="NormalWeb"/>
        <w:numPr>
          <w:ilvl w:val="0"/>
          <w:numId w:val="13"/>
        </w:numPr>
        <w:spacing w:before="0" w:beforeAutospacing="0" w:after="0" w:afterAutospacing="0" w:line="360" w:lineRule="auto"/>
        <w:textAlignment w:val="baseline"/>
        <w:rPr>
          <w:color w:val="000000"/>
        </w:rPr>
      </w:pPr>
      <w:r w:rsidRPr="008119D7">
        <w:rPr>
          <w:color w:val="000000"/>
        </w:rPr>
        <w:t xml:space="preserve">S. B. Choi, </w:t>
      </w:r>
      <w:r w:rsidR="00FF022F">
        <w:rPr>
          <w:color w:val="000000"/>
        </w:rPr>
        <w:t>'</w:t>
      </w:r>
      <w:r w:rsidRPr="008119D7">
        <w:rPr>
          <w:color w:val="000000"/>
        </w:rPr>
        <w:t>Antilock Brake System with a Continuous Wheel Slip Control to Maximize</w:t>
      </w:r>
      <w:r w:rsidR="008119D7">
        <w:rPr>
          <w:color w:val="000000"/>
        </w:rPr>
        <w:t xml:space="preserve"> </w:t>
      </w:r>
      <w:r w:rsidRPr="008119D7">
        <w:t>the Braking Performance and the Ride Quality</w:t>
      </w:r>
      <w:r w:rsidR="00FF022F">
        <w:t>'</w:t>
      </w:r>
      <w:r w:rsidRPr="008119D7">
        <w:t>, IEEE Transactions on Control Systems Technology, vol. 16, no. 5, September 2008</w:t>
      </w:r>
      <w:r w:rsidR="008119D7">
        <w:t xml:space="preserve">, </w:t>
      </w:r>
      <w:hyperlink r:id="rId42" w:history="1">
        <w:r w:rsidR="008119D7" w:rsidRPr="008119D7">
          <w:rPr>
            <w:rStyle w:val="Hyperlink"/>
          </w:rPr>
          <w:t>http://acl.kaist.ac.kr/Thesis/2008_CST.pdf</w:t>
        </w:r>
      </w:hyperlink>
    </w:p>
    <w:p w14:paraId="783F1DC2" w14:textId="296FEDA1" w:rsidR="00F37C7F" w:rsidRPr="00701503" w:rsidRDefault="00B540BD" w:rsidP="00C56C40">
      <w:pPr>
        <w:pStyle w:val="ListParagraph"/>
        <w:numPr>
          <w:ilvl w:val="0"/>
          <w:numId w:val="13"/>
        </w:numPr>
        <w:spacing w:line="360" w:lineRule="auto"/>
        <w:rPr>
          <w:rFonts w:cs="Times New Roman"/>
        </w:rPr>
      </w:pPr>
      <w:bookmarkStart w:id="36" w:name="_Ref71940319"/>
      <w:r w:rsidRPr="00701503">
        <w:rPr>
          <w:rFonts w:cs="Times New Roman"/>
        </w:rPr>
        <w:t xml:space="preserve">Abdel </w:t>
      </w:r>
      <w:proofErr w:type="spellStart"/>
      <w:r w:rsidRPr="00701503">
        <w:rPr>
          <w:rFonts w:cs="Times New Roman"/>
        </w:rPr>
        <w:t>Badie</w:t>
      </w:r>
      <w:proofErr w:type="spellEnd"/>
      <w:r w:rsidRPr="00701503">
        <w:rPr>
          <w:rFonts w:cs="Times New Roman"/>
        </w:rPr>
        <w:t xml:space="preserve"> </w:t>
      </w:r>
      <w:proofErr w:type="spellStart"/>
      <w:r w:rsidRPr="00701503">
        <w:rPr>
          <w:rFonts w:cs="Times New Roman"/>
        </w:rPr>
        <w:t>Sharkawy</w:t>
      </w:r>
      <w:proofErr w:type="spellEnd"/>
      <w:r w:rsidRPr="00701503">
        <w:rPr>
          <w:rFonts w:cs="Times New Roman"/>
        </w:rPr>
        <w:t xml:space="preserve"> (2010). Genetic fuzzy self-tuning PID controllers for antilock braking systems</w:t>
      </w:r>
      <w:proofErr w:type="gramStart"/>
      <w:r w:rsidRPr="00701503">
        <w:rPr>
          <w:rFonts w:cs="Times New Roman"/>
        </w:rPr>
        <w:t>. ,</w:t>
      </w:r>
      <w:proofErr w:type="gramEnd"/>
      <w:r w:rsidRPr="00701503">
        <w:rPr>
          <w:rFonts w:cs="Times New Roman"/>
        </w:rPr>
        <w:t xml:space="preserve"> 23(7), 1041–1052. </w:t>
      </w:r>
      <w:r w:rsidR="00FF022F">
        <w:rPr>
          <w:rFonts w:cs="Times New Roman"/>
        </w:rPr>
        <w:t>DOI</w:t>
      </w:r>
      <w:r w:rsidRPr="00701503">
        <w:rPr>
          <w:rFonts w:cs="Times New Roman"/>
        </w:rPr>
        <w:t>:</w:t>
      </w:r>
      <w:r w:rsidR="00FF022F">
        <w:rPr>
          <w:rFonts w:cs="Times New Roman"/>
        </w:rPr>
        <w:t xml:space="preserve"> </w:t>
      </w:r>
      <w:r w:rsidRPr="00701503">
        <w:rPr>
          <w:rFonts w:cs="Times New Roman"/>
        </w:rPr>
        <w:t>10.1016/j.engappai.2010.06.011</w:t>
      </w:r>
      <w:bookmarkEnd w:id="36"/>
    </w:p>
    <w:p w14:paraId="65641564" w14:textId="5F71096A" w:rsidR="00B540BD" w:rsidRPr="00FF022F" w:rsidRDefault="00B540BD" w:rsidP="00C56C40">
      <w:pPr>
        <w:pStyle w:val="ListParagraph"/>
        <w:numPr>
          <w:ilvl w:val="0"/>
          <w:numId w:val="13"/>
        </w:numPr>
        <w:spacing w:line="360" w:lineRule="auto"/>
        <w:rPr>
          <w:rFonts w:cs="Times New Roman"/>
          <w:szCs w:val="24"/>
        </w:rPr>
      </w:pPr>
      <w:bookmarkStart w:id="37" w:name="_Ref71940342"/>
      <w:proofErr w:type="spellStart"/>
      <w:r w:rsidRPr="00FF022F">
        <w:rPr>
          <w:rFonts w:cs="Times New Roman"/>
          <w:color w:val="2E414F"/>
          <w:szCs w:val="24"/>
          <w:shd w:val="clear" w:color="auto" w:fill="FFFFFF"/>
        </w:rPr>
        <w:t>Bhivate</w:t>
      </w:r>
      <w:proofErr w:type="spellEnd"/>
      <w:r w:rsidRPr="00FF022F">
        <w:rPr>
          <w:rFonts w:cs="Times New Roman"/>
          <w:color w:val="2E414F"/>
          <w:szCs w:val="24"/>
          <w:shd w:val="clear" w:color="auto" w:fill="FFFFFF"/>
        </w:rPr>
        <w:t xml:space="preserve">, </w:t>
      </w:r>
      <w:proofErr w:type="spellStart"/>
      <w:r w:rsidRPr="00FF022F">
        <w:rPr>
          <w:rFonts w:cs="Times New Roman"/>
          <w:color w:val="2E414F"/>
          <w:szCs w:val="24"/>
          <w:shd w:val="clear" w:color="auto" w:fill="FFFFFF"/>
        </w:rPr>
        <w:t>Parth</w:t>
      </w:r>
      <w:proofErr w:type="spellEnd"/>
      <w:r w:rsidRPr="00FF022F">
        <w:rPr>
          <w:rFonts w:cs="Times New Roman"/>
          <w:color w:val="2E414F"/>
          <w:szCs w:val="24"/>
          <w:shd w:val="clear" w:color="auto" w:fill="FFFFFF"/>
        </w:rPr>
        <w:t xml:space="preserve">. </w:t>
      </w:r>
      <w:r w:rsidR="00FF022F" w:rsidRPr="00FF022F">
        <w:rPr>
          <w:rFonts w:cs="Times New Roman"/>
          <w:color w:val="2E414F"/>
          <w:szCs w:val="24"/>
          <w:shd w:val="clear" w:color="auto" w:fill="FFFFFF"/>
        </w:rPr>
        <w:t>"</w:t>
      </w:r>
      <w:r w:rsidRPr="00FF022F">
        <w:rPr>
          <w:rFonts w:cs="Times New Roman"/>
          <w:color w:val="2E414F"/>
          <w:szCs w:val="24"/>
          <w:shd w:val="clear" w:color="auto" w:fill="FFFFFF"/>
        </w:rPr>
        <w:t xml:space="preserve">Modelling &amp; development of </w:t>
      </w:r>
      <w:r w:rsidR="00FF022F">
        <w:rPr>
          <w:rFonts w:cs="Times New Roman"/>
          <w:color w:val="2E414F"/>
          <w:szCs w:val="24"/>
          <w:shd w:val="clear" w:color="auto" w:fill="FFFFFF"/>
        </w:rPr>
        <w:t xml:space="preserve">the </w:t>
      </w:r>
      <w:r w:rsidRPr="00FF022F">
        <w:rPr>
          <w:rFonts w:cs="Times New Roman"/>
          <w:color w:val="2E414F"/>
          <w:szCs w:val="24"/>
          <w:shd w:val="clear" w:color="auto" w:fill="FFFFFF"/>
        </w:rPr>
        <w:t>antilock braking system.</w:t>
      </w:r>
      <w:r w:rsidR="00FF022F" w:rsidRPr="00FF022F">
        <w:rPr>
          <w:rFonts w:cs="Times New Roman"/>
          <w:color w:val="2E414F"/>
          <w:szCs w:val="24"/>
          <w:shd w:val="clear" w:color="auto" w:fill="FFFFFF"/>
        </w:rPr>
        <w:t>"</w:t>
      </w:r>
      <w:r w:rsidRPr="00FF022F">
        <w:rPr>
          <w:rFonts w:cs="Times New Roman"/>
          <w:color w:val="2E414F"/>
          <w:szCs w:val="24"/>
          <w:shd w:val="clear" w:color="auto" w:fill="FFFFFF"/>
        </w:rPr>
        <w:t xml:space="preserve"> (2011)</w:t>
      </w:r>
      <w:bookmarkEnd w:id="37"/>
      <w:r w:rsidR="008510F9" w:rsidRPr="00FF022F">
        <w:rPr>
          <w:rFonts w:cs="Times New Roman"/>
          <w:color w:val="2E414F"/>
          <w:szCs w:val="24"/>
          <w:shd w:val="clear" w:color="auto" w:fill="FFFFFF"/>
        </w:rPr>
        <w:t xml:space="preserve">, </w:t>
      </w:r>
      <w:hyperlink r:id="rId43" w:history="1">
        <w:r w:rsidR="008510F9" w:rsidRPr="00FF022F">
          <w:rPr>
            <w:rStyle w:val="Hyperlink"/>
            <w:rFonts w:cs="Times New Roman"/>
            <w:szCs w:val="24"/>
            <w:shd w:val="clear" w:color="auto" w:fill="FFFFFF"/>
          </w:rPr>
          <w:t>http://ethesis.nitrkl.ac.in/2644/1/Modelling_and_Development_of_Antilock_Braking_System.pdf</w:t>
        </w:r>
      </w:hyperlink>
    </w:p>
    <w:p w14:paraId="41C7184D" w14:textId="61F42FAF" w:rsidR="005E2D21" w:rsidRPr="008510F9" w:rsidRDefault="00B540BD" w:rsidP="00C56C40">
      <w:pPr>
        <w:pStyle w:val="ListParagraph"/>
        <w:numPr>
          <w:ilvl w:val="0"/>
          <w:numId w:val="13"/>
        </w:numPr>
        <w:spacing w:line="360" w:lineRule="auto"/>
        <w:rPr>
          <w:rFonts w:eastAsia="Times New Roman" w:cs="Times New Roman"/>
          <w:szCs w:val="24"/>
          <w:lang w:eastAsia="en-IN"/>
        </w:rPr>
      </w:pPr>
      <w:bookmarkStart w:id="38" w:name="_Ref71940351"/>
      <w:r w:rsidRPr="008119D7">
        <w:rPr>
          <w:rFonts w:eastAsia="Times New Roman" w:cs="Times New Roman"/>
          <w:szCs w:val="24"/>
          <w:lang w:eastAsia="en-IN"/>
        </w:rPr>
        <w:t xml:space="preserve">Rangelov K. SIMULINK model of a quarter-vehicle with an Anti-lock Braking System. Eindhoven: </w:t>
      </w:r>
      <w:proofErr w:type="spellStart"/>
      <w:r w:rsidRPr="008119D7">
        <w:rPr>
          <w:rFonts w:eastAsia="Times New Roman" w:cs="Times New Roman"/>
          <w:szCs w:val="24"/>
          <w:lang w:eastAsia="en-IN"/>
        </w:rPr>
        <w:t>Technische</w:t>
      </w:r>
      <w:proofErr w:type="spellEnd"/>
      <w:r w:rsidRPr="008119D7">
        <w:rPr>
          <w:rFonts w:eastAsia="Times New Roman" w:cs="Times New Roman"/>
          <w:szCs w:val="24"/>
          <w:lang w:eastAsia="en-IN"/>
        </w:rPr>
        <w:t xml:space="preserve"> Universiteit Eindhoven. Stan </w:t>
      </w:r>
      <w:proofErr w:type="spellStart"/>
      <w:r w:rsidRPr="008119D7">
        <w:rPr>
          <w:rFonts w:eastAsia="Times New Roman" w:cs="Times New Roman"/>
          <w:szCs w:val="24"/>
          <w:lang w:eastAsia="en-IN"/>
        </w:rPr>
        <w:t>Ackermans</w:t>
      </w:r>
      <w:proofErr w:type="spellEnd"/>
      <w:r w:rsidRPr="008119D7">
        <w:rPr>
          <w:rFonts w:eastAsia="Times New Roman" w:cs="Times New Roman"/>
          <w:szCs w:val="24"/>
          <w:lang w:eastAsia="en-IN"/>
        </w:rPr>
        <w:t xml:space="preserve"> </w:t>
      </w:r>
      <w:proofErr w:type="spellStart"/>
      <w:r w:rsidRPr="008119D7">
        <w:rPr>
          <w:rFonts w:eastAsia="Times New Roman" w:cs="Times New Roman"/>
          <w:szCs w:val="24"/>
          <w:lang w:eastAsia="en-IN"/>
        </w:rPr>
        <w:t>Instituut</w:t>
      </w:r>
      <w:proofErr w:type="spellEnd"/>
      <w:r w:rsidRPr="008119D7">
        <w:rPr>
          <w:rFonts w:eastAsia="Times New Roman" w:cs="Times New Roman"/>
          <w:szCs w:val="24"/>
          <w:lang w:eastAsia="en-IN"/>
        </w:rPr>
        <w:t>, 2004</w:t>
      </w:r>
      <w:bookmarkEnd w:id="38"/>
      <w:r w:rsidR="008119D7">
        <w:rPr>
          <w:rFonts w:eastAsia="Times New Roman" w:cs="Times New Roman"/>
          <w:szCs w:val="24"/>
          <w:lang w:eastAsia="en-IN"/>
        </w:rPr>
        <w:t xml:space="preserve">, </w:t>
      </w:r>
      <w:hyperlink r:id="rId44" w:history="1">
        <w:r w:rsidR="005E2D21" w:rsidRPr="006E3B97">
          <w:rPr>
            <w:rStyle w:val="Hyperlink"/>
            <w:rFonts w:eastAsia="Times New Roman" w:cs="Times New Roman"/>
            <w:szCs w:val="24"/>
            <w:lang w:eastAsia="en-IN"/>
          </w:rPr>
          <w:t>https://research.tue.nl/en/publications/simulink-model-of-a-quarter-vehicle-with-an-anti-lock-braking-sys</w:t>
        </w:r>
      </w:hyperlink>
    </w:p>
    <w:p w14:paraId="409CBE31" w14:textId="6F64F2E1" w:rsidR="00F37C7F" w:rsidRPr="000B31F6" w:rsidRDefault="00FF4E89" w:rsidP="00C56C40">
      <w:pPr>
        <w:pStyle w:val="ListParagraph"/>
        <w:numPr>
          <w:ilvl w:val="0"/>
          <w:numId w:val="13"/>
        </w:numPr>
        <w:spacing w:line="360" w:lineRule="auto"/>
        <w:rPr>
          <w:rFonts w:eastAsia="Times New Roman" w:cs="Times New Roman"/>
          <w:szCs w:val="24"/>
          <w:lang w:eastAsia="en-IN"/>
        </w:rPr>
      </w:pPr>
      <w:bookmarkStart w:id="39" w:name="_Ref71940357"/>
      <w:r w:rsidRPr="000B31F6">
        <w:rPr>
          <w:rFonts w:cs="Times New Roman"/>
        </w:rPr>
        <w:t xml:space="preserve">A. </w:t>
      </w:r>
      <w:proofErr w:type="spellStart"/>
      <w:r w:rsidRPr="000B31F6">
        <w:rPr>
          <w:rFonts w:cs="Times New Roman"/>
        </w:rPr>
        <w:t>Harifi</w:t>
      </w:r>
      <w:proofErr w:type="spellEnd"/>
      <w:r w:rsidRPr="000B31F6">
        <w:rPr>
          <w:rFonts w:cs="Times New Roman"/>
        </w:rPr>
        <w:t xml:space="preserve">, A. </w:t>
      </w:r>
      <w:proofErr w:type="spellStart"/>
      <w:r w:rsidRPr="000B31F6">
        <w:rPr>
          <w:rFonts w:cs="Times New Roman"/>
        </w:rPr>
        <w:t>Aghagolzadeh</w:t>
      </w:r>
      <w:proofErr w:type="spellEnd"/>
      <w:r w:rsidRPr="000B31F6">
        <w:rPr>
          <w:rFonts w:cs="Times New Roman"/>
        </w:rPr>
        <w:t xml:space="preserve">, G. Alizadeh and M. Sadeghi, "Designing a Sliding Mode Controller for Antilock Brake System," EUROCON 2005 - The International Conference on "Computer as a Tool", 2005, pp. 258-261, </w:t>
      </w:r>
      <w:r w:rsidR="00FF022F">
        <w:rPr>
          <w:rFonts w:cs="Times New Roman"/>
        </w:rPr>
        <w:t>DOI</w:t>
      </w:r>
      <w:r w:rsidRPr="000B31F6">
        <w:rPr>
          <w:rFonts w:cs="Times New Roman"/>
        </w:rPr>
        <w:t>:</w:t>
      </w:r>
      <w:r w:rsidR="00FF022F">
        <w:rPr>
          <w:rFonts w:cs="Times New Roman"/>
        </w:rPr>
        <w:t xml:space="preserve"> </w:t>
      </w:r>
      <w:r w:rsidRPr="000B31F6">
        <w:rPr>
          <w:rFonts w:cs="Times New Roman"/>
        </w:rPr>
        <w:t>10.1109/EURCON.2005.1629910.</w:t>
      </w:r>
      <w:bookmarkEnd w:id="39"/>
    </w:p>
    <w:sectPr w:rsidR="00F37C7F" w:rsidRPr="000B31F6" w:rsidSect="007E6B5D">
      <w:footerReference w:type="default" r:id="rId4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7D4B09" w14:textId="77777777" w:rsidR="00570BD2" w:rsidRDefault="00570BD2" w:rsidP="00F37C7F">
      <w:pPr>
        <w:spacing w:after="0" w:line="240" w:lineRule="auto"/>
      </w:pPr>
      <w:r>
        <w:separator/>
      </w:r>
    </w:p>
  </w:endnote>
  <w:endnote w:type="continuationSeparator" w:id="0">
    <w:p w14:paraId="24A29D62" w14:textId="77777777" w:rsidR="00570BD2" w:rsidRDefault="00570BD2" w:rsidP="00F37C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6902039"/>
      <w:docPartObj>
        <w:docPartGallery w:val="Page Numbers (Bottom of Page)"/>
        <w:docPartUnique/>
      </w:docPartObj>
    </w:sdtPr>
    <w:sdtEndPr>
      <w:rPr>
        <w:color w:val="7F7F7F" w:themeColor="background1" w:themeShade="7F"/>
        <w:spacing w:val="60"/>
      </w:rPr>
    </w:sdtEndPr>
    <w:sdtContent>
      <w:p w14:paraId="4DCBA421" w14:textId="5CBD4532" w:rsidR="008B346E" w:rsidRDefault="008B346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9B827A2" w14:textId="63084ECC" w:rsidR="008B346E" w:rsidRDefault="008B34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7B946" w14:textId="77777777" w:rsidR="00570BD2" w:rsidRDefault="00570BD2" w:rsidP="00F37C7F">
      <w:pPr>
        <w:spacing w:after="0" w:line="240" w:lineRule="auto"/>
      </w:pPr>
      <w:r>
        <w:separator/>
      </w:r>
    </w:p>
  </w:footnote>
  <w:footnote w:type="continuationSeparator" w:id="0">
    <w:p w14:paraId="0E577CED" w14:textId="77777777" w:rsidR="00570BD2" w:rsidRDefault="00570BD2" w:rsidP="00F37C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53277"/>
    <w:multiLevelType w:val="hybridMultilevel"/>
    <w:tmpl w:val="8E0C04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B87586"/>
    <w:multiLevelType w:val="hybridMultilevel"/>
    <w:tmpl w:val="A914E334"/>
    <w:lvl w:ilvl="0" w:tplc="93B6526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5425DB7"/>
    <w:multiLevelType w:val="multilevel"/>
    <w:tmpl w:val="35425DB7"/>
    <w:lvl w:ilvl="0">
      <w:start w:val="1"/>
      <w:numFmt w:val="decimal"/>
      <w:lvlText w:val="%1."/>
      <w:lvlJc w:val="left"/>
      <w:pPr>
        <w:ind w:left="360" w:hanging="360"/>
      </w:pPr>
      <w:rPr>
        <w:rFonts w:hint="default"/>
      </w:rPr>
    </w:lvl>
    <w:lvl w:ilvl="1">
      <w:start w:val="1"/>
      <w:numFmt w:val="lowerLetter"/>
      <w:lvlText w:val="%2."/>
      <w:lvlJc w:val="left"/>
      <w:pPr>
        <w:ind w:left="1211"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79C1420"/>
    <w:multiLevelType w:val="hybridMultilevel"/>
    <w:tmpl w:val="4328DF4C"/>
    <w:lvl w:ilvl="0" w:tplc="09AE9F10">
      <w:start w:val="1"/>
      <w:numFmt w:val="bullet"/>
      <w:lvlText w:val=""/>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48604714"/>
    <w:multiLevelType w:val="hybridMultilevel"/>
    <w:tmpl w:val="017E87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E9902E0"/>
    <w:multiLevelType w:val="hybridMultilevel"/>
    <w:tmpl w:val="D8329B5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6" w15:restartNumberingAfterBreak="0">
    <w:nsid w:val="51207FF6"/>
    <w:multiLevelType w:val="multilevel"/>
    <w:tmpl w:val="923A4D86"/>
    <w:lvl w:ilvl="0">
      <w:start w:val="1"/>
      <w:numFmt w:val="lowerLetter"/>
      <w:lvlText w:val="%1."/>
      <w:lvlJc w:val="left"/>
      <w:pPr>
        <w:ind w:left="360" w:hanging="360"/>
      </w:pPr>
      <w:rPr>
        <w:rFonts w:hint="default"/>
      </w:rPr>
    </w:lvl>
    <w:lvl w:ilvl="1">
      <w:start w:val="1"/>
      <w:numFmt w:val="lowerLetter"/>
      <w:lvlText w:val="%2."/>
      <w:lvlJc w:val="left"/>
      <w:pPr>
        <w:ind w:left="426"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7" w15:restartNumberingAfterBreak="0">
    <w:nsid w:val="5BCD0EBB"/>
    <w:multiLevelType w:val="multilevel"/>
    <w:tmpl w:val="5BCD0EB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F620678"/>
    <w:multiLevelType w:val="hybridMultilevel"/>
    <w:tmpl w:val="3E164F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6FB7DC4"/>
    <w:multiLevelType w:val="hybridMultilevel"/>
    <w:tmpl w:val="4EDEF1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C98452E"/>
    <w:multiLevelType w:val="multilevel"/>
    <w:tmpl w:val="7DA6C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59383E"/>
    <w:multiLevelType w:val="hybridMultilevel"/>
    <w:tmpl w:val="E0AA72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B1C3D16"/>
    <w:multiLevelType w:val="multilevel"/>
    <w:tmpl w:val="35425DB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2"/>
  </w:num>
  <w:num w:numId="3">
    <w:abstractNumId w:val="12"/>
  </w:num>
  <w:num w:numId="4">
    <w:abstractNumId w:val="6"/>
  </w:num>
  <w:num w:numId="5">
    <w:abstractNumId w:val="5"/>
  </w:num>
  <w:num w:numId="6">
    <w:abstractNumId w:val="4"/>
  </w:num>
  <w:num w:numId="7">
    <w:abstractNumId w:val="11"/>
  </w:num>
  <w:num w:numId="8">
    <w:abstractNumId w:val="3"/>
  </w:num>
  <w:num w:numId="9">
    <w:abstractNumId w:val="8"/>
  </w:num>
  <w:num w:numId="10">
    <w:abstractNumId w:val="9"/>
  </w:num>
  <w:num w:numId="11">
    <w:abstractNumId w:val="0"/>
  </w:num>
  <w:num w:numId="12">
    <w:abstractNumId w:val="10"/>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sjQxszQzNTM1NrBQ0lEKTi0uzszPAykwrAUAAZIplywAAAA="/>
  </w:docVars>
  <w:rsids>
    <w:rsidRoot w:val="004F38ED"/>
    <w:rsid w:val="0001232C"/>
    <w:rsid w:val="00035190"/>
    <w:rsid w:val="0004641E"/>
    <w:rsid w:val="00062488"/>
    <w:rsid w:val="000B31F6"/>
    <w:rsid w:val="000E5B21"/>
    <w:rsid w:val="000F21CF"/>
    <w:rsid w:val="00130D18"/>
    <w:rsid w:val="0015029D"/>
    <w:rsid w:val="00182CEE"/>
    <w:rsid w:val="001D34A1"/>
    <w:rsid w:val="0023236A"/>
    <w:rsid w:val="002538A4"/>
    <w:rsid w:val="002563EF"/>
    <w:rsid w:val="0027044D"/>
    <w:rsid w:val="00274C56"/>
    <w:rsid w:val="002752D3"/>
    <w:rsid w:val="00280412"/>
    <w:rsid w:val="002A7650"/>
    <w:rsid w:val="002F25B6"/>
    <w:rsid w:val="003836DE"/>
    <w:rsid w:val="003A5B3B"/>
    <w:rsid w:val="003E4D3E"/>
    <w:rsid w:val="003F2F4E"/>
    <w:rsid w:val="004372DE"/>
    <w:rsid w:val="00465813"/>
    <w:rsid w:val="004725E6"/>
    <w:rsid w:val="00482648"/>
    <w:rsid w:val="004D745A"/>
    <w:rsid w:val="004F0EFB"/>
    <w:rsid w:val="004F38ED"/>
    <w:rsid w:val="005050D8"/>
    <w:rsid w:val="00547C94"/>
    <w:rsid w:val="0055118C"/>
    <w:rsid w:val="0055327C"/>
    <w:rsid w:val="00570BD2"/>
    <w:rsid w:val="005838C3"/>
    <w:rsid w:val="005D378C"/>
    <w:rsid w:val="005E2D21"/>
    <w:rsid w:val="005E65F4"/>
    <w:rsid w:val="005F0752"/>
    <w:rsid w:val="00603234"/>
    <w:rsid w:val="006127D7"/>
    <w:rsid w:val="00617F4E"/>
    <w:rsid w:val="00643019"/>
    <w:rsid w:val="00647B4D"/>
    <w:rsid w:val="00653C88"/>
    <w:rsid w:val="00673365"/>
    <w:rsid w:val="006B26BE"/>
    <w:rsid w:val="00701503"/>
    <w:rsid w:val="00720C5E"/>
    <w:rsid w:val="00752CEA"/>
    <w:rsid w:val="007602C1"/>
    <w:rsid w:val="00790DB9"/>
    <w:rsid w:val="00792F33"/>
    <w:rsid w:val="007E6B5D"/>
    <w:rsid w:val="00806CD4"/>
    <w:rsid w:val="008119D7"/>
    <w:rsid w:val="00831310"/>
    <w:rsid w:val="00831490"/>
    <w:rsid w:val="008322CF"/>
    <w:rsid w:val="008510F9"/>
    <w:rsid w:val="00861AD4"/>
    <w:rsid w:val="00872C5B"/>
    <w:rsid w:val="00890564"/>
    <w:rsid w:val="00891D69"/>
    <w:rsid w:val="008B346E"/>
    <w:rsid w:val="008D4D43"/>
    <w:rsid w:val="008E0794"/>
    <w:rsid w:val="0091067E"/>
    <w:rsid w:val="00941B68"/>
    <w:rsid w:val="00946AA8"/>
    <w:rsid w:val="0096449C"/>
    <w:rsid w:val="00976B62"/>
    <w:rsid w:val="00992A01"/>
    <w:rsid w:val="00993860"/>
    <w:rsid w:val="009D055B"/>
    <w:rsid w:val="00A07DA1"/>
    <w:rsid w:val="00A314FC"/>
    <w:rsid w:val="00A87C98"/>
    <w:rsid w:val="00AC0B2E"/>
    <w:rsid w:val="00AC473F"/>
    <w:rsid w:val="00AD6F91"/>
    <w:rsid w:val="00AE3DC7"/>
    <w:rsid w:val="00B17CF6"/>
    <w:rsid w:val="00B2548C"/>
    <w:rsid w:val="00B26127"/>
    <w:rsid w:val="00B478B7"/>
    <w:rsid w:val="00B540BD"/>
    <w:rsid w:val="00B61951"/>
    <w:rsid w:val="00B6385B"/>
    <w:rsid w:val="00BB5C86"/>
    <w:rsid w:val="00C56C40"/>
    <w:rsid w:val="00C92E29"/>
    <w:rsid w:val="00CA6C23"/>
    <w:rsid w:val="00CB1E6A"/>
    <w:rsid w:val="00CD60AA"/>
    <w:rsid w:val="00D25A1A"/>
    <w:rsid w:val="00D60603"/>
    <w:rsid w:val="00D77993"/>
    <w:rsid w:val="00DD1881"/>
    <w:rsid w:val="00DD3CD5"/>
    <w:rsid w:val="00E32B77"/>
    <w:rsid w:val="00E63A54"/>
    <w:rsid w:val="00E65A4E"/>
    <w:rsid w:val="00E83BEC"/>
    <w:rsid w:val="00EA35C6"/>
    <w:rsid w:val="00EF033C"/>
    <w:rsid w:val="00F01C34"/>
    <w:rsid w:val="00F3068F"/>
    <w:rsid w:val="00F351A9"/>
    <w:rsid w:val="00F37C7F"/>
    <w:rsid w:val="00FA0D47"/>
    <w:rsid w:val="00FC64DE"/>
    <w:rsid w:val="00FC7300"/>
    <w:rsid w:val="00FF022F"/>
    <w:rsid w:val="00FF4E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2478CF"/>
  <w15:chartTrackingRefBased/>
  <w15:docId w15:val="{89E2A3D6-5EB0-4624-9A8E-FE8B25452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DB9"/>
    <w:rPr>
      <w:rFonts w:ascii="Times New Roman" w:hAnsi="Times New Roman"/>
      <w:sz w:val="24"/>
    </w:rPr>
  </w:style>
  <w:style w:type="paragraph" w:styleId="Heading1">
    <w:name w:val="heading 1"/>
    <w:basedOn w:val="Normal"/>
    <w:next w:val="Normal"/>
    <w:link w:val="Heading1Char"/>
    <w:uiPriority w:val="9"/>
    <w:qFormat/>
    <w:rsid w:val="00D60603"/>
    <w:pPr>
      <w:keepNext/>
      <w:keepLines/>
      <w:spacing w:before="240" w:after="0"/>
      <w:jc w:val="center"/>
      <w:outlineLvl w:val="0"/>
    </w:pPr>
    <w:rPr>
      <w:rFonts w:eastAsiaTheme="majorEastAsia" w:cstheme="majorBidi"/>
      <w:sz w:val="28"/>
      <w:szCs w:val="32"/>
    </w:rPr>
  </w:style>
  <w:style w:type="paragraph" w:styleId="Heading2">
    <w:name w:val="heading 2"/>
    <w:basedOn w:val="Normal"/>
    <w:next w:val="Normal"/>
    <w:link w:val="Heading2Char"/>
    <w:uiPriority w:val="9"/>
    <w:unhideWhenUsed/>
    <w:qFormat/>
    <w:rsid w:val="00D60603"/>
    <w:pPr>
      <w:keepNext/>
      <w:keepLines/>
      <w:spacing w:before="40" w:after="0"/>
      <w:jc w:val="center"/>
      <w:outlineLvl w:val="1"/>
    </w:pPr>
    <w:rPr>
      <w:rFonts w:eastAsiaTheme="majorEastAsia" w:cstheme="majorBidi"/>
      <w:szCs w:val="26"/>
    </w:rPr>
  </w:style>
  <w:style w:type="paragraph" w:styleId="Heading3">
    <w:name w:val="heading 3"/>
    <w:basedOn w:val="Normal"/>
    <w:next w:val="Normal"/>
    <w:link w:val="Heading3Char"/>
    <w:uiPriority w:val="9"/>
    <w:semiHidden/>
    <w:unhideWhenUsed/>
    <w:qFormat/>
    <w:rsid w:val="00792F3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38ED"/>
    <w:pPr>
      <w:ind w:left="720"/>
      <w:contextualSpacing/>
    </w:pPr>
  </w:style>
  <w:style w:type="paragraph" w:styleId="Caption">
    <w:name w:val="caption"/>
    <w:basedOn w:val="Normal"/>
    <w:next w:val="Normal"/>
    <w:uiPriority w:val="35"/>
    <w:unhideWhenUsed/>
    <w:qFormat/>
    <w:rsid w:val="004F38ED"/>
    <w:pPr>
      <w:spacing w:after="200" w:line="240" w:lineRule="auto"/>
    </w:pPr>
    <w:rPr>
      <w:i/>
      <w:iCs/>
      <w:color w:val="44546A" w:themeColor="text2"/>
      <w:sz w:val="18"/>
      <w:szCs w:val="18"/>
    </w:rPr>
  </w:style>
  <w:style w:type="character" w:styleId="Hyperlink">
    <w:name w:val="Hyperlink"/>
    <w:basedOn w:val="DefaultParagraphFont"/>
    <w:uiPriority w:val="99"/>
    <w:unhideWhenUsed/>
    <w:rsid w:val="00643019"/>
    <w:rPr>
      <w:color w:val="0563C1" w:themeColor="hyperlink"/>
      <w:u w:val="single"/>
    </w:rPr>
  </w:style>
  <w:style w:type="character" w:styleId="FollowedHyperlink">
    <w:name w:val="FollowedHyperlink"/>
    <w:basedOn w:val="DefaultParagraphFont"/>
    <w:uiPriority w:val="99"/>
    <w:semiHidden/>
    <w:unhideWhenUsed/>
    <w:rsid w:val="00643019"/>
    <w:rPr>
      <w:color w:val="954F72" w:themeColor="followedHyperlink"/>
      <w:u w:val="single"/>
    </w:rPr>
  </w:style>
  <w:style w:type="character" w:styleId="UnresolvedMention">
    <w:name w:val="Unresolved Mention"/>
    <w:basedOn w:val="DefaultParagraphFont"/>
    <w:uiPriority w:val="99"/>
    <w:semiHidden/>
    <w:unhideWhenUsed/>
    <w:rsid w:val="00643019"/>
    <w:rPr>
      <w:color w:val="605E5C"/>
      <w:shd w:val="clear" w:color="auto" w:fill="E1DFDD"/>
    </w:rPr>
  </w:style>
  <w:style w:type="paragraph" w:customStyle="1" w:styleId="Style1">
    <w:name w:val="Style1"/>
    <w:basedOn w:val="Normal"/>
    <w:next w:val="Heading1"/>
    <w:link w:val="Style1Char"/>
    <w:qFormat/>
    <w:rsid w:val="00E65A4E"/>
    <w:pPr>
      <w:spacing w:line="360" w:lineRule="auto"/>
      <w:jc w:val="center"/>
    </w:pPr>
    <w:rPr>
      <w:rFonts w:cs="Times New Roman"/>
      <w:szCs w:val="24"/>
    </w:rPr>
  </w:style>
  <w:style w:type="paragraph" w:customStyle="1" w:styleId="Style2">
    <w:name w:val="Style2"/>
    <w:basedOn w:val="Heading2"/>
    <w:link w:val="Style2Char"/>
    <w:qFormat/>
    <w:rsid w:val="00E65A4E"/>
    <w:pPr>
      <w:spacing w:line="360" w:lineRule="auto"/>
    </w:pPr>
    <w:rPr>
      <w:rFonts w:cs="Times New Roman"/>
      <w:szCs w:val="24"/>
    </w:rPr>
  </w:style>
  <w:style w:type="character" w:customStyle="1" w:styleId="Heading1Char">
    <w:name w:val="Heading 1 Char"/>
    <w:basedOn w:val="DefaultParagraphFont"/>
    <w:link w:val="Heading1"/>
    <w:uiPriority w:val="9"/>
    <w:rsid w:val="00D60603"/>
    <w:rPr>
      <w:rFonts w:ascii="Times New Roman" w:eastAsiaTheme="majorEastAsia" w:hAnsi="Times New Roman" w:cstheme="majorBidi"/>
      <w:sz w:val="28"/>
      <w:szCs w:val="32"/>
    </w:rPr>
  </w:style>
  <w:style w:type="character" w:customStyle="1" w:styleId="Style1Char">
    <w:name w:val="Style1 Char"/>
    <w:basedOn w:val="DefaultParagraphFont"/>
    <w:link w:val="Style1"/>
    <w:rsid w:val="00E65A4E"/>
    <w:rPr>
      <w:rFonts w:ascii="Times New Roman" w:hAnsi="Times New Roman" w:cs="Times New Roman"/>
      <w:sz w:val="24"/>
      <w:szCs w:val="24"/>
    </w:rPr>
  </w:style>
  <w:style w:type="paragraph" w:styleId="TOCHeading">
    <w:name w:val="TOC Heading"/>
    <w:basedOn w:val="Heading1"/>
    <w:next w:val="Normal"/>
    <w:uiPriority w:val="39"/>
    <w:unhideWhenUsed/>
    <w:qFormat/>
    <w:rsid w:val="00E65A4E"/>
    <w:pPr>
      <w:outlineLvl w:val="9"/>
    </w:pPr>
    <w:rPr>
      <w:lang w:val="en-US"/>
    </w:rPr>
  </w:style>
  <w:style w:type="character" w:customStyle="1" w:styleId="Heading2Char">
    <w:name w:val="Heading 2 Char"/>
    <w:basedOn w:val="DefaultParagraphFont"/>
    <w:link w:val="Heading2"/>
    <w:uiPriority w:val="9"/>
    <w:rsid w:val="00D60603"/>
    <w:rPr>
      <w:rFonts w:ascii="Times New Roman" w:eastAsiaTheme="majorEastAsia" w:hAnsi="Times New Roman" w:cstheme="majorBidi"/>
      <w:sz w:val="24"/>
      <w:szCs w:val="26"/>
    </w:rPr>
  </w:style>
  <w:style w:type="character" w:customStyle="1" w:styleId="Style2Char">
    <w:name w:val="Style2 Char"/>
    <w:basedOn w:val="Heading2Char"/>
    <w:link w:val="Style2"/>
    <w:rsid w:val="00E65A4E"/>
    <w:rPr>
      <w:rFonts w:ascii="Times New Roman" w:eastAsiaTheme="majorEastAsia" w:hAnsi="Times New Roman" w:cs="Times New Roman"/>
      <w:color w:val="2F5496" w:themeColor="accent1" w:themeShade="BF"/>
      <w:sz w:val="24"/>
      <w:szCs w:val="24"/>
    </w:rPr>
  </w:style>
  <w:style w:type="paragraph" w:styleId="TOC2">
    <w:name w:val="toc 2"/>
    <w:basedOn w:val="Normal"/>
    <w:next w:val="Normal"/>
    <w:autoRedefine/>
    <w:uiPriority w:val="39"/>
    <w:unhideWhenUsed/>
    <w:rsid w:val="00E65A4E"/>
    <w:pPr>
      <w:spacing w:after="100"/>
      <w:ind w:left="220"/>
    </w:pPr>
  </w:style>
  <w:style w:type="character" w:customStyle="1" w:styleId="Heading3Char">
    <w:name w:val="Heading 3 Char"/>
    <w:basedOn w:val="DefaultParagraphFont"/>
    <w:link w:val="Heading3"/>
    <w:uiPriority w:val="9"/>
    <w:semiHidden/>
    <w:rsid w:val="00792F33"/>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D60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37C7F"/>
    <w:pPr>
      <w:spacing w:after="100"/>
    </w:pPr>
  </w:style>
  <w:style w:type="paragraph" w:styleId="Header">
    <w:name w:val="header"/>
    <w:basedOn w:val="Normal"/>
    <w:link w:val="HeaderChar"/>
    <w:uiPriority w:val="99"/>
    <w:unhideWhenUsed/>
    <w:rsid w:val="00F37C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7C7F"/>
    <w:rPr>
      <w:rFonts w:ascii="Times New Roman" w:hAnsi="Times New Roman"/>
      <w:sz w:val="24"/>
    </w:rPr>
  </w:style>
  <w:style w:type="paragraph" w:styleId="Footer">
    <w:name w:val="footer"/>
    <w:basedOn w:val="Normal"/>
    <w:link w:val="FooterChar"/>
    <w:uiPriority w:val="99"/>
    <w:unhideWhenUsed/>
    <w:rsid w:val="00F37C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7C7F"/>
    <w:rPr>
      <w:rFonts w:ascii="Times New Roman" w:hAnsi="Times New Roman"/>
      <w:sz w:val="24"/>
    </w:rPr>
  </w:style>
  <w:style w:type="character" w:styleId="PlaceholderText">
    <w:name w:val="Placeholder Text"/>
    <w:basedOn w:val="DefaultParagraphFont"/>
    <w:uiPriority w:val="99"/>
    <w:semiHidden/>
    <w:rsid w:val="005E65F4"/>
    <w:rPr>
      <w:color w:val="808080"/>
    </w:rPr>
  </w:style>
  <w:style w:type="paragraph" w:styleId="NormalWeb">
    <w:name w:val="Normal (Web)"/>
    <w:basedOn w:val="Normal"/>
    <w:uiPriority w:val="99"/>
    <w:semiHidden/>
    <w:unhideWhenUsed/>
    <w:rsid w:val="00B540BD"/>
    <w:pPr>
      <w:spacing w:before="100" w:beforeAutospacing="1" w:after="100" w:afterAutospacing="1" w:line="240" w:lineRule="auto"/>
    </w:pPr>
    <w:rPr>
      <w:rFonts w:eastAsia="Times New Roman" w:cs="Times New Roman"/>
      <w:szCs w:val="24"/>
      <w:lang w:eastAsia="en-IN"/>
    </w:rPr>
  </w:style>
  <w:style w:type="character" w:customStyle="1" w:styleId="Title1">
    <w:name w:val="Title1"/>
    <w:basedOn w:val="DefaultParagraphFont"/>
    <w:rsid w:val="00B540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328980">
      <w:bodyDiv w:val="1"/>
      <w:marLeft w:val="0"/>
      <w:marRight w:val="0"/>
      <w:marTop w:val="0"/>
      <w:marBottom w:val="0"/>
      <w:divBdr>
        <w:top w:val="none" w:sz="0" w:space="0" w:color="auto"/>
        <w:left w:val="none" w:sz="0" w:space="0" w:color="auto"/>
        <w:bottom w:val="none" w:sz="0" w:space="0" w:color="auto"/>
        <w:right w:val="none" w:sz="0" w:space="0" w:color="auto"/>
      </w:divBdr>
      <w:divsChild>
        <w:div w:id="843402903">
          <w:marLeft w:val="375"/>
          <w:marRight w:val="0"/>
          <w:marTop w:val="180"/>
          <w:marBottom w:val="0"/>
          <w:divBdr>
            <w:top w:val="none" w:sz="0" w:space="0" w:color="auto"/>
            <w:left w:val="none" w:sz="0" w:space="0" w:color="auto"/>
            <w:bottom w:val="none" w:sz="0" w:space="0" w:color="auto"/>
            <w:right w:val="none" w:sz="0" w:space="0" w:color="auto"/>
          </w:divBdr>
        </w:div>
        <w:div w:id="1811821843">
          <w:marLeft w:val="375"/>
          <w:marRight w:val="375"/>
          <w:marTop w:val="720"/>
          <w:marBottom w:val="0"/>
          <w:divBdr>
            <w:top w:val="none" w:sz="0" w:space="0" w:color="auto"/>
            <w:left w:val="none" w:sz="0" w:space="0" w:color="auto"/>
            <w:bottom w:val="none" w:sz="0" w:space="0" w:color="auto"/>
            <w:right w:val="none" w:sz="0" w:space="0" w:color="auto"/>
          </w:divBdr>
        </w:div>
      </w:divsChild>
    </w:div>
    <w:div w:id="373582006">
      <w:bodyDiv w:val="1"/>
      <w:marLeft w:val="0"/>
      <w:marRight w:val="0"/>
      <w:marTop w:val="0"/>
      <w:marBottom w:val="0"/>
      <w:divBdr>
        <w:top w:val="none" w:sz="0" w:space="0" w:color="auto"/>
        <w:left w:val="none" w:sz="0" w:space="0" w:color="auto"/>
        <w:bottom w:val="none" w:sz="0" w:space="0" w:color="auto"/>
        <w:right w:val="none" w:sz="0" w:space="0" w:color="auto"/>
      </w:divBdr>
      <w:divsChild>
        <w:div w:id="1596597694">
          <w:marLeft w:val="0"/>
          <w:marRight w:val="0"/>
          <w:marTop w:val="0"/>
          <w:marBottom w:val="0"/>
          <w:divBdr>
            <w:top w:val="none" w:sz="0" w:space="0" w:color="auto"/>
            <w:left w:val="none" w:sz="0" w:space="0" w:color="auto"/>
            <w:bottom w:val="single" w:sz="6" w:space="23" w:color="E1E4E6"/>
            <w:right w:val="none" w:sz="0" w:space="0" w:color="auto"/>
          </w:divBdr>
          <w:divsChild>
            <w:div w:id="568197936">
              <w:marLeft w:val="0"/>
              <w:marRight w:val="0"/>
              <w:marTop w:val="450"/>
              <w:marBottom w:val="0"/>
              <w:divBdr>
                <w:top w:val="none" w:sz="0" w:space="0" w:color="auto"/>
                <w:left w:val="none" w:sz="0" w:space="0" w:color="auto"/>
                <w:bottom w:val="none" w:sz="0" w:space="0" w:color="auto"/>
                <w:right w:val="none" w:sz="0" w:space="0" w:color="auto"/>
              </w:divBdr>
              <w:divsChild>
                <w:div w:id="764116074">
                  <w:marLeft w:val="0"/>
                  <w:marRight w:val="0"/>
                  <w:marTop w:val="0"/>
                  <w:marBottom w:val="0"/>
                  <w:divBdr>
                    <w:top w:val="none" w:sz="0" w:space="0" w:color="auto"/>
                    <w:left w:val="none" w:sz="0" w:space="0" w:color="auto"/>
                    <w:bottom w:val="none" w:sz="0" w:space="0" w:color="auto"/>
                    <w:right w:val="none" w:sz="0" w:space="0" w:color="auto"/>
                  </w:divBdr>
                  <w:divsChild>
                    <w:div w:id="1475755851">
                      <w:marLeft w:val="0"/>
                      <w:marRight w:val="0"/>
                      <w:marTop w:val="0"/>
                      <w:marBottom w:val="0"/>
                      <w:divBdr>
                        <w:top w:val="none" w:sz="0" w:space="0" w:color="auto"/>
                        <w:left w:val="none" w:sz="0" w:space="0" w:color="auto"/>
                        <w:bottom w:val="none" w:sz="0" w:space="0" w:color="auto"/>
                        <w:right w:val="none" w:sz="0" w:space="0" w:color="auto"/>
                      </w:divBdr>
                      <w:divsChild>
                        <w:div w:id="538081434">
                          <w:marLeft w:val="0"/>
                          <w:marRight w:val="0"/>
                          <w:marTop w:val="0"/>
                          <w:marBottom w:val="0"/>
                          <w:divBdr>
                            <w:top w:val="none" w:sz="0" w:space="0" w:color="auto"/>
                            <w:left w:val="none" w:sz="0" w:space="0" w:color="auto"/>
                            <w:bottom w:val="none" w:sz="0" w:space="0" w:color="auto"/>
                            <w:right w:val="none" w:sz="0" w:space="0" w:color="auto"/>
                          </w:divBdr>
                          <w:divsChild>
                            <w:div w:id="188910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3737313">
      <w:bodyDiv w:val="1"/>
      <w:marLeft w:val="0"/>
      <w:marRight w:val="0"/>
      <w:marTop w:val="0"/>
      <w:marBottom w:val="0"/>
      <w:divBdr>
        <w:top w:val="none" w:sz="0" w:space="0" w:color="auto"/>
        <w:left w:val="none" w:sz="0" w:space="0" w:color="auto"/>
        <w:bottom w:val="none" w:sz="0" w:space="0" w:color="auto"/>
        <w:right w:val="none" w:sz="0" w:space="0" w:color="auto"/>
      </w:divBdr>
    </w:div>
    <w:div w:id="867597643">
      <w:bodyDiv w:val="1"/>
      <w:marLeft w:val="0"/>
      <w:marRight w:val="0"/>
      <w:marTop w:val="0"/>
      <w:marBottom w:val="0"/>
      <w:divBdr>
        <w:top w:val="none" w:sz="0" w:space="0" w:color="auto"/>
        <w:left w:val="none" w:sz="0" w:space="0" w:color="auto"/>
        <w:bottom w:val="none" w:sz="0" w:space="0" w:color="auto"/>
        <w:right w:val="none" w:sz="0" w:space="0" w:color="auto"/>
      </w:divBdr>
    </w:div>
    <w:div w:id="1077627962">
      <w:bodyDiv w:val="1"/>
      <w:marLeft w:val="0"/>
      <w:marRight w:val="0"/>
      <w:marTop w:val="0"/>
      <w:marBottom w:val="0"/>
      <w:divBdr>
        <w:top w:val="none" w:sz="0" w:space="0" w:color="auto"/>
        <w:left w:val="none" w:sz="0" w:space="0" w:color="auto"/>
        <w:bottom w:val="none" w:sz="0" w:space="0" w:color="auto"/>
        <w:right w:val="none" w:sz="0" w:space="0" w:color="auto"/>
      </w:divBdr>
    </w:div>
    <w:div w:id="1235580001">
      <w:bodyDiv w:val="1"/>
      <w:marLeft w:val="0"/>
      <w:marRight w:val="0"/>
      <w:marTop w:val="0"/>
      <w:marBottom w:val="0"/>
      <w:divBdr>
        <w:top w:val="none" w:sz="0" w:space="0" w:color="auto"/>
        <w:left w:val="none" w:sz="0" w:space="0" w:color="auto"/>
        <w:bottom w:val="none" w:sz="0" w:space="0" w:color="auto"/>
        <w:right w:val="none" w:sz="0" w:space="0" w:color="auto"/>
      </w:divBdr>
    </w:div>
    <w:div w:id="1384518770">
      <w:bodyDiv w:val="1"/>
      <w:marLeft w:val="0"/>
      <w:marRight w:val="0"/>
      <w:marTop w:val="0"/>
      <w:marBottom w:val="0"/>
      <w:divBdr>
        <w:top w:val="none" w:sz="0" w:space="0" w:color="auto"/>
        <w:left w:val="none" w:sz="0" w:space="0" w:color="auto"/>
        <w:bottom w:val="none" w:sz="0" w:space="0" w:color="auto"/>
        <w:right w:val="none" w:sz="0" w:space="0" w:color="auto"/>
      </w:divBdr>
    </w:div>
    <w:div w:id="1563827199">
      <w:bodyDiv w:val="1"/>
      <w:marLeft w:val="0"/>
      <w:marRight w:val="0"/>
      <w:marTop w:val="0"/>
      <w:marBottom w:val="0"/>
      <w:divBdr>
        <w:top w:val="none" w:sz="0" w:space="0" w:color="auto"/>
        <w:left w:val="none" w:sz="0" w:space="0" w:color="auto"/>
        <w:bottom w:val="none" w:sz="0" w:space="0" w:color="auto"/>
        <w:right w:val="none" w:sz="0" w:space="0" w:color="auto"/>
      </w:divBdr>
    </w:div>
    <w:div w:id="1686859069">
      <w:bodyDiv w:val="1"/>
      <w:marLeft w:val="0"/>
      <w:marRight w:val="0"/>
      <w:marTop w:val="0"/>
      <w:marBottom w:val="0"/>
      <w:divBdr>
        <w:top w:val="none" w:sz="0" w:space="0" w:color="auto"/>
        <w:left w:val="none" w:sz="0" w:space="0" w:color="auto"/>
        <w:bottom w:val="none" w:sz="0" w:space="0" w:color="auto"/>
        <w:right w:val="none" w:sz="0" w:space="0" w:color="auto"/>
      </w:divBdr>
    </w:div>
    <w:div w:id="1741907497">
      <w:bodyDiv w:val="1"/>
      <w:marLeft w:val="0"/>
      <w:marRight w:val="0"/>
      <w:marTop w:val="0"/>
      <w:marBottom w:val="0"/>
      <w:divBdr>
        <w:top w:val="none" w:sz="0" w:space="0" w:color="auto"/>
        <w:left w:val="none" w:sz="0" w:space="0" w:color="auto"/>
        <w:bottom w:val="none" w:sz="0" w:space="0" w:color="auto"/>
        <w:right w:val="none" w:sz="0" w:space="0" w:color="auto"/>
      </w:divBdr>
    </w:div>
    <w:div w:id="1889871576">
      <w:bodyDiv w:val="1"/>
      <w:marLeft w:val="0"/>
      <w:marRight w:val="0"/>
      <w:marTop w:val="0"/>
      <w:marBottom w:val="0"/>
      <w:divBdr>
        <w:top w:val="none" w:sz="0" w:space="0" w:color="auto"/>
        <w:left w:val="none" w:sz="0" w:space="0" w:color="auto"/>
        <w:bottom w:val="none" w:sz="0" w:space="0" w:color="auto"/>
        <w:right w:val="none" w:sz="0" w:space="0" w:color="auto"/>
      </w:divBdr>
    </w:div>
    <w:div w:id="2142765978">
      <w:bodyDiv w:val="1"/>
      <w:marLeft w:val="0"/>
      <w:marRight w:val="0"/>
      <w:marTop w:val="0"/>
      <w:marBottom w:val="0"/>
      <w:divBdr>
        <w:top w:val="none" w:sz="0" w:space="0" w:color="auto"/>
        <w:left w:val="none" w:sz="0" w:space="0" w:color="auto"/>
        <w:bottom w:val="none" w:sz="0" w:space="0" w:color="auto"/>
        <w:right w:val="none" w:sz="0" w:space="0" w:color="auto"/>
      </w:divBdr>
      <w:divsChild>
        <w:div w:id="377701755">
          <w:marLeft w:val="0"/>
          <w:marRight w:val="0"/>
          <w:marTop w:val="0"/>
          <w:marBottom w:val="0"/>
          <w:divBdr>
            <w:top w:val="none" w:sz="0" w:space="0" w:color="auto"/>
            <w:left w:val="none" w:sz="0" w:space="0" w:color="auto"/>
            <w:bottom w:val="single" w:sz="6" w:space="23" w:color="E1E4E6"/>
            <w:right w:val="none" w:sz="0" w:space="0" w:color="auto"/>
          </w:divBdr>
          <w:divsChild>
            <w:div w:id="436217195">
              <w:marLeft w:val="0"/>
              <w:marRight w:val="0"/>
              <w:marTop w:val="450"/>
              <w:marBottom w:val="0"/>
              <w:divBdr>
                <w:top w:val="none" w:sz="0" w:space="0" w:color="auto"/>
                <w:left w:val="none" w:sz="0" w:space="0" w:color="auto"/>
                <w:bottom w:val="none" w:sz="0" w:space="0" w:color="auto"/>
                <w:right w:val="none" w:sz="0" w:space="0" w:color="auto"/>
              </w:divBdr>
              <w:divsChild>
                <w:div w:id="1317370839">
                  <w:marLeft w:val="0"/>
                  <w:marRight w:val="0"/>
                  <w:marTop w:val="0"/>
                  <w:marBottom w:val="0"/>
                  <w:divBdr>
                    <w:top w:val="none" w:sz="0" w:space="0" w:color="auto"/>
                    <w:left w:val="none" w:sz="0" w:space="0" w:color="auto"/>
                    <w:bottom w:val="none" w:sz="0" w:space="0" w:color="auto"/>
                    <w:right w:val="none" w:sz="0" w:space="0" w:color="auto"/>
                  </w:divBdr>
                  <w:divsChild>
                    <w:div w:id="1063065810">
                      <w:marLeft w:val="0"/>
                      <w:marRight w:val="0"/>
                      <w:marTop w:val="0"/>
                      <w:marBottom w:val="0"/>
                      <w:divBdr>
                        <w:top w:val="none" w:sz="0" w:space="0" w:color="auto"/>
                        <w:left w:val="none" w:sz="0" w:space="0" w:color="auto"/>
                        <w:bottom w:val="none" w:sz="0" w:space="0" w:color="auto"/>
                        <w:right w:val="none" w:sz="0" w:space="0" w:color="auto"/>
                      </w:divBdr>
                      <w:divsChild>
                        <w:div w:id="218053955">
                          <w:marLeft w:val="0"/>
                          <w:marRight w:val="0"/>
                          <w:marTop w:val="0"/>
                          <w:marBottom w:val="0"/>
                          <w:divBdr>
                            <w:top w:val="none" w:sz="0" w:space="0" w:color="auto"/>
                            <w:left w:val="none" w:sz="0" w:space="0" w:color="auto"/>
                            <w:bottom w:val="none" w:sz="0" w:space="0" w:color="auto"/>
                            <w:right w:val="none" w:sz="0" w:space="0" w:color="auto"/>
                          </w:divBdr>
                          <w:divsChild>
                            <w:div w:id="1095440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nptel.ac.in/courses/107/106/107106080/" TargetMode="Externa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hyperlink" Target="http://acl.kaist.ac.kr/Thesis/2008_CST.pdf"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hart" Target="charts/chart6.xm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s://www.youtube.com/playlist?list=PLyqSpQzTE6M9G2SNxKfsVEjcM9MlJau4F" TargetMode="External"/><Relationship Id="rId40" Type="http://schemas.openxmlformats.org/officeDocument/2006/relationships/hyperlink" Target="https://www.youtube.com/watch?v=ZF004x8kd08" TargetMode="External"/><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nptel.ac.in/courses/107/106/107106088/" TargetMode="External"/><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research.tue.nl/en/publications/simulink-model-of-a-quarter-vehicle-with-an-anti-lock-braking-sys"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hart" Target="charts/chart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ethesis.nitrkl.ac.in/2644/1/Modelling_and_Development_of_Antilock_Braking_System.pdf"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www.youtube.com/watch?v=98DXe3uKwfc" TargetMode="External"/><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ersc.org/journals/index.php/IJCA/article/view/8580"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K%20E%20S%20SRINIVAS\Documents\ABS%20Project%20SAE\ABS-Simulink\Mu%20Calculationxlsx.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K%20E%20S%20SRINIVAS\Documents\ABS%20Project%20SAE\ABS-Simulink\Mu%20Calculationxlsx.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K%20E%20S%20SRINIVAS\Documents\ABS%20Project%20SAE\ABS-Simulink\Mu%20Calculationxlsx.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K%20E%20S%20SRINIVAS\Documents\ABS%20Project%20SAE\ABS-Simulink\Mu%20Calculationxlsx.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K%20E%20S%20SRINIVAS\Documents\ABS%20Project%20SAE\ABS-Simulink\Mu%20Calculationxlsx.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K%20E%20S%20SRINIVAS\Documents\ABS%20Project%20SAE\ABS-Simulink\Mu%20Calculationxlsx.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K%20E%20S%20SRINIVAS\Documents\ABS%20Project%20SAE\ABS-Simulink\Mu%20Calculationxlsx.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200">
                <a:latin typeface="Times New Roman" panose="02020603050405020304" pitchFamily="18" charset="0"/>
                <a:cs typeface="Times New Roman" panose="02020603050405020304" pitchFamily="18" charset="0"/>
              </a:rPr>
              <a:t>Variation</a:t>
            </a:r>
            <a:r>
              <a:rPr lang="en-IN" sz="1200" baseline="0">
                <a:latin typeface="Times New Roman" panose="02020603050405020304" pitchFamily="18" charset="0"/>
                <a:cs typeface="Times New Roman" panose="02020603050405020304" pitchFamily="18" charset="0"/>
              </a:rPr>
              <a:t> of </a:t>
            </a:r>
            <a:r>
              <a:rPr lang="en-IN" sz="1200" b="1" i="0" u="none" strike="noStrike" baseline="0">
                <a:effectLst/>
                <a:latin typeface="Times New Roman" panose="02020603050405020304" pitchFamily="18" charset="0"/>
                <a:cs typeface="Times New Roman" panose="02020603050405020304" pitchFamily="18" charset="0"/>
              </a:rPr>
              <a:t>𝜇 </a:t>
            </a:r>
            <a:r>
              <a:rPr lang="en-IN" sz="1200" b="0" i="0" u="none" strike="noStrike" baseline="0">
                <a:effectLst/>
                <a:latin typeface="Times New Roman" panose="02020603050405020304" pitchFamily="18" charset="0"/>
                <a:cs typeface="Times New Roman" panose="02020603050405020304" pitchFamily="18" charset="0"/>
              </a:rPr>
              <a:t>with </a:t>
            </a:r>
            <a:r>
              <a:rPr lang="en-IN" sz="1200" b="1" i="0" u="none" strike="noStrike" baseline="0">
                <a:effectLst/>
                <a:latin typeface="Times New Roman" panose="02020603050405020304" pitchFamily="18" charset="0"/>
                <a:cs typeface="Times New Roman" panose="02020603050405020304" pitchFamily="18" charset="0"/>
              </a:rPr>
              <a:t>𝜆 </a:t>
            </a:r>
            <a:r>
              <a:rPr lang="en-IN" sz="1200" b="0" i="0" u="none" strike="noStrike" baseline="0">
                <a:effectLst/>
                <a:latin typeface="Times New Roman" panose="02020603050405020304" pitchFamily="18" charset="0"/>
                <a:cs typeface="Times New Roman" panose="02020603050405020304" pitchFamily="18" charset="0"/>
              </a:rPr>
              <a:t>at V</a:t>
            </a:r>
            <a:r>
              <a:rPr lang="en-IN" sz="1200" b="0" i="0" u="none" strike="noStrike" baseline="-25000">
                <a:effectLst/>
                <a:latin typeface="Times New Roman" panose="02020603050405020304" pitchFamily="18" charset="0"/>
                <a:cs typeface="Times New Roman" panose="02020603050405020304" pitchFamily="18" charset="0"/>
              </a:rPr>
              <a:t>x</a:t>
            </a:r>
            <a:r>
              <a:rPr lang="en-IN" sz="1200" b="0" i="0" u="none" strike="noStrike" baseline="0">
                <a:effectLst/>
                <a:latin typeface="Times New Roman" panose="02020603050405020304" pitchFamily="18" charset="0"/>
                <a:cs typeface="Times New Roman" panose="02020603050405020304" pitchFamily="18" charset="0"/>
              </a:rPr>
              <a:t> = 30 m/s for different road conditions</a:t>
            </a:r>
            <a:r>
              <a:rPr lang="en-IN" sz="1200" b="1" i="0" u="none" strike="noStrike" baseline="0">
                <a:effectLst/>
                <a:latin typeface="Times New Roman" panose="02020603050405020304" pitchFamily="18" charset="0"/>
                <a:cs typeface="Times New Roman" panose="02020603050405020304" pitchFamily="18" charset="0"/>
              </a:rPr>
              <a:t>  </a:t>
            </a:r>
            <a:endParaRPr lang="en-IN" sz="12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tx>
            <c:v>Dry Asphault</c:v>
          </c:tx>
          <c:spPr>
            <a:ln w="19050" cap="rnd">
              <a:solidFill>
                <a:schemeClr val="accent1"/>
              </a:solidFill>
              <a:round/>
            </a:ln>
            <a:effectLst/>
          </c:spPr>
          <c:marker>
            <c:symbol val="none"/>
          </c:marker>
          <c:xVal>
            <c:numRef>
              <c:f>'all @ V =  30 ms-1'!$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all @ V =  30 ms-1'!$B$3:$B$103</c:f>
              <c:numCache>
                <c:formatCode>General</c:formatCode>
                <c:ptCount val="101"/>
                <c:pt idx="0">
                  <c:v>0</c:v>
                </c:pt>
                <c:pt idx="1">
                  <c:v>0.10889438729618667</c:v>
                </c:pt>
                <c:pt idx="2">
                  <c:v>0.19411137561834654</c:v>
                </c:pt>
                <c:pt idx="3">
                  <c:v>0.26070119960664767</c:v>
                </c:pt>
                <c:pt idx="4">
                  <c:v>0.31263691181936093</c:v>
                </c:pt>
                <c:pt idx="5">
                  <c:v>0.35304413863931455</c:v>
                </c:pt>
                <c:pt idx="6">
                  <c:v>0.3843818307452993</c:v>
                </c:pt>
                <c:pt idx="7">
                  <c:v>0.40858446068782378</c:v>
                </c:pt>
                <c:pt idx="8">
                  <c:v>0.42717389065019551</c:v>
                </c:pt>
                <c:pt idx="9">
                  <c:v>0.44134737954641334</c:v>
                </c:pt>
                <c:pt idx="10">
                  <c:v>0.45204681877956981</c:v>
                </c:pt>
                <c:pt idx="11">
                  <c:v>0.46001320046494371</c:v>
                </c:pt>
                <c:pt idx="12">
                  <c:v>0.46582946793666197</c:v>
                </c:pt>
                <c:pt idx="13">
                  <c:v>0.46995422652101226</c:v>
                </c:pt>
                <c:pt idx="14">
                  <c:v>0.47274826402186254</c:v>
                </c:pt>
                <c:pt idx="15">
                  <c:v>0.47449541455966049</c:v>
                </c:pt>
                <c:pt idx="16">
                  <c:v>0.47541897228977148</c:v>
                </c:pt>
                <c:pt idx="17">
                  <c:v>0.47569460418183751</c:v>
                </c:pt>
                <c:pt idx="18">
                  <c:v>0.47546050858759248</c:v>
                </c:pt>
                <c:pt idx="19">
                  <c:v>0.4748254070524745</c:v>
                </c:pt>
                <c:pt idx="20">
                  <c:v>0.47387483152599091</c:v>
                </c:pt>
                <c:pt idx="21">
                  <c:v>0.4726760705511534</c:v>
                </c:pt>
                <c:pt idx="22">
                  <c:v>0.47128206046399418</c:v>
                </c:pt>
                <c:pt idx="23">
                  <c:v>0.4697344466256273</c:v>
                </c:pt>
                <c:pt idx="24">
                  <c:v>0.46806599171349267</c:v>
                </c:pt>
                <c:pt idx="25">
                  <c:v>0.46630247033980055</c:v>
                </c:pt>
                <c:pt idx="26">
                  <c:v>0.46446415956022741</c:v>
                </c:pt>
                <c:pt idx="27">
                  <c:v>0.46256701146683865</c:v>
                </c:pt>
                <c:pt idx="28">
                  <c:v>0.46062357567459367</c:v>
                </c:pt>
                <c:pt idx="29">
                  <c:v>0.45864372504750223</c:v>
                </c:pt>
                <c:pt idx="30">
                  <c:v>0.45663522663212902</c:v>
                </c:pt>
                <c:pt idx="31">
                  <c:v>0.45460419081470771</c:v>
                </c:pt>
                <c:pt idx="32">
                  <c:v>0.45255542467597581</c:v>
                </c:pt>
                <c:pt idx="33">
                  <c:v>0.4504927099777295</c:v>
                </c:pt>
                <c:pt idx="34">
                  <c:v>0.44841902185665938</c:v>
                </c:pt>
                <c:pt idx="35">
                  <c:v>0.44633670087222221</c:v>
                </c:pt>
                <c:pt idx="36">
                  <c:v>0.44424758835782036</c:v>
                </c:pt>
                <c:pt idx="37">
                  <c:v>0.44215313290246183</c:v>
                </c:pt>
                <c:pt idx="38">
                  <c:v>0.44005447412057486</c:v>
                </c:pt>
                <c:pt idx="39">
                  <c:v>0.43795250855426976</c:v>
                </c:pt>
                <c:pt idx="40">
                  <c:v>0.43584794151907685</c:v>
                </c:pt>
                <c:pt idx="41">
                  <c:v>0.43374132789132813</c:v>
                </c:pt>
                <c:pt idx="42">
                  <c:v>0.43163310419585599</c:v>
                </c:pt>
                <c:pt idx="43">
                  <c:v>0.42952361384959559</c:v>
                </c:pt>
                <c:pt idx="44">
                  <c:v>0.42741312702089174</c:v>
                </c:pt>
                <c:pt idx="45">
                  <c:v>0.42530185625294487</c:v>
                </c:pt>
                <c:pt idx="46">
                  <c:v>0.4231899687548778</c:v>
                </c:pt>
                <c:pt idx="47">
                  <c:v>0.42107759607119977</c:v>
                </c:pt>
                <c:pt idx="48">
                  <c:v>0.41896484168883402</c:v>
                </c:pt>
                <c:pt idx="49">
                  <c:v>0.41685178702161924</c:v>
                </c:pt>
                <c:pt idx="50">
                  <c:v>0.41473849611835334</c:v>
                </c:pt>
                <c:pt idx="51">
                  <c:v>0.41262501936664397</c:v>
                </c:pt>
                <c:pt idx="52">
                  <c:v>0.41051139640675111</c:v>
                </c:pt>
                <c:pt idx="53">
                  <c:v>0.40839765842392567</c:v>
                </c:pt>
                <c:pt idx="54">
                  <c:v>0.40628382995180845</c:v>
                </c:pt>
                <c:pt idx="55">
                  <c:v>0.40416993029117465</c:v>
                </c:pt>
                <c:pt idx="56">
                  <c:v>0.40205597462607018</c:v>
                </c:pt>
                <c:pt idx="57">
                  <c:v>0.39994197490188294</c:v>
                </c:pt>
                <c:pt idx="58">
                  <c:v>0.3978279405161278</c:v>
                </c:pt>
                <c:pt idx="59">
                  <c:v>0.39571387886189102</c:v>
                </c:pt>
                <c:pt idx="60">
                  <c:v>0.39359979575536136</c:v>
                </c:pt>
                <c:pt idx="61">
                  <c:v>0.39148569577217335</c:v>
                </c:pt>
                <c:pt idx="62">
                  <c:v>0.38937158251200765</c:v>
                </c:pt>
                <c:pt idx="63">
                  <c:v>0.3872574588067571</c:v>
                </c:pt>
                <c:pt idx="64">
                  <c:v>0.38514332688429009</c:v>
                </c:pt>
                <c:pt idx="65">
                  <c:v>0.38302918849728529</c:v>
                </c:pt>
                <c:pt idx="66">
                  <c:v>0.3809150450245864</c:v>
                </c:pt>
                <c:pt idx="67">
                  <c:v>0.37880089755093871</c:v>
                </c:pt>
                <c:pt idx="68">
                  <c:v>0.37668674692971849</c:v>
                </c:pt>
                <c:pt idx="69">
                  <c:v>0.37457259383228253</c:v>
                </c:pt>
                <c:pt idx="70">
                  <c:v>0.37245843878679125</c:v>
                </c:pt>
                <c:pt idx="71">
                  <c:v>0.37034428220875248</c:v>
                </c:pt>
                <c:pt idx="72">
                  <c:v>0.36823012442504827</c:v>
                </c:pt>
                <c:pt idx="73">
                  <c:v>0.36611596569283927</c:v>
                </c:pt>
                <c:pt idx="74">
                  <c:v>0.36400180621443551</c:v>
                </c:pt>
                <c:pt idx="75">
                  <c:v>0.36188764614899532</c:v>
                </c:pt>
                <c:pt idx="76">
                  <c:v>0.35977348562172973</c:v>
                </c:pt>
                <c:pt idx="77">
                  <c:v>0.3576593247311432</c:v>
                </c:pt>
                <c:pt idx="78">
                  <c:v>0.35554516355472959</c:v>
                </c:pt>
                <c:pt idx="79">
                  <c:v>0.35343100215345402</c:v>
                </c:pt>
                <c:pt idx="80">
                  <c:v>0.35131684057527801</c:v>
                </c:pt>
                <c:pt idx="81">
                  <c:v>0.34920267885793344</c:v>
                </c:pt>
                <c:pt idx="82">
                  <c:v>0.34708851703110388</c:v>
                </c:pt>
                <c:pt idx="83">
                  <c:v>0.34497435511814173</c:v>
                </c:pt>
                <c:pt idx="84">
                  <c:v>0.34286019313741861</c:v>
                </c:pt>
                <c:pt idx="85">
                  <c:v>0.34074603110338764</c:v>
                </c:pt>
                <c:pt idx="86">
                  <c:v>0.33863186902741871</c:v>
                </c:pt>
                <c:pt idx="87">
                  <c:v>0.33651770691845712</c:v>
                </c:pt>
                <c:pt idx="88">
                  <c:v>0.33440354478354001</c:v>
                </c:pt>
                <c:pt idx="89">
                  <c:v>0.33228938262820334</c:v>
                </c:pt>
                <c:pt idx="90">
                  <c:v>0.3301752204568027</c:v>
                </c:pt>
                <c:pt idx="91">
                  <c:v>0.32806105827276427</c:v>
                </c:pt>
                <c:pt idx="92">
                  <c:v>0.32594689607878369</c:v>
                </c:pt>
                <c:pt idx="93">
                  <c:v>0.32383273387698147</c:v>
                </c:pt>
                <c:pt idx="94">
                  <c:v>0.32171857166902607</c:v>
                </c:pt>
                <c:pt idx="95">
                  <c:v>0.31960440945622975</c:v>
                </c:pt>
                <c:pt idx="96">
                  <c:v>0.31749024723962516</c:v>
                </c:pt>
                <c:pt idx="97">
                  <c:v>0.31537608502002451</c:v>
                </c:pt>
                <c:pt idx="98">
                  <c:v>0.31326192279806686</c:v>
                </c:pt>
                <c:pt idx="99">
                  <c:v>0.31114776057425497</c:v>
                </c:pt>
                <c:pt idx="100">
                  <c:v>0.30903359834898431</c:v>
                </c:pt>
              </c:numCache>
            </c:numRef>
          </c:yVal>
          <c:smooth val="1"/>
          <c:extLst>
            <c:ext xmlns:c16="http://schemas.microsoft.com/office/drawing/2014/chart" uri="{C3380CC4-5D6E-409C-BE32-E72D297353CC}">
              <c16:uniqueId val="{00000000-CFBC-40A6-8717-F3D2545C3A50}"/>
            </c:ext>
          </c:extLst>
        </c:ser>
        <c:ser>
          <c:idx val="1"/>
          <c:order val="1"/>
          <c:tx>
            <c:v>Wet Asphault</c:v>
          </c:tx>
          <c:spPr>
            <a:ln w="19050" cap="rnd">
              <a:solidFill>
                <a:schemeClr val="accent2"/>
              </a:solidFill>
              <a:round/>
            </a:ln>
            <a:effectLst/>
          </c:spPr>
          <c:marker>
            <c:symbol val="none"/>
          </c:marker>
          <c:xVal>
            <c:numRef>
              <c:f>'all @ V =  30 ms-1'!$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all @ V =  30 ms-1'!$C$3:$C$103</c:f>
              <c:numCache>
                <c:formatCode>General</c:formatCode>
                <c:ptCount val="101"/>
                <c:pt idx="0">
                  <c:v>0</c:v>
                </c:pt>
                <c:pt idx="1">
                  <c:v>9.8575289737110522E-2</c:v>
                </c:pt>
                <c:pt idx="2">
                  <c:v>0.16845841234622114</c:v>
                </c:pt>
                <c:pt idx="3">
                  <c:v>0.21788291795092812</c:v>
                </c:pt>
                <c:pt idx="4">
                  <c:v>0.25271964397573643</c:v>
                </c:pt>
                <c:pt idx="5">
                  <c:v>0.27715472295735005</c:v>
                </c:pt>
                <c:pt idx="6">
                  <c:v>0.29417302815110857</c:v>
                </c:pt>
                <c:pt idx="7">
                  <c:v>0.30590288881374783</c:v>
                </c:pt>
                <c:pt idx="8">
                  <c:v>0.31386188543783161</c:v>
                </c:pt>
                <c:pt idx="9">
                  <c:v>0.31913211119297669</c:v>
                </c:pt>
                <c:pt idx="10">
                  <c:v>0.32248514006387058</c:v>
                </c:pt>
                <c:pt idx="11">
                  <c:v>0.32447113393172855</c:v>
                </c:pt>
                <c:pt idx="12">
                  <c:v>0.32548237934528002</c:v>
                </c:pt>
                <c:pt idx="13">
                  <c:v>0.32579859167843261</c:v>
                </c:pt>
                <c:pt idx="14">
                  <c:v>0.32561921873446631</c:v>
                </c:pt>
                <c:pt idx="15">
                  <c:v>0.32508647445635269</c:v>
                </c:pt>
                <c:pt idx="16">
                  <c:v>0.32430176284675799</c:v>
                </c:pt>
                <c:pt idx="17">
                  <c:v>0.3233373888537191</c:v>
                </c:pt>
                <c:pt idx="18">
                  <c:v>0.32224490868185501</c:v>
                </c:pt>
                <c:pt idx="19">
                  <c:v>0.32106108388493032</c:v>
                </c:pt>
                <c:pt idx="20">
                  <c:v>0.31981212686250349</c:v>
                </c:pt>
                <c:pt idx="21">
                  <c:v>0.31851672806207343</c:v>
                </c:pt>
                <c:pt idx="22">
                  <c:v>0.31718821449046092</c:v>
                </c:pt>
                <c:pt idx="23">
                  <c:v>0.31583608881531539</c:v>
                </c:pt>
                <c:pt idx="24">
                  <c:v>0.31446712680359434</c:v>
                </c:pt>
                <c:pt idx="25">
                  <c:v>0.31308615983734261</c:v>
                </c:pt>
                <c:pt idx="26">
                  <c:v>0.31169663287749411</c:v>
                </c:pt>
                <c:pt idx="27">
                  <c:v>0.31030100231348845</c:v>
                </c:pt>
                <c:pt idx="28">
                  <c:v>0.3089010196453269</c:v>
                </c:pt>
                <c:pt idx="29">
                  <c:v>0.30749793375977197</c:v>
                </c:pt>
                <c:pt idx="30">
                  <c:v>0.30609263516104518</c:v>
                </c:pt>
                <c:pt idx="31">
                  <c:v>0.30468575881285381</c:v>
                </c:pt>
                <c:pt idx="32">
                  <c:v>0.30327775746870511</c:v>
                </c:pt>
                <c:pt idx="33">
                  <c:v>0.30186895395923657</c:v>
                </c:pt>
                <c:pt idx="34">
                  <c:v>0.30045957847509008</c:v>
                </c:pt>
                <c:pt idx="35">
                  <c:v>0.29904979515103314</c:v>
                </c:pt>
                <c:pt idx="36">
                  <c:v>0.29763972102145797</c:v>
                </c:pt>
                <c:pt idx="37">
                  <c:v>0.29622943953638092</c:v>
                </c:pt>
                <c:pt idx="38">
                  <c:v>0.29481901019886803</c:v>
                </c:pt>
                <c:pt idx="39">
                  <c:v>0.29340847543689053</c:v>
                </c:pt>
                <c:pt idx="40">
                  <c:v>0.29199786550322127</c:v>
                </c:pt>
                <c:pt idx="41">
                  <c:v>0.29058720196924898</c:v>
                </c:pt>
                <c:pt idx="42">
                  <c:v>0.28917650021620228</c:v>
                </c:pt>
                <c:pt idx="43">
                  <c:v>0.28776577121148789</c:v>
                </c:pt>
                <c:pt idx="44">
                  <c:v>0.28635502277528774</c:v>
                </c:pt>
                <c:pt idx="45">
                  <c:v>0.2849442604836922</c:v>
                </c:pt>
                <c:pt idx="46">
                  <c:v>0.28353348831266767</c:v>
                </c:pt>
                <c:pt idx="47">
                  <c:v>0.28212270909723075</c:v>
                </c:pt>
                <c:pt idx="48">
                  <c:v>0.28071192485885738</c:v>
                </c:pt>
                <c:pt idx="49">
                  <c:v>0.27930113703893733</c:v>
                </c:pt>
                <c:pt idx="50">
                  <c:v>0.2778903466652371</c:v>
                </c:pt>
                <c:pt idx="51">
                  <c:v>0.27647955447059347</c:v>
                </c:pt>
                <c:pt idx="52">
                  <c:v>0.27506876097754712</c:v>
                </c:pt>
                <c:pt idx="53">
                  <c:v>0.27365796655869001</c:v>
                </c:pt>
                <c:pt idx="54">
                  <c:v>0.27224717147969418</c:v>
                </c:pt>
                <c:pt idx="55">
                  <c:v>0.27083637592999404</c:v>
                </c:pt>
                <c:pt idx="56">
                  <c:v>0.26942558004466372</c:v>
                </c:pt>
                <c:pt idx="57">
                  <c:v>0.26801478392001615</c:v>
                </c:pt>
                <c:pt idx="58">
                  <c:v>0.2666039876247262</c:v>
                </c:pt>
                <c:pt idx="59">
                  <c:v>0.26519319120776169</c:v>
                </c:pt>
                <c:pt idx="60">
                  <c:v>0.26378239470403853</c:v>
                </c:pt>
                <c:pt idx="61">
                  <c:v>0.26237159813845318</c:v>
                </c:pt>
                <c:pt idx="62">
                  <c:v>0.26096080152875756</c:v>
                </c:pt>
                <c:pt idx="63">
                  <c:v>0.25955000488760982</c:v>
                </c:pt>
                <c:pt idx="64">
                  <c:v>0.25813920822403541</c:v>
                </c:pt>
                <c:pt idx="65">
                  <c:v>0.25672841154446985</c:v>
                </c:pt>
                <c:pt idx="66">
                  <c:v>0.25531761485350213</c:v>
                </c:pt>
                <c:pt idx="67">
                  <c:v>0.25390681815440413</c:v>
                </c:pt>
                <c:pt idx="68">
                  <c:v>0.25249602144950906</c:v>
                </c:pt>
                <c:pt idx="69">
                  <c:v>0.25108522474048023</c:v>
                </c:pt>
                <c:pt idx="70">
                  <c:v>0.24967442802850406</c:v>
                </c:pt>
                <c:pt idx="71">
                  <c:v>0.2482636313144263</c:v>
                </c:pt>
                <c:pt idx="72">
                  <c:v>0.24685283459884999</c:v>
                </c:pt>
                <c:pt idx="73">
                  <c:v>0.24544203788220509</c:v>
                </c:pt>
                <c:pt idx="74">
                  <c:v>0.24403124116479838</c:v>
                </c:pt>
                <c:pt idx="75">
                  <c:v>0.24262044444684838</c:v>
                </c:pt>
                <c:pt idx="76">
                  <c:v>0.24120964772851097</c:v>
                </c:pt>
                <c:pt idx="77">
                  <c:v>0.23979885100989745</c:v>
                </c:pt>
                <c:pt idx="78">
                  <c:v>0.23838805429108692</c:v>
                </c:pt>
                <c:pt idx="79">
                  <c:v>0.23697725757213597</c:v>
                </c:pt>
                <c:pt idx="80">
                  <c:v>0.23556646085308491</c:v>
                </c:pt>
                <c:pt idx="81">
                  <c:v>0.23415566413396247</c:v>
                </c:pt>
                <c:pt idx="82">
                  <c:v>0.23274486741478914</c:v>
                </c:pt>
                <c:pt idx="83">
                  <c:v>0.2313340706955794</c:v>
                </c:pt>
                <c:pt idx="84">
                  <c:v>0.22992327397634385</c:v>
                </c:pt>
                <c:pt idx="85">
                  <c:v>0.22851247725708981</c:v>
                </c:pt>
                <c:pt idx="86">
                  <c:v>0.22710168053782268</c:v>
                </c:pt>
                <c:pt idx="87">
                  <c:v>0.22569088381854605</c:v>
                </c:pt>
                <c:pt idx="88">
                  <c:v>0.22428008709926284</c:v>
                </c:pt>
                <c:pt idx="89">
                  <c:v>0.22286929037997483</c:v>
                </c:pt>
                <c:pt idx="90">
                  <c:v>0.2214584936606834</c:v>
                </c:pt>
                <c:pt idx="91">
                  <c:v>0.22004769694138951</c:v>
                </c:pt>
                <c:pt idx="92">
                  <c:v>0.21863690022209392</c:v>
                </c:pt>
                <c:pt idx="93">
                  <c:v>0.21722610350279711</c:v>
                </c:pt>
                <c:pt idx="94">
                  <c:v>0.21581530678349947</c:v>
                </c:pt>
                <c:pt idx="95">
                  <c:v>0.21440451006420108</c:v>
                </c:pt>
                <c:pt idx="96">
                  <c:v>0.21299371334490233</c:v>
                </c:pt>
                <c:pt idx="97">
                  <c:v>0.21158291662560325</c:v>
                </c:pt>
                <c:pt idx="98">
                  <c:v>0.21017211990630397</c:v>
                </c:pt>
                <c:pt idx="99">
                  <c:v>0.20876132318700449</c:v>
                </c:pt>
                <c:pt idx="100">
                  <c:v>0.20735052646770491</c:v>
                </c:pt>
              </c:numCache>
            </c:numRef>
          </c:yVal>
          <c:smooth val="1"/>
          <c:extLst>
            <c:ext xmlns:c16="http://schemas.microsoft.com/office/drawing/2014/chart" uri="{C3380CC4-5D6E-409C-BE32-E72D297353CC}">
              <c16:uniqueId val="{00000001-CFBC-40A6-8717-F3D2545C3A50}"/>
            </c:ext>
          </c:extLst>
        </c:ser>
        <c:ser>
          <c:idx val="2"/>
          <c:order val="2"/>
          <c:tx>
            <c:v>Dry Concrete</c:v>
          </c:tx>
          <c:spPr>
            <a:ln w="19050" cap="rnd">
              <a:solidFill>
                <a:schemeClr val="accent3"/>
              </a:solidFill>
              <a:round/>
            </a:ln>
            <a:effectLst/>
          </c:spPr>
          <c:marker>
            <c:symbol val="none"/>
          </c:marker>
          <c:xVal>
            <c:numRef>
              <c:f>'all @ V =  30 ms-1'!$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all @ V =  30 ms-1'!$D$3:$D$103</c:f>
              <c:numCache>
                <c:formatCode>General</c:formatCode>
                <c:ptCount val="101"/>
                <c:pt idx="0">
                  <c:v>0</c:v>
                </c:pt>
                <c:pt idx="1">
                  <c:v>0.10612851961133986</c:v>
                </c:pt>
                <c:pt idx="2">
                  <c:v>0.18815668818230014</c:v>
                </c:pt>
                <c:pt idx="3">
                  <c:v>0.25144699056360648</c:v>
                </c:pt>
                <c:pt idx="4">
                  <c:v>0.30016872385008531</c:v>
                </c:pt>
                <c:pt idx="5">
                  <c:v>0.33756348941662395</c:v>
                </c:pt>
                <c:pt idx="6">
                  <c:v>0.36615161124941958</c:v>
                </c:pt>
                <c:pt idx="7">
                  <c:v>0.38789262485601789</c:v>
                </c:pt>
                <c:pt idx="8">
                  <c:v>0.40431005634907752</c:v>
                </c:pt>
                <c:pt idx="9">
                  <c:v>0.41658843737245788</c:v>
                </c:pt>
                <c:pt idx="10">
                  <c:v>0.42564873357528399</c:v>
                </c:pt>
                <c:pt idx="11">
                  <c:v>0.4322069897599598</c:v>
                </c:pt>
                <c:pt idx="12">
                  <c:v>0.4368199261033307</c:v>
                </c:pt>
                <c:pt idx="13">
                  <c:v>0.4399203889220889</c:v>
                </c:pt>
                <c:pt idx="14">
                  <c:v>0.44184491341230986</c:v>
                </c:pt>
                <c:pt idx="15">
                  <c:v>0.44285515350017907</c:v>
                </c:pt>
                <c:pt idx="16">
                  <c:v>0.44315454341155708</c:v>
                </c:pt>
                <c:pt idx="17">
                  <c:v>0.4429012519339518</c:v>
                </c:pt>
                <c:pt idx="18">
                  <c:v>0.44221825427094996</c:v>
                </c:pt>
                <c:pt idx="19">
                  <c:v>0.441201162843532</c:v>
                </c:pt>
                <c:pt idx="20">
                  <c:v>0.43992431568716489</c:v>
                </c:pt>
                <c:pt idx="21">
                  <c:v>0.43844551014094302</c:v>
                </c:pt>
                <c:pt idx="22">
                  <c:v>0.43680968326010938</c:v>
                </c:pt>
                <c:pt idx="23">
                  <c:v>0.43505177331285289</c:v>
                </c:pt>
                <c:pt idx="24">
                  <c:v>0.43319894457545843</c:v>
                </c:pt>
                <c:pt idx="25">
                  <c:v>0.43127231709606589</c:v>
                </c:pt>
                <c:pt idx="26">
                  <c:v>0.42928831157474334</c:v>
                </c:pt>
                <c:pt idx="27">
                  <c:v>0.42725969499899641</c:v>
                </c:pt>
                <c:pt idx="28">
                  <c:v>0.42519639361857658</c:v>
                </c:pt>
                <c:pt idx="29">
                  <c:v>0.42310612502810718</c:v>
                </c:pt>
                <c:pt idx="30">
                  <c:v>0.42099488960721398</c:v>
                </c:pt>
                <c:pt idx="31">
                  <c:v>0.41886735261203056</c:v>
                </c:pt>
                <c:pt idx="32">
                  <c:v>0.41672714124885918</c:v>
                </c:pt>
                <c:pt idx="33">
                  <c:v>0.4145770756470088</c:v>
                </c:pt>
                <c:pt idx="34">
                  <c:v>0.41241934843867556</c:v>
                </c:pt>
                <c:pt idx="35">
                  <c:v>0.41025566438113165</c:v>
                </c:pt>
                <c:pt idx="36">
                  <c:v>0.40808734891206883</c:v>
                </c:pt>
                <c:pt idx="37">
                  <c:v>0.40591543255067164</c:v>
                </c:pt>
                <c:pt idx="38">
                  <c:v>0.4037407165189042</c:v>
                </c:pt>
                <c:pt idx="39">
                  <c:v>0.4015638237616323</c:v>
                </c:pt>
                <c:pt idx="40">
                  <c:v>0.39938523861443787</c:v>
                </c:pt>
                <c:pt idx="41">
                  <c:v>0.39720533764508548</c:v>
                </c:pt>
                <c:pt idx="42">
                  <c:v>0.39502441363256324</c:v>
                </c:pt>
                <c:pt idx="43">
                  <c:v>0.39284269421063017</c:v>
                </c:pt>
                <c:pt idx="44">
                  <c:v>0.3906603563630533</c:v>
                </c:pt>
                <c:pt idx="45">
                  <c:v>0.38847753769356058</c:v>
                </c:pt>
                <c:pt idx="46">
                  <c:v>0.38629434518815542</c:v>
                </c:pt>
                <c:pt idx="47">
                  <c:v>0.38411086202775951</c:v>
                </c:pt>
                <c:pt idx="48">
                  <c:v>0.38192715288499907</c:v>
                </c:pt>
                <c:pt idx="49">
                  <c:v>0.37974326804241954</c:v>
                </c:pt>
                <c:pt idx="50">
                  <c:v>0.37755924659437368</c:v>
                </c:pt>
                <c:pt idx="51">
                  <c:v>0.37537511893646608</c:v>
                </c:pt>
                <c:pt idx="52">
                  <c:v>0.37319090870108179</c:v>
                </c:pt>
                <c:pt idx="53">
                  <c:v>0.37100663426224634</c:v>
                </c:pt>
                <c:pt idx="54">
                  <c:v>0.3688223099056453</c:v>
                </c:pt>
                <c:pt idx="55">
                  <c:v>0.36663794673830613</c:v>
                </c:pt>
                <c:pt idx="56">
                  <c:v>0.36445355339587043</c:v>
                </c:pt>
                <c:pt idx="57">
                  <c:v>0.36226913659249355</c:v>
                </c:pt>
                <c:pt idx="58">
                  <c:v>0.36008470154838734</c:v>
                </c:pt>
                <c:pt idx="59">
                  <c:v>0.35790025232223288</c:v>
                </c:pt>
                <c:pt idx="60">
                  <c:v>0.35571579206962795</c:v>
                </c:pt>
                <c:pt idx="61">
                  <c:v>0.35353132324402958</c:v>
                </c:pt>
                <c:pt idx="62">
                  <c:v>0.35134684775298464</c:v>
                </c:pt>
                <c:pt idx="63">
                  <c:v>0.34916236707959825</c:v>
                </c:pt>
                <c:pt idx="64">
                  <c:v>0.34697788237697519</c:v>
                </c:pt>
                <c:pt idx="65">
                  <c:v>0.34479339454164665</c:v>
                </c:pt>
                <c:pt idx="66">
                  <c:v>0.3426089042706601</c:v>
                </c:pt>
                <c:pt idx="67">
                  <c:v>0.34042441210596536</c:v>
                </c:pt>
                <c:pt idx="68">
                  <c:v>0.33823991846892459</c:v>
                </c:pt>
                <c:pt idx="69">
                  <c:v>0.33605542368714464</c:v>
                </c:pt>
                <c:pt idx="70">
                  <c:v>0.33387092801533719</c:v>
                </c:pt>
                <c:pt idx="71">
                  <c:v>0.33168643165153922</c:v>
                </c:pt>
                <c:pt idx="72">
                  <c:v>0.32950193474972317</c:v>
                </c:pt>
                <c:pt idx="73">
                  <c:v>0.32731743742960151</c:v>
                </c:pt>
                <c:pt idx="74">
                  <c:v>0.32513293978425001</c:v>
                </c:pt>
                <c:pt idx="75">
                  <c:v>0.32294844188603439</c:v>
                </c:pt>
                <c:pt idx="76">
                  <c:v>0.32076394379121848</c:v>
                </c:pt>
                <c:pt idx="77">
                  <c:v>0.31857944554354722</c:v>
                </c:pt>
                <c:pt idx="78">
                  <c:v>0.31639494717703187</c:v>
                </c:pt>
                <c:pt idx="79">
                  <c:v>0.31421044871811621</c:v>
                </c:pt>
                <c:pt idx="80">
                  <c:v>0.31202595018735957</c:v>
                </c:pt>
                <c:pt idx="81">
                  <c:v>0.30984145160074728</c:v>
                </c:pt>
                <c:pt idx="82">
                  <c:v>0.30765695297070755</c:v>
                </c:pt>
                <c:pt idx="83">
                  <c:v>0.30547245430690317</c:v>
                </c:pt>
                <c:pt idx="84">
                  <c:v>0.30328795561684718</c:v>
                </c:pt>
                <c:pt idx="85">
                  <c:v>0.30110345690638052</c:v>
                </c:pt>
                <c:pt idx="86">
                  <c:v>0.29891895818004477</c:v>
                </c:pt>
                <c:pt idx="87">
                  <c:v>0.29673445944137089</c:v>
                </c:pt>
                <c:pt idx="88">
                  <c:v>0.29454996069310441</c:v>
                </c:pt>
                <c:pt idx="89">
                  <c:v>0.2923654619373795</c:v>
                </c:pt>
                <c:pt idx="90">
                  <c:v>0.29018096317585562</c:v>
                </c:pt>
                <c:pt idx="91">
                  <c:v>0.28799646440982329</c:v>
                </c:pt>
                <c:pt idx="92">
                  <c:v>0.28581196564028571</c:v>
                </c:pt>
                <c:pt idx="93">
                  <c:v>0.28362746686802259</c:v>
                </c:pt>
                <c:pt idx="94">
                  <c:v>0.28144296809364061</c:v>
                </c:pt>
                <c:pt idx="95">
                  <c:v>0.27925846931761117</c:v>
                </c:pt>
                <c:pt idx="96">
                  <c:v>0.27707397054030075</c:v>
                </c:pt>
                <c:pt idx="97">
                  <c:v>0.27488947176199446</c:v>
                </c:pt>
                <c:pt idx="98">
                  <c:v>0.27270497298291385</c:v>
                </c:pt>
                <c:pt idx="99">
                  <c:v>0.27052047420323116</c:v>
                </c:pt>
                <c:pt idx="100">
                  <c:v>0.26833597542308052</c:v>
                </c:pt>
              </c:numCache>
            </c:numRef>
          </c:yVal>
          <c:smooth val="1"/>
          <c:extLst>
            <c:ext xmlns:c16="http://schemas.microsoft.com/office/drawing/2014/chart" uri="{C3380CC4-5D6E-409C-BE32-E72D297353CC}">
              <c16:uniqueId val="{00000002-CFBC-40A6-8717-F3D2545C3A50}"/>
            </c:ext>
          </c:extLst>
        </c:ser>
        <c:ser>
          <c:idx val="3"/>
          <c:order val="3"/>
          <c:tx>
            <c:v>Snowy</c:v>
          </c:tx>
          <c:spPr>
            <a:ln w="19050" cap="rnd">
              <a:solidFill>
                <a:schemeClr val="accent4"/>
              </a:solidFill>
              <a:round/>
            </a:ln>
            <a:effectLst/>
          </c:spPr>
          <c:marker>
            <c:symbol val="none"/>
          </c:marker>
          <c:xVal>
            <c:numRef>
              <c:f>'all @ V =  30 ms-1'!$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all @ V =  30 ms-1'!$E$3:$E$103</c:f>
              <c:numCache>
                <c:formatCode>General</c:formatCode>
                <c:ptCount val="101"/>
                <c:pt idx="0">
                  <c:v>0</c:v>
                </c:pt>
                <c:pt idx="1">
                  <c:v>4.7989783534490647E-2</c:v>
                </c:pt>
                <c:pt idx="2">
                  <c:v>6.6551581653017944E-2</c:v>
                </c:pt>
                <c:pt idx="3">
                  <c:v>7.363280902232959E-2</c:v>
                </c:pt>
                <c:pt idx="4">
                  <c:v>7.6235187334707549E-2</c:v>
                </c:pt>
                <c:pt idx="5">
                  <c:v>7.70902580163942E-2</c:v>
                </c:pt>
                <c:pt idx="6">
                  <c:v>7.726366161855612E-2</c:v>
                </c:pt>
                <c:pt idx="7">
                  <c:v>7.7171130362341731E-2</c:v>
                </c:pt>
                <c:pt idx="8">
                  <c:v>7.6974851468865846E-2</c:v>
                </c:pt>
                <c:pt idx="9">
                  <c:v>7.6738098106179473E-2</c:v>
                </c:pt>
                <c:pt idx="10">
                  <c:v>7.6485554671534756E-2</c:v>
                </c:pt>
                <c:pt idx="11">
                  <c:v>7.6226851146904556E-2</c:v>
                </c:pt>
                <c:pt idx="12">
                  <c:v>7.5965744421786802E-2</c:v>
                </c:pt>
                <c:pt idx="13">
                  <c:v>7.570370014988044E-2</c:v>
                </c:pt>
                <c:pt idx="14">
                  <c:v>7.5441290118236012E-2</c:v>
                </c:pt>
                <c:pt idx="15">
                  <c:v>7.5178737394847969E-2</c:v>
                </c:pt>
                <c:pt idx="16">
                  <c:v>7.4916129003950435E-2</c:v>
                </c:pt>
                <c:pt idx="17">
                  <c:v>7.4653498895807482E-2</c:v>
                </c:pt>
                <c:pt idx="18">
                  <c:v>7.4390860315240448E-2</c:v>
                </c:pt>
                <c:pt idx="19">
                  <c:v>7.4128218429375309E-2</c:v>
                </c:pt>
                <c:pt idx="20">
                  <c:v>7.3865575254033228E-2</c:v>
                </c:pt>
                <c:pt idx="21">
                  <c:v>7.3602931575634939E-2</c:v>
                </c:pt>
                <c:pt idx="22">
                  <c:v>7.3340287700982193E-2</c:v>
                </c:pt>
                <c:pt idx="23">
                  <c:v>7.307764374976583E-2</c:v>
                </c:pt>
                <c:pt idx="24">
                  <c:v>7.281499976868018E-2</c:v>
                </c:pt>
                <c:pt idx="25">
                  <c:v>7.255235577594174E-2</c:v>
                </c:pt>
                <c:pt idx="26">
                  <c:v>7.2289711778657312E-2</c:v>
                </c:pt>
                <c:pt idx="27">
                  <c:v>7.2027067779599357E-2</c:v>
                </c:pt>
                <c:pt idx="28">
                  <c:v>7.1764423779849526E-2</c:v>
                </c:pt>
                <c:pt idx="29">
                  <c:v>7.1501779779829758E-2</c:v>
                </c:pt>
                <c:pt idx="30">
                  <c:v>7.1239135779704699E-2</c:v>
                </c:pt>
                <c:pt idx="31">
                  <c:v>7.0976491779538547E-2</c:v>
                </c:pt>
                <c:pt idx="32">
                  <c:v>7.0713847779356381E-2</c:v>
                </c:pt>
                <c:pt idx="33">
                  <c:v>7.0451203779167942E-2</c:v>
                </c:pt>
                <c:pt idx="34">
                  <c:v>7.0188559778977061E-2</c:v>
                </c:pt>
                <c:pt idx="35">
                  <c:v>6.9925915778785264E-2</c:v>
                </c:pt>
                <c:pt idx="36">
                  <c:v>6.9663271778593078E-2</c:v>
                </c:pt>
                <c:pt idx="37">
                  <c:v>6.9400627778400739E-2</c:v>
                </c:pt>
                <c:pt idx="38">
                  <c:v>6.9137983778208345E-2</c:v>
                </c:pt>
                <c:pt idx="39">
                  <c:v>6.8875339778015937E-2</c:v>
                </c:pt>
                <c:pt idx="40">
                  <c:v>6.8612695777823515E-2</c:v>
                </c:pt>
                <c:pt idx="41">
                  <c:v>6.835005177763108E-2</c:v>
                </c:pt>
                <c:pt idx="42">
                  <c:v>6.8087407777438658E-2</c:v>
                </c:pt>
                <c:pt idx="43">
                  <c:v>6.7824763777246236E-2</c:v>
                </c:pt>
                <c:pt idx="44">
                  <c:v>6.75621197770538E-2</c:v>
                </c:pt>
                <c:pt idx="45">
                  <c:v>6.7299475776861378E-2</c:v>
                </c:pt>
                <c:pt idx="46">
                  <c:v>6.7036831776668956E-2</c:v>
                </c:pt>
                <c:pt idx="47">
                  <c:v>6.6774187776476521E-2</c:v>
                </c:pt>
                <c:pt idx="48">
                  <c:v>6.6511543776284099E-2</c:v>
                </c:pt>
                <c:pt idx="49">
                  <c:v>6.6248899776091663E-2</c:v>
                </c:pt>
                <c:pt idx="50">
                  <c:v>6.5986255775899241E-2</c:v>
                </c:pt>
                <c:pt idx="51">
                  <c:v>6.5723611775706819E-2</c:v>
                </c:pt>
                <c:pt idx="52">
                  <c:v>6.5460967775514384E-2</c:v>
                </c:pt>
                <c:pt idx="53">
                  <c:v>6.5198323775321962E-2</c:v>
                </c:pt>
                <c:pt idx="54">
                  <c:v>6.493567977512954E-2</c:v>
                </c:pt>
                <c:pt idx="55">
                  <c:v>6.4673035774937104E-2</c:v>
                </c:pt>
                <c:pt idx="56">
                  <c:v>6.4410391774744669E-2</c:v>
                </c:pt>
                <c:pt idx="57">
                  <c:v>6.4147747774552261E-2</c:v>
                </c:pt>
                <c:pt idx="58">
                  <c:v>6.3885103774359825E-2</c:v>
                </c:pt>
                <c:pt idx="59">
                  <c:v>6.3622459774167389E-2</c:v>
                </c:pt>
                <c:pt idx="60">
                  <c:v>6.3359815773974967E-2</c:v>
                </c:pt>
                <c:pt idx="61">
                  <c:v>6.3097171773782545E-2</c:v>
                </c:pt>
                <c:pt idx="62">
                  <c:v>6.283452777359011E-2</c:v>
                </c:pt>
                <c:pt idx="63">
                  <c:v>6.2571883773397688E-2</c:v>
                </c:pt>
                <c:pt idx="64">
                  <c:v>6.2309239773205266E-2</c:v>
                </c:pt>
                <c:pt idx="65">
                  <c:v>6.2046595773012837E-2</c:v>
                </c:pt>
                <c:pt idx="66">
                  <c:v>6.1783951772820409E-2</c:v>
                </c:pt>
                <c:pt idx="67">
                  <c:v>6.152130777262798E-2</c:v>
                </c:pt>
                <c:pt idx="68">
                  <c:v>6.1258663772435544E-2</c:v>
                </c:pt>
                <c:pt idx="69">
                  <c:v>6.0996019772243129E-2</c:v>
                </c:pt>
                <c:pt idx="70">
                  <c:v>6.07333757720507E-2</c:v>
                </c:pt>
                <c:pt idx="71">
                  <c:v>6.0470731771858265E-2</c:v>
                </c:pt>
                <c:pt idx="72">
                  <c:v>6.020808777166585E-2</c:v>
                </c:pt>
                <c:pt idx="73">
                  <c:v>5.9945443771473421E-2</c:v>
                </c:pt>
                <c:pt idx="74">
                  <c:v>5.9682799771280985E-2</c:v>
                </c:pt>
                <c:pt idx="75">
                  <c:v>5.942015577108857E-2</c:v>
                </c:pt>
                <c:pt idx="76">
                  <c:v>5.9157511770896141E-2</c:v>
                </c:pt>
                <c:pt idx="77">
                  <c:v>5.8894867770703706E-2</c:v>
                </c:pt>
                <c:pt idx="78">
                  <c:v>5.8632223770511291E-2</c:v>
                </c:pt>
                <c:pt idx="79">
                  <c:v>5.8369579770318862E-2</c:v>
                </c:pt>
                <c:pt idx="80">
                  <c:v>5.8106935770126426E-2</c:v>
                </c:pt>
                <c:pt idx="81">
                  <c:v>5.7844291769933998E-2</c:v>
                </c:pt>
                <c:pt idx="82">
                  <c:v>5.7581647769741583E-2</c:v>
                </c:pt>
                <c:pt idx="83">
                  <c:v>5.7319003769549147E-2</c:v>
                </c:pt>
                <c:pt idx="84">
                  <c:v>5.7056359769356718E-2</c:v>
                </c:pt>
                <c:pt idx="85">
                  <c:v>5.6793715769164289E-2</c:v>
                </c:pt>
                <c:pt idx="86">
                  <c:v>5.6531071768971868E-2</c:v>
                </c:pt>
                <c:pt idx="87">
                  <c:v>5.6268427768779439E-2</c:v>
                </c:pt>
                <c:pt idx="88">
                  <c:v>5.600578376858701E-2</c:v>
                </c:pt>
                <c:pt idx="89">
                  <c:v>5.5743139768394588E-2</c:v>
                </c:pt>
                <c:pt idx="90">
                  <c:v>5.5480495768202159E-2</c:v>
                </c:pt>
                <c:pt idx="91">
                  <c:v>5.5217851768009731E-2</c:v>
                </c:pt>
                <c:pt idx="92">
                  <c:v>5.4955207767817302E-2</c:v>
                </c:pt>
                <c:pt idx="93">
                  <c:v>5.4692563767624873E-2</c:v>
                </c:pt>
                <c:pt idx="94">
                  <c:v>5.4429919767432451E-2</c:v>
                </c:pt>
                <c:pt idx="95">
                  <c:v>5.4167275767240022E-2</c:v>
                </c:pt>
                <c:pt idx="96">
                  <c:v>5.3904631767047594E-2</c:v>
                </c:pt>
                <c:pt idx="97">
                  <c:v>5.3641987766855172E-2</c:v>
                </c:pt>
                <c:pt idx="98">
                  <c:v>5.3379343766662743E-2</c:v>
                </c:pt>
                <c:pt idx="99">
                  <c:v>5.3116699766470314E-2</c:v>
                </c:pt>
                <c:pt idx="100">
                  <c:v>5.2854055766277892E-2</c:v>
                </c:pt>
              </c:numCache>
            </c:numRef>
          </c:yVal>
          <c:smooth val="1"/>
          <c:extLst>
            <c:ext xmlns:c16="http://schemas.microsoft.com/office/drawing/2014/chart" uri="{C3380CC4-5D6E-409C-BE32-E72D297353CC}">
              <c16:uniqueId val="{00000003-CFBC-40A6-8717-F3D2545C3A50}"/>
            </c:ext>
          </c:extLst>
        </c:ser>
        <c:ser>
          <c:idx val="4"/>
          <c:order val="4"/>
          <c:tx>
            <c:v>Icy</c:v>
          </c:tx>
          <c:spPr>
            <a:ln w="19050" cap="rnd">
              <a:solidFill>
                <a:schemeClr val="accent5"/>
              </a:solidFill>
              <a:round/>
            </a:ln>
            <a:effectLst/>
          </c:spPr>
          <c:marker>
            <c:symbol val="none"/>
          </c:marker>
          <c:xVal>
            <c:numRef>
              <c:f>'all @ V =  30 ms-1'!$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all @ V =  30 ms-1'!$F$3:$F$103</c:f>
              <c:numCache>
                <c:formatCode>General</c:formatCode>
                <c:ptCount val="101"/>
                <c:pt idx="0">
                  <c:v>0</c:v>
                </c:pt>
                <c:pt idx="1">
                  <c:v>1.9379037340401226E-2</c:v>
                </c:pt>
                <c:pt idx="2">
                  <c:v>2.0284138948348993E-2</c:v>
                </c:pt>
                <c:pt idx="3">
                  <c:v>2.0326411890307865E-2</c:v>
                </c:pt>
                <c:pt idx="4">
                  <c:v>2.032838625606544E-2</c:v>
                </c:pt>
                <c:pt idx="5">
                  <c:v>2.0328478469191946E-2</c:v>
                </c:pt>
                <c:pt idx="6">
                  <c:v>2.032848277602348E-2</c:v>
                </c:pt>
                <c:pt idx="7">
                  <c:v>2.0328482977174864E-2</c:v>
                </c:pt>
                <c:pt idx="8">
                  <c:v>2.0328482986569675E-2</c:v>
                </c:pt>
                <c:pt idx="9">
                  <c:v>2.0328482987008463E-2</c:v>
                </c:pt>
                <c:pt idx="10">
                  <c:v>2.0328482987028954E-2</c:v>
                </c:pt>
                <c:pt idx="11">
                  <c:v>2.0328482987029911E-2</c:v>
                </c:pt>
                <c:pt idx="12">
                  <c:v>2.0328482987029956E-2</c:v>
                </c:pt>
                <c:pt idx="13">
                  <c:v>2.032848298702996E-2</c:v>
                </c:pt>
                <c:pt idx="14">
                  <c:v>2.032848298702996E-2</c:v>
                </c:pt>
                <c:pt idx="15">
                  <c:v>2.032848298702996E-2</c:v>
                </c:pt>
                <c:pt idx="16">
                  <c:v>2.032848298702996E-2</c:v>
                </c:pt>
                <c:pt idx="17">
                  <c:v>2.032848298702996E-2</c:v>
                </c:pt>
                <c:pt idx="18">
                  <c:v>2.032848298702996E-2</c:v>
                </c:pt>
                <c:pt idx="19">
                  <c:v>2.032848298702996E-2</c:v>
                </c:pt>
                <c:pt idx="20">
                  <c:v>2.032848298702996E-2</c:v>
                </c:pt>
                <c:pt idx="21">
                  <c:v>2.032848298702996E-2</c:v>
                </c:pt>
                <c:pt idx="22">
                  <c:v>2.032848298702996E-2</c:v>
                </c:pt>
                <c:pt idx="23">
                  <c:v>2.032848298702996E-2</c:v>
                </c:pt>
                <c:pt idx="24">
                  <c:v>2.032848298702996E-2</c:v>
                </c:pt>
                <c:pt idx="25">
                  <c:v>2.032848298702996E-2</c:v>
                </c:pt>
                <c:pt idx="26">
                  <c:v>2.032848298702996E-2</c:v>
                </c:pt>
                <c:pt idx="27">
                  <c:v>2.032848298702996E-2</c:v>
                </c:pt>
                <c:pt idx="28">
                  <c:v>2.032848298702996E-2</c:v>
                </c:pt>
                <c:pt idx="29">
                  <c:v>2.032848298702996E-2</c:v>
                </c:pt>
                <c:pt idx="30">
                  <c:v>2.032848298702996E-2</c:v>
                </c:pt>
                <c:pt idx="31">
                  <c:v>2.032848298702996E-2</c:v>
                </c:pt>
                <c:pt idx="32">
                  <c:v>2.032848298702996E-2</c:v>
                </c:pt>
                <c:pt idx="33">
                  <c:v>2.032848298702996E-2</c:v>
                </c:pt>
                <c:pt idx="34">
                  <c:v>2.032848298702996E-2</c:v>
                </c:pt>
                <c:pt idx="35">
                  <c:v>2.032848298702996E-2</c:v>
                </c:pt>
                <c:pt idx="36">
                  <c:v>2.032848298702996E-2</c:v>
                </c:pt>
                <c:pt idx="37">
                  <c:v>2.032848298702996E-2</c:v>
                </c:pt>
                <c:pt idx="38">
                  <c:v>2.032848298702996E-2</c:v>
                </c:pt>
                <c:pt idx="39">
                  <c:v>2.032848298702996E-2</c:v>
                </c:pt>
                <c:pt idx="40">
                  <c:v>2.032848298702996E-2</c:v>
                </c:pt>
                <c:pt idx="41">
                  <c:v>2.032848298702996E-2</c:v>
                </c:pt>
                <c:pt idx="42">
                  <c:v>2.032848298702996E-2</c:v>
                </c:pt>
                <c:pt idx="43">
                  <c:v>2.032848298702996E-2</c:v>
                </c:pt>
                <c:pt idx="44">
                  <c:v>2.032848298702996E-2</c:v>
                </c:pt>
                <c:pt idx="45">
                  <c:v>2.032848298702996E-2</c:v>
                </c:pt>
                <c:pt idx="46">
                  <c:v>2.032848298702996E-2</c:v>
                </c:pt>
                <c:pt idx="47">
                  <c:v>2.032848298702996E-2</c:v>
                </c:pt>
                <c:pt idx="48">
                  <c:v>2.032848298702996E-2</c:v>
                </c:pt>
                <c:pt idx="49">
                  <c:v>2.032848298702996E-2</c:v>
                </c:pt>
                <c:pt idx="50">
                  <c:v>2.032848298702996E-2</c:v>
                </c:pt>
                <c:pt idx="51">
                  <c:v>2.032848298702996E-2</c:v>
                </c:pt>
                <c:pt idx="52">
                  <c:v>2.032848298702996E-2</c:v>
                </c:pt>
                <c:pt idx="53">
                  <c:v>2.032848298702996E-2</c:v>
                </c:pt>
                <c:pt idx="54">
                  <c:v>2.032848298702996E-2</c:v>
                </c:pt>
                <c:pt idx="55">
                  <c:v>2.032848298702996E-2</c:v>
                </c:pt>
                <c:pt idx="56">
                  <c:v>2.032848298702996E-2</c:v>
                </c:pt>
                <c:pt idx="57">
                  <c:v>2.032848298702996E-2</c:v>
                </c:pt>
                <c:pt idx="58">
                  <c:v>2.032848298702996E-2</c:v>
                </c:pt>
                <c:pt idx="59">
                  <c:v>2.032848298702996E-2</c:v>
                </c:pt>
                <c:pt idx="60">
                  <c:v>2.032848298702996E-2</c:v>
                </c:pt>
                <c:pt idx="61">
                  <c:v>2.032848298702996E-2</c:v>
                </c:pt>
                <c:pt idx="62">
                  <c:v>2.032848298702996E-2</c:v>
                </c:pt>
                <c:pt idx="63">
                  <c:v>2.032848298702996E-2</c:v>
                </c:pt>
                <c:pt idx="64">
                  <c:v>2.032848298702996E-2</c:v>
                </c:pt>
                <c:pt idx="65">
                  <c:v>2.032848298702996E-2</c:v>
                </c:pt>
                <c:pt idx="66">
                  <c:v>2.032848298702996E-2</c:v>
                </c:pt>
                <c:pt idx="67">
                  <c:v>2.032848298702996E-2</c:v>
                </c:pt>
                <c:pt idx="68">
                  <c:v>2.032848298702996E-2</c:v>
                </c:pt>
                <c:pt idx="69">
                  <c:v>2.032848298702996E-2</c:v>
                </c:pt>
                <c:pt idx="70">
                  <c:v>2.032848298702996E-2</c:v>
                </c:pt>
                <c:pt idx="71">
                  <c:v>2.032848298702996E-2</c:v>
                </c:pt>
                <c:pt idx="72">
                  <c:v>2.032848298702996E-2</c:v>
                </c:pt>
                <c:pt idx="73">
                  <c:v>2.032848298702996E-2</c:v>
                </c:pt>
                <c:pt idx="74">
                  <c:v>2.032848298702996E-2</c:v>
                </c:pt>
                <c:pt idx="75">
                  <c:v>2.032848298702996E-2</c:v>
                </c:pt>
                <c:pt idx="76">
                  <c:v>2.032848298702996E-2</c:v>
                </c:pt>
                <c:pt idx="77">
                  <c:v>2.032848298702996E-2</c:v>
                </c:pt>
                <c:pt idx="78">
                  <c:v>2.032848298702996E-2</c:v>
                </c:pt>
                <c:pt idx="79">
                  <c:v>2.032848298702996E-2</c:v>
                </c:pt>
                <c:pt idx="80">
                  <c:v>2.032848298702996E-2</c:v>
                </c:pt>
                <c:pt idx="81">
                  <c:v>2.032848298702996E-2</c:v>
                </c:pt>
                <c:pt idx="82">
                  <c:v>2.032848298702996E-2</c:v>
                </c:pt>
                <c:pt idx="83">
                  <c:v>2.032848298702996E-2</c:v>
                </c:pt>
                <c:pt idx="84">
                  <c:v>2.032848298702996E-2</c:v>
                </c:pt>
                <c:pt idx="85">
                  <c:v>2.032848298702996E-2</c:v>
                </c:pt>
                <c:pt idx="86">
                  <c:v>2.032848298702996E-2</c:v>
                </c:pt>
                <c:pt idx="87">
                  <c:v>2.032848298702996E-2</c:v>
                </c:pt>
                <c:pt idx="88">
                  <c:v>2.032848298702996E-2</c:v>
                </c:pt>
                <c:pt idx="89">
                  <c:v>2.032848298702996E-2</c:v>
                </c:pt>
                <c:pt idx="90">
                  <c:v>2.032848298702996E-2</c:v>
                </c:pt>
                <c:pt idx="91">
                  <c:v>2.032848298702996E-2</c:v>
                </c:pt>
                <c:pt idx="92">
                  <c:v>2.032848298702996E-2</c:v>
                </c:pt>
                <c:pt idx="93">
                  <c:v>2.032848298702996E-2</c:v>
                </c:pt>
                <c:pt idx="94">
                  <c:v>2.032848298702996E-2</c:v>
                </c:pt>
                <c:pt idx="95">
                  <c:v>2.032848298702996E-2</c:v>
                </c:pt>
                <c:pt idx="96">
                  <c:v>2.032848298702996E-2</c:v>
                </c:pt>
                <c:pt idx="97">
                  <c:v>2.032848298702996E-2</c:v>
                </c:pt>
                <c:pt idx="98">
                  <c:v>2.032848298702996E-2</c:v>
                </c:pt>
                <c:pt idx="99">
                  <c:v>2.032848298702996E-2</c:v>
                </c:pt>
                <c:pt idx="100">
                  <c:v>2.032848298702996E-2</c:v>
                </c:pt>
              </c:numCache>
            </c:numRef>
          </c:yVal>
          <c:smooth val="1"/>
          <c:extLst>
            <c:ext xmlns:c16="http://schemas.microsoft.com/office/drawing/2014/chart" uri="{C3380CC4-5D6E-409C-BE32-E72D297353CC}">
              <c16:uniqueId val="{00000004-CFBC-40A6-8717-F3D2545C3A50}"/>
            </c:ext>
          </c:extLst>
        </c:ser>
        <c:ser>
          <c:idx val="5"/>
          <c:order val="5"/>
          <c:tx>
            <c:v>Current Study</c:v>
          </c:tx>
          <c:spPr>
            <a:ln w="19050" cap="rnd">
              <a:solidFill>
                <a:schemeClr val="accent6"/>
              </a:solidFill>
              <a:round/>
            </a:ln>
            <a:effectLst/>
          </c:spPr>
          <c:marker>
            <c:symbol val="none"/>
          </c:marker>
          <c:xVal>
            <c:numRef>
              <c:f>'all @ V =  30 ms-1'!$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all @ V =  30 ms-1'!$G$3:$G$103</c:f>
              <c:numCache>
                <c:formatCode>General</c:formatCode>
                <c:ptCount val="101"/>
                <c:pt idx="0">
                  <c:v>0</c:v>
                </c:pt>
                <c:pt idx="1">
                  <c:v>5.7709245999152996E-2</c:v>
                </c:pt>
                <c:pt idx="2">
                  <c:v>0.1087640264485505</c:v>
                </c:pt>
                <c:pt idx="3">
                  <c:v>0.15391682540643978</c:v>
                </c:pt>
                <c:pt idx="4">
                  <c:v>0.19383503636238386</c:v>
                </c:pt>
                <c:pt idx="5">
                  <c:v>0.22911058424160835</c:v>
                </c:pt>
                <c:pt idx="6">
                  <c:v>0.26026845935729798</c:v>
                </c:pt>
                <c:pt idx="7">
                  <c:v>0.28777428634729518</c:v>
                </c:pt>
                <c:pt idx="8">
                  <c:v>0.31204103721874094</c:v>
                </c:pt>
                <c:pt idx="9">
                  <c:v>0.33343498528456106</c:v>
                </c:pt>
                <c:pt idx="10">
                  <c:v>0.35228098583141337</c:v>
                </c:pt>
                <c:pt idx="11">
                  <c:v>0.36886715965201022</c:v>
                </c:pt>
                <c:pt idx="12">
                  <c:v>0.38344904696565174</c:v>
                </c:pt>
                <c:pt idx="13">
                  <c:v>0.39625329161523798</c:v>
                </c:pt>
                <c:pt idx="14">
                  <c:v>0.40748090865689324</c:v>
                </c:pt>
                <c:pt idx="15">
                  <c:v>0.41731018245198204</c:v>
                </c:pt>
                <c:pt idx="16">
                  <c:v>0.42589923704414567</c:v>
                </c:pt>
                <c:pt idx="17">
                  <c:v>0.43338831587922588</c:v>
                </c:pt>
                <c:pt idx="18">
                  <c:v>0.43990180373545545</c:v>
                </c:pt>
                <c:pt idx="19">
                  <c:v>0.44555002001466543</c:v>
                </c:pt>
                <c:pt idx="20">
                  <c:v>0.45043080924890622</c:v>
                </c:pt>
                <c:pt idx="21">
                  <c:v>0.45463095175327434</c:v>
                </c:pt>
                <c:pt idx="22">
                  <c:v>0.45822741476273376</c:v>
                </c:pt>
                <c:pt idx="23">
                  <c:v>0.46128846209093161</c:v>
                </c:pt>
                <c:pt idx="24">
                  <c:v>0.46387463830927966</c:v>
                </c:pt>
                <c:pt idx="25">
                  <c:v>0.46603964163549538</c:v>
                </c:pt>
                <c:pt idx="26">
                  <c:v>0.4678310981162877</c:v>
                </c:pt>
                <c:pt idx="27">
                  <c:v>0.4692912482658026</c:v>
                </c:pt>
                <c:pt idx="28">
                  <c:v>0.47045755605929412</c:v>
                </c:pt>
                <c:pt idx="29">
                  <c:v>0.47136324906205507</c:v>
                </c:pt>
                <c:pt idx="30">
                  <c:v>0.47203779748080643</c:v>
                </c:pt>
                <c:pt idx="31">
                  <c:v>0.47250733904416325</c:v>
                </c:pt>
                <c:pt idx="32">
                  <c:v>0.4727950558378034</c:v>
                </c:pt>
                <c:pt idx="33">
                  <c:v>0.4729215085272806</c:v>
                </c:pt>
                <c:pt idx="34">
                  <c:v>0.47290493278706669</c:v>
                </c:pt>
                <c:pt idx="35">
                  <c:v>0.47276150220952812</c:v>
                </c:pt>
                <c:pt idx="36">
                  <c:v>0.4725055614842702</c:v>
                </c:pt>
                <c:pt idx="37">
                  <c:v>0.47214983320966153</c:v>
                </c:pt>
                <c:pt idx="38">
                  <c:v>0.47170560131820377</c:v>
                </c:pt>
                <c:pt idx="39">
                  <c:v>0.47118287376023948</c:v>
                </c:pt>
                <c:pt idx="40">
                  <c:v>0.47059052679145652</c:v>
                </c:pt>
                <c:pt idx="41">
                  <c:v>0.4699364329444265</c:v>
                </c:pt>
                <c:pt idx="42">
                  <c:v>0.46922757452917563</c:v>
                </c:pt>
                <c:pt idx="43">
                  <c:v>0.46847014429916151</c:v>
                </c:pt>
                <c:pt idx="44">
                  <c:v>0.4676696347339856</c:v>
                </c:pt>
                <c:pt idx="45">
                  <c:v>0.46683091722605441</c:v>
                </c:pt>
                <c:pt idx="46">
                  <c:v>0.46595831231284873</c:v>
                </c:pt>
                <c:pt idx="47">
                  <c:v>0.46505565196735787</c:v>
                </c:pt>
                <c:pt idx="48">
                  <c:v>0.46412633484473864</c:v>
                </c:pt>
                <c:pt idx="49">
                  <c:v>0.46317337528170743</c:v>
                </c:pt>
                <c:pt idx="50">
                  <c:v>0.46219944675510105</c:v>
                </c:pt>
                <c:pt idx="51">
                  <c:v>0.46120692042616274</c:v>
                </c:pt>
                <c:pt idx="52">
                  <c:v>0.46019789932625865</c:v>
                </c:pt>
                <c:pt idx="53">
                  <c:v>0.45917424867688567</c:v>
                </c:pt>
                <c:pt idx="54">
                  <c:v>0.45813762278110909</c:v>
                </c:pt>
                <c:pt idx="55">
                  <c:v>0.45708948887412537</c:v>
                </c:pt>
                <c:pt idx="56">
                  <c:v>0.4560311482768164</c:v>
                </c:pt>
                <c:pt idx="57">
                  <c:v>0.45496375515726656</c:v>
                </c:pt>
                <c:pt idx="58">
                  <c:v>0.4538883331707374</c:v>
                </c:pt>
                <c:pt idx="59">
                  <c:v>0.45280579021800071</c:v>
                </c:pt>
                <c:pt idx="60">
                  <c:v>0.45171693153480535</c:v>
                </c:pt>
                <c:pt idx="61">
                  <c:v>0.45062247130119337</c:v>
                </c:pt>
                <c:pt idx="62">
                  <c:v>0.44952304293803963</c:v>
                </c:pt>
                <c:pt idx="63">
                  <c:v>0.44841920823926296</c:v>
                </c:pt>
                <c:pt idx="64">
                  <c:v>0.44731146547137141</c:v>
                </c:pt>
                <c:pt idx="65">
                  <c:v>0.44620025655711376</c:v>
                </c:pt>
                <c:pt idx="66">
                  <c:v>0.44508597344680723</c:v>
                </c:pt>
                <c:pt idx="67">
                  <c:v>0.44396896376919859</c:v>
                </c:pt>
                <c:pt idx="68">
                  <c:v>0.44284953584332748</c:v>
                </c:pt>
                <c:pt idx="69">
                  <c:v>0.44172796312365159</c:v>
                </c:pt>
                <c:pt idx="70">
                  <c:v>0.44060448814251746</c:v>
                </c:pt>
                <c:pt idx="71">
                  <c:v>0.43947932600682005</c:v>
                </c:pt>
                <c:pt idx="72">
                  <c:v>0.43835266749926072</c:v>
                </c:pt>
                <c:pt idx="73">
                  <c:v>0.43722468182891611</c:v>
                </c:pt>
                <c:pt idx="74">
                  <c:v>0.43609551907077426</c:v>
                </c:pt>
                <c:pt idx="75">
                  <c:v>0.43496531232940927</c:v>
                </c:pt>
                <c:pt idx="76">
                  <c:v>0.43383417965798798</c:v>
                </c:pt>
                <c:pt idx="77">
                  <c:v>0.432702225760277</c:v>
                </c:pt>
                <c:pt idx="78">
                  <c:v>0.43156954350018645</c:v>
                </c:pt>
                <c:pt idx="79">
                  <c:v>0.43043621524061609</c:v>
                </c:pt>
                <c:pt idx="80">
                  <c:v>0.42930231403090502</c:v>
                </c:pt>
                <c:pt idx="81">
                  <c:v>0.42816790466000493</c:v>
                </c:pt>
                <c:pt idx="82">
                  <c:v>0.42703304459056107</c:v>
                </c:pt>
                <c:pt idx="83">
                  <c:v>0.42589778478736806</c:v>
                </c:pt>
                <c:pt idx="84">
                  <c:v>0.42476217045214348</c:v>
                </c:pt>
                <c:pt idx="85">
                  <c:v>0.42362624167521495</c:v>
                </c:pt>
                <c:pt idx="86">
                  <c:v>0.42249003401351271</c:v>
                </c:pt>
                <c:pt idx="87">
                  <c:v>0.42135357900320541</c:v>
                </c:pt>
                <c:pt idx="88">
                  <c:v>0.42021690461436517</c:v>
                </c:pt>
                <c:pt idx="89">
                  <c:v>0.4190800356542207</c:v>
                </c:pt>
                <c:pt idx="90">
                  <c:v>0.41794299412481017</c:v>
                </c:pt>
                <c:pt idx="91">
                  <c:v>0.4168057995401907</c:v>
                </c:pt>
                <c:pt idx="92">
                  <c:v>0.41566846920777861</c:v>
                </c:pt>
                <c:pt idx="93">
                  <c:v>0.41453101847787499</c:v>
                </c:pt>
                <c:pt idx="94">
                  <c:v>0.41339346096497559</c:v>
                </c:pt>
                <c:pt idx="95">
                  <c:v>0.41225580874405476</c:v>
                </c:pt>
                <c:pt idx="96">
                  <c:v>0.41111807252465449</c:v>
                </c:pt>
                <c:pt idx="97">
                  <c:v>0.40998026180528591</c:v>
                </c:pt>
                <c:pt idx="98">
                  <c:v>0.40884238501037318</c:v>
                </c:pt>
                <c:pt idx="99">
                  <c:v>0.40770444961170965</c:v>
                </c:pt>
                <c:pt idx="100">
                  <c:v>0.40656646223618209</c:v>
                </c:pt>
              </c:numCache>
            </c:numRef>
          </c:yVal>
          <c:smooth val="1"/>
          <c:extLst>
            <c:ext xmlns:c16="http://schemas.microsoft.com/office/drawing/2014/chart" uri="{C3380CC4-5D6E-409C-BE32-E72D297353CC}">
              <c16:uniqueId val="{00000005-CFBC-40A6-8717-F3D2545C3A50}"/>
            </c:ext>
          </c:extLst>
        </c:ser>
        <c:dLbls>
          <c:showLegendKey val="0"/>
          <c:showVal val="0"/>
          <c:showCatName val="0"/>
          <c:showSerName val="0"/>
          <c:showPercent val="0"/>
          <c:showBubbleSize val="0"/>
        </c:dLbls>
        <c:axId val="69533535"/>
        <c:axId val="69533951"/>
      </c:scatterChart>
      <c:valAx>
        <c:axId val="6953353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Slip (</a:t>
                </a:r>
                <a:r>
                  <a:rPr lang="en-IN" sz="1000" b="1" i="0" u="none" strike="noStrike" baseline="0">
                    <a:effectLst/>
                  </a:rPr>
                  <a:t>𝜆</a:t>
                </a:r>
                <a:r>
                  <a:rPr lang="en-IN"/>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33951"/>
        <c:crosses val="autoZero"/>
        <c:crossBetween val="midCat"/>
      </c:valAx>
      <c:valAx>
        <c:axId val="69533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000" b="1" i="0" u="none" strike="noStrike" baseline="0">
                    <a:effectLst/>
                  </a:rPr>
                  <a:t>Coefficient of friction 𝜇</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95335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alpha val="0"/>
      </a:schemeClr>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IN" sz="1000">
                <a:latin typeface="Times New Roman" panose="02020603050405020304" pitchFamily="18" charset="0"/>
                <a:cs typeface="Times New Roman" panose="02020603050405020304" pitchFamily="18" charset="0"/>
              </a:rPr>
              <a:t>Variation</a:t>
            </a:r>
            <a:r>
              <a:rPr lang="en-IN" sz="1000" baseline="0">
                <a:latin typeface="Times New Roman" panose="02020603050405020304" pitchFamily="18" charset="0"/>
                <a:cs typeface="Times New Roman" panose="02020603050405020304" pitchFamily="18" charset="0"/>
              </a:rPr>
              <a:t> of </a:t>
            </a:r>
            <a:r>
              <a:rPr lang="en-IN" sz="1000" b="1" i="0" u="none" strike="noStrike" baseline="0">
                <a:effectLst/>
                <a:latin typeface="Times New Roman" panose="02020603050405020304" pitchFamily="18" charset="0"/>
                <a:cs typeface="Times New Roman" panose="02020603050405020304" pitchFamily="18" charset="0"/>
              </a:rPr>
              <a:t>𝜇 </a:t>
            </a:r>
            <a:r>
              <a:rPr lang="en-IN" sz="1000" b="0" i="0" u="none" strike="noStrike" baseline="0">
                <a:effectLst/>
                <a:latin typeface="Times New Roman" panose="02020603050405020304" pitchFamily="18" charset="0"/>
                <a:cs typeface="Times New Roman" panose="02020603050405020304" pitchFamily="18" charset="0"/>
              </a:rPr>
              <a:t>with</a:t>
            </a:r>
            <a:r>
              <a:rPr lang="en-IN" sz="1000" b="1" i="0" u="none" strike="noStrike" baseline="0">
                <a:effectLst/>
                <a:latin typeface="Times New Roman" panose="02020603050405020304" pitchFamily="18" charset="0"/>
                <a:cs typeface="Times New Roman" panose="02020603050405020304" pitchFamily="18" charset="0"/>
              </a:rPr>
              <a:t> 𝜆  </a:t>
            </a:r>
            <a:r>
              <a:rPr lang="en-IN" sz="1000" b="0" i="0" u="none" strike="noStrike" baseline="0">
                <a:effectLst/>
                <a:latin typeface="Times New Roman" panose="02020603050405020304" pitchFamily="18" charset="0"/>
                <a:cs typeface="Times New Roman" panose="02020603050405020304" pitchFamily="18" charset="0"/>
              </a:rPr>
              <a:t>for Dry asphault Road</a:t>
            </a:r>
            <a:endParaRPr lang="en-IN" sz="1000" b="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5 m/s</c:v>
          </c:tx>
          <c:spPr>
            <a:ln w="19050" cap="rnd">
              <a:solidFill>
                <a:schemeClr val="accent1"/>
              </a:solidFill>
              <a:round/>
            </a:ln>
            <a:effectLst/>
          </c:spPr>
          <c:marker>
            <c:symbol val="none"/>
          </c:marker>
          <c:xVal>
            <c:numRef>
              <c:f>'Dry Asphault'!$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Dry Asphault'!$B$3:$B$103</c:f>
              <c:numCache>
                <c:formatCode>General</c:formatCode>
                <c:ptCount val="101"/>
                <c:pt idx="0">
                  <c:v>0</c:v>
                </c:pt>
                <c:pt idx="1">
                  <c:v>0.23052941971505417</c:v>
                </c:pt>
                <c:pt idx="2">
                  <c:v>0.4109337854087487</c:v>
                </c:pt>
                <c:pt idx="3">
                  <c:v>0.55190444389821725</c:v>
                </c:pt>
                <c:pt idx="4">
                  <c:v>0.66185234751532229</c:v>
                </c:pt>
                <c:pt idx="5">
                  <c:v>0.74739444736443617</c:v>
                </c:pt>
                <c:pt idx="6">
                  <c:v>0.81373634207340872</c:v>
                </c:pt>
                <c:pt idx="7">
                  <c:v>0.86497331006380351</c:v>
                </c:pt>
                <c:pt idx="8">
                  <c:v>0.90432713360296468</c:v>
                </c:pt>
                <c:pt idx="9">
                  <c:v>0.93433240983171739</c:v>
                </c:pt>
                <c:pt idx="10">
                  <c:v>0.95698312286605591</c:v>
                </c:pt>
                <c:pt idx="11">
                  <c:v>0.97384795302633531</c:v>
                </c:pt>
                <c:pt idx="12">
                  <c:v>0.98616099136058666</c:v>
                </c:pt>
                <c:pt idx="13">
                  <c:v>0.99489310535217956</c:v>
                </c:pt>
                <c:pt idx="14">
                  <c:v>1.000808082787896</c:v>
                </c:pt>
                <c:pt idx="15">
                  <c:v>1.0045068005054392</c:v>
                </c:pt>
                <c:pt idx="16">
                  <c:v>1.0064619722354269</c:v>
                </c:pt>
                <c:pt idx="17">
                  <c:v>1.0070454849555097</c:v>
                </c:pt>
                <c:pt idx="18">
                  <c:v>1.0065499045786039</c:v>
                </c:pt>
                <c:pt idx="19">
                  <c:v>1.0052053946182085</c:v>
                </c:pt>
                <c:pt idx="20">
                  <c:v>1.003193026212851</c:v>
                </c:pt>
                <c:pt idx="21">
                  <c:v>1.0006552492092053</c:v>
                </c:pt>
                <c:pt idx="22">
                  <c:v>0.99770412983153112</c:v>
                </c:pt>
                <c:pt idx="23">
                  <c:v>0.99442783130999846</c:v>
                </c:pt>
                <c:pt idx="24">
                  <c:v>0.99089571223329187</c:v>
                </c:pt>
                <c:pt idx="25">
                  <c:v>0.98716233745588877</c:v>
                </c:pt>
                <c:pt idx="26">
                  <c:v>0.98327063350499333</c:v>
                </c:pt>
                <c:pt idx="27">
                  <c:v>0.97925437095977252</c:v>
                </c:pt>
                <c:pt idx="28">
                  <c:v>0.97514011735530426</c:v>
                </c:pt>
                <c:pt idx="29">
                  <c:v>0.97094877354486109</c:v>
                </c:pt>
                <c:pt idx="30">
                  <c:v>0.96669678236614942</c:v>
                </c:pt>
                <c:pt idx="31">
                  <c:v>0.96239707950692754</c:v>
                </c:pt>
                <c:pt idx="32">
                  <c:v>0.9580598415571967</c:v>
                </c:pt>
                <c:pt idx="33">
                  <c:v>0.95369307450674201</c:v>
                </c:pt>
                <c:pt idx="34">
                  <c:v>0.94930307671998715</c:v>
                </c:pt>
                <c:pt idx="35">
                  <c:v>0.94489480316134078</c:v>
                </c:pt>
                <c:pt idx="36">
                  <c:v>0.94047215193364619</c:v>
                </c:pt>
                <c:pt idx="37">
                  <c:v>0.93603818969985775</c:v>
                </c:pt>
                <c:pt idx="38">
                  <c:v>0.93159532902373865</c:v>
                </c:pt>
                <c:pt idx="39">
                  <c:v>0.92714546788495145</c:v>
                </c:pt>
                <c:pt idx="40">
                  <c:v>0.92269009943648561</c:v>
                </c:pt>
                <c:pt idx="41">
                  <c:v>0.91823039835154507</c:v>
                </c:pt>
                <c:pt idx="42">
                  <c:v>0.91376728875320734</c:v>
                </c:pt>
                <c:pt idx="43">
                  <c:v>0.9093014976551298</c:v>
                </c:pt>
                <c:pt idx="44">
                  <c:v>0.90483359700370292</c:v>
                </c:pt>
                <c:pt idx="45">
                  <c:v>0.90036403675288545</c:v>
                </c:pt>
                <c:pt idx="46">
                  <c:v>0.89589317088439346</c:v>
                </c:pt>
                <c:pt idx="47">
                  <c:v>0.891421277877955</c:v>
                </c:pt>
                <c:pt idx="48">
                  <c:v>0.88694857681538808</c:v>
                </c:pt>
                <c:pt idx="49">
                  <c:v>0.88247524004979094</c:v>
                </c:pt>
                <c:pt idx="50">
                  <c:v>0.87800140317246966</c:v>
                </c:pt>
                <c:pt idx="51">
                  <c:v>0.8735271728539904</c:v>
                </c:pt>
                <c:pt idx="52">
                  <c:v>0.86905263301278424</c:v>
                </c:pt>
                <c:pt idx="53">
                  <c:v>0.86457784966802798</c:v>
                </c:pt>
                <c:pt idx="54">
                  <c:v>0.86010287475743941</c:v>
                </c:pt>
                <c:pt idx="55">
                  <c:v>0.85562774914076023</c:v>
                </c:pt>
                <c:pt idx="56">
                  <c:v>0.85115250496261552</c:v>
                </c:pt>
                <c:pt idx="57">
                  <c:v>0.84667716751139199</c:v>
                </c:pt>
                <c:pt idx="58">
                  <c:v>0.84220175668162867</c:v>
                </c:pt>
                <c:pt idx="59">
                  <c:v>0.83772628812448913</c:v>
                </c:pt>
                <c:pt idx="60">
                  <c:v>0.83325077415284532</c:v>
                </c:pt>
                <c:pt idx="61">
                  <c:v>0.82877522445331531</c:v>
                </c:pt>
                <c:pt idx="62">
                  <c:v>0.82429964664642352</c:v>
                </c:pt>
                <c:pt idx="63">
                  <c:v>0.81982404672728681</c:v>
                </c:pt>
                <c:pt idx="64">
                  <c:v>0.81534842941230279</c:v>
                </c:pt>
                <c:pt idx="65">
                  <c:v>0.81087279841189219</c:v>
                </c:pt>
                <c:pt idx="66">
                  <c:v>0.80639715664506706</c:v>
                </c:pt>
                <c:pt idx="67">
                  <c:v>0.80192150640823323</c:v>
                </c:pt>
                <c:pt idx="68">
                  <c:v>0.79744584950798825</c:v>
                </c:pt>
                <c:pt idx="69">
                  <c:v>0.79297018736559455</c:v>
                </c:pt>
                <c:pt idx="70">
                  <c:v>0.78849452109916784</c:v>
                </c:pt>
                <c:pt idx="71">
                  <c:v>0.78401885158833795</c:v>
                </c:pt>
                <c:pt idx="72">
                  <c:v>0.77954317952511432</c:v>
                </c:pt>
                <c:pt idx="73">
                  <c:v>0.77506750545390612</c:v>
                </c:pt>
                <c:pt idx="74">
                  <c:v>0.77059182980300345</c:v>
                </c:pt>
                <c:pt idx="75">
                  <c:v>0.76611615290934476</c:v>
                </c:pt>
                <c:pt idx="76">
                  <c:v>0.7616404750380017</c:v>
                </c:pt>
                <c:pt idx="77">
                  <c:v>0.757164796397508</c:v>
                </c:pt>
                <c:pt idx="78">
                  <c:v>0.75268911715191866</c:v>
                </c:pt>
                <c:pt idx="79">
                  <c:v>0.74821343743029622</c:v>
                </c:pt>
                <c:pt idx="80">
                  <c:v>0.7437377573341758</c:v>
                </c:pt>
                <c:pt idx="81">
                  <c:v>0.73926207694343538</c:v>
                </c:pt>
                <c:pt idx="82">
                  <c:v>0.73478639632091547</c:v>
                </c:pt>
                <c:pt idx="83">
                  <c:v>0.73031071551605264</c:v>
                </c:pt>
                <c:pt idx="84">
                  <c:v>0.72583503456774001</c:v>
                </c:pt>
                <c:pt idx="85">
                  <c:v>0.72135935350657454</c:v>
                </c:pt>
                <c:pt idx="86">
                  <c:v>0.71688367235662631</c:v>
                </c:pt>
                <c:pt idx="87">
                  <c:v>0.71240799113683273</c:v>
                </c:pt>
                <c:pt idx="88">
                  <c:v>0.70793230986209132</c:v>
                </c:pt>
                <c:pt idx="89">
                  <c:v>0.70345662854412183</c:v>
                </c:pt>
                <c:pt idx="90">
                  <c:v>0.69898094719214476</c:v>
                </c:pt>
                <c:pt idx="91">
                  <c:v>0.69450526581341343</c:v>
                </c:pt>
                <c:pt idx="92">
                  <c:v>0.69002958441363471</c:v>
                </c:pt>
                <c:pt idx="93">
                  <c:v>0.68555390299729746</c:v>
                </c:pt>
                <c:pt idx="94">
                  <c:v>0.68107822156793407</c:v>
                </c:pt>
                <c:pt idx="95">
                  <c:v>0.67660254012832244</c:v>
                </c:pt>
                <c:pt idx="96">
                  <c:v>0.67212685868064859</c:v>
                </c:pt>
                <c:pt idx="97">
                  <c:v>0.66765117722663214</c:v>
                </c:pt>
                <c:pt idx="98">
                  <c:v>0.6631754957676258</c:v>
                </c:pt>
                <c:pt idx="99">
                  <c:v>0.65869981430469426</c:v>
                </c:pt>
                <c:pt idx="100">
                  <c:v>0.65422413283867431</c:v>
                </c:pt>
              </c:numCache>
            </c:numRef>
          </c:yVal>
          <c:smooth val="1"/>
          <c:extLst>
            <c:ext xmlns:c16="http://schemas.microsoft.com/office/drawing/2014/chart" uri="{C3380CC4-5D6E-409C-BE32-E72D297353CC}">
              <c16:uniqueId val="{00000000-BFC3-4D44-9B93-27082E431ECA}"/>
            </c:ext>
          </c:extLst>
        </c:ser>
        <c:ser>
          <c:idx val="1"/>
          <c:order val="1"/>
          <c:tx>
            <c:v>10 m/s</c:v>
          </c:tx>
          <c:spPr>
            <a:ln w="19050" cap="rnd">
              <a:solidFill>
                <a:schemeClr val="accent2"/>
              </a:solidFill>
              <a:round/>
            </a:ln>
            <a:effectLst/>
          </c:spPr>
          <c:marker>
            <c:symbol val="none"/>
          </c:marker>
          <c:xVal>
            <c:numRef>
              <c:f>'Dry Asphault'!$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Dry Asphault'!$C$3:$C$103</c:f>
              <c:numCache>
                <c:formatCode>General</c:formatCode>
                <c:ptCount val="101"/>
                <c:pt idx="0">
                  <c:v>0</c:v>
                </c:pt>
                <c:pt idx="1">
                  <c:v>0.19841851034938709</c:v>
                </c:pt>
                <c:pt idx="2">
                  <c:v>0.35369398688385306</c:v>
                </c:pt>
                <c:pt idx="3">
                  <c:v>0.47502855708763142</c:v>
                </c:pt>
                <c:pt idx="4">
                  <c:v>0.56966159472208722</c:v>
                </c:pt>
                <c:pt idx="5">
                  <c:v>0.64328836238236831</c:v>
                </c:pt>
                <c:pt idx="6">
                  <c:v>0.70038936032953236</c:v>
                </c:pt>
                <c:pt idx="7">
                  <c:v>0.74448942736670043</c:v>
                </c:pt>
                <c:pt idx="8">
                  <c:v>0.77836157718968069</c:v>
                </c:pt>
                <c:pt idx="9">
                  <c:v>0.80418735777460526</c:v>
                </c:pt>
                <c:pt idx="10">
                  <c:v>0.82368300715497544</c:v>
                </c:pt>
                <c:pt idx="11">
                  <c:v>0.83819870099498184</c:v>
                </c:pt>
                <c:pt idx="12">
                  <c:v>0.84879663130329952</c:v>
                </c:pt>
                <c:pt idx="13">
                  <c:v>0.85631243146691638</c:v>
                </c:pt>
                <c:pt idx="14">
                  <c:v>0.86140349972621166</c:v>
                </c:pt>
                <c:pt idx="15">
                  <c:v>0.86458701556824569</c:v>
                </c:pt>
                <c:pt idx="16">
                  <c:v>0.86626984747152691</c:v>
                </c:pt>
                <c:pt idx="17">
                  <c:v>0.86677208152404772</c:v>
                </c:pt>
                <c:pt idx="18">
                  <c:v>0.86634553154068517</c:v>
                </c:pt>
                <c:pt idx="19">
                  <c:v>0.86518830109338984</c:v>
                </c:pt>
                <c:pt idx="20">
                  <c:v>0.86345623955539297</c:v>
                </c:pt>
                <c:pt idx="21">
                  <c:v>0.86127195464596717</c:v>
                </c:pt>
                <c:pt idx="22">
                  <c:v>0.8587319026582203</c:v>
                </c:pt>
                <c:pt idx="23">
                  <c:v>0.85591196638758749</c:v>
                </c:pt>
                <c:pt idx="24">
                  <c:v>0.8528718433245831</c:v>
                </c:pt>
                <c:pt idx="25">
                  <c:v>0.84965849787468817</c:v>
                </c:pt>
                <c:pt idx="26">
                  <c:v>0.84630887724226744</c:v>
                </c:pt>
                <c:pt idx="27">
                  <c:v>0.84285204803417868</c:v>
                </c:pt>
                <c:pt idx="28">
                  <c:v>0.83931087713977737</c:v>
                </c:pt>
                <c:pt idx="29">
                  <c:v>0.83570335409018903</c:v>
                </c:pt>
                <c:pt idx="30">
                  <c:v>0.83204363136698301</c:v>
                </c:pt>
                <c:pt idx="31">
                  <c:v>0.82834284281979309</c:v>
                </c:pt>
                <c:pt idx="32">
                  <c:v>0.82460974752080629</c:v>
                </c:pt>
                <c:pt idx="33">
                  <c:v>0.8208512362892898</c:v>
                </c:pt>
                <c:pt idx="34">
                  <c:v>0.81707273017774162</c:v>
                </c:pt>
                <c:pt idx="35">
                  <c:v>0.8132784939635509</c:v>
                </c:pt>
                <c:pt idx="36">
                  <c:v>0.80947188277492821</c:v>
                </c:pt>
                <c:pt idx="37">
                  <c:v>0.80565553611313889</c:v>
                </c:pt>
                <c:pt idx="38">
                  <c:v>0.80183153049105804</c:v>
                </c:pt>
                <c:pt idx="39">
                  <c:v>0.79800149951492005</c:v>
                </c:pt>
                <c:pt idx="40">
                  <c:v>0.79416672835341295</c:v>
                </c:pt>
                <c:pt idx="41">
                  <c:v>0.7903282280571331</c:v>
                </c:pt>
                <c:pt idx="42">
                  <c:v>0.7864867940261846</c:v>
                </c:pt>
                <c:pt idx="43">
                  <c:v>0.78264305200702122</c:v>
                </c:pt>
                <c:pt idx="44">
                  <c:v>0.77879749427846334</c:v>
                </c:pt>
                <c:pt idx="45">
                  <c:v>0.77495050811947241</c:v>
                </c:pt>
                <c:pt idx="46">
                  <c:v>0.77110239820493487</c:v>
                </c:pt>
                <c:pt idx="47">
                  <c:v>0.76725340422457378</c:v>
                </c:pt>
                <c:pt idx="48">
                  <c:v>0.7634037147438576</c:v>
                </c:pt>
                <c:pt idx="49">
                  <c:v>0.75955347810847273</c:v>
                </c:pt>
                <c:pt idx="50">
                  <c:v>0.75570281102293768</c:v>
                </c:pt>
                <c:pt idx="51">
                  <c:v>0.75185180529945972</c:v>
                </c:pt>
                <c:pt idx="52">
                  <c:v>0.74800053316730197</c:v>
                </c:pt>
                <c:pt idx="53">
                  <c:v>0.74414905144969623</c:v>
                </c:pt>
                <c:pt idx="54">
                  <c:v>0.74029740484985063</c:v>
                </c:pt>
                <c:pt idx="55">
                  <c:v>0.73644562853607076</c:v>
                </c:pt>
                <c:pt idx="56">
                  <c:v>0.73259375017549178</c:v>
                </c:pt>
                <c:pt idx="57">
                  <c:v>0.72874179153402996</c:v>
                </c:pt>
                <c:pt idx="58">
                  <c:v>0.72488976973507346</c:v>
                </c:pt>
                <c:pt idx="59">
                  <c:v>0.72103769824970398</c:v>
                </c:pt>
                <c:pt idx="60">
                  <c:v>0.71718558767570839</c:v>
                </c:pt>
                <c:pt idx="61">
                  <c:v>0.71333344635043616</c:v>
                </c:pt>
                <c:pt idx="62">
                  <c:v>0.70948128083293338</c:v>
                </c:pt>
                <c:pt idx="63">
                  <c:v>0.70562909628324511</c:v>
                </c:pt>
                <c:pt idx="64">
                  <c:v>0.70177689676081223</c:v>
                </c:pt>
                <c:pt idx="65">
                  <c:v>0.69792468545922359</c:v>
                </c:pt>
                <c:pt idx="66">
                  <c:v>0.69407246489089602</c:v>
                </c:pt>
                <c:pt idx="67">
                  <c:v>0.69022023703236446</c:v>
                </c:pt>
                <c:pt idx="68">
                  <c:v>0.68636800343858173</c:v>
                </c:pt>
                <c:pt idx="69">
                  <c:v>0.68251576533283986</c:v>
                </c:pt>
                <c:pt idx="70">
                  <c:v>0.67866352367750982</c:v>
                </c:pt>
                <c:pt idx="71">
                  <c:v>0.67481127922969608</c:v>
                </c:pt>
                <c:pt idx="72">
                  <c:v>0.67095903258501666</c:v>
                </c:pt>
                <c:pt idx="73">
                  <c:v>0.66710678421204905</c:v>
                </c:pt>
                <c:pt idx="74">
                  <c:v>0.66325453447942562</c:v>
                </c:pt>
                <c:pt idx="75">
                  <c:v>0.65940228367715226</c:v>
                </c:pt>
                <c:pt idx="76">
                  <c:v>0.65555003203337814</c:v>
                </c:pt>
                <c:pt idx="77">
                  <c:v>0.65169777972759002</c:v>
                </c:pt>
                <c:pt idx="78">
                  <c:v>0.64784552690099118</c:v>
                </c:pt>
                <c:pt idx="79">
                  <c:v>0.64399327366466697</c:v>
                </c:pt>
                <c:pt idx="80">
                  <c:v>0.64014102010600915</c:v>
                </c:pt>
                <c:pt idx="81">
                  <c:v>0.63628876629376974</c:v>
                </c:pt>
                <c:pt idx="82">
                  <c:v>0.63243651228203568</c:v>
                </c:pt>
                <c:pt idx="83">
                  <c:v>0.62858425811335772</c:v>
                </c:pt>
                <c:pt idx="84">
                  <c:v>0.62473200382121141</c:v>
                </c:pt>
                <c:pt idx="85">
                  <c:v>0.62087974943193169</c:v>
                </c:pt>
                <c:pt idx="86">
                  <c:v>0.61702749496623599</c:v>
                </c:pt>
                <c:pt idx="87">
                  <c:v>0.61317524044042382</c:v>
                </c:pt>
                <c:pt idx="88">
                  <c:v>0.60932298586731759</c:v>
                </c:pt>
                <c:pt idx="89">
                  <c:v>0.60547073125700468</c:v>
                </c:pt>
                <c:pt idx="90">
                  <c:v>0.60161847661742107</c:v>
                </c:pt>
                <c:pt idx="91">
                  <c:v>0.59776622195481</c:v>
                </c:pt>
                <c:pt idx="92">
                  <c:v>0.59391396727408319</c:v>
                </c:pt>
                <c:pt idx="93">
                  <c:v>0.59006171257910434</c:v>
                </c:pt>
                <c:pt idx="94">
                  <c:v>0.58620945787291368</c:v>
                </c:pt>
                <c:pt idx="95">
                  <c:v>0.5823572031579024</c:v>
                </c:pt>
                <c:pt idx="96">
                  <c:v>0.57850494843595179</c:v>
                </c:pt>
                <c:pt idx="97">
                  <c:v>0.57465269370854222</c:v>
                </c:pt>
                <c:pt idx="98">
                  <c:v>0.57080043897683774</c:v>
                </c:pt>
                <c:pt idx="99">
                  <c:v>0.56694818424175475</c:v>
                </c:pt>
                <c:pt idx="100">
                  <c:v>0.56309592950401355</c:v>
                </c:pt>
              </c:numCache>
            </c:numRef>
          </c:yVal>
          <c:smooth val="1"/>
          <c:extLst>
            <c:ext xmlns:c16="http://schemas.microsoft.com/office/drawing/2014/chart" uri="{C3380CC4-5D6E-409C-BE32-E72D297353CC}">
              <c16:uniqueId val="{00000001-BFC3-4D44-9B93-27082E431ECA}"/>
            </c:ext>
          </c:extLst>
        </c:ser>
        <c:ser>
          <c:idx val="2"/>
          <c:order val="2"/>
          <c:tx>
            <c:v>20 m/s</c:v>
          </c:tx>
          <c:spPr>
            <a:ln w="19050" cap="rnd">
              <a:solidFill>
                <a:schemeClr val="accent3"/>
              </a:solidFill>
              <a:round/>
            </a:ln>
            <a:effectLst/>
          </c:spPr>
          <c:marker>
            <c:symbol val="none"/>
          </c:marker>
          <c:xVal>
            <c:numRef>
              <c:f>'Dry Asphault'!$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Dry Asphault'!$D$3:$D$103</c:f>
              <c:numCache>
                <c:formatCode>General</c:formatCode>
                <c:ptCount val="101"/>
                <c:pt idx="0">
                  <c:v>0</c:v>
                </c:pt>
                <c:pt idx="1">
                  <c:v>0.14699204778734995</c:v>
                </c:pt>
                <c:pt idx="2">
                  <c:v>0.26202295002911885</c:v>
                </c:pt>
                <c:pt idx="3">
                  <c:v>0.35190981043466291</c:v>
                </c:pt>
                <c:pt idx="4">
                  <c:v>0.42201568899272651</c:v>
                </c:pt>
                <c:pt idx="5">
                  <c:v>0.47655974000536216</c:v>
                </c:pt>
                <c:pt idx="6">
                  <c:v>0.51886119970373068</c:v>
                </c:pt>
                <c:pt idx="7">
                  <c:v>0.55153133289815004</c:v>
                </c:pt>
                <c:pt idx="8">
                  <c:v>0.5766244386606747</c:v>
                </c:pt>
                <c:pt idx="9">
                  <c:v>0.59575664748131507</c:v>
                </c:pt>
                <c:pt idx="10">
                  <c:v>0.61019937976631555</c:v>
                </c:pt>
                <c:pt idx="11">
                  <c:v>0.62095287024882961</c:v>
                </c:pt>
                <c:pt idx="12">
                  <c:v>0.62880401012274645</c:v>
                </c:pt>
                <c:pt idx="13">
                  <c:v>0.63437185182695632</c:v>
                </c:pt>
                <c:pt idx="14">
                  <c:v>0.63814340795617674</c:v>
                </c:pt>
                <c:pt idx="15">
                  <c:v>0.64050181449778443</c:v>
                </c:pt>
                <c:pt idx="16">
                  <c:v>0.64174848703407961</c:v>
                </c:pt>
                <c:pt idx="17">
                  <c:v>0.6421205511712339</c:v>
                </c:pt>
                <c:pt idx="18">
                  <c:v>0.64180455517152746</c:v>
                </c:pt>
                <c:pt idx="19">
                  <c:v>0.64094725777064332</c:v>
                </c:pt>
                <c:pt idx="20">
                  <c:v>0.63966411502395337</c:v>
                </c:pt>
                <c:pt idx="21">
                  <c:v>0.63804595696389055</c:v>
                </c:pt>
                <c:pt idx="22">
                  <c:v>0.63616424016988882</c:v>
                </c:pt>
                <c:pt idx="23">
                  <c:v>0.63407517999944285</c:v>
                </c:pt>
                <c:pt idx="24">
                  <c:v>0.63182300144125447</c:v>
                </c:pt>
                <c:pt idx="25">
                  <c:v>0.62944249658262752</c:v>
                </c:pt>
                <c:pt idx="26">
                  <c:v>0.62696103658575886</c:v>
                </c:pt>
                <c:pt idx="27">
                  <c:v>0.62440015452262199</c:v>
                </c:pt>
                <c:pt idx="28">
                  <c:v>0.62177679060150171</c:v>
                </c:pt>
                <c:pt idx="29">
                  <c:v>0.6191042717948374</c:v>
                </c:pt>
                <c:pt idx="30">
                  <c:v>0.6163930825188435</c:v>
                </c:pt>
                <c:pt idx="31">
                  <c:v>0.61365147093219496</c:v>
                </c:pt>
                <c:pt idx="32">
                  <c:v>0.61088592591516433</c:v>
                </c:pt>
                <c:pt idx="33">
                  <c:v>0.60810155231221996</c:v>
                </c:pt>
                <c:pt idx="34">
                  <c:v>0.60530236613782784</c:v>
                </c:pt>
                <c:pt idx="35">
                  <c:v>0.60249152681678497</c:v>
                </c:pt>
                <c:pt idx="36">
                  <c:v>0.59967151988920231</c:v>
                </c:pt>
                <c:pt idx="37">
                  <c:v>0.59684430074571104</c:v>
                </c:pt>
                <c:pt idx="38">
                  <c:v>0.59401140770488414</c:v>
                </c:pt>
                <c:pt idx="39">
                  <c:v>0.59117405097198572</c:v>
                </c:pt>
                <c:pt idx="40">
                  <c:v>0.58833318262339651</c:v>
                </c:pt>
                <c:pt idx="41">
                  <c:v>0.58548955166382022</c:v>
                </c:pt>
                <c:pt idx="42">
                  <c:v>0.58264374734014679</c:v>
                </c:pt>
                <c:pt idx="43">
                  <c:v>0.57979623321675056</c:v>
                </c:pt>
                <c:pt idx="44">
                  <c:v>0.57694737398275153</c:v>
                </c:pt>
                <c:pt idx="45">
                  <c:v>0.57409745654146072</c:v>
                </c:pt>
                <c:pt idx="46">
                  <c:v>0.57124670660158527</c:v>
                </c:pt>
                <c:pt idx="47">
                  <c:v>0.56839530172963948</c:v>
                </c:pt>
                <c:pt idx="48">
                  <c:v>0.56554338161835827</c:v>
                </c:pt>
                <c:pt idx="49">
                  <c:v>0.56269105616492887</c:v>
                </c:pt>
                <c:pt idx="50">
                  <c:v>0.5598384118261851</c:v>
                </c:pt>
                <c:pt idx="51">
                  <c:v>0.55698551661828311</c:v>
                </c:pt>
                <c:pt idx="52">
                  <c:v>0.55413242404997687</c:v>
                </c:pt>
                <c:pt idx="53">
                  <c:v>0.55127917621695199</c:v>
                </c:pt>
                <c:pt idx="54">
                  <c:v>0.54842580623615966</c:v>
                </c:pt>
                <c:pt idx="55">
                  <c:v>0.54557234016092115</c:v>
                </c:pt>
                <c:pt idx="56">
                  <c:v>0.54271879848755467</c:v>
                </c:pt>
                <c:pt idx="57">
                  <c:v>0.53986519734064742</c:v>
                </c:pt>
                <c:pt idx="58">
                  <c:v>0.53701154940551732</c:v>
                </c:pt>
                <c:pt idx="59">
                  <c:v>0.53415786466178705</c:v>
                </c:pt>
                <c:pt idx="60">
                  <c:v>0.53130415096049033</c:v>
                </c:pt>
                <c:pt idx="61">
                  <c:v>0.52845041447808772</c:v>
                </c:pt>
                <c:pt idx="62">
                  <c:v>0.52559666007363992</c:v>
                </c:pt>
                <c:pt idx="63">
                  <c:v>0.52274289156980214</c:v>
                </c:pt>
                <c:pt idx="64">
                  <c:v>0.51988911197388255</c:v>
                </c:pt>
                <c:pt idx="65">
                  <c:v>0.51703532365174953</c:v>
                </c:pt>
                <c:pt idx="66">
                  <c:v>0.5141815284646476</c:v>
                </c:pt>
                <c:pt idx="67">
                  <c:v>0.51132772787682979</c:v>
                </c:pt>
                <c:pt idx="68">
                  <c:v>0.50847392304023331</c:v>
                </c:pt>
                <c:pt idx="69">
                  <c:v>0.50562011486109526</c:v>
                </c:pt>
                <c:pt idx="70">
                  <c:v>0.50276630405235767</c:v>
                </c:pt>
                <c:pt idx="71">
                  <c:v>0.49991249117489728</c:v>
                </c:pt>
                <c:pt idx="72">
                  <c:v>0.49705867666995879</c:v>
                </c:pt>
                <c:pt idx="73">
                  <c:v>0.4942048608846728</c:v>
                </c:pt>
                <c:pt idx="74">
                  <c:v>0.49135104409212915</c:v>
                </c:pt>
                <c:pt idx="75">
                  <c:v>0.48849722650716926</c:v>
                </c:pt>
                <c:pt idx="76">
                  <c:v>0.48564340829881031</c:v>
                </c:pt>
                <c:pt idx="77">
                  <c:v>0.48278958960001933</c:v>
                </c:pt>
                <c:pt idx="78">
                  <c:v>0.4799357705154022</c:v>
                </c:pt>
                <c:pt idx="79">
                  <c:v>0.4770819511272531</c:v>
                </c:pt>
                <c:pt idx="80">
                  <c:v>0.47422813150031345</c:v>
                </c:pt>
                <c:pt idx="81">
                  <c:v>0.47137431168551586</c:v>
                </c:pt>
                <c:pt idx="82">
                  <c:v>0.46852049172292903</c:v>
                </c:pt>
                <c:pt idx="83">
                  <c:v>0.46566667164407533</c:v>
                </c:pt>
                <c:pt idx="84">
                  <c:v>0.46281285147375395</c:v>
                </c:pt>
                <c:pt idx="85">
                  <c:v>0.45995903123147441</c:v>
                </c:pt>
                <c:pt idx="86">
                  <c:v>0.45710521093258455</c:v>
                </c:pt>
                <c:pt idx="87">
                  <c:v>0.45425139058915925</c:v>
                </c:pt>
                <c:pt idx="88">
                  <c:v>0.45139757021069776</c:v>
                </c:pt>
                <c:pt idx="89">
                  <c:v>0.44854374980467271</c:v>
                </c:pt>
                <c:pt idx="90">
                  <c:v>0.44568992937696356</c:v>
                </c:pt>
                <c:pt idx="91">
                  <c:v>0.4428361089321951</c:v>
                </c:pt>
                <c:pt idx="92">
                  <c:v>0.43998228847400622</c:v>
                </c:pt>
                <c:pt idx="93">
                  <c:v>0.43712846800525923</c:v>
                </c:pt>
                <c:pt idx="94">
                  <c:v>0.43427464752820633</c:v>
                </c:pt>
                <c:pt idx="95">
                  <c:v>0.43142082704461887</c:v>
                </c:pt>
                <c:pt idx="96">
                  <c:v>0.42856700655589075</c:v>
                </c:pt>
                <c:pt idx="97">
                  <c:v>0.42571318606311842</c:v>
                </c:pt>
                <c:pt idx="98">
                  <c:v>0.42285936556716436</c:v>
                </c:pt>
                <c:pt idx="99">
                  <c:v>0.42000554506870746</c:v>
                </c:pt>
                <c:pt idx="100">
                  <c:v>0.41715172456828131</c:v>
                </c:pt>
              </c:numCache>
            </c:numRef>
          </c:yVal>
          <c:smooth val="1"/>
          <c:extLst>
            <c:ext xmlns:c16="http://schemas.microsoft.com/office/drawing/2014/chart" uri="{C3380CC4-5D6E-409C-BE32-E72D297353CC}">
              <c16:uniqueId val="{00000002-BFC3-4D44-9B93-27082E431ECA}"/>
            </c:ext>
          </c:extLst>
        </c:ser>
        <c:ser>
          <c:idx val="3"/>
          <c:order val="3"/>
          <c:tx>
            <c:v>30 m/s</c:v>
          </c:tx>
          <c:spPr>
            <a:ln w="19050" cap="rnd">
              <a:solidFill>
                <a:schemeClr val="accent4"/>
              </a:solidFill>
              <a:round/>
            </a:ln>
            <a:effectLst/>
          </c:spPr>
          <c:marker>
            <c:symbol val="none"/>
          </c:marker>
          <c:xVal>
            <c:numRef>
              <c:f>'Dry Asphault'!$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Dry Asphault'!$E$3:$E$103</c:f>
              <c:numCache>
                <c:formatCode>General</c:formatCode>
                <c:ptCount val="101"/>
                <c:pt idx="0">
                  <c:v>0</c:v>
                </c:pt>
                <c:pt idx="1">
                  <c:v>0.10889438729618667</c:v>
                </c:pt>
                <c:pt idx="2">
                  <c:v>0.19411137561834654</c:v>
                </c:pt>
                <c:pt idx="3">
                  <c:v>0.26070119960664767</c:v>
                </c:pt>
                <c:pt idx="4">
                  <c:v>0.31263691181936093</c:v>
                </c:pt>
                <c:pt idx="5">
                  <c:v>0.35304413863931455</c:v>
                </c:pt>
                <c:pt idx="6">
                  <c:v>0.3843818307452993</c:v>
                </c:pt>
                <c:pt idx="7">
                  <c:v>0.40858446068782378</c:v>
                </c:pt>
                <c:pt idx="8">
                  <c:v>0.42717389065019551</c:v>
                </c:pt>
                <c:pt idx="9">
                  <c:v>0.44134737954641334</c:v>
                </c:pt>
                <c:pt idx="10">
                  <c:v>0.45204681877956981</c:v>
                </c:pt>
                <c:pt idx="11">
                  <c:v>0.46001320046494371</c:v>
                </c:pt>
                <c:pt idx="12">
                  <c:v>0.46582946793666197</c:v>
                </c:pt>
                <c:pt idx="13">
                  <c:v>0.46995422652101226</c:v>
                </c:pt>
                <c:pt idx="14">
                  <c:v>0.47274826402186254</c:v>
                </c:pt>
                <c:pt idx="15">
                  <c:v>0.47449541455966049</c:v>
                </c:pt>
                <c:pt idx="16">
                  <c:v>0.47541897228977148</c:v>
                </c:pt>
                <c:pt idx="17">
                  <c:v>0.47569460418183751</c:v>
                </c:pt>
                <c:pt idx="18">
                  <c:v>0.47546050858759248</c:v>
                </c:pt>
                <c:pt idx="19">
                  <c:v>0.4748254070524745</c:v>
                </c:pt>
                <c:pt idx="20">
                  <c:v>0.47387483152599091</c:v>
                </c:pt>
                <c:pt idx="21">
                  <c:v>0.4726760705511534</c:v>
                </c:pt>
                <c:pt idx="22">
                  <c:v>0.47128206046399418</c:v>
                </c:pt>
                <c:pt idx="23">
                  <c:v>0.4697344466256273</c:v>
                </c:pt>
                <c:pt idx="24">
                  <c:v>0.46806599171349267</c:v>
                </c:pt>
                <c:pt idx="25">
                  <c:v>0.46630247033980055</c:v>
                </c:pt>
                <c:pt idx="26">
                  <c:v>0.46446415956022741</c:v>
                </c:pt>
                <c:pt idx="27">
                  <c:v>0.46256701146683865</c:v>
                </c:pt>
                <c:pt idx="28">
                  <c:v>0.46062357567459367</c:v>
                </c:pt>
                <c:pt idx="29">
                  <c:v>0.45864372504750223</c:v>
                </c:pt>
                <c:pt idx="30">
                  <c:v>0.45663522663212902</c:v>
                </c:pt>
                <c:pt idx="31">
                  <c:v>0.45460419081470771</c:v>
                </c:pt>
                <c:pt idx="32">
                  <c:v>0.45255542467597581</c:v>
                </c:pt>
                <c:pt idx="33">
                  <c:v>0.4504927099777295</c:v>
                </c:pt>
                <c:pt idx="34">
                  <c:v>0.44841902185665938</c:v>
                </c:pt>
                <c:pt idx="35">
                  <c:v>0.44633670087222221</c:v>
                </c:pt>
                <c:pt idx="36">
                  <c:v>0.44424758835782036</c:v>
                </c:pt>
                <c:pt idx="37">
                  <c:v>0.44215313290246183</c:v>
                </c:pt>
                <c:pt idx="38">
                  <c:v>0.44005447412057486</c:v>
                </c:pt>
                <c:pt idx="39">
                  <c:v>0.43795250855426976</c:v>
                </c:pt>
                <c:pt idx="40">
                  <c:v>0.43584794151907685</c:v>
                </c:pt>
                <c:pt idx="41">
                  <c:v>0.43374132789132813</c:v>
                </c:pt>
                <c:pt idx="42">
                  <c:v>0.43163310419585599</c:v>
                </c:pt>
                <c:pt idx="43">
                  <c:v>0.42952361384959559</c:v>
                </c:pt>
                <c:pt idx="44">
                  <c:v>0.42741312702089174</c:v>
                </c:pt>
                <c:pt idx="45">
                  <c:v>0.42530185625294487</c:v>
                </c:pt>
                <c:pt idx="46">
                  <c:v>0.4231899687548778</c:v>
                </c:pt>
                <c:pt idx="47">
                  <c:v>0.42107759607119977</c:v>
                </c:pt>
                <c:pt idx="48">
                  <c:v>0.41896484168883402</c:v>
                </c:pt>
                <c:pt idx="49">
                  <c:v>0.41685178702161924</c:v>
                </c:pt>
                <c:pt idx="50">
                  <c:v>0.41473849611835334</c:v>
                </c:pt>
                <c:pt idx="51">
                  <c:v>0.41262501936664397</c:v>
                </c:pt>
                <c:pt idx="52">
                  <c:v>0.41051139640675111</c:v>
                </c:pt>
                <c:pt idx="53">
                  <c:v>0.40839765842392567</c:v>
                </c:pt>
                <c:pt idx="54">
                  <c:v>0.40628382995180845</c:v>
                </c:pt>
                <c:pt idx="55">
                  <c:v>0.40416993029117465</c:v>
                </c:pt>
                <c:pt idx="56">
                  <c:v>0.40205597462607018</c:v>
                </c:pt>
                <c:pt idx="57">
                  <c:v>0.39994197490188294</c:v>
                </c:pt>
                <c:pt idx="58">
                  <c:v>0.3978279405161278</c:v>
                </c:pt>
                <c:pt idx="59">
                  <c:v>0.39571387886189102</c:v>
                </c:pt>
                <c:pt idx="60">
                  <c:v>0.39359979575536136</c:v>
                </c:pt>
                <c:pt idx="61">
                  <c:v>0.39148569577217335</c:v>
                </c:pt>
                <c:pt idx="62">
                  <c:v>0.38937158251200765</c:v>
                </c:pt>
                <c:pt idx="63">
                  <c:v>0.3872574588067571</c:v>
                </c:pt>
                <c:pt idx="64">
                  <c:v>0.38514332688429009</c:v>
                </c:pt>
                <c:pt idx="65">
                  <c:v>0.38302918849728529</c:v>
                </c:pt>
                <c:pt idx="66">
                  <c:v>0.3809150450245864</c:v>
                </c:pt>
                <c:pt idx="67">
                  <c:v>0.37880089755093871</c:v>
                </c:pt>
                <c:pt idx="68">
                  <c:v>0.37668674692971849</c:v>
                </c:pt>
                <c:pt idx="69">
                  <c:v>0.37457259383228253</c:v>
                </c:pt>
                <c:pt idx="70">
                  <c:v>0.37245843878679125</c:v>
                </c:pt>
                <c:pt idx="71">
                  <c:v>0.37034428220875248</c:v>
                </c:pt>
                <c:pt idx="72">
                  <c:v>0.36823012442504827</c:v>
                </c:pt>
                <c:pt idx="73">
                  <c:v>0.36611596569283927</c:v>
                </c:pt>
                <c:pt idx="74">
                  <c:v>0.36400180621443551</c:v>
                </c:pt>
                <c:pt idx="75">
                  <c:v>0.36188764614899532</c:v>
                </c:pt>
                <c:pt idx="76">
                  <c:v>0.35977348562172973</c:v>
                </c:pt>
                <c:pt idx="77">
                  <c:v>0.3576593247311432</c:v>
                </c:pt>
                <c:pt idx="78">
                  <c:v>0.35554516355472959</c:v>
                </c:pt>
                <c:pt idx="79">
                  <c:v>0.35343100215345402</c:v>
                </c:pt>
                <c:pt idx="80">
                  <c:v>0.35131684057527801</c:v>
                </c:pt>
                <c:pt idx="81">
                  <c:v>0.34920267885793344</c:v>
                </c:pt>
                <c:pt idx="82">
                  <c:v>0.34708851703110388</c:v>
                </c:pt>
                <c:pt idx="83">
                  <c:v>0.34497435511814173</c:v>
                </c:pt>
                <c:pt idx="84">
                  <c:v>0.34286019313741861</c:v>
                </c:pt>
                <c:pt idx="85">
                  <c:v>0.34074603110338764</c:v>
                </c:pt>
                <c:pt idx="86">
                  <c:v>0.33863186902741871</c:v>
                </c:pt>
                <c:pt idx="87">
                  <c:v>0.33651770691845712</c:v>
                </c:pt>
                <c:pt idx="88">
                  <c:v>0.33440354478354001</c:v>
                </c:pt>
                <c:pt idx="89">
                  <c:v>0.33228938262820334</c:v>
                </c:pt>
                <c:pt idx="90">
                  <c:v>0.3301752204568027</c:v>
                </c:pt>
                <c:pt idx="91">
                  <c:v>0.32806105827276427</c:v>
                </c:pt>
                <c:pt idx="92">
                  <c:v>0.32594689607878369</c:v>
                </c:pt>
                <c:pt idx="93">
                  <c:v>0.32383273387698147</c:v>
                </c:pt>
                <c:pt idx="94">
                  <c:v>0.32171857166902607</c:v>
                </c:pt>
                <c:pt idx="95">
                  <c:v>0.31960440945622975</c:v>
                </c:pt>
                <c:pt idx="96">
                  <c:v>0.31749024723962516</c:v>
                </c:pt>
                <c:pt idx="97">
                  <c:v>0.31537608502002451</c:v>
                </c:pt>
                <c:pt idx="98">
                  <c:v>0.31326192279806686</c:v>
                </c:pt>
                <c:pt idx="99">
                  <c:v>0.31114776057425497</c:v>
                </c:pt>
                <c:pt idx="100">
                  <c:v>0.30903359834898431</c:v>
                </c:pt>
              </c:numCache>
            </c:numRef>
          </c:yVal>
          <c:smooth val="1"/>
          <c:extLst>
            <c:ext xmlns:c16="http://schemas.microsoft.com/office/drawing/2014/chart" uri="{C3380CC4-5D6E-409C-BE32-E72D297353CC}">
              <c16:uniqueId val="{00000003-BFC3-4D44-9B93-27082E431ECA}"/>
            </c:ext>
          </c:extLst>
        </c:ser>
        <c:ser>
          <c:idx val="4"/>
          <c:order val="4"/>
          <c:tx>
            <c:v>40 m/s</c:v>
          </c:tx>
          <c:spPr>
            <a:ln w="19050" cap="rnd">
              <a:solidFill>
                <a:schemeClr val="accent5"/>
              </a:solidFill>
              <a:round/>
            </a:ln>
            <a:effectLst/>
          </c:spPr>
          <c:marker>
            <c:symbol val="none"/>
          </c:marker>
          <c:xVal>
            <c:numRef>
              <c:f>'Dry Asphault'!$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Dry Asphault'!$F$3:$F$103</c:f>
              <c:numCache>
                <c:formatCode>General</c:formatCode>
                <c:ptCount val="101"/>
                <c:pt idx="0">
                  <c:v>0</c:v>
                </c:pt>
                <c:pt idx="1">
                  <c:v>8.0670946238986865E-2</c:v>
                </c:pt>
                <c:pt idx="2">
                  <c:v>0.14380124389966406</c:v>
                </c:pt>
                <c:pt idx="3">
                  <c:v>0.1931321988221861</c:v>
                </c:pt>
                <c:pt idx="4">
                  <c:v>0.23160712073344611</c:v>
                </c:pt>
                <c:pt idx="5">
                  <c:v>0.26154153060888674</c:v>
                </c:pt>
                <c:pt idx="6">
                  <c:v>0.28475706391511385</c:v>
                </c:pt>
                <c:pt idx="7">
                  <c:v>0.30268681316495294</c:v>
                </c:pt>
                <c:pt idx="8">
                  <c:v>0.31645820159316457</c:v>
                </c:pt>
                <c:pt idx="9">
                  <c:v>0.32695818041811275</c:v>
                </c:pt>
                <c:pt idx="10">
                  <c:v>0.33488451995311186</c:v>
                </c:pt>
                <c:pt idx="11">
                  <c:v>0.34078616065854195</c:v>
                </c:pt>
                <c:pt idx="12">
                  <c:v>0.34509495757794928</c:v>
                </c:pt>
                <c:pt idx="13">
                  <c:v>0.34815065389314931</c:v>
                </c:pt>
                <c:pt idx="14">
                  <c:v>0.35022052778304719</c:v>
                </c:pt>
                <c:pt idx="15">
                  <c:v>0.35151484873572175</c:v>
                </c:pt>
                <c:pt idx="16">
                  <c:v>0.35219903713003942</c:v>
                </c:pt>
                <c:pt idx="17">
                  <c:v>0.35240323025788295</c:v>
                </c:pt>
                <c:pt idx="18">
                  <c:v>0.35222980797628489</c:v>
                </c:pt>
                <c:pt idx="19">
                  <c:v>0.35175931318708653</c:v>
                </c:pt>
                <c:pt idx="20">
                  <c:v>0.35105510951693342</c:v>
                </c:pt>
                <c:pt idx="21">
                  <c:v>0.3501670455445316</c:v>
                </c:pt>
                <c:pt idx="22">
                  <c:v>0.34913433747214995</c:v>
                </c:pt>
                <c:pt idx="23">
                  <c:v>0.34798783694210861</c:v>
                </c:pt>
                <c:pt idx="24">
                  <c:v>0.34675181514281334</c:v>
                </c:pt>
                <c:pt idx="25">
                  <c:v>0.34544536637662054</c:v>
                </c:pt>
                <c:pt idx="26">
                  <c:v>0.34408351225583717</c:v>
                </c:pt>
                <c:pt idx="27">
                  <c:v>0.34267807038092318</c:v>
                </c:pt>
                <c:pt idx="28">
                  <c:v>0.3412383377353031</c:v>
                </c:pt>
                <c:pt idx="29">
                  <c:v>0.33977162831652563</c:v>
                </c:pt>
                <c:pt idx="30">
                  <c:v>0.33828369609420678</c:v>
                </c:pt>
                <c:pt idx="31">
                  <c:v>0.3367790677538039</c:v>
                </c:pt>
                <c:pt idx="32">
                  <c:v>0.33526130446831559</c:v>
                </c:pt>
                <c:pt idx="33">
                  <c:v>0.33373320783578669</c:v>
                </c:pt>
                <c:pt idx="34">
                  <c:v>0.33219698189168678</c:v>
                </c:pt>
                <c:pt idx="35">
                  <c:v>0.33065436056510783</c:v>
                </c:pt>
                <c:pt idx="36">
                  <c:v>0.32910670794938474</c:v>
                </c:pt>
                <c:pt idx="37">
                  <c:v>0.3275550971856489</c:v>
                </c:pt>
                <c:pt idx="38">
                  <c:v>0.32600037252103331</c:v>
                </c:pt>
                <c:pt idx="39">
                  <c:v>0.32444319813026895</c:v>
                </c:pt>
                <c:pt idx="40">
                  <c:v>0.32288409652395195</c:v>
                </c:pt>
                <c:pt idx="41">
                  <c:v>0.32132347876457928</c:v>
                </c:pt>
                <c:pt idx="42">
                  <c:v>0.31976166823770058</c:v>
                </c:pt>
                <c:pt idx="43">
                  <c:v>0.31819891935283867</c:v>
                </c:pt>
                <c:pt idx="44">
                  <c:v>0.31663543225562607</c:v>
                </c:pt>
                <c:pt idx="45">
                  <c:v>0.31507136440193834</c:v>
                </c:pt>
                <c:pt idx="46">
                  <c:v>0.31350683966334036</c:v>
                </c:pt>
                <c:pt idx="47">
                  <c:v>0.31194195549040132</c:v>
                </c:pt>
                <c:pt idx="48">
                  <c:v>0.31037678854811962</c:v>
                </c:pt>
                <c:pt idx="49">
                  <c:v>0.30881139914935041</c:v>
                </c:pt>
                <c:pt idx="50">
                  <c:v>0.30724583474261008</c:v>
                </c:pt>
                <c:pt idx="51">
                  <c:v>0.30568013265595656</c:v>
                </c:pt>
                <c:pt idx="52">
                  <c:v>0.30411432225561669</c:v>
                </c:pt>
                <c:pt idx="53">
                  <c:v>0.30254842664419263</c:v>
                </c:pt>
                <c:pt idx="54">
                  <c:v>0.30098246399665235</c:v>
                </c:pt>
                <c:pt idx="55">
                  <c:v>0.29941644861136196</c:v>
                </c:pt>
                <c:pt idx="56">
                  <c:v>0.29785039173693922</c:v>
                </c:pt>
                <c:pt idx="57">
                  <c:v>0.29628430222274521</c:v>
                </c:pt>
                <c:pt idx="58">
                  <c:v>0.29471818703063013</c:v>
                </c:pt>
                <c:pt idx="59">
                  <c:v>0.29315205163752694</c:v>
                </c:pt>
                <c:pt idx="60">
                  <c:v>0.29158590035217441</c:v>
                </c:pt>
                <c:pt idx="61">
                  <c:v>0.29001973656428576</c:v>
                </c:pt>
                <c:pt idx="62">
                  <c:v>0.28845356294057023</c:v>
                </c:pt>
                <c:pt idx="63">
                  <c:v>0.28688738157894544</c:v>
                </c:pt>
                <c:pt idx="64">
                  <c:v>0.28532119412985701</c:v>
                </c:pt>
                <c:pt idx="65">
                  <c:v>0.2837550018917212</c:v>
                </c:pt>
                <c:pt idx="66">
                  <c:v>0.28218880588601053</c:v>
                </c:pt>
                <c:pt idx="67">
                  <c:v>0.28062260691632412</c:v>
                </c:pt>
                <c:pt idx="68">
                  <c:v>0.27905640561485862</c:v>
                </c:pt>
                <c:pt idx="69">
                  <c:v>0.27749020247896733</c:v>
                </c:pt>
                <c:pt idx="70">
                  <c:v>0.27592399789992123</c:v>
                </c:pt>
                <c:pt idx="71">
                  <c:v>0.27435779218553596</c:v>
                </c:pt>
                <c:pt idx="72">
                  <c:v>0.27279158557797184</c:v>
                </c:pt>
                <c:pt idx="73">
                  <c:v>0.27122537826773807</c:v>
                </c:pt>
                <c:pt idx="74">
                  <c:v>0.26965917040470955</c:v>
                </c:pt>
                <c:pt idx="75">
                  <c:v>0.26809296210679384</c:v>
                </c:pt>
                <c:pt idx="76">
                  <c:v>0.26652675346674942</c:v>
                </c:pt>
                <c:pt idx="77">
                  <c:v>0.26496054455755025</c:v>
                </c:pt>
                <c:pt idx="78">
                  <c:v>0.26339433543660518</c:v>
                </c:pt>
                <c:pt idx="79">
                  <c:v>0.26182812614907819</c:v>
                </c:pt>
                <c:pt idx="80">
                  <c:v>0.2602619167305002</c:v>
                </c:pt>
                <c:pt idx="81">
                  <c:v>0.25869570720882357</c:v>
                </c:pt>
                <c:pt idx="82">
                  <c:v>0.25712949760603848</c:v>
                </c:pt>
                <c:pt idx="83">
                  <c:v>0.25556328793944483</c:v>
                </c:pt>
                <c:pt idx="84">
                  <c:v>0.25399707822265261</c:v>
                </c:pt>
                <c:pt idx="85">
                  <c:v>0.25243086846636892</c:v>
                </c:pt>
                <c:pt idx="86">
                  <c:v>0.25086465867901686</c:v>
                </c:pt>
                <c:pt idx="87">
                  <c:v>0.24929844886722319</c:v>
                </c:pt>
                <c:pt idx="88">
                  <c:v>0.24773223903620126</c:v>
                </c:pt>
                <c:pt idx="89">
                  <c:v>0.24616602919005212</c:v>
                </c:pt>
                <c:pt idx="90">
                  <c:v>0.2445998193320025</c:v>
                </c:pt>
                <c:pt idx="91">
                  <c:v>0.24303360946459057</c:v>
                </c:pt>
                <c:pt idx="92">
                  <c:v>0.24146739958981334</c:v>
                </c:pt>
                <c:pt idx="93">
                  <c:v>0.23990118970924165</c:v>
                </c:pt>
                <c:pt idx="94">
                  <c:v>0.23833497982411161</c:v>
                </c:pt>
                <c:pt idx="95">
                  <c:v>0.23676876993539533</c:v>
                </c:pt>
                <c:pt idx="96">
                  <c:v>0.23520256004385778</c:v>
                </c:pt>
                <c:pt idx="97">
                  <c:v>0.23363635015010076</c:v>
                </c:pt>
                <c:pt idx="98">
                  <c:v>0.23207014025459755</c:v>
                </c:pt>
                <c:pt idx="99">
                  <c:v>0.23050393035772074</c:v>
                </c:pt>
                <c:pt idx="100">
                  <c:v>0.22893772045976321</c:v>
                </c:pt>
              </c:numCache>
            </c:numRef>
          </c:yVal>
          <c:smooth val="1"/>
          <c:extLst>
            <c:ext xmlns:c16="http://schemas.microsoft.com/office/drawing/2014/chart" uri="{C3380CC4-5D6E-409C-BE32-E72D297353CC}">
              <c16:uniqueId val="{00000004-BFC3-4D44-9B93-27082E431ECA}"/>
            </c:ext>
          </c:extLst>
        </c:ser>
        <c:dLbls>
          <c:showLegendKey val="0"/>
          <c:showVal val="0"/>
          <c:showCatName val="0"/>
          <c:showSerName val="0"/>
          <c:showPercent val="0"/>
          <c:showBubbleSize val="0"/>
        </c:dLbls>
        <c:axId val="69533535"/>
        <c:axId val="69533951"/>
      </c:scatterChart>
      <c:valAx>
        <c:axId val="69533535"/>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Slip (</a:t>
                </a:r>
                <a:r>
                  <a:rPr lang="en-IN" sz="1000" b="1" i="0" u="none" strike="noStrike" baseline="0">
                    <a:effectLst/>
                    <a:latin typeface="Times New Roman" panose="02020603050405020304" pitchFamily="18" charset="0"/>
                    <a:cs typeface="Times New Roman" panose="02020603050405020304" pitchFamily="18" charset="0"/>
                  </a:rPr>
                  <a:t>𝜆</a:t>
                </a:r>
                <a:r>
                  <a:rPr lang="en-IN">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accent1">
                <a:alpha val="96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951"/>
        <c:crosses val="autoZero"/>
        <c:crossBetween val="midCat"/>
      </c:valAx>
      <c:valAx>
        <c:axId val="69533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1" i="0" u="none" strike="noStrike" baseline="0">
                    <a:effectLst/>
                    <a:latin typeface="Times New Roman" panose="02020603050405020304" pitchFamily="18" charset="0"/>
                    <a:cs typeface="Times New Roman" panose="02020603050405020304" pitchFamily="18" charset="0"/>
                  </a:rPr>
                  <a:t>Coefficient of friction 𝜇</a:t>
                </a:r>
                <a:endParaRPr lang="en-IN">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5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r>
              <a:rPr lang="en-IN" sz="1000" b="0" i="0" baseline="0">
                <a:effectLst/>
                <a:latin typeface="Times New Roman" panose="02020603050405020304" pitchFamily="18" charset="0"/>
                <a:ea typeface="Tahoma" panose="020B0604030504040204" pitchFamily="34" charset="0"/>
                <a:cs typeface="Times New Roman" panose="02020603050405020304" pitchFamily="18" charset="0"/>
              </a:rPr>
              <a:t>Variation of </a:t>
            </a:r>
            <a:r>
              <a:rPr lang="en-IN" sz="1000" b="1" i="0" baseline="0">
                <a:effectLst/>
                <a:latin typeface="Times New Roman" panose="02020603050405020304" pitchFamily="18" charset="0"/>
                <a:ea typeface="Tahoma" panose="020B0604030504040204" pitchFamily="34" charset="0"/>
                <a:cs typeface="Times New Roman" panose="02020603050405020304" pitchFamily="18" charset="0"/>
              </a:rPr>
              <a:t>𝜇 </a:t>
            </a:r>
            <a:r>
              <a:rPr lang="en-IN" sz="1000" b="0" i="0" baseline="0">
                <a:effectLst/>
                <a:latin typeface="Times New Roman" panose="02020603050405020304" pitchFamily="18" charset="0"/>
                <a:ea typeface="Tahoma" panose="020B0604030504040204" pitchFamily="34" charset="0"/>
                <a:cs typeface="Times New Roman" panose="02020603050405020304" pitchFamily="18" charset="0"/>
              </a:rPr>
              <a:t>with</a:t>
            </a:r>
            <a:r>
              <a:rPr lang="en-IN" sz="1000" b="1" i="0" baseline="0">
                <a:effectLst/>
                <a:latin typeface="Times New Roman" panose="02020603050405020304" pitchFamily="18" charset="0"/>
                <a:ea typeface="Tahoma" panose="020B0604030504040204" pitchFamily="34" charset="0"/>
                <a:cs typeface="Times New Roman" panose="02020603050405020304" pitchFamily="18" charset="0"/>
              </a:rPr>
              <a:t> 𝜆  </a:t>
            </a:r>
            <a:r>
              <a:rPr lang="en-IN" sz="1000" b="0" i="0" baseline="0">
                <a:effectLst/>
                <a:latin typeface="Times New Roman" panose="02020603050405020304" pitchFamily="18" charset="0"/>
                <a:ea typeface="Tahoma" panose="020B0604030504040204" pitchFamily="34" charset="0"/>
                <a:cs typeface="Times New Roman" panose="02020603050405020304" pitchFamily="18" charset="0"/>
              </a:rPr>
              <a:t>for Wet Asphault Road</a:t>
            </a:r>
            <a:endParaRPr lang="en-IN" sz="1000">
              <a:effectLst/>
              <a:latin typeface="Times New Roman" panose="02020603050405020304" pitchFamily="18" charset="0"/>
              <a:ea typeface="Tahoma" panose="020B0604030504040204" pitchFamily="34"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Times New Roman" panose="02020603050405020304" pitchFamily="18" charset="0"/>
              <a:ea typeface="Tahoma" panose="020B0604030504040204" pitchFamily="34" charset="0"/>
              <a:cs typeface="Times New Roman" panose="02020603050405020304" pitchFamily="18" charset="0"/>
            </a:defRPr>
          </a:pPr>
          <a:endParaRPr lang="en-US"/>
        </a:p>
      </c:txPr>
    </c:title>
    <c:autoTitleDeleted val="0"/>
    <c:plotArea>
      <c:layout/>
      <c:scatterChart>
        <c:scatterStyle val="smoothMarker"/>
        <c:varyColors val="0"/>
        <c:ser>
          <c:idx val="0"/>
          <c:order val="0"/>
          <c:tx>
            <c:v>5 m/s</c:v>
          </c:tx>
          <c:spPr>
            <a:ln w="19050" cap="rnd">
              <a:solidFill>
                <a:schemeClr val="accent1"/>
              </a:solidFill>
              <a:round/>
            </a:ln>
            <a:effectLst/>
          </c:spPr>
          <c:marker>
            <c:symbol val="none"/>
          </c:marker>
          <c:xVal>
            <c:numRef>
              <c:f>'Wet Asphault'!$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Wet Asphault'!$B$3:$B$103</c:f>
              <c:numCache>
                <c:formatCode>General</c:formatCode>
                <c:ptCount val="101"/>
                <c:pt idx="0">
                  <c:v>0</c:v>
                </c:pt>
                <c:pt idx="1">
                  <c:v>0.20868389001106216</c:v>
                </c:pt>
                <c:pt idx="2">
                  <c:v>0.35662646173549489</c:v>
                </c:pt>
                <c:pt idx="3">
                  <c:v>0.46125814092173278</c:v>
                </c:pt>
                <c:pt idx="4">
                  <c:v>0.5350074904949832</c:v>
                </c:pt>
                <c:pt idx="5">
                  <c:v>0.58673655310499129</c:v>
                </c:pt>
                <c:pt idx="6">
                  <c:v>0.62276430548289763</c:v>
                </c:pt>
                <c:pt idx="7">
                  <c:v>0.64759642070056922</c:v>
                </c:pt>
                <c:pt idx="8">
                  <c:v>0.6644456166859749</c:v>
                </c:pt>
                <c:pt idx="9">
                  <c:v>0.67560268469716944</c:v>
                </c:pt>
                <c:pt idx="10">
                  <c:v>0.68270104687255462</c:v>
                </c:pt>
                <c:pt idx="11">
                  <c:v>0.68690539592380262</c:v>
                </c:pt>
                <c:pt idx="12">
                  <c:v>0.68904620248109061</c:v>
                </c:pt>
                <c:pt idx="13">
                  <c:v>0.6897156239956278</c:v>
                </c:pt>
                <c:pt idx="14">
                  <c:v>0.68933589147027119</c:v>
                </c:pt>
                <c:pt idx="15">
                  <c:v>0.68820807182465438</c:v>
                </c:pt>
                <c:pt idx="16">
                  <c:v>0.68654683733410626</c:v>
                </c:pt>
                <c:pt idx="17">
                  <c:v>0.68450525757482206</c:v>
                </c:pt>
                <c:pt idx="18">
                  <c:v>0.68219247703283681</c:v>
                </c:pt>
                <c:pt idx="19">
                  <c:v>0.67968631991808071</c:v>
                </c:pt>
                <c:pt idx="20">
                  <c:v>0.67704227788085458</c:v>
                </c:pt>
                <c:pt idx="21">
                  <c:v>0.67429991859882421</c:v>
                </c:pt>
                <c:pt idx="22">
                  <c:v>0.67148745534565024</c:v>
                </c:pt>
                <c:pt idx="23">
                  <c:v>0.66862500526890478</c:v>
                </c:pt>
                <c:pt idx="24">
                  <c:v>0.66572691266734918</c:v>
                </c:pt>
                <c:pt idx="25">
                  <c:v>0.6628034055768528</c:v>
                </c:pt>
                <c:pt idx="26">
                  <c:v>0.65986177697976967</c:v>
                </c:pt>
                <c:pt idx="27">
                  <c:v>0.65690722705258453</c:v>
                </c:pt>
                <c:pt idx="28">
                  <c:v>0.65394346372082912</c:v>
                </c:pt>
                <c:pt idx="29">
                  <c:v>0.65097313087780029</c:v>
                </c:pt>
                <c:pt idx="30">
                  <c:v>0.64799811372094995</c:v>
                </c:pt>
                <c:pt idx="31">
                  <c:v>0.64501975646845688</c:v>
                </c:pt>
                <c:pt idx="32">
                  <c:v>0.64203901759950333</c:v>
                </c:pt>
                <c:pt idx="33">
                  <c:v>0.63905658054655445</c:v>
                </c:pt>
                <c:pt idx="34">
                  <c:v>0.63607293262320286</c:v>
                </c:pt>
                <c:pt idx="35">
                  <c:v>0.633088421302754</c:v>
                </c:pt>
                <c:pt idx="36">
                  <c:v>0.63010329434701839</c:v>
                </c:pt>
                <c:pt idx="37">
                  <c:v>0.62711772841968161</c:v>
                </c:pt>
                <c:pt idx="38">
                  <c:v>0.62413184948873579</c:v>
                </c:pt>
                <c:pt idx="39">
                  <c:v>0.6211457473741967</c:v>
                </c:pt>
                <c:pt idx="40">
                  <c:v>0.61815948612118488</c:v>
                </c:pt>
                <c:pt idx="41">
                  <c:v>0.61517311139633069</c:v>
                </c:pt>
                <c:pt idx="42">
                  <c:v>0.61218665576169518</c:v>
                </c:pt>
                <c:pt idx="43">
                  <c:v>0.60920014243527887</c:v>
                </c:pt>
                <c:pt idx="44">
                  <c:v>0.60621358797240688</c:v>
                </c:pt>
                <c:pt idx="45">
                  <c:v>0.60322700417766262</c:v>
                </c:pt>
                <c:pt idx="46">
                  <c:v>0.60024039946816687</c:v>
                </c:pt>
                <c:pt idx="47">
                  <c:v>0.5972537798456502</c:v>
                </c:pt>
                <c:pt idx="48">
                  <c:v>0.59426714958957683</c:v>
                </c:pt>
                <c:pt idx="49">
                  <c:v>0.5912805117513692</c:v>
                </c:pt>
                <c:pt idx="50">
                  <c:v>0.58829386850680876</c:v>
                </c:pt>
                <c:pt idx="51">
                  <c:v>0.58530722140731117</c:v>
                </c:pt>
                <c:pt idx="52">
                  <c:v>0.58232057155909511</c:v>
                </c:pt>
                <c:pt idx="53">
                  <c:v>0.57933391975093751</c:v>
                </c:pt>
                <c:pt idx="54">
                  <c:v>0.57634726654526613</c:v>
                </c:pt>
                <c:pt idx="55">
                  <c:v>0.57336061234311397</c:v>
                </c:pt>
                <c:pt idx="56">
                  <c:v>0.57037395743043251</c:v>
                </c:pt>
                <c:pt idx="57">
                  <c:v>0.56738730201111653</c:v>
                </c:pt>
                <c:pt idx="58">
                  <c:v>0.56440064623055064</c:v>
                </c:pt>
                <c:pt idx="59">
                  <c:v>0.56141399019239968</c:v>
                </c:pt>
                <c:pt idx="60">
                  <c:v>0.55842733397058064</c:v>
                </c:pt>
                <c:pt idx="61">
                  <c:v>0.55544067761779936</c:v>
                </c:pt>
                <c:pt idx="62">
                  <c:v>0.55245402117163656</c:v>
                </c:pt>
                <c:pt idx="63">
                  <c:v>0.54946736465888968</c:v>
                </c:pt>
                <c:pt idx="64">
                  <c:v>0.54648070809866556</c:v>
                </c:pt>
                <c:pt idx="65">
                  <c:v>0.54349405150458818</c:v>
                </c:pt>
                <c:pt idx="66">
                  <c:v>0.54050739488637245</c:v>
                </c:pt>
                <c:pt idx="67">
                  <c:v>0.53752073825094482</c:v>
                </c:pt>
                <c:pt idx="68">
                  <c:v>0.53453408160324478</c:v>
                </c:pt>
                <c:pt idx="69">
                  <c:v>0.53154742494679375</c:v>
                </c:pt>
                <c:pt idx="70">
                  <c:v>0.52856076828410314</c:v>
                </c:pt>
                <c:pt idx="71">
                  <c:v>0.52557411161696332</c:v>
                </c:pt>
                <c:pt idx="72">
                  <c:v>0.52258745494665115</c:v>
                </c:pt>
                <c:pt idx="73">
                  <c:v>0.5196007982740769</c:v>
                </c:pt>
                <c:pt idx="74">
                  <c:v>0.51661414159988972</c:v>
                </c:pt>
                <c:pt idx="75">
                  <c:v>0.51362748492455246</c:v>
                </c:pt>
                <c:pt idx="76">
                  <c:v>0.51064082824839507</c:v>
                </c:pt>
                <c:pt idx="77">
                  <c:v>0.50765417157165316</c:v>
                </c:pt>
                <c:pt idx="78">
                  <c:v>0.50466751489449413</c:v>
                </c:pt>
                <c:pt idx="79">
                  <c:v>0.50168085821703789</c:v>
                </c:pt>
                <c:pt idx="80">
                  <c:v>0.49869420153936966</c:v>
                </c:pt>
                <c:pt idx="81">
                  <c:v>0.49570754486155039</c:v>
                </c:pt>
                <c:pt idx="82">
                  <c:v>0.49272088818362331</c:v>
                </c:pt>
                <c:pt idx="83">
                  <c:v>0.48973423150561918</c:v>
                </c:pt>
                <c:pt idx="84">
                  <c:v>0.48674757482756043</c:v>
                </c:pt>
                <c:pt idx="85">
                  <c:v>0.48376091814946248</c:v>
                </c:pt>
                <c:pt idx="86">
                  <c:v>0.48077426147133684</c:v>
                </c:pt>
                <c:pt idx="87">
                  <c:v>0.47778760479319116</c:v>
                </c:pt>
                <c:pt idx="88">
                  <c:v>0.47480094811503148</c:v>
                </c:pt>
                <c:pt idx="89">
                  <c:v>0.47181429143686165</c:v>
                </c:pt>
                <c:pt idx="90">
                  <c:v>0.46882763475868461</c:v>
                </c:pt>
                <c:pt idx="91">
                  <c:v>0.46584097808050229</c:v>
                </c:pt>
                <c:pt idx="92">
                  <c:v>0.46285432140231647</c:v>
                </c:pt>
                <c:pt idx="93">
                  <c:v>0.45986766472412804</c:v>
                </c:pt>
                <c:pt idx="94">
                  <c:v>0.45688100804593779</c:v>
                </c:pt>
                <c:pt idx="95">
                  <c:v>0.45389435136774603</c:v>
                </c:pt>
                <c:pt idx="96">
                  <c:v>0.45090769468955344</c:v>
                </c:pt>
                <c:pt idx="97">
                  <c:v>0.44792103801136018</c:v>
                </c:pt>
                <c:pt idx="98">
                  <c:v>0.44493438133316648</c:v>
                </c:pt>
                <c:pt idx="99">
                  <c:v>0.4419477246549724</c:v>
                </c:pt>
                <c:pt idx="100">
                  <c:v>0.43896106797677803</c:v>
                </c:pt>
              </c:numCache>
            </c:numRef>
          </c:yVal>
          <c:smooth val="1"/>
          <c:extLst>
            <c:ext xmlns:c16="http://schemas.microsoft.com/office/drawing/2014/chart" uri="{C3380CC4-5D6E-409C-BE32-E72D297353CC}">
              <c16:uniqueId val="{00000000-B2F9-4D61-A0F9-D7339126CBE4}"/>
            </c:ext>
          </c:extLst>
        </c:ser>
        <c:ser>
          <c:idx val="1"/>
          <c:order val="1"/>
          <c:tx>
            <c:v>10 m/s</c:v>
          </c:tx>
          <c:spPr>
            <a:ln w="19050" cap="rnd">
              <a:solidFill>
                <a:schemeClr val="accent2"/>
              </a:solidFill>
              <a:round/>
            </a:ln>
            <a:effectLst/>
          </c:spPr>
          <c:marker>
            <c:symbol val="none"/>
          </c:marker>
          <c:xVal>
            <c:numRef>
              <c:f>'Wet Asphault'!$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Wet Asphault'!$C$3:$C$103</c:f>
              <c:numCache>
                <c:formatCode>General</c:formatCode>
                <c:ptCount val="101"/>
                <c:pt idx="0">
                  <c:v>0</c:v>
                </c:pt>
                <c:pt idx="1">
                  <c:v>0.17961588868393064</c:v>
                </c:pt>
                <c:pt idx="2">
                  <c:v>0.30695124021998615</c:v>
                </c:pt>
                <c:pt idx="3">
                  <c:v>0.39700856108232879</c:v>
                </c:pt>
                <c:pt idx="4">
                  <c:v>0.46048521451618535</c:v>
                </c:pt>
                <c:pt idx="5">
                  <c:v>0.50500883131761054</c:v>
                </c:pt>
                <c:pt idx="6">
                  <c:v>0.53601820516194132</c:v>
                </c:pt>
                <c:pt idx="7">
                  <c:v>0.55739140480129734</c:v>
                </c:pt>
                <c:pt idx="8">
                  <c:v>0.57189364218228511</c:v>
                </c:pt>
                <c:pt idx="9">
                  <c:v>0.58149661961303711</c:v>
                </c:pt>
                <c:pt idx="10">
                  <c:v>0.58760623655694511</c:v>
                </c:pt>
                <c:pt idx="11">
                  <c:v>0.59122495332102931</c:v>
                </c:pt>
                <c:pt idx="12">
                  <c:v>0.59306756260087012</c:v>
                </c:pt>
                <c:pt idx="13">
                  <c:v>0.59364373903802281</c:v>
                </c:pt>
                <c:pt idx="14">
                  <c:v>0.59331690022454042</c:v>
                </c:pt>
                <c:pt idx="15">
                  <c:v>0.59234617685958912</c:v>
                </c:pt>
                <c:pt idx="16">
                  <c:v>0.5909163390828619</c:v>
                </c:pt>
                <c:pt idx="17">
                  <c:v>0.5891591350995381</c:v>
                </c:pt>
                <c:pt idx="18">
                  <c:v>0.58716850643933061</c:v>
                </c:pt>
                <c:pt idx="19">
                  <c:v>0.58501143702048575</c:v>
                </c:pt>
                <c:pt idx="20">
                  <c:v>0.58273568894904204</c:v>
                </c:pt>
                <c:pt idx="21">
                  <c:v>0.58037531844077517</c:v>
                </c:pt>
                <c:pt idx="22">
                  <c:v>0.57795460888536598</c:v>
                </c:pt>
                <c:pt idx="23">
                  <c:v>0.57549087527219267</c:v>
                </c:pt>
                <c:pt idx="24">
                  <c:v>0.57299646385361536</c:v>
                </c:pt>
                <c:pt idx="25">
                  <c:v>0.57048017798168982</c:v>
                </c:pt>
                <c:pt idx="26">
                  <c:v>0.56794829478450037</c:v>
                </c:pt>
                <c:pt idx="27">
                  <c:v>0.56540529009542606</c:v>
                </c:pt>
                <c:pt idx="28">
                  <c:v>0.56285435535554795</c:v>
                </c:pt>
                <c:pt idx="29">
                  <c:v>0.56029776618491589</c:v>
                </c:pt>
                <c:pt idx="30">
                  <c:v>0.55773714518801332</c:v>
                </c:pt>
                <c:pt idx="31">
                  <c:v>0.55517364934414914</c:v>
                </c:pt>
                <c:pt idx="32">
                  <c:v>0.55260810362400059</c:v>
                </c:pt>
                <c:pt idx="33">
                  <c:v>0.55004109626334186</c:v>
                </c:pt>
                <c:pt idx="34">
                  <c:v>0.54747304669686903</c:v>
                </c:pt>
                <c:pt idx="35">
                  <c:v>0.54490425399762787</c:v>
                </c:pt>
                <c:pt idx="36">
                  <c:v>0.54233493141618472</c:v>
                </c:pt>
                <c:pt idx="37">
                  <c:v>0.53976523100838314</c:v>
                </c:pt>
                <c:pt idx="38">
                  <c:v>0.53719526119587857</c:v>
                </c:pt>
                <c:pt idx="39">
                  <c:v>0.53462509928747504</c:v>
                </c:pt>
                <c:pt idx="40">
                  <c:v>0.53205480040731856</c:v>
                </c:pt>
                <c:pt idx="41">
                  <c:v>0.52948440386104245</c:v>
                </c:pt>
                <c:pt idx="42">
                  <c:v>0.52691393767507211</c:v>
                </c:pt>
                <c:pt idx="43">
                  <c:v>0.52434342183332583</c:v>
                </c:pt>
                <c:pt idx="44">
                  <c:v>0.52177287058510413</c:v>
                </c:pt>
                <c:pt idx="45">
                  <c:v>0.51920229409070584</c:v>
                </c:pt>
                <c:pt idx="46">
                  <c:v>0.51663169959481425</c:v>
                </c:pt>
                <c:pt idx="47">
                  <c:v>0.51406109226316654</c:v>
                </c:pt>
                <c:pt idx="48">
                  <c:v>0.51149047577913187</c:v>
                </c:pt>
                <c:pt idx="49">
                  <c:v>0.50891985276909357</c:v>
                </c:pt>
                <c:pt idx="50">
                  <c:v>0.50634922510576441</c:v>
                </c:pt>
                <c:pt idx="51">
                  <c:v>0.50377859412446002</c:v>
                </c:pt>
                <c:pt idx="52">
                  <c:v>0.50120796077731178</c:v>
                </c:pt>
                <c:pt idx="53">
                  <c:v>0.49863732574322622</c:v>
                </c:pt>
                <c:pt idx="54">
                  <c:v>0.49606668950628946</c:v>
                </c:pt>
                <c:pt idx="55">
                  <c:v>0.4934960524116736</c:v>
                </c:pt>
                <c:pt idx="56">
                  <c:v>0.49092541470549966</c:v>
                </c:pt>
                <c:pt idx="57">
                  <c:v>0.48835477656326121</c:v>
                </c:pt>
                <c:pt idx="58">
                  <c:v>0.48578413811009219</c:v>
                </c:pt>
                <c:pt idx="59">
                  <c:v>0.48321349943521752</c:v>
                </c:pt>
                <c:pt idx="60">
                  <c:v>0.48064286060225841</c:v>
                </c:pt>
                <c:pt idx="61">
                  <c:v>0.47807222165657898</c:v>
                </c:pt>
                <c:pt idx="62">
                  <c:v>0.47550158263052533</c:v>
                </c:pt>
                <c:pt idx="63">
                  <c:v>0.47293094354716231</c:v>
                </c:pt>
                <c:pt idx="64">
                  <c:v>0.47036030442293514</c:v>
                </c:pt>
                <c:pt idx="65">
                  <c:v>0.46778966526957028</c:v>
                </c:pt>
                <c:pt idx="66">
                  <c:v>0.46521902609542926</c:v>
                </c:pt>
                <c:pt idx="67">
                  <c:v>0.46264838690647392</c:v>
                </c:pt>
                <c:pt idx="68">
                  <c:v>0.46007774770695559</c:v>
                </c:pt>
                <c:pt idx="69">
                  <c:v>0.45750710849990517</c:v>
                </c:pt>
                <c:pt idx="70">
                  <c:v>0.45493646928748427</c:v>
                </c:pt>
                <c:pt idx="71">
                  <c:v>0.45236583007123399</c:v>
                </c:pt>
                <c:pt idx="72">
                  <c:v>0.44979519085225322</c:v>
                </c:pt>
                <c:pt idx="73">
                  <c:v>0.44722455163132535</c:v>
                </c:pt>
                <c:pt idx="74">
                  <c:v>0.44465391240900937</c:v>
                </c:pt>
                <c:pt idx="75">
                  <c:v>0.44208327318570345</c:v>
                </c:pt>
                <c:pt idx="76">
                  <c:v>0.43951263396169166</c:v>
                </c:pt>
                <c:pt idx="77">
                  <c:v>0.43694199473717665</c:v>
                </c:pt>
                <c:pt idx="78">
                  <c:v>0.43437135551230277</c:v>
                </c:pt>
                <c:pt idx="79">
                  <c:v>0.43180071628717298</c:v>
                </c:pt>
                <c:pt idx="80">
                  <c:v>0.42923007706186084</c:v>
                </c:pt>
                <c:pt idx="81">
                  <c:v>0.42665943783641858</c:v>
                </c:pt>
                <c:pt idx="82">
                  <c:v>0.42408879861088361</c:v>
                </c:pt>
                <c:pt idx="83">
                  <c:v>0.42151815938528231</c:v>
                </c:pt>
                <c:pt idx="84">
                  <c:v>0.41894752015963393</c:v>
                </c:pt>
                <c:pt idx="85">
                  <c:v>0.41637688093395192</c:v>
                </c:pt>
                <c:pt idx="86">
                  <c:v>0.41380624170824598</c:v>
                </c:pt>
                <c:pt idx="87">
                  <c:v>0.41123560248252278</c:v>
                </c:pt>
                <c:pt idx="88">
                  <c:v>0.40866496325678758</c:v>
                </c:pt>
                <c:pt idx="89">
                  <c:v>0.40609432403104367</c:v>
                </c:pt>
                <c:pt idx="90">
                  <c:v>0.40352368480529355</c:v>
                </c:pt>
                <c:pt idx="91">
                  <c:v>0.40095304557953887</c:v>
                </c:pt>
                <c:pt idx="92">
                  <c:v>0.39838240635378114</c:v>
                </c:pt>
                <c:pt idx="93">
                  <c:v>0.39581176712802119</c:v>
                </c:pt>
                <c:pt idx="94">
                  <c:v>0.39324112790225968</c:v>
                </c:pt>
                <c:pt idx="95">
                  <c:v>0.39067048867649684</c:v>
                </c:pt>
                <c:pt idx="96">
                  <c:v>0.38809984945073334</c:v>
                </c:pt>
                <c:pt idx="97">
                  <c:v>0.38552921022496922</c:v>
                </c:pt>
                <c:pt idx="98">
                  <c:v>0.38295857099920472</c:v>
                </c:pt>
                <c:pt idx="99">
                  <c:v>0.38038793177343994</c:v>
                </c:pt>
                <c:pt idx="100">
                  <c:v>0.37781729254767488</c:v>
                </c:pt>
              </c:numCache>
            </c:numRef>
          </c:yVal>
          <c:smooth val="1"/>
          <c:extLst>
            <c:ext xmlns:c16="http://schemas.microsoft.com/office/drawing/2014/chart" uri="{C3380CC4-5D6E-409C-BE32-E72D297353CC}">
              <c16:uniqueId val="{00000001-B2F9-4D61-A0F9-D7339126CBE4}"/>
            </c:ext>
          </c:extLst>
        </c:ser>
        <c:ser>
          <c:idx val="2"/>
          <c:order val="2"/>
          <c:tx>
            <c:v>20 m/s</c:v>
          </c:tx>
          <c:spPr>
            <a:ln w="19050" cap="rnd">
              <a:solidFill>
                <a:schemeClr val="accent3"/>
              </a:solidFill>
              <a:round/>
            </a:ln>
            <a:effectLst/>
          </c:spPr>
          <c:marker>
            <c:symbol val="none"/>
          </c:marker>
          <c:xVal>
            <c:numRef>
              <c:f>'Wet Asphault'!$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Wet Asphault'!$D$3:$D$103</c:f>
              <c:numCache>
                <c:formatCode>General</c:formatCode>
                <c:ptCount val="101"/>
                <c:pt idx="0">
                  <c:v>0</c:v>
                </c:pt>
                <c:pt idx="1">
                  <c:v>0.13306272306099498</c:v>
                </c:pt>
                <c:pt idx="2">
                  <c:v>0.22739507161581668</c:v>
                </c:pt>
                <c:pt idx="3">
                  <c:v>0.29411117581641988</c:v>
                </c:pt>
                <c:pt idx="4">
                  <c:v>0.34113583726811958</c:v>
                </c:pt>
                <c:pt idx="5">
                  <c:v>0.37411974384526597</c:v>
                </c:pt>
                <c:pt idx="6">
                  <c:v>0.39709205300107736</c:v>
                </c:pt>
                <c:pt idx="7">
                  <c:v>0.41292570872818024</c:v>
                </c:pt>
                <c:pt idx="8">
                  <c:v>0.4236692304206674</c:v>
                </c:pt>
                <c:pt idx="9">
                  <c:v>0.43078329107416385</c:v>
                </c:pt>
                <c:pt idx="10">
                  <c:v>0.4353094066275966</c:v>
                </c:pt>
                <c:pt idx="11">
                  <c:v>0.43799021794191662</c:v>
                </c:pt>
                <c:pt idx="12">
                  <c:v>0.43935525647001988</c:v>
                </c:pt>
                <c:pt idx="13">
                  <c:v>0.4397820984729901</c:v>
                </c:pt>
                <c:pt idx="14">
                  <c:v>0.4395399703247363</c:v>
                </c:pt>
                <c:pt idx="15">
                  <c:v>0.43882084076873895</c:v>
                </c:pt>
                <c:pt idx="16">
                  <c:v>0.43776159089112038</c:v>
                </c:pt>
                <c:pt idx="17">
                  <c:v>0.43645982216281959</c:v>
                </c:pt>
                <c:pt idx="18">
                  <c:v>0.43498512818072671</c:v>
                </c:pt>
                <c:pt idx="19">
                  <c:v>0.43338713185197103</c:v>
                </c:pt>
                <c:pt idx="20">
                  <c:v>0.43170121621496432</c:v>
                </c:pt>
                <c:pt idx="21">
                  <c:v>0.42995261073488045</c:v>
                </c:pt>
                <c:pt idx="22">
                  <c:v>0.42815930498925497</c:v>
                </c:pt>
                <c:pt idx="23">
                  <c:v>0.42633412623771016</c:v>
                </c:pt>
                <c:pt idx="24">
                  <c:v>0.42448622080895154</c:v>
                </c:pt>
                <c:pt idx="25">
                  <c:v>0.42262211038658515</c:v>
                </c:pt>
                <c:pt idx="26">
                  <c:v>0.42074644518146931</c:v>
                </c:pt>
                <c:pt idx="27">
                  <c:v>0.41886254097252401</c:v>
                </c:pt>
                <c:pt idx="28">
                  <c:v>0.41697276203745237</c:v>
                </c:pt>
                <c:pt idx="29">
                  <c:v>0.41507879419705052</c:v>
                </c:pt>
                <c:pt idx="30">
                  <c:v>0.4131818395062849</c:v>
                </c:pt>
                <c:pt idx="31">
                  <c:v>0.41128275507650847</c:v>
                </c:pt>
                <c:pt idx="32">
                  <c:v>0.40938215206103046</c:v>
                </c:pt>
                <c:pt idx="33">
                  <c:v>0.40748046623563039</c:v>
                </c:pt>
                <c:pt idx="34">
                  <c:v>0.40557800832517354</c:v>
                </c:pt>
                <c:pt idx="35">
                  <c:v>0.40367499988842148</c:v>
                </c:pt>
                <c:pt idx="36">
                  <c:v>0.40177159890527941</c:v>
                </c:pt>
                <c:pt idx="37">
                  <c:v>0.3998679180214868</c:v>
                </c:pt>
                <c:pt idx="38">
                  <c:v>0.39796403755778142</c:v>
                </c:pt>
                <c:pt idx="39">
                  <c:v>0.39606001478593394</c:v>
                </c:pt>
                <c:pt idx="40">
                  <c:v>0.39415589054291628</c:v>
                </c:pt>
                <c:pt idx="41">
                  <c:v>0.3922516939470575</c:v>
                </c:pt>
                <c:pt idx="42">
                  <c:v>0.39034744576084451</c:v>
                </c:pt>
                <c:pt idx="43">
                  <c:v>0.38844316078872781</c:v>
                </c:pt>
                <c:pt idx="44">
                  <c:v>0.38653884958684903</c:v>
                </c:pt>
                <c:pt idx="45">
                  <c:v>0.38463451968214268</c:v>
                </c:pt>
                <c:pt idx="46">
                  <c:v>0.38273017644160207</c:v>
                </c:pt>
                <c:pt idx="47">
                  <c:v>0.38082582369209944</c:v>
                </c:pt>
                <c:pt idx="48">
                  <c:v>0.37892146416234174</c:v>
                </c:pt>
                <c:pt idx="49">
                  <c:v>0.37701709979800169</c:v>
                </c:pt>
                <c:pt idx="50">
                  <c:v>0.37511273198641903</c:v>
                </c:pt>
                <c:pt idx="51">
                  <c:v>0.37320836171681981</c:v>
                </c:pt>
                <c:pt idx="52">
                  <c:v>0.37130398969456035</c:v>
                </c:pt>
                <c:pt idx="53">
                  <c:v>0.36939961642258701</c:v>
                </c:pt>
                <c:pt idx="54">
                  <c:v>0.36749524225951952</c:v>
                </c:pt>
                <c:pt idx="55">
                  <c:v>0.36559086746106778</c:v>
                </c:pt>
                <c:pt idx="56">
                  <c:v>0.36368649220956267</c:v>
                </c:pt>
                <c:pt idx="57">
                  <c:v>0.36178211663501303</c:v>
                </c:pt>
                <c:pt idx="58">
                  <c:v>0.35987774083012036</c:v>
                </c:pt>
                <c:pt idx="59">
                  <c:v>0.35797336486098413</c:v>
                </c:pt>
                <c:pt idx="60">
                  <c:v>0.35606898877473597</c:v>
                </c:pt>
                <c:pt idx="61">
                  <c:v>0.35416461260498261</c:v>
                </c:pt>
                <c:pt idx="62">
                  <c:v>0.3522602363756866</c:v>
                </c:pt>
                <c:pt idx="63">
                  <c:v>0.35035586010393471</c:v>
                </c:pt>
                <c:pt idx="64">
                  <c:v>0.34845148380190993</c:v>
                </c:pt>
                <c:pt idx="65">
                  <c:v>0.34654710747829942</c:v>
                </c:pt>
                <c:pt idx="66">
                  <c:v>0.34464273113929755</c:v>
                </c:pt>
                <c:pt idx="67">
                  <c:v>0.34273835478932096</c:v>
                </c:pt>
                <c:pt idx="68">
                  <c:v>0.34083397843151908</c:v>
                </c:pt>
                <c:pt idx="69">
                  <c:v>0.33892960206813738</c:v>
                </c:pt>
                <c:pt idx="70">
                  <c:v>0.33702522570077703</c:v>
                </c:pt>
                <c:pt idx="71">
                  <c:v>0.3351208493305799</c:v>
                </c:pt>
                <c:pt idx="72">
                  <c:v>0.33321647295835988</c:v>
                </c:pt>
                <c:pt idx="73">
                  <c:v>0.33131209658469751</c:v>
                </c:pt>
                <c:pt idx="74">
                  <c:v>0.32940772021000669</c:v>
                </c:pt>
                <c:pt idx="75">
                  <c:v>0.32750334383458257</c:v>
                </c:pt>
                <c:pt idx="76">
                  <c:v>0.32559896745863554</c:v>
                </c:pt>
                <c:pt idx="77">
                  <c:v>0.32369459108231574</c:v>
                </c:pt>
                <c:pt idx="78">
                  <c:v>0.32179021470572999</c:v>
                </c:pt>
                <c:pt idx="79">
                  <c:v>0.31988583832895473</c:v>
                </c:pt>
                <c:pt idx="80">
                  <c:v>0.31798146195204435</c:v>
                </c:pt>
                <c:pt idx="81">
                  <c:v>0.31607708557503761</c:v>
                </c:pt>
                <c:pt idx="82">
                  <c:v>0.31417270919796214</c:v>
                </c:pt>
                <c:pt idx="83">
                  <c:v>0.31226833282083755</c:v>
                </c:pt>
                <c:pt idx="84">
                  <c:v>0.31036395644367815</c:v>
                </c:pt>
                <c:pt idx="85">
                  <c:v>0.30845958006649371</c:v>
                </c:pt>
                <c:pt idx="86">
                  <c:v>0.30655520368929162</c:v>
                </c:pt>
                <c:pt idx="87">
                  <c:v>0.30465082731207677</c:v>
                </c:pt>
                <c:pt idx="88">
                  <c:v>0.30274645093485297</c:v>
                </c:pt>
                <c:pt idx="89">
                  <c:v>0.30084207455762274</c:v>
                </c:pt>
                <c:pt idx="90">
                  <c:v>0.2989376981803879</c:v>
                </c:pt>
                <c:pt idx="91">
                  <c:v>0.29703332180314967</c:v>
                </c:pt>
                <c:pt idx="92">
                  <c:v>0.29512894542590917</c:v>
                </c:pt>
                <c:pt idx="93">
                  <c:v>0.29322456904866706</c:v>
                </c:pt>
                <c:pt idx="94">
                  <c:v>0.29132019267142384</c:v>
                </c:pt>
                <c:pt idx="95">
                  <c:v>0.28941581629417956</c:v>
                </c:pt>
                <c:pt idx="96">
                  <c:v>0.28751143991693484</c:v>
                </c:pt>
                <c:pt idx="97">
                  <c:v>0.28560706353968962</c:v>
                </c:pt>
                <c:pt idx="98">
                  <c:v>0.28370268716244412</c:v>
                </c:pt>
                <c:pt idx="99">
                  <c:v>0.28179831078519846</c:v>
                </c:pt>
                <c:pt idx="100">
                  <c:v>0.27989393440795257</c:v>
                </c:pt>
              </c:numCache>
            </c:numRef>
          </c:yVal>
          <c:smooth val="1"/>
          <c:extLst>
            <c:ext xmlns:c16="http://schemas.microsoft.com/office/drawing/2014/chart" uri="{C3380CC4-5D6E-409C-BE32-E72D297353CC}">
              <c16:uniqueId val="{00000002-B2F9-4D61-A0F9-D7339126CBE4}"/>
            </c:ext>
          </c:extLst>
        </c:ser>
        <c:ser>
          <c:idx val="3"/>
          <c:order val="3"/>
          <c:tx>
            <c:v>30 m/s</c:v>
          </c:tx>
          <c:spPr>
            <a:ln w="19050" cap="rnd">
              <a:solidFill>
                <a:schemeClr val="accent4"/>
              </a:solidFill>
              <a:round/>
            </a:ln>
            <a:effectLst/>
          </c:spPr>
          <c:marker>
            <c:symbol val="none"/>
          </c:marker>
          <c:xVal>
            <c:numRef>
              <c:f>'Wet Asphault'!$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Wet Asphault'!$E$3:$E$103</c:f>
              <c:numCache>
                <c:formatCode>General</c:formatCode>
                <c:ptCount val="101"/>
                <c:pt idx="0">
                  <c:v>0</c:v>
                </c:pt>
                <c:pt idx="1">
                  <c:v>9.8575289737110522E-2</c:v>
                </c:pt>
                <c:pt idx="2">
                  <c:v>0.16845841234622114</c:v>
                </c:pt>
                <c:pt idx="3">
                  <c:v>0.21788291795092812</c:v>
                </c:pt>
                <c:pt idx="4">
                  <c:v>0.25271964397573643</c:v>
                </c:pt>
                <c:pt idx="5">
                  <c:v>0.27715472295735005</c:v>
                </c:pt>
                <c:pt idx="6">
                  <c:v>0.29417302815110857</c:v>
                </c:pt>
                <c:pt idx="7">
                  <c:v>0.30590288881374783</c:v>
                </c:pt>
                <c:pt idx="8">
                  <c:v>0.31386188543783161</c:v>
                </c:pt>
                <c:pt idx="9">
                  <c:v>0.31913211119297669</c:v>
                </c:pt>
                <c:pt idx="10">
                  <c:v>0.32248514006387058</c:v>
                </c:pt>
                <c:pt idx="11">
                  <c:v>0.32447113393172855</c:v>
                </c:pt>
                <c:pt idx="12">
                  <c:v>0.32548237934528002</c:v>
                </c:pt>
                <c:pt idx="13">
                  <c:v>0.32579859167843261</c:v>
                </c:pt>
                <c:pt idx="14">
                  <c:v>0.32561921873446631</c:v>
                </c:pt>
                <c:pt idx="15">
                  <c:v>0.32508647445635269</c:v>
                </c:pt>
                <c:pt idx="16">
                  <c:v>0.32430176284675799</c:v>
                </c:pt>
                <c:pt idx="17">
                  <c:v>0.3233373888537191</c:v>
                </c:pt>
                <c:pt idx="18">
                  <c:v>0.32224490868185501</c:v>
                </c:pt>
                <c:pt idx="19">
                  <c:v>0.32106108388493032</c:v>
                </c:pt>
                <c:pt idx="20">
                  <c:v>0.31981212686250349</c:v>
                </c:pt>
                <c:pt idx="21">
                  <c:v>0.31851672806207343</c:v>
                </c:pt>
                <c:pt idx="22">
                  <c:v>0.31718821449046092</c:v>
                </c:pt>
                <c:pt idx="23">
                  <c:v>0.31583608881531539</c:v>
                </c:pt>
                <c:pt idx="24">
                  <c:v>0.31446712680359434</c:v>
                </c:pt>
                <c:pt idx="25">
                  <c:v>0.31308615983734261</c:v>
                </c:pt>
                <c:pt idx="26">
                  <c:v>0.31169663287749411</c:v>
                </c:pt>
                <c:pt idx="27">
                  <c:v>0.31030100231348845</c:v>
                </c:pt>
                <c:pt idx="28">
                  <c:v>0.3089010196453269</c:v>
                </c:pt>
                <c:pt idx="29">
                  <c:v>0.30749793375977197</c:v>
                </c:pt>
                <c:pt idx="30">
                  <c:v>0.30609263516104518</c:v>
                </c:pt>
                <c:pt idx="31">
                  <c:v>0.30468575881285381</c:v>
                </c:pt>
                <c:pt idx="32">
                  <c:v>0.30327775746870511</c:v>
                </c:pt>
                <c:pt idx="33">
                  <c:v>0.30186895395923657</c:v>
                </c:pt>
                <c:pt idx="34">
                  <c:v>0.30045957847509008</c:v>
                </c:pt>
                <c:pt idx="35">
                  <c:v>0.29904979515103314</c:v>
                </c:pt>
                <c:pt idx="36">
                  <c:v>0.29763972102145797</c:v>
                </c:pt>
                <c:pt idx="37">
                  <c:v>0.29622943953638092</c:v>
                </c:pt>
                <c:pt idx="38">
                  <c:v>0.29481901019886803</c:v>
                </c:pt>
                <c:pt idx="39">
                  <c:v>0.29340847543689053</c:v>
                </c:pt>
                <c:pt idx="40">
                  <c:v>0.29199786550322127</c:v>
                </c:pt>
                <c:pt idx="41">
                  <c:v>0.29058720196924898</c:v>
                </c:pt>
                <c:pt idx="42">
                  <c:v>0.28917650021620228</c:v>
                </c:pt>
                <c:pt idx="43">
                  <c:v>0.28776577121148789</c:v>
                </c:pt>
                <c:pt idx="44">
                  <c:v>0.28635502277528774</c:v>
                </c:pt>
                <c:pt idx="45">
                  <c:v>0.2849442604836922</c:v>
                </c:pt>
                <c:pt idx="46">
                  <c:v>0.28353348831266767</c:v>
                </c:pt>
                <c:pt idx="47">
                  <c:v>0.28212270909723075</c:v>
                </c:pt>
                <c:pt idx="48">
                  <c:v>0.28071192485885738</c:v>
                </c:pt>
                <c:pt idx="49">
                  <c:v>0.27930113703893733</c:v>
                </c:pt>
                <c:pt idx="50">
                  <c:v>0.2778903466652371</c:v>
                </c:pt>
                <c:pt idx="51">
                  <c:v>0.27647955447059347</c:v>
                </c:pt>
                <c:pt idx="52">
                  <c:v>0.27506876097754712</c:v>
                </c:pt>
                <c:pt idx="53">
                  <c:v>0.27365796655869001</c:v>
                </c:pt>
                <c:pt idx="54">
                  <c:v>0.27224717147969418</c:v>
                </c:pt>
                <c:pt idx="55">
                  <c:v>0.27083637592999404</c:v>
                </c:pt>
                <c:pt idx="56">
                  <c:v>0.26942558004466372</c:v>
                </c:pt>
                <c:pt idx="57">
                  <c:v>0.26801478392001615</c:v>
                </c:pt>
                <c:pt idx="58">
                  <c:v>0.2666039876247262</c:v>
                </c:pt>
                <c:pt idx="59">
                  <c:v>0.26519319120776169</c:v>
                </c:pt>
                <c:pt idx="60">
                  <c:v>0.26378239470403853</c:v>
                </c:pt>
                <c:pt idx="61">
                  <c:v>0.26237159813845318</c:v>
                </c:pt>
                <c:pt idx="62">
                  <c:v>0.26096080152875756</c:v>
                </c:pt>
                <c:pt idx="63">
                  <c:v>0.25955000488760982</c:v>
                </c:pt>
                <c:pt idx="64">
                  <c:v>0.25813920822403541</c:v>
                </c:pt>
                <c:pt idx="65">
                  <c:v>0.25672841154446985</c:v>
                </c:pt>
                <c:pt idx="66">
                  <c:v>0.25531761485350213</c:v>
                </c:pt>
                <c:pt idx="67">
                  <c:v>0.25390681815440413</c:v>
                </c:pt>
                <c:pt idx="68">
                  <c:v>0.25249602144950906</c:v>
                </c:pt>
                <c:pt idx="69">
                  <c:v>0.25108522474048023</c:v>
                </c:pt>
                <c:pt idx="70">
                  <c:v>0.24967442802850406</c:v>
                </c:pt>
                <c:pt idx="71">
                  <c:v>0.2482636313144263</c:v>
                </c:pt>
                <c:pt idx="72">
                  <c:v>0.24685283459884999</c:v>
                </c:pt>
                <c:pt idx="73">
                  <c:v>0.24544203788220509</c:v>
                </c:pt>
                <c:pt idx="74">
                  <c:v>0.24403124116479838</c:v>
                </c:pt>
                <c:pt idx="75">
                  <c:v>0.24262044444684838</c:v>
                </c:pt>
                <c:pt idx="76">
                  <c:v>0.24120964772851097</c:v>
                </c:pt>
                <c:pt idx="77">
                  <c:v>0.23979885100989745</c:v>
                </c:pt>
                <c:pt idx="78">
                  <c:v>0.23838805429108692</c:v>
                </c:pt>
                <c:pt idx="79">
                  <c:v>0.23697725757213597</c:v>
                </c:pt>
                <c:pt idx="80">
                  <c:v>0.23556646085308491</c:v>
                </c:pt>
                <c:pt idx="81">
                  <c:v>0.23415566413396247</c:v>
                </c:pt>
                <c:pt idx="82">
                  <c:v>0.23274486741478914</c:v>
                </c:pt>
                <c:pt idx="83">
                  <c:v>0.2313340706955794</c:v>
                </c:pt>
                <c:pt idx="84">
                  <c:v>0.22992327397634385</c:v>
                </c:pt>
                <c:pt idx="85">
                  <c:v>0.22851247725708981</c:v>
                </c:pt>
                <c:pt idx="86">
                  <c:v>0.22710168053782268</c:v>
                </c:pt>
                <c:pt idx="87">
                  <c:v>0.22569088381854605</c:v>
                </c:pt>
                <c:pt idx="88">
                  <c:v>0.22428008709926284</c:v>
                </c:pt>
                <c:pt idx="89">
                  <c:v>0.22286929037997483</c:v>
                </c:pt>
                <c:pt idx="90">
                  <c:v>0.2214584936606834</c:v>
                </c:pt>
                <c:pt idx="91">
                  <c:v>0.22004769694138951</c:v>
                </c:pt>
                <c:pt idx="92">
                  <c:v>0.21863690022209392</c:v>
                </c:pt>
                <c:pt idx="93">
                  <c:v>0.21722610350279711</c:v>
                </c:pt>
                <c:pt idx="94">
                  <c:v>0.21581530678349947</c:v>
                </c:pt>
                <c:pt idx="95">
                  <c:v>0.21440451006420108</c:v>
                </c:pt>
                <c:pt idx="96">
                  <c:v>0.21299371334490233</c:v>
                </c:pt>
                <c:pt idx="97">
                  <c:v>0.21158291662560325</c:v>
                </c:pt>
                <c:pt idx="98">
                  <c:v>0.21017211990630397</c:v>
                </c:pt>
                <c:pt idx="99">
                  <c:v>0.20876132318700449</c:v>
                </c:pt>
                <c:pt idx="100">
                  <c:v>0.20735052646770491</c:v>
                </c:pt>
              </c:numCache>
            </c:numRef>
          </c:yVal>
          <c:smooth val="1"/>
          <c:extLst>
            <c:ext xmlns:c16="http://schemas.microsoft.com/office/drawing/2014/chart" uri="{C3380CC4-5D6E-409C-BE32-E72D297353CC}">
              <c16:uniqueId val="{00000003-B2F9-4D61-A0F9-D7339126CBE4}"/>
            </c:ext>
          </c:extLst>
        </c:ser>
        <c:ser>
          <c:idx val="4"/>
          <c:order val="4"/>
          <c:tx>
            <c:v>40 m/s</c:v>
          </c:tx>
          <c:spPr>
            <a:ln w="19050" cap="rnd">
              <a:solidFill>
                <a:schemeClr val="accent5"/>
              </a:solidFill>
              <a:round/>
            </a:ln>
            <a:effectLst/>
          </c:spPr>
          <c:marker>
            <c:symbol val="none"/>
          </c:marker>
          <c:xVal>
            <c:numRef>
              <c:f>'Wet Asphault'!$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Wet Asphault'!$F$3:$F$103</c:f>
              <c:numCache>
                <c:formatCode>General</c:formatCode>
                <c:ptCount val="101"/>
                <c:pt idx="0">
                  <c:v>0</c:v>
                </c:pt>
                <c:pt idx="1">
                  <c:v>7.3026370746231015E-2</c:v>
                </c:pt>
                <c:pt idx="2">
                  <c:v>0.12479706129319468</c:v>
                </c:pt>
                <c:pt idx="3">
                  <c:v>0.16141163559334729</c:v>
                </c:pt>
                <c:pt idx="4">
                  <c:v>0.1872193169814223</c:v>
                </c:pt>
                <c:pt idx="5">
                  <c:v>0.20532126871479855</c:v>
                </c:pt>
                <c:pt idx="6">
                  <c:v>0.21792873928745715</c:v>
                </c:pt>
                <c:pt idx="7">
                  <c:v>0.22661843379239804</c:v>
                </c:pt>
                <c:pt idx="8">
                  <c:v>0.23251460350986361</c:v>
                </c:pt>
                <c:pt idx="9">
                  <c:v>0.23641888277638112</c:v>
                </c:pt>
                <c:pt idx="10">
                  <c:v>0.23890286765841118</c:v>
                </c:pt>
                <c:pt idx="11">
                  <c:v>0.24037412810188252</c:v>
                </c:pt>
                <c:pt idx="12">
                  <c:v>0.24112327712982226</c:v>
                </c:pt>
                <c:pt idx="13">
                  <c:v>0.24135753298782597</c:v>
                </c:pt>
                <c:pt idx="14">
                  <c:v>0.24122465024263842</c:v>
                </c:pt>
                <c:pt idx="15">
                  <c:v>0.24082998357444793</c:v>
                </c:pt>
                <c:pt idx="16">
                  <c:v>0.24024865491607969</c:v>
                </c:pt>
                <c:pt idx="17">
                  <c:v>0.23953422909048491</c:v>
                </c:pt>
                <c:pt idx="18">
                  <c:v>0.23872489987343448</c:v>
                </c:pt>
                <c:pt idx="19">
                  <c:v>0.23784790089377783</c:v>
                </c:pt>
                <c:pt idx="20">
                  <c:v>0.23692265077471567</c:v>
                </c:pt>
                <c:pt idx="21">
                  <c:v>0.23596299574030785</c:v>
                </c:pt>
                <c:pt idx="22">
                  <c:v>0.23497880868003432</c:v>
                </c:pt>
                <c:pt idx="23">
                  <c:v>0.23397712934323495</c:v>
                </c:pt>
                <c:pt idx="24">
                  <c:v>0.2329629773415309</c:v>
                </c:pt>
                <c:pt idx="25">
                  <c:v>0.23193993185077208</c:v>
                </c:pt>
                <c:pt idx="26">
                  <c:v>0.23091054496078781</c:v>
                </c:pt>
                <c:pt idx="27">
                  <c:v>0.22987663640963213</c:v>
                </c:pt>
                <c:pt idx="28">
                  <c:v>0.22883950374041945</c:v>
                </c:pt>
                <c:pt idx="29">
                  <c:v>0.22780007215121903</c:v>
                </c:pt>
                <c:pt idx="30">
                  <c:v>0.22675900134378371</c:v>
                </c:pt>
                <c:pt idx="31">
                  <c:v>0.22571676171079741</c:v>
                </c:pt>
                <c:pt idx="32">
                  <c:v>0.22467368866030768</c:v>
                </c:pt>
                <c:pt idx="33">
                  <c:v>0.22363002135113305</c:v>
                </c:pt>
                <c:pt idx="34">
                  <c:v>0.22258593031269522</c:v>
                </c:pt>
                <c:pt idx="35">
                  <c:v>0.22154153713902058</c:v>
                </c:pt>
                <c:pt idx="36">
                  <c:v>0.22049692853131941</c:v>
                </c:pt>
                <c:pt idx="37">
                  <c:v>0.21945216631088424</c:v>
                </c:pt>
                <c:pt idx="38">
                  <c:v>0.21840729455867064</c:v>
                </c:pt>
                <c:pt idx="39">
                  <c:v>0.21736234470609275</c:v>
                </c:pt>
                <c:pt idx="40">
                  <c:v>0.21631733916495594</c:v>
                </c:pt>
                <c:pt idx="41">
                  <c:v>0.21527229391573802</c:v>
                </c:pt>
                <c:pt idx="42">
                  <c:v>0.21422722035313335</c:v>
                </c:pt>
                <c:pt idx="43">
                  <c:v>0.21318212660199676</c:v>
                </c:pt>
                <c:pt idx="44">
                  <c:v>0.21213701845566146</c:v>
                </c:pt>
                <c:pt idx="45">
                  <c:v>0.21109190004499678</c:v>
                </c:pt>
                <c:pt idx="46">
                  <c:v>0.21004677431547109</c:v>
                </c:pt>
                <c:pt idx="47">
                  <c:v>0.20900164336731639</c:v>
                </c:pt>
                <c:pt idx="48">
                  <c:v>0.2079565086980788</c:v>
                </c:pt>
                <c:pt idx="49">
                  <c:v>0.2069113713755662</c:v>
                </c:pt>
                <c:pt idx="50">
                  <c:v>0.2058662321611667</c:v>
                </c:pt>
                <c:pt idx="51">
                  <c:v>0.20482109159777914</c:v>
                </c:pt>
                <c:pt idx="52">
                  <c:v>0.20377595007251123</c:v>
                </c:pt>
                <c:pt idx="53">
                  <c:v>0.20273080786138581</c:v>
                </c:pt>
                <c:pt idx="54">
                  <c:v>0.20168566516121755</c:v>
                </c:pt>
                <c:pt idx="55">
                  <c:v>0.20064052211234304</c:v>
                </c:pt>
                <c:pt idx="56">
                  <c:v>0.19959537881482753</c:v>
                </c:pt>
                <c:pt idx="57">
                  <c:v>0.19855023534002145</c:v>
                </c:pt>
                <c:pt idx="58">
                  <c:v>0.1975050917388004</c:v>
                </c:pt>
                <c:pt idx="59">
                  <c:v>0.1964599480474406</c:v>
                </c:pt>
                <c:pt idx="60">
                  <c:v>0.19541480429180844</c:v>
                </c:pt>
                <c:pt idx="61">
                  <c:v>0.19436966049034762</c:v>
                </c:pt>
                <c:pt idx="62">
                  <c:v>0.19332451665620909</c:v>
                </c:pt>
                <c:pt idx="63">
                  <c:v>0.19227937279877028</c:v>
                </c:pt>
                <c:pt idx="64">
                  <c:v>0.19123422892471736</c:v>
                </c:pt>
                <c:pt idx="65">
                  <c:v>0.19018908503881796</c:v>
                </c:pt>
                <c:pt idx="66">
                  <c:v>0.18914394114447158</c:v>
                </c:pt>
                <c:pt idx="67">
                  <c:v>0.18809879724410217</c:v>
                </c:pt>
                <c:pt idx="68">
                  <c:v>0.18705365333943816</c:v>
                </c:pt>
                <c:pt idx="69">
                  <c:v>0.18600850943171182</c:v>
                </c:pt>
                <c:pt idx="70">
                  <c:v>0.18496336552180201</c:v>
                </c:pt>
                <c:pt idx="71">
                  <c:v>0.1839182216103353</c:v>
                </c:pt>
                <c:pt idx="72">
                  <c:v>0.18287307769775846</c:v>
                </c:pt>
                <c:pt idx="73">
                  <c:v>0.18182793378438997</c:v>
                </c:pt>
                <c:pt idx="74">
                  <c:v>0.18078278987045712</c:v>
                </c:pt>
                <c:pt idx="75">
                  <c:v>0.17973764595612179</c:v>
                </c:pt>
                <c:pt idx="76">
                  <c:v>0.17869250204149947</c:v>
                </c:pt>
                <c:pt idx="77">
                  <c:v>0.17764735812667259</c:v>
                </c:pt>
                <c:pt idx="78">
                  <c:v>0.17660221421169978</c:v>
                </c:pt>
                <c:pt idx="79">
                  <c:v>0.17555707029662293</c:v>
                </c:pt>
                <c:pt idx="80">
                  <c:v>0.17451192638147192</c:v>
                </c:pt>
                <c:pt idx="81">
                  <c:v>0.17346678246626804</c:v>
                </c:pt>
                <c:pt idx="82">
                  <c:v>0.17242163855102643</c:v>
                </c:pt>
                <c:pt idx="83">
                  <c:v>0.17137649463575785</c:v>
                </c:pt>
                <c:pt idx="84">
                  <c:v>0.17033135072047018</c:v>
                </c:pt>
                <c:pt idx="85">
                  <c:v>0.16928620680516879</c:v>
                </c:pt>
                <c:pt idx="86">
                  <c:v>0.16824106288985771</c:v>
                </c:pt>
                <c:pt idx="87">
                  <c:v>0.16719591897453959</c:v>
                </c:pt>
                <c:pt idx="88">
                  <c:v>0.1661507750592166</c:v>
                </c:pt>
                <c:pt idx="89">
                  <c:v>0.16510563114389007</c:v>
                </c:pt>
                <c:pt idx="90">
                  <c:v>0.16406048722856098</c:v>
                </c:pt>
                <c:pt idx="91">
                  <c:v>0.16301534331323006</c:v>
                </c:pt>
                <c:pt idx="92">
                  <c:v>0.16197019939789789</c:v>
                </c:pt>
                <c:pt idx="93">
                  <c:v>0.16092505548256483</c:v>
                </c:pt>
                <c:pt idx="94">
                  <c:v>0.15987991156723114</c:v>
                </c:pt>
                <c:pt idx="95">
                  <c:v>0.15883476765189691</c:v>
                </c:pt>
                <c:pt idx="96">
                  <c:v>0.15778962373656241</c:v>
                </c:pt>
                <c:pt idx="97">
                  <c:v>0.15674447982122766</c:v>
                </c:pt>
                <c:pt idx="98">
                  <c:v>0.15569933590589274</c:v>
                </c:pt>
                <c:pt idx="99">
                  <c:v>0.15465419199055772</c:v>
                </c:pt>
                <c:pt idx="100">
                  <c:v>0.1536090480752226</c:v>
                </c:pt>
              </c:numCache>
            </c:numRef>
          </c:yVal>
          <c:smooth val="1"/>
          <c:extLst>
            <c:ext xmlns:c16="http://schemas.microsoft.com/office/drawing/2014/chart" uri="{C3380CC4-5D6E-409C-BE32-E72D297353CC}">
              <c16:uniqueId val="{00000004-B2F9-4D61-A0F9-D7339126CBE4}"/>
            </c:ext>
          </c:extLst>
        </c:ser>
        <c:dLbls>
          <c:showLegendKey val="0"/>
          <c:showVal val="0"/>
          <c:showCatName val="0"/>
          <c:showSerName val="0"/>
          <c:showPercent val="0"/>
          <c:showBubbleSize val="0"/>
        </c:dLbls>
        <c:axId val="69533535"/>
        <c:axId val="69533951"/>
      </c:scatterChart>
      <c:valAx>
        <c:axId val="69533535"/>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Slip (</a:t>
                </a:r>
                <a:r>
                  <a:rPr lang="en-IN" sz="1000" b="1" i="0" u="none" strike="noStrike" baseline="0">
                    <a:effectLst/>
                    <a:latin typeface="Times New Roman" panose="02020603050405020304" pitchFamily="18" charset="0"/>
                    <a:cs typeface="Times New Roman" panose="02020603050405020304" pitchFamily="18" charset="0"/>
                  </a:rPr>
                  <a:t>𝜆</a:t>
                </a:r>
                <a:r>
                  <a:rPr lang="en-IN">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951"/>
        <c:crosses val="autoZero"/>
        <c:crossBetween val="midCat"/>
      </c:valAx>
      <c:valAx>
        <c:axId val="69533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1" i="0" u="none" strike="noStrike" baseline="0">
                    <a:effectLst/>
                    <a:latin typeface="Times New Roman" panose="02020603050405020304" pitchFamily="18" charset="0"/>
                    <a:cs typeface="Times New Roman" panose="02020603050405020304" pitchFamily="18" charset="0"/>
                  </a:rPr>
                  <a:t>Coefficient of friction 𝜇</a:t>
                </a:r>
                <a:endParaRPr lang="en-IN">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5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r>
              <a:rPr lang="en-IN" sz="1200" b="0" i="0" baseline="0">
                <a:effectLst/>
                <a:latin typeface="Times New Roman" panose="02020603050405020304" pitchFamily="18" charset="0"/>
                <a:cs typeface="Times New Roman" panose="02020603050405020304" pitchFamily="18" charset="0"/>
              </a:rPr>
              <a:t>Variation of </a:t>
            </a:r>
            <a:r>
              <a:rPr lang="en-IN" sz="1200" b="1" i="0" baseline="0">
                <a:effectLst/>
                <a:latin typeface="Times New Roman" panose="02020603050405020304" pitchFamily="18" charset="0"/>
                <a:cs typeface="Times New Roman" panose="02020603050405020304" pitchFamily="18" charset="0"/>
              </a:rPr>
              <a:t>𝜇 </a:t>
            </a:r>
            <a:r>
              <a:rPr lang="en-IN" sz="1200" b="0" i="0" baseline="0">
                <a:effectLst/>
                <a:latin typeface="Times New Roman" panose="02020603050405020304" pitchFamily="18" charset="0"/>
                <a:cs typeface="Times New Roman" panose="02020603050405020304" pitchFamily="18" charset="0"/>
              </a:rPr>
              <a:t>with</a:t>
            </a:r>
            <a:r>
              <a:rPr lang="en-IN" sz="1200" b="1" i="0" baseline="0">
                <a:effectLst/>
                <a:latin typeface="Times New Roman" panose="02020603050405020304" pitchFamily="18" charset="0"/>
                <a:cs typeface="Times New Roman" panose="02020603050405020304" pitchFamily="18" charset="0"/>
              </a:rPr>
              <a:t> 𝜆  </a:t>
            </a:r>
            <a:r>
              <a:rPr lang="en-IN" sz="1200" b="0" i="0" baseline="0">
                <a:effectLst/>
                <a:latin typeface="Times New Roman" panose="02020603050405020304" pitchFamily="18" charset="0"/>
                <a:cs typeface="Times New Roman" panose="02020603050405020304" pitchFamily="18" charset="0"/>
              </a:rPr>
              <a:t>@ Vx = 5,10,20,30,40 m/s </a:t>
            </a:r>
            <a:r>
              <a:rPr lang="en-IN" sz="1200" b="0" i="0" baseline="0">
                <a:effectLst/>
              </a:rPr>
              <a:t>for Road of Current Study</a:t>
            </a:r>
          </a:p>
          <a:p>
            <a:pPr marL="0" marR="0" lvl="0" indent="0" algn="ctr" defTabSz="914400" rtl="0" eaLnBrk="1" fontAlgn="auto" latinLnBrk="0" hangingPunct="1">
              <a:lnSpc>
                <a:spcPct val="100000"/>
              </a:lnSpc>
              <a:spcBef>
                <a:spcPts val="0"/>
              </a:spcBef>
              <a:spcAft>
                <a:spcPts val="0"/>
              </a:spcAft>
              <a:buClrTx/>
              <a:buSzTx/>
              <a:buFontTx/>
              <a:buNone/>
              <a:tabLst/>
              <a:defRPr sz="1000">
                <a:solidFill>
                  <a:sysClr val="windowText" lastClr="000000">
                    <a:lumMod val="65000"/>
                    <a:lumOff val="35000"/>
                  </a:sysClr>
                </a:solidFill>
                <a:latin typeface="Times New Roman" panose="02020603050405020304" pitchFamily="18" charset="0"/>
                <a:cs typeface="Times New Roman" panose="02020603050405020304" pitchFamily="18" charset="0"/>
              </a:defRPr>
            </a:pPr>
            <a:endParaRPr lang="en-IN" sz="12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tx>
            <c:v>5 m/s</c:v>
          </c:tx>
          <c:spPr>
            <a:ln w="19050" cap="rnd">
              <a:solidFill>
                <a:schemeClr val="accent1"/>
              </a:solidFill>
              <a:round/>
            </a:ln>
            <a:effectLst/>
          </c:spPr>
          <c:marker>
            <c:symbol val="none"/>
          </c:marker>
          <c:xVal>
            <c:numRef>
              <c:f>'Current Stud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Current Study'!$B$3:$B$103</c:f>
              <c:numCache>
                <c:formatCode>General</c:formatCode>
                <c:ptCount val="101"/>
                <c:pt idx="0">
                  <c:v>0</c:v>
                </c:pt>
                <c:pt idx="1">
                  <c:v>0.12217047473891181</c:v>
                </c:pt>
                <c:pt idx="2">
                  <c:v>0.23025344579844279</c:v>
                </c:pt>
                <c:pt idx="3">
                  <c:v>0.32584192194240313</c:v>
                </c:pt>
                <c:pt idx="4">
                  <c:v>0.41034877519928498</c:v>
                </c:pt>
                <c:pt idx="5">
                  <c:v>0.48502711064562437</c:v>
                </c:pt>
                <c:pt idx="6">
                  <c:v>0.55098833278315507</c:v>
                </c:pt>
                <c:pt idx="7">
                  <c:v>0.60921816897792447</c:v>
                </c:pt>
                <c:pt idx="8">
                  <c:v>0.66059088097591068</c:v>
                </c:pt>
                <c:pt idx="9">
                  <c:v>0.70588186938666253</c:v>
                </c:pt>
                <c:pt idx="10">
                  <c:v>0.7457788528574314</c:v>
                </c:pt>
                <c:pt idx="11">
                  <c:v>0.78089178311117569</c:v>
                </c:pt>
                <c:pt idx="12">
                  <c:v>0.81176163879639884</c:v>
                </c:pt>
                <c:pt idx="13">
                  <c:v>0.83886822493228563</c:v>
                </c:pt>
                <c:pt idx="14">
                  <c:v>0.86263709039599068</c:v>
                </c:pt>
                <c:pt idx="15">
                  <c:v>0.88344566318348416</c:v>
                </c:pt>
                <c:pt idx="16">
                  <c:v>0.90162869189778183</c:v>
                </c:pt>
                <c:pt idx="17">
                  <c:v>0.91748307191606016</c:v>
                </c:pt>
                <c:pt idx="18">
                  <c:v>0.93127212581590468</c:v>
                </c:pt>
                <c:pt idx="19">
                  <c:v>0.94322939977282416</c:v>
                </c:pt>
                <c:pt idx="20">
                  <c:v>0.95356203066279477</c:v>
                </c:pt>
                <c:pt idx="21">
                  <c:v>0.96245373241431775</c:v>
                </c:pt>
                <c:pt idx="22">
                  <c:v>0.97006744466509021</c:v>
                </c:pt>
                <c:pt idx="23">
                  <c:v>0.97654768190973729</c:v>
                </c:pt>
                <c:pt idx="24">
                  <c:v>0.98202261700694338</c:v>
                </c:pt>
                <c:pt idx="25">
                  <c:v>0.9866059290845085</c:v>
                </c:pt>
                <c:pt idx="26">
                  <c:v>0.9903984424841068</c:v>
                </c:pt>
                <c:pt idx="27">
                  <c:v>0.99348958037488677</c:v>
                </c:pt>
                <c:pt idx="28">
                  <c:v>0.99595865399308381</c:v>
                </c:pt>
                <c:pt idx="29">
                  <c:v>0.99787600609497473</c:v>
                </c:pt>
                <c:pt idx="30">
                  <c:v>0.99930402510867744</c:v>
                </c:pt>
                <c:pt idx="31">
                  <c:v>1.0002980446061041</c:v>
                </c:pt>
                <c:pt idx="32">
                  <c:v>1.0009071410630201</c:v>
                </c:pt>
                <c:pt idx="33">
                  <c:v>1.001174841408744</c:v>
                </c:pt>
                <c:pt idx="34">
                  <c:v>1.0011397505664359</c:v>
                </c:pt>
                <c:pt idx="35">
                  <c:v>1.0008361080314039</c:v>
                </c:pt>
                <c:pt idx="36">
                  <c:v>1.000294281511781</c:v>
                </c:pt>
                <c:pt idx="37">
                  <c:v>0.99954120474852481</c:v>
                </c:pt>
                <c:pt idx="38">
                  <c:v>0.99860076582692903</c:v>
                </c:pt>
                <c:pt idx="39">
                  <c:v>0.99749415157803456</c:v>
                </c:pt>
                <c:pt idx="40">
                  <c:v>0.99624015303528068</c:v>
                </c:pt>
                <c:pt idx="41">
                  <c:v>0.99485543635025186</c:v>
                </c:pt>
                <c:pt idx="42">
                  <c:v>0.99335478307338976</c:v>
                </c:pt>
                <c:pt idx="43">
                  <c:v>0.99175130326386696</c:v>
                </c:pt>
                <c:pt idx="44">
                  <c:v>0.99005662450109089</c:v>
                </c:pt>
                <c:pt idx="45">
                  <c:v>0.98828105952286716</c:v>
                </c:pt>
                <c:pt idx="46">
                  <c:v>0.98643375490711449</c:v>
                </c:pt>
                <c:pt idx="47">
                  <c:v>0.98452282294071469</c:v>
                </c:pt>
                <c:pt idx="48">
                  <c:v>0.98255545857669135</c:v>
                </c:pt>
                <c:pt idx="49">
                  <c:v>0.98053804316592308</c:v>
                </c:pt>
                <c:pt idx="50">
                  <c:v>0.97847623645891779</c:v>
                </c:pt>
                <c:pt idx="51">
                  <c:v>0.97637505820406689</c:v>
                </c:pt>
                <c:pt idx="52">
                  <c:v>0.97423896051880743</c:v>
                </c:pt>
                <c:pt idx="53">
                  <c:v>0.97207189207707922</c:v>
                </c:pt>
                <c:pt idx="54">
                  <c:v>0.96987735503849903</c:v>
                </c:pt>
                <c:pt idx="55">
                  <c:v>0.96765845554000229</c:v>
                </c:pt>
                <c:pt idx="56">
                  <c:v>0.96541794847791729</c:v>
                </c:pt>
                <c:pt idx="57">
                  <c:v>0.96315827722609804</c:v>
                </c:pt>
                <c:pt idx="58">
                  <c:v>0.9608816088627502</c:v>
                </c:pt>
                <c:pt idx="59">
                  <c:v>0.95858986541382274</c:v>
                </c:pt>
                <c:pt idx="60">
                  <c:v>0.9562847515634092</c:v>
                </c:pt>
                <c:pt idx="61">
                  <c:v>0.95396777923067078</c:v>
                </c:pt>
                <c:pt idx="62">
                  <c:v>0.95164028936760992</c:v>
                </c:pt>
                <c:pt idx="63">
                  <c:v>0.94930347129196191</c:v>
                </c:pt>
                <c:pt idx="64">
                  <c:v>0.94695837983393294</c:v>
                </c:pt>
                <c:pt idx="65">
                  <c:v>0.94460595054398944</c:v>
                </c:pt>
                <c:pt idx="66">
                  <c:v>0.94224701318095927</c:v>
                </c:pt>
                <c:pt idx="67">
                  <c:v>0.93988230367490522</c:v>
                </c:pt>
                <c:pt idx="68">
                  <c:v>0.93751247473723931</c:v>
                </c:pt>
                <c:pt idx="69">
                  <c:v>0.93513810527105323</c:v>
                </c:pt>
                <c:pt idx="70">
                  <c:v>0.93275970871732838</c:v>
                </c:pt>
                <c:pt idx="71">
                  <c:v>0.93037774045736499</c:v>
                </c:pt>
                <c:pt idx="72">
                  <c:v>0.92799260437814513</c:v>
                </c:pt>
                <c:pt idx="73">
                  <c:v>0.92560465869528674</c:v>
                </c:pt>
                <c:pt idx="74">
                  <c:v>0.92321422111754192</c:v>
                </c:pt>
                <c:pt idx="75">
                  <c:v>0.92082157342729654</c:v>
                </c:pt>
                <c:pt idx="76">
                  <c:v>0.91842696554310654</c:v>
                </c:pt>
                <c:pt idx="77">
                  <c:v>0.91603061912284767</c:v>
                </c:pt>
                <c:pt idx="78">
                  <c:v>0.91363273075941909</c:v>
                </c:pt>
                <c:pt idx="79">
                  <c:v>0.91123347481508099</c:v>
                </c:pt>
                <c:pt idx="80">
                  <c:v>0.90883300593528549</c:v>
                </c:pt>
                <c:pt idx="81">
                  <c:v>0.90643146127824437</c:v>
                </c:pt>
                <c:pt idx="82">
                  <c:v>0.90402896249237874</c:v>
                </c:pt>
                <c:pt idx="83">
                  <c:v>0.90162561747015946</c:v>
                </c:pt>
                <c:pt idx="84">
                  <c:v>0.89922152190362337</c:v>
                </c:pt>
                <c:pt idx="85">
                  <c:v>0.89681676066399485</c:v>
                </c:pt>
                <c:pt idx="86">
                  <c:v>0.89441140902529581</c:v>
                </c:pt>
                <c:pt idx="87">
                  <c:v>0.89200553374959568</c:v>
                </c:pt>
                <c:pt idx="88">
                  <c:v>0.88959919404953769</c:v>
                </c:pt>
                <c:pt idx="89">
                  <c:v>0.88719244244202544</c:v>
                </c:pt>
                <c:pt idx="90">
                  <c:v>0.88478532550537403</c:v>
                </c:pt>
                <c:pt idx="91">
                  <c:v>0.88237788455084276</c:v>
                </c:pt>
                <c:pt idx="92">
                  <c:v>0.87997015621823227</c:v>
                </c:pt>
                <c:pt idx="93">
                  <c:v>0.8775621730041302</c:v>
                </c:pt>
                <c:pt idx="94">
                  <c:v>0.87515396373042431</c:v>
                </c:pt>
                <c:pt idx="95">
                  <c:v>0.87274555395983544</c:v>
                </c:pt>
                <c:pt idx="96">
                  <c:v>0.87033696636446423</c:v>
                </c:pt>
                <c:pt idx="97">
                  <c:v>0.86792822105265888</c:v>
                </c:pt>
                <c:pt idx="98">
                  <c:v>0.86551933585892538</c:v>
                </c:pt>
                <c:pt idx="99">
                  <c:v>0.86311032660105058</c:v>
                </c:pt>
                <c:pt idx="100">
                  <c:v>0.86070120730815369</c:v>
                </c:pt>
              </c:numCache>
            </c:numRef>
          </c:yVal>
          <c:smooth val="1"/>
          <c:extLst>
            <c:ext xmlns:c16="http://schemas.microsoft.com/office/drawing/2014/chart" uri="{C3380CC4-5D6E-409C-BE32-E72D297353CC}">
              <c16:uniqueId val="{00000000-0618-4B06-83B4-8E07FCC148C6}"/>
            </c:ext>
          </c:extLst>
        </c:ser>
        <c:ser>
          <c:idx val="1"/>
          <c:order val="1"/>
          <c:tx>
            <c:v>10 m/s</c:v>
          </c:tx>
          <c:spPr>
            <a:ln w="19050" cap="rnd">
              <a:solidFill>
                <a:schemeClr val="accent2"/>
              </a:solidFill>
              <a:round/>
            </a:ln>
            <a:effectLst/>
          </c:spPr>
          <c:marker>
            <c:symbol val="none"/>
          </c:marker>
          <c:xVal>
            <c:numRef>
              <c:f>'Current Stud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Current Study'!$C$3:$C$103</c:f>
              <c:numCache>
                <c:formatCode>General</c:formatCode>
                <c:ptCount val="101"/>
                <c:pt idx="0">
                  <c:v>0</c:v>
                </c:pt>
                <c:pt idx="1">
                  <c:v>0.10515310209141743</c:v>
                </c:pt>
                <c:pt idx="2">
                  <c:v>0.19818097739807441</c:v>
                </c:pt>
                <c:pt idx="3">
                  <c:v>0.28045474126949743</c:v>
                </c:pt>
                <c:pt idx="4">
                  <c:v>0.35319046393027753</c:v>
                </c:pt>
                <c:pt idx="5">
                  <c:v>0.41746670291508797</c:v>
                </c:pt>
                <c:pt idx="6">
                  <c:v>0.47424005294360572</c:v>
                </c:pt>
                <c:pt idx="7">
                  <c:v>0.52435893742236828</c:v>
                </c:pt>
                <c:pt idx="8">
                  <c:v>0.56857584040962228</c:v>
                </c:pt>
                <c:pt idx="9">
                  <c:v>0.6075581553949313</c:v>
                </c:pt>
                <c:pt idx="10">
                  <c:v>0.64189780730352075</c:v>
                </c:pt>
                <c:pt idx="11">
                  <c:v>0.67211978644857517</c:v>
                </c:pt>
                <c:pt idx="12">
                  <c:v>0.69868971746793718</c:v>
                </c:pt>
                <c:pt idx="13">
                  <c:v>0.72202057236874784</c:v>
                </c:pt>
                <c:pt idx="14">
                  <c:v>0.74247862446393287</c:v>
                </c:pt>
                <c:pt idx="15">
                  <c:v>0.76038872904014987</c:v>
                </c:pt>
                <c:pt idx="16">
                  <c:v>0.77603900689011174</c:v>
                </c:pt>
                <c:pt idx="17">
                  <c:v>0.78968499823311789</c:v>
                </c:pt>
                <c:pt idx="18">
                  <c:v>0.80155334691206914</c:v>
                </c:pt>
                <c:pt idx="19">
                  <c:v>0.81184506798308942</c:v>
                </c:pt>
                <c:pt idx="20">
                  <c:v>0.82073844580754307</c:v>
                </c:pt>
                <c:pt idx="21">
                  <c:v>0.82839160442907145</c:v>
                </c:pt>
                <c:pt idx="22">
                  <c:v>0.83494478729351651</c:v>
                </c:pt>
                <c:pt idx="23">
                  <c:v>0.84052237917911099</c:v>
                </c:pt>
                <c:pt idx="24">
                  <c:v>0.84523469948768581</c:v>
                </c:pt>
                <c:pt idx="25">
                  <c:v>0.8491795927512914</c:v>
                </c:pt>
                <c:pt idx="26">
                  <c:v>0.85244383928502454</c:v>
                </c:pt>
                <c:pt idx="27">
                  <c:v>0.85510440632384865</c:v>
                </c:pt>
                <c:pt idx="28">
                  <c:v>0.85722955768141151</c:v>
                </c:pt>
                <c:pt idx="29">
                  <c:v>0.85887983792912437</c:v>
                </c:pt>
                <c:pt idx="30">
                  <c:v>0.86010894528470494</c:v>
                </c:pt>
                <c:pt idx="31">
                  <c:v>0.86096450579486206</c:v>
                </c:pt>
                <c:pt idx="32">
                  <c:v>0.86148875997374197</c:v>
                </c:pt>
                <c:pt idx="33">
                  <c:v>0.86171917179659829</c:v>
                </c:pt>
                <c:pt idx="34">
                  <c:v>0.86168896882872414</c:v>
                </c:pt>
                <c:pt idx="35">
                  <c:v>0.86142762127684025</c:v>
                </c:pt>
                <c:pt idx="36">
                  <c:v>0.86096126686956209</c:v>
                </c:pt>
                <c:pt idx="37">
                  <c:v>0.8603130876925672</c:v>
                </c:pt>
                <c:pt idx="38">
                  <c:v>0.85950364441140903</c:v>
                </c:pt>
                <c:pt idx="39">
                  <c:v>0.85855117270056003</c:v>
                </c:pt>
                <c:pt idx="40">
                  <c:v>0.85747184615238636</c:v>
                </c:pt>
                <c:pt idx="41">
                  <c:v>0.85628000945649319</c:v>
                </c:pt>
                <c:pt idx="42">
                  <c:v>0.85498838521124954</c:v>
                </c:pt>
                <c:pt idx="43">
                  <c:v>0.8536082573491568</c:v>
                </c:pt>
                <c:pt idx="44">
                  <c:v>0.8521496338205572</c:v>
                </c:pt>
                <c:pt idx="45">
                  <c:v>0.85062139088113919</c:v>
                </c:pt>
                <c:pt idx="46">
                  <c:v>0.84903140106347397</c:v>
                </c:pt>
                <c:pt idx="47">
                  <c:v>0.84738664667758801</c:v>
                </c:pt>
                <c:pt idx="48">
                  <c:v>0.84569332047693868</c:v>
                </c:pt>
                <c:pt idx="49">
                  <c:v>0.84395691494112768</c:v>
                </c:pt>
                <c:pt idx="50">
                  <c:v>0.84218230146256157</c:v>
                </c:pt>
                <c:pt idx="51">
                  <c:v>0.84037380057872046</c:v>
                </c:pt>
                <c:pt idx="52">
                  <c:v>0.83853524426259451</c:v>
                </c:pt>
                <c:pt idx="53">
                  <c:v>0.83667003116934002</c:v>
                </c:pt>
                <c:pt idx="54">
                  <c:v>0.83478117563567389</c:v>
                </c:pt>
                <c:pt idx="55">
                  <c:v>0.83287135113843214</c:v>
                </c:pt>
                <c:pt idx="56">
                  <c:v>0.8309429288388589</c:v>
                </c:pt>
                <c:pt idx="57">
                  <c:v>0.82899801176831966</c:v>
                </c:pt>
                <c:pt idx="58">
                  <c:v>0.82703846514831159</c:v>
                </c:pt>
                <c:pt idx="59">
                  <c:v>0.82506594328189986</c:v>
                </c:pt>
                <c:pt idx="60">
                  <c:v>0.82308191340428105</c:v>
                </c:pt>
                <c:pt idx="61">
                  <c:v>0.82108767683633688</c:v>
                </c:pt>
                <c:pt idx="62">
                  <c:v>0.819084387746152</c:v>
                </c:pt>
                <c:pt idx="63">
                  <c:v>0.81707306978898753</c:v>
                </c:pt>
                <c:pt idx="64">
                  <c:v>0.81505463086561569</c:v>
                </c:pt>
                <c:pt idx="65">
                  <c:v>0.81302987621178535</c:v>
                </c:pt>
                <c:pt idx="66">
                  <c:v>0.81099952000753817</c:v>
                </c:pt>
                <c:pt idx="67">
                  <c:v>0.80896419567374933</c:v>
                </c:pt>
                <c:pt idx="68">
                  <c:v>0.80692446500433745</c:v>
                </c:pt>
                <c:pt idx="69">
                  <c:v>0.80488082626581092</c:v>
                </c:pt>
                <c:pt idx="70">
                  <c:v>0.80283372138091802</c:v>
                </c:pt>
                <c:pt idx="71">
                  <c:v>0.80078354229997628</c:v>
                </c:pt>
                <c:pt idx="72">
                  <c:v>0.7987306366517325</c:v>
                </c:pt>
                <c:pt idx="73">
                  <c:v>0.79667531275522652</c:v>
                </c:pt>
                <c:pt idx="74">
                  <c:v>0.79461784406491542</c:v>
                </c:pt>
                <c:pt idx="75">
                  <c:v>0.7925584731131462</c:v>
                </c:pt>
                <c:pt idx="76">
                  <c:v>0.79049741500681348</c:v>
                </c:pt>
                <c:pt idx="77">
                  <c:v>0.78843486052861911</c:v>
                </c:pt>
                <c:pt idx="78">
                  <c:v>0.78637097888763929</c:v>
                </c:pt>
                <c:pt idx="79">
                  <c:v>0.78430592015886225</c:v>
                </c:pt>
                <c:pt idx="80">
                  <c:v>0.78223981744686222</c:v>
                </c:pt>
                <c:pt idx="81">
                  <c:v>0.78017278880480589</c:v>
                </c:pt>
                <c:pt idx="82">
                  <c:v>0.77810493893645971</c:v>
                </c:pt>
                <c:pt idx="83">
                  <c:v>0.77603636070573423</c:v>
                </c:pt>
                <c:pt idx="84">
                  <c:v>0.77396713647552851</c:v>
                </c:pt>
                <c:pt idx="85">
                  <c:v>0.77189733929518234</c:v>
                </c:pt>
                <c:pt idx="86">
                  <c:v>0.76982703395364704</c:v>
                </c:pt>
                <c:pt idx="87">
                  <c:v>0.76775627791356815</c:v>
                </c:pt>
                <c:pt idx="88">
                  <c:v>0.76568512213973994</c:v>
                </c:pt>
                <c:pt idx="89">
                  <c:v>0.76361361183388032</c:v>
                </c:pt>
                <c:pt idx="90">
                  <c:v>0.76154178708631659</c:v>
                </c:pt>
                <c:pt idx="91">
                  <c:v>0.75946968345397914</c:v>
                </c:pt>
                <c:pt idx="92">
                  <c:v>0.75739733247303676</c:v>
                </c:pt>
                <c:pt idx="93">
                  <c:v>0.75532476211356137</c:v>
                </c:pt>
                <c:pt idx="94">
                  <c:v>0.75325199718278191</c:v>
                </c:pt>
                <c:pt idx="95">
                  <c:v>0.75117905968273613</c:v>
                </c:pt>
                <c:pt idx="96">
                  <c:v>0.74910596912748162</c:v>
                </c:pt>
                <c:pt idx="97">
                  <c:v>0.74703274282443421</c:v>
                </c:pt>
                <c:pt idx="98">
                  <c:v>0.74495939612389561</c:v>
                </c:pt>
                <c:pt idx="99">
                  <c:v>0.74288594264036101</c:v>
                </c:pt>
                <c:pt idx="100">
                  <c:v>0.7408123944488052</c:v>
                </c:pt>
              </c:numCache>
            </c:numRef>
          </c:yVal>
          <c:smooth val="1"/>
          <c:extLst>
            <c:ext xmlns:c16="http://schemas.microsoft.com/office/drawing/2014/chart" uri="{C3380CC4-5D6E-409C-BE32-E72D297353CC}">
              <c16:uniqueId val="{00000001-0618-4B06-83B4-8E07FCC148C6}"/>
            </c:ext>
          </c:extLst>
        </c:ser>
        <c:ser>
          <c:idx val="2"/>
          <c:order val="2"/>
          <c:tx>
            <c:v>20 m/s</c:v>
          </c:tx>
          <c:spPr>
            <a:ln w="19050" cap="rnd">
              <a:solidFill>
                <a:schemeClr val="accent3"/>
              </a:solidFill>
              <a:round/>
            </a:ln>
            <a:effectLst/>
          </c:spPr>
          <c:marker>
            <c:symbol val="none"/>
          </c:marker>
          <c:xVal>
            <c:numRef>
              <c:f>'Current Stud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Current Study'!$D$3:$D$103</c:f>
              <c:numCache>
                <c:formatCode>General</c:formatCode>
                <c:ptCount val="101"/>
                <c:pt idx="0">
                  <c:v>0</c:v>
                </c:pt>
                <c:pt idx="1">
                  <c:v>7.789933399052687E-2</c:v>
                </c:pt>
                <c:pt idx="2">
                  <c:v>0.1468160790490052</c:v>
                </c:pt>
                <c:pt idx="3">
                  <c:v>0.20776598240902061</c:v>
                </c:pt>
                <c:pt idx="4">
                  <c:v>0.26164993105057865</c:v>
                </c:pt>
                <c:pt idx="5">
                  <c:v>0.30926694004741878</c:v>
                </c:pt>
                <c:pt idx="6">
                  <c:v>0.35132567219768562</c:v>
                </c:pt>
                <c:pt idx="7">
                  <c:v>0.38845465501979509</c:v>
                </c:pt>
                <c:pt idx="8">
                  <c:v>0.42121134241486874</c:v>
                </c:pt>
                <c:pt idx="9">
                  <c:v>0.45009015164033961</c:v>
                </c:pt>
                <c:pt idx="10">
                  <c:v>0.47552959146609036</c:v>
                </c:pt>
                <c:pt idx="11">
                  <c:v>0.49791858428180963</c:v>
                </c:pt>
                <c:pt idx="12">
                  <c:v>0.5176020733032094</c:v>
                </c:pt>
                <c:pt idx="13">
                  <c:v>0.53488599571781126</c:v>
                </c:pt>
                <c:pt idx="14">
                  <c:v>0.5500416934695801</c:v>
                </c:pt>
                <c:pt idx="15">
                  <c:v>0.56330982527395668</c:v>
                </c:pt>
                <c:pt idx="16">
                  <c:v>0.57490383626393993</c:v>
                </c:pt>
                <c:pt idx="17">
                  <c:v>0.58501303529010384</c:v>
                </c:pt>
                <c:pt idx="18">
                  <c:v>0.59380532424087473</c:v>
                </c:pt>
                <c:pt idx="19">
                  <c:v>0.60142961873246048</c:v>
                </c:pt>
                <c:pt idx="20">
                  <c:v>0.60801799506822252</c:v>
                </c:pt>
                <c:pt idx="21">
                  <c:v>0.61368759442081822</c:v>
                </c:pt>
                <c:pt idx="22">
                  <c:v>0.61854231169025831</c:v>
                </c:pt>
                <c:pt idx="23">
                  <c:v>0.62267429338663316</c:v>
                </c:pt>
                <c:pt idx="24">
                  <c:v>0.6261652661329139</c:v>
                </c:pt>
                <c:pt idx="25">
                  <c:v>0.6290877149412375</c:v>
                </c:pt>
                <c:pt idx="26">
                  <c:v>0.63150592825022411</c:v>
                </c:pt>
                <c:pt idx="27">
                  <c:v>0.63347692478993023</c:v>
                </c:pt>
                <c:pt idx="28">
                  <c:v>0.63505127563731922</c:v>
                </c:pt>
                <c:pt idx="29">
                  <c:v>0.63627383331405607</c:v>
                </c:pt>
                <c:pt idx="30">
                  <c:v>0.63718437843824405</c:v>
                </c:pt>
                <c:pt idx="31">
                  <c:v>0.63781819325306421</c:v>
                </c:pt>
                <c:pt idx="32">
                  <c:v>0.63820657030104699</c:v>
                </c:pt>
                <c:pt idx="33">
                  <c:v>0.63837726357767943</c:v>
                </c:pt>
                <c:pt idx="34">
                  <c:v>0.63835488866875967</c:v>
                </c:pt>
                <c:pt idx="35">
                  <c:v>0.63816127764039343</c:v>
                </c:pt>
                <c:pt idx="36">
                  <c:v>0.63781579379818665</c:v>
                </c:pt>
                <c:pt idx="37">
                  <c:v>0.63733561085360224</c:v>
                </c:pt>
                <c:pt idx="38">
                  <c:v>0.63673596052231196</c:v>
                </c:pt>
                <c:pt idx="39">
                  <c:v>0.63603035212423109</c:v>
                </c:pt>
                <c:pt idx="40">
                  <c:v>0.63523076735127848</c:v>
                </c:pt>
                <c:pt idx="41">
                  <c:v>0.63434783301088382</c:v>
                </c:pt>
                <c:pt idx="42">
                  <c:v>0.63339097423573298</c:v>
                </c:pt>
                <c:pt idx="43">
                  <c:v>0.63236855036862416</c:v>
                </c:pt>
                <c:pt idx="44">
                  <c:v>0.6312879754815226</c:v>
                </c:pt>
                <c:pt idx="45">
                  <c:v>0.63015582526637348</c:v>
                </c:pt>
                <c:pt idx="46">
                  <c:v>0.62897793183874873</c:v>
                </c:pt>
                <c:pt idx="47">
                  <c:v>0.62775946782113823</c:v>
                </c:pt>
                <c:pt idx="48">
                  <c:v>0.62650502091813942</c:v>
                </c:pt>
                <c:pt idx="49">
                  <c:v>0.62521866005871807</c:v>
                </c:pt>
                <c:pt idx="50">
                  <c:v>0.62390399405912889</c:v>
                </c:pt>
                <c:pt idx="51">
                  <c:v>0.6225642236522605</c:v>
                </c:pt>
                <c:pt idx="52">
                  <c:v>0.62120218763352486</c:v>
                </c:pt>
                <c:pt idx="53">
                  <c:v>0.61982040378858783</c:v>
                </c:pt>
                <c:pt idx="54">
                  <c:v>0.61842110519301252</c:v>
                </c:pt>
                <c:pt idx="55">
                  <c:v>0.61700627240715145</c:v>
                </c:pt>
                <c:pt idx="56">
                  <c:v>0.61557766203045872</c:v>
                </c:pt>
                <c:pt idx="57">
                  <c:v>0.61413683202688829</c:v>
                </c:pt>
                <c:pt idx="58">
                  <c:v>0.61268516418651109</c:v>
                </c:pt>
                <c:pt idx="59">
                  <c:v>0.61122388404718009</c:v>
                </c:pt>
                <c:pt idx="60">
                  <c:v>0.6097540785634632</c:v>
                </c:pt>
                <c:pt idx="61">
                  <c:v>0.60827671177758047</c:v>
                </c:pt>
                <c:pt idx="62">
                  <c:v>0.60679263871827849</c:v>
                </c:pt>
                <c:pt idx="63">
                  <c:v>0.60530261772802674</c:v>
                </c:pt>
                <c:pt idx="64">
                  <c:v>0.60380732139625981</c:v>
                </c:pt>
                <c:pt idx="65">
                  <c:v>0.60230734625629212</c:v>
                </c:pt>
                <c:pt idx="66">
                  <c:v>0.60080322138571163</c:v>
                </c:pt>
                <c:pt idx="67">
                  <c:v>0.59929541603424397</c:v>
                </c:pt>
                <c:pt idx="68">
                  <c:v>0.59778434638906031</c:v>
                </c:pt>
                <c:pt idx="69">
                  <c:v>0.59627038157506884</c:v>
                </c:pt>
                <c:pt idx="70">
                  <c:v>0.5947538489766937</c:v>
                </c:pt>
                <c:pt idx="71">
                  <c:v>0.59323503895787155</c:v>
                </c:pt>
                <c:pt idx="72">
                  <c:v>0.59171420904831218</c:v>
                </c:pt>
                <c:pt idx="73">
                  <c:v>0.59019158765637791</c:v>
                </c:pt>
                <c:pt idx="74">
                  <c:v>0.58866737736211328</c:v>
                </c:pt>
                <c:pt idx="75">
                  <c:v>0.58714175783790001</c:v>
                </c:pt>
                <c:pt idx="76">
                  <c:v>0.58561488843884502</c:v>
                </c:pt>
                <c:pt idx="77">
                  <c:v>0.58408691050024986</c:v>
                </c:pt>
                <c:pt idx="78">
                  <c:v>0.5825579493752816</c:v>
                </c:pt>
                <c:pt idx="79">
                  <c:v>0.58102811624222572</c:v>
                </c:pt>
                <c:pt idx="80">
                  <c:v>0.57949750970737623</c:v>
                </c:pt>
                <c:pt idx="81">
                  <c:v>0.57796621722666985</c:v>
                </c:pt>
                <c:pt idx="82">
                  <c:v>0.57643431636656484</c:v>
                </c:pt>
                <c:pt idx="83">
                  <c:v>0.57490187592233777</c:v>
                </c:pt>
                <c:pt idx="84">
                  <c:v>0.57336895690992529</c:v>
                </c:pt>
                <c:pt idx="85">
                  <c:v>0.57183561344560918</c:v>
                </c:pt>
                <c:pt idx="86">
                  <c:v>0.57030189352622518</c:v>
                </c:pt>
                <c:pt idx="87">
                  <c:v>0.56876783972114797</c:v>
                </c:pt>
                <c:pt idx="88">
                  <c:v>0.56723348978602595</c:v>
                </c:pt>
                <c:pt idx="89">
                  <c:v>0.56569887720711509</c:v>
                </c:pt>
                <c:pt idx="90">
                  <c:v>0.5641640316840606</c:v>
                </c:pt>
                <c:pt idx="91">
                  <c:v>0.56262897955808422</c:v>
                </c:pt>
                <c:pt idx="92">
                  <c:v>0.56109374419175451</c:v>
                </c:pt>
                <c:pt idx="93">
                  <c:v>0.55955834630581036</c:v>
                </c:pt>
                <c:pt idx="94">
                  <c:v>0.55802280427789885</c:v>
                </c:pt>
                <c:pt idx="95">
                  <c:v>0.5564871344075305</c:v>
                </c:pt>
                <c:pt idx="96">
                  <c:v>0.55495135115107475</c:v>
                </c:pt>
                <c:pt idx="97">
                  <c:v>0.55341546733018065</c:v>
                </c:pt>
                <c:pt idx="98">
                  <c:v>0.55187949431663141</c:v>
                </c:pt>
                <c:pt idx="99">
                  <c:v>0.55034344219629294</c:v>
                </c:pt>
                <c:pt idx="100">
                  <c:v>0.54880731991452669</c:v>
                </c:pt>
              </c:numCache>
            </c:numRef>
          </c:yVal>
          <c:smooth val="1"/>
          <c:extLst>
            <c:ext xmlns:c16="http://schemas.microsoft.com/office/drawing/2014/chart" uri="{C3380CC4-5D6E-409C-BE32-E72D297353CC}">
              <c16:uniqueId val="{00000002-0618-4B06-83B4-8E07FCC148C6}"/>
            </c:ext>
          </c:extLst>
        </c:ser>
        <c:ser>
          <c:idx val="3"/>
          <c:order val="3"/>
          <c:tx>
            <c:v>30 m/s</c:v>
          </c:tx>
          <c:spPr>
            <a:ln w="19050" cap="rnd">
              <a:solidFill>
                <a:schemeClr val="accent4"/>
              </a:solidFill>
              <a:round/>
            </a:ln>
            <a:effectLst/>
          </c:spPr>
          <c:marker>
            <c:symbol val="none"/>
          </c:marker>
          <c:xVal>
            <c:numRef>
              <c:f>'Current Stud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Current Study'!$E$3:$E$103</c:f>
              <c:numCache>
                <c:formatCode>General</c:formatCode>
                <c:ptCount val="101"/>
                <c:pt idx="0">
                  <c:v>0</c:v>
                </c:pt>
                <c:pt idx="1">
                  <c:v>5.7709245999152996E-2</c:v>
                </c:pt>
                <c:pt idx="2">
                  <c:v>0.1087640264485505</c:v>
                </c:pt>
                <c:pt idx="3">
                  <c:v>0.15391682540643978</c:v>
                </c:pt>
                <c:pt idx="4">
                  <c:v>0.19383503636238386</c:v>
                </c:pt>
                <c:pt idx="5">
                  <c:v>0.22911058424160835</c:v>
                </c:pt>
                <c:pt idx="6">
                  <c:v>0.26026845935729798</c:v>
                </c:pt>
                <c:pt idx="7">
                  <c:v>0.28777428634729518</c:v>
                </c:pt>
                <c:pt idx="8">
                  <c:v>0.31204103721874094</c:v>
                </c:pt>
                <c:pt idx="9">
                  <c:v>0.33343498528456106</c:v>
                </c:pt>
                <c:pt idx="10">
                  <c:v>0.35228098583141337</c:v>
                </c:pt>
                <c:pt idx="11">
                  <c:v>0.36886715965201022</c:v>
                </c:pt>
                <c:pt idx="12">
                  <c:v>0.38344904696565174</c:v>
                </c:pt>
                <c:pt idx="13">
                  <c:v>0.39625329161523798</c:v>
                </c:pt>
                <c:pt idx="14">
                  <c:v>0.40748090865689324</c:v>
                </c:pt>
                <c:pt idx="15">
                  <c:v>0.41731018245198204</c:v>
                </c:pt>
                <c:pt idx="16">
                  <c:v>0.42589923704414567</c:v>
                </c:pt>
                <c:pt idx="17">
                  <c:v>0.43338831587922588</c:v>
                </c:pt>
                <c:pt idx="18">
                  <c:v>0.43990180373545545</c:v>
                </c:pt>
                <c:pt idx="19">
                  <c:v>0.44555002001466543</c:v>
                </c:pt>
                <c:pt idx="20">
                  <c:v>0.45043080924890622</c:v>
                </c:pt>
                <c:pt idx="21">
                  <c:v>0.45463095175327434</c:v>
                </c:pt>
                <c:pt idx="22">
                  <c:v>0.45822741476273376</c:v>
                </c:pt>
                <c:pt idx="23">
                  <c:v>0.46128846209093161</c:v>
                </c:pt>
                <c:pt idx="24">
                  <c:v>0.46387463830927966</c:v>
                </c:pt>
                <c:pt idx="25">
                  <c:v>0.46603964163549538</c:v>
                </c:pt>
                <c:pt idx="26">
                  <c:v>0.4678310981162877</c:v>
                </c:pt>
                <c:pt idx="27">
                  <c:v>0.4692912482658026</c:v>
                </c:pt>
                <c:pt idx="28">
                  <c:v>0.47045755605929412</c:v>
                </c:pt>
                <c:pt idx="29">
                  <c:v>0.47136324906205507</c:v>
                </c:pt>
                <c:pt idx="30">
                  <c:v>0.47203779748080643</c:v>
                </c:pt>
                <c:pt idx="31">
                  <c:v>0.47250733904416325</c:v>
                </c:pt>
                <c:pt idx="32">
                  <c:v>0.4727950558378034</c:v>
                </c:pt>
                <c:pt idx="33">
                  <c:v>0.4729215085272806</c:v>
                </c:pt>
                <c:pt idx="34">
                  <c:v>0.47290493278706669</c:v>
                </c:pt>
                <c:pt idx="35">
                  <c:v>0.47276150220952812</c:v>
                </c:pt>
                <c:pt idx="36">
                  <c:v>0.4725055614842702</c:v>
                </c:pt>
                <c:pt idx="37">
                  <c:v>0.47214983320966153</c:v>
                </c:pt>
                <c:pt idx="38">
                  <c:v>0.47170560131820377</c:v>
                </c:pt>
                <c:pt idx="39">
                  <c:v>0.47118287376023948</c:v>
                </c:pt>
                <c:pt idx="40">
                  <c:v>0.47059052679145652</c:v>
                </c:pt>
                <c:pt idx="41">
                  <c:v>0.4699364329444265</c:v>
                </c:pt>
                <c:pt idx="42">
                  <c:v>0.46922757452917563</c:v>
                </c:pt>
                <c:pt idx="43">
                  <c:v>0.46847014429916151</c:v>
                </c:pt>
                <c:pt idx="44">
                  <c:v>0.4676696347339856</c:v>
                </c:pt>
                <c:pt idx="45">
                  <c:v>0.46683091722605441</c:v>
                </c:pt>
                <c:pt idx="46">
                  <c:v>0.46595831231284873</c:v>
                </c:pt>
                <c:pt idx="47">
                  <c:v>0.46505565196735787</c:v>
                </c:pt>
                <c:pt idx="48">
                  <c:v>0.46412633484473864</c:v>
                </c:pt>
                <c:pt idx="49">
                  <c:v>0.46317337528170743</c:v>
                </c:pt>
                <c:pt idx="50">
                  <c:v>0.46219944675510105</c:v>
                </c:pt>
                <c:pt idx="51">
                  <c:v>0.46120692042616274</c:v>
                </c:pt>
                <c:pt idx="52">
                  <c:v>0.46019789932625865</c:v>
                </c:pt>
                <c:pt idx="53">
                  <c:v>0.45917424867688567</c:v>
                </c:pt>
                <c:pt idx="54">
                  <c:v>0.45813762278110909</c:v>
                </c:pt>
                <c:pt idx="55">
                  <c:v>0.45708948887412537</c:v>
                </c:pt>
                <c:pt idx="56">
                  <c:v>0.4560311482768164</c:v>
                </c:pt>
                <c:pt idx="57">
                  <c:v>0.45496375515726656</c:v>
                </c:pt>
                <c:pt idx="58">
                  <c:v>0.4538883331707374</c:v>
                </c:pt>
                <c:pt idx="59">
                  <c:v>0.45280579021800071</c:v>
                </c:pt>
                <c:pt idx="60">
                  <c:v>0.45171693153480535</c:v>
                </c:pt>
                <c:pt idx="61">
                  <c:v>0.45062247130119337</c:v>
                </c:pt>
                <c:pt idx="62">
                  <c:v>0.44952304293803963</c:v>
                </c:pt>
                <c:pt idx="63">
                  <c:v>0.44841920823926296</c:v>
                </c:pt>
                <c:pt idx="64">
                  <c:v>0.44731146547137141</c:v>
                </c:pt>
                <c:pt idx="65">
                  <c:v>0.44620025655711376</c:v>
                </c:pt>
                <c:pt idx="66">
                  <c:v>0.44508597344680723</c:v>
                </c:pt>
                <c:pt idx="67">
                  <c:v>0.44396896376919859</c:v>
                </c:pt>
                <c:pt idx="68">
                  <c:v>0.44284953584332748</c:v>
                </c:pt>
                <c:pt idx="69">
                  <c:v>0.44172796312365159</c:v>
                </c:pt>
                <c:pt idx="70">
                  <c:v>0.44060448814251746</c:v>
                </c:pt>
                <c:pt idx="71">
                  <c:v>0.43947932600682005</c:v>
                </c:pt>
                <c:pt idx="72">
                  <c:v>0.43835266749926072</c:v>
                </c:pt>
                <c:pt idx="73">
                  <c:v>0.43722468182891611</c:v>
                </c:pt>
                <c:pt idx="74">
                  <c:v>0.43609551907077426</c:v>
                </c:pt>
                <c:pt idx="75">
                  <c:v>0.43496531232940927</c:v>
                </c:pt>
                <c:pt idx="76">
                  <c:v>0.43383417965798798</c:v>
                </c:pt>
                <c:pt idx="77">
                  <c:v>0.432702225760277</c:v>
                </c:pt>
                <c:pt idx="78">
                  <c:v>0.43156954350018645</c:v>
                </c:pt>
                <c:pt idx="79">
                  <c:v>0.43043621524061609</c:v>
                </c:pt>
                <c:pt idx="80">
                  <c:v>0.42930231403090502</c:v>
                </c:pt>
                <c:pt idx="81">
                  <c:v>0.42816790466000493</c:v>
                </c:pt>
                <c:pt idx="82">
                  <c:v>0.42703304459056107</c:v>
                </c:pt>
                <c:pt idx="83">
                  <c:v>0.42589778478736806</c:v>
                </c:pt>
                <c:pt idx="84">
                  <c:v>0.42476217045214348</c:v>
                </c:pt>
                <c:pt idx="85">
                  <c:v>0.42362624167521495</c:v>
                </c:pt>
                <c:pt idx="86">
                  <c:v>0.42249003401351271</c:v>
                </c:pt>
                <c:pt idx="87">
                  <c:v>0.42135357900320541</c:v>
                </c:pt>
                <c:pt idx="88">
                  <c:v>0.42021690461436517</c:v>
                </c:pt>
                <c:pt idx="89">
                  <c:v>0.4190800356542207</c:v>
                </c:pt>
                <c:pt idx="90">
                  <c:v>0.41794299412481017</c:v>
                </c:pt>
                <c:pt idx="91">
                  <c:v>0.4168057995401907</c:v>
                </c:pt>
                <c:pt idx="92">
                  <c:v>0.41566846920777861</c:v>
                </c:pt>
                <c:pt idx="93">
                  <c:v>0.41453101847787499</c:v>
                </c:pt>
                <c:pt idx="94">
                  <c:v>0.41339346096497559</c:v>
                </c:pt>
                <c:pt idx="95">
                  <c:v>0.41225580874405476</c:v>
                </c:pt>
                <c:pt idx="96">
                  <c:v>0.41111807252465449</c:v>
                </c:pt>
                <c:pt idx="97">
                  <c:v>0.40998026180528591</c:v>
                </c:pt>
                <c:pt idx="98">
                  <c:v>0.40884238501037318</c:v>
                </c:pt>
                <c:pt idx="99">
                  <c:v>0.40770444961170965</c:v>
                </c:pt>
                <c:pt idx="100">
                  <c:v>0.40656646223618209</c:v>
                </c:pt>
              </c:numCache>
            </c:numRef>
          </c:yVal>
          <c:smooth val="1"/>
          <c:extLst>
            <c:ext xmlns:c16="http://schemas.microsoft.com/office/drawing/2014/chart" uri="{C3380CC4-5D6E-409C-BE32-E72D297353CC}">
              <c16:uniqueId val="{00000003-0618-4B06-83B4-8E07FCC148C6}"/>
            </c:ext>
          </c:extLst>
        </c:ser>
        <c:ser>
          <c:idx val="4"/>
          <c:order val="4"/>
          <c:tx>
            <c:v>40 m/s</c:v>
          </c:tx>
          <c:spPr>
            <a:ln w="19050" cap="rnd">
              <a:solidFill>
                <a:schemeClr val="accent5"/>
              </a:solidFill>
              <a:round/>
            </a:ln>
            <a:effectLst/>
          </c:spPr>
          <c:marker>
            <c:symbol val="none"/>
          </c:marker>
          <c:xVal>
            <c:numRef>
              <c:f>'Current Stud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Current Study'!$F$3:$F$103</c:f>
              <c:numCache>
                <c:formatCode>General</c:formatCode>
                <c:ptCount val="101"/>
                <c:pt idx="0">
                  <c:v>0</c:v>
                </c:pt>
                <c:pt idx="1">
                  <c:v>4.2752060937976066E-2</c:v>
                </c:pt>
                <c:pt idx="2">
                  <c:v>8.0574372547794482E-2</c:v>
                </c:pt>
                <c:pt idx="3">
                  <c:v>0.11402438873057734</c:v>
                </c:pt>
                <c:pt idx="4">
                  <c:v>0.14359652674375731</c:v>
                </c:pt>
                <c:pt idx="5">
                  <c:v>0.16972929535721712</c:v>
                </c:pt>
                <c:pt idx="6">
                  <c:v>0.1928116169606455</c:v>
                </c:pt>
                <c:pt idx="7">
                  <c:v>0.21318843476975441</c:v>
                </c:pt>
                <c:pt idx="8">
                  <c:v>0.23116568597206535</c:v>
                </c:pt>
                <c:pt idx="9">
                  <c:v>0.24701471251154328</c:v>
                </c:pt>
                <c:pt idx="10">
                  <c:v>0.26097617310362908</c:v>
                </c:pt>
                <c:pt idx="11">
                  <c:v>0.27326351288132139</c:v>
                </c:pt>
                <c:pt idx="12">
                  <c:v>0.28406604069519459</c:v>
                </c:pt>
                <c:pt idx="13">
                  <c:v>0.29355165843367448</c:v>
                </c:pt>
                <c:pt idx="14">
                  <c:v>0.30186928171296928</c:v>
                </c:pt>
                <c:pt idx="15">
                  <c:v>0.30915098683644038</c:v>
                </c:pt>
                <c:pt idx="16">
                  <c:v>0.31551391497674519</c:v>
                </c:pt>
                <c:pt idx="17">
                  <c:v>0.32106196103389439</c:v>
                </c:pt>
                <c:pt idx="18">
                  <c:v>0.32588727151797836</c:v>
                </c:pt>
                <c:pt idx="19">
                  <c:v>0.33007157305196821</c:v>
                </c:pt>
                <c:pt idx="20">
                  <c:v>0.33368735064800098</c:v>
                </c:pt>
                <c:pt idx="21">
                  <c:v>0.3367988927446966</c:v>
                </c:pt>
                <c:pt idx="22">
                  <c:v>0.33946321807211194</c:v>
                </c:pt>
                <c:pt idx="23">
                  <c:v>0.34173089770721005</c:v>
                </c:pt>
                <c:pt idx="24">
                  <c:v>0.34364678417165601</c:v>
                </c:pt>
                <c:pt idx="25">
                  <c:v>0.34525065808355315</c:v>
                </c:pt>
                <c:pt idx="26">
                  <c:v>0.34657780168608243</c:v>
                </c:pt>
                <c:pt idx="27">
                  <c:v>0.34765950752177421</c:v>
                </c:pt>
                <c:pt idx="28">
                  <c:v>0.34852352958611577</c:v>
                </c:pt>
                <c:pt idx="29">
                  <c:v>0.34919448346490506</c:v>
                </c:pt>
                <c:pt idx="30">
                  <c:v>0.3496942012242481</c:v>
                </c:pt>
                <c:pt idx="31">
                  <c:v>0.35004204616975021</c:v>
                </c:pt>
                <c:pt idx="32">
                  <c:v>0.35025519201287497</c:v>
                </c:pt>
                <c:pt idx="33">
                  <c:v>0.35034887046929386</c:v>
                </c:pt>
                <c:pt idx="34">
                  <c:v>0.35033659085892216</c:v>
                </c:pt>
                <c:pt idx="35">
                  <c:v>0.35023033487367866</c:v>
                </c:pt>
                <c:pt idx="36">
                  <c:v>0.35004072932099306</c:v>
                </c:pt>
                <c:pt idx="37">
                  <c:v>0.34977719933355128</c:v>
                </c:pt>
                <c:pt idx="38">
                  <c:v>0.34944810425415151</c:v>
                </c:pt>
                <c:pt idx="39">
                  <c:v>0.34906085815475907</c:v>
                </c:pt>
                <c:pt idx="40">
                  <c:v>0.34862203672731912</c:v>
                </c:pt>
                <c:pt idx="41">
                  <c:v>0.34813747208740348</c:v>
                </c:pt>
                <c:pt idx="42">
                  <c:v>0.34761233685750204</c:v>
                </c:pt>
                <c:pt idx="43">
                  <c:v>0.34705121874221245</c:v>
                </c:pt>
                <c:pt idx="44">
                  <c:v>0.34645818667050016</c:v>
                </c:pt>
                <c:pt idx="45">
                  <c:v>0.34583684945861992</c:v>
                </c:pt>
                <c:pt idx="46">
                  <c:v>0.34519040783946081</c:v>
                </c:pt>
                <c:pt idx="47">
                  <c:v>0.34452170060843429</c:v>
                </c:pt>
                <c:pt idx="48">
                  <c:v>0.34383324555120648</c:v>
                </c:pt>
                <c:pt idx="49">
                  <c:v>0.34312727574334007</c:v>
                </c:pt>
                <c:pt idx="50">
                  <c:v>0.34240577174518833</c:v>
                </c:pt>
                <c:pt idx="51">
                  <c:v>0.34167049015620454</c:v>
                </c:pt>
                <c:pt idx="52">
                  <c:v>0.34092298894034323</c:v>
                </c:pt>
                <c:pt idx="53">
                  <c:v>0.34016464988767509</c:v>
                </c:pt>
                <c:pt idx="54">
                  <c:v>0.33939669853605325</c:v>
                </c:pt>
                <c:pt idx="55">
                  <c:v>0.33862022184004542</c:v>
                </c:pt>
                <c:pt idx="56">
                  <c:v>0.33783618384187175</c:v>
                </c:pt>
                <c:pt idx="57">
                  <c:v>0.33704543957027894</c:v>
                </c:pt>
                <c:pt idx="58">
                  <c:v>0.33624874736773641</c:v>
                </c:pt>
                <c:pt idx="59">
                  <c:v>0.33544677982367849</c:v>
                </c:pt>
                <c:pt idx="60">
                  <c:v>0.33464013347141985</c:v>
                </c:pt>
                <c:pt idx="61">
                  <c:v>0.33382933738854853</c:v>
                </c:pt>
                <c:pt idx="62">
                  <c:v>0.33301486082478998</c:v>
                </c:pt>
                <c:pt idx="63">
                  <c:v>0.33219711996731549</c:v>
                </c:pt>
                <c:pt idx="64">
                  <c:v>0.33137648394103303</c:v>
                </c:pt>
                <c:pt idx="65">
                  <c:v>0.33055328013036706</c:v>
                </c:pt>
                <c:pt idx="66">
                  <c:v>0.32972779889925408</c:v>
                </c:pt>
                <c:pt idx="67">
                  <c:v>0.32890029777740376</c:v>
                </c:pt>
                <c:pt idx="68">
                  <c:v>0.3280710051731785</c:v>
                </c:pt>
                <c:pt idx="69">
                  <c:v>0.32724012366662303</c:v>
                </c:pt>
                <c:pt idx="70">
                  <c:v>0.32640783293011882</c:v>
                </c:pt>
                <c:pt idx="71">
                  <c:v>0.32557429231877305</c:v>
                </c:pt>
                <c:pt idx="72">
                  <c:v>0.32473964316788706</c:v>
                </c:pt>
                <c:pt idx="73">
                  <c:v>0.32390401083062786</c:v>
                </c:pt>
                <c:pt idx="74">
                  <c:v>0.32306750648528115</c:v>
                </c:pt>
                <c:pt idx="75">
                  <c:v>0.32223022873814067</c:v>
                </c:pt>
                <c:pt idx="76">
                  <c:v>0.3213922650451434</c:v>
                </c:pt>
                <c:pt idx="77">
                  <c:v>0.32055369297274738</c:v>
                </c:pt>
                <c:pt idx="78">
                  <c:v>0.31971458131622937</c:v>
                </c:pt>
                <c:pt idx="79">
                  <c:v>0.31887499109152612</c:v>
                </c:pt>
                <c:pt idx="80">
                  <c:v>0.31803497641491918</c:v>
                </c:pt>
                <c:pt idx="81">
                  <c:v>0.31719458528324429</c:v>
                </c:pt>
                <c:pt idx="82">
                  <c:v>0.31635386026587614</c:v>
                </c:pt>
                <c:pt idx="83">
                  <c:v>0.31551283911846323</c:v>
                </c:pt>
                <c:pt idx="84">
                  <c:v>0.31467155532726149</c:v>
                </c:pt>
                <c:pt idx="85">
                  <c:v>0.31383003859191611</c:v>
                </c:pt>
                <c:pt idx="86">
                  <c:v>0.31298831525364895</c:v>
                </c:pt>
                <c:pt idx="87">
                  <c:v>0.31214640867502824</c:v>
                </c:pt>
                <c:pt idx="88">
                  <c:v>0.31130433957679315</c:v>
                </c:pt>
                <c:pt idx="89">
                  <c:v>0.31046212633659065</c:v>
                </c:pt>
                <c:pt idx="90">
                  <c:v>0.30961978525393158</c:v>
                </c:pt>
                <c:pt idx="91">
                  <c:v>0.30877733078518482</c:v>
                </c:pt>
                <c:pt idx="92">
                  <c:v>0.30793477575200001</c:v>
                </c:pt>
                <c:pt idx="93">
                  <c:v>0.30709213152615966</c:v>
                </c:pt>
                <c:pt idx="94">
                  <c:v>0.30624940819353041</c:v>
                </c:pt>
                <c:pt idx="95">
                  <c:v>0.30540661469947322</c:v>
                </c:pt>
                <c:pt idx="96">
                  <c:v>0.30456375897781196</c:v>
                </c:pt>
                <c:pt idx="97">
                  <c:v>0.30372084806521676</c:v>
                </c:pt>
                <c:pt idx="98">
                  <c:v>0.30287788820265449</c:v>
                </c:pt>
                <c:pt idx="99">
                  <c:v>0.30203488492536584</c:v>
                </c:pt>
                <c:pt idx="100">
                  <c:v>0.30119184314266922</c:v>
                </c:pt>
              </c:numCache>
            </c:numRef>
          </c:yVal>
          <c:smooth val="1"/>
          <c:extLst>
            <c:ext xmlns:c16="http://schemas.microsoft.com/office/drawing/2014/chart" uri="{C3380CC4-5D6E-409C-BE32-E72D297353CC}">
              <c16:uniqueId val="{00000004-0618-4B06-83B4-8E07FCC148C6}"/>
            </c:ext>
          </c:extLst>
        </c:ser>
        <c:dLbls>
          <c:showLegendKey val="0"/>
          <c:showVal val="0"/>
          <c:showCatName val="0"/>
          <c:showSerName val="0"/>
          <c:showPercent val="0"/>
          <c:showBubbleSize val="0"/>
        </c:dLbls>
        <c:axId val="69533535"/>
        <c:axId val="69533951"/>
      </c:scatterChart>
      <c:valAx>
        <c:axId val="69533535"/>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Slip (</a:t>
                </a:r>
                <a:r>
                  <a:rPr lang="en-IN" sz="1000" b="1" i="0" u="none" strike="noStrike" baseline="0">
                    <a:effectLst/>
                    <a:latin typeface="Times New Roman" panose="02020603050405020304" pitchFamily="18" charset="0"/>
                    <a:cs typeface="Times New Roman" panose="02020603050405020304" pitchFamily="18" charset="0"/>
                  </a:rPr>
                  <a:t>𝜆</a:t>
                </a:r>
                <a:r>
                  <a:rPr lang="en-IN">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951"/>
        <c:crosses val="autoZero"/>
        <c:crossBetween val="midCat"/>
      </c:valAx>
      <c:valAx>
        <c:axId val="69533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1" i="0" u="none" strike="noStrike" baseline="0">
                    <a:effectLst/>
                    <a:latin typeface="Times New Roman" panose="02020603050405020304" pitchFamily="18" charset="0"/>
                    <a:cs typeface="Times New Roman" panose="02020603050405020304" pitchFamily="18" charset="0"/>
                  </a:rPr>
                  <a:t>Coefficient of friction 𝜇</a:t>
                </a:r>
                <a:endParaRPr lang="en-IN">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5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0" i="0" baseline="0">
                <a:effectLst/>
                <a:latin typeface="Times New Roman" panose="02020603050405020304" pitchFamily="18" charset="0"/>
                <a:cs typeface="Times New Roman" panose="02020603050405020304" pitchFamily="18" charset="0"/>
              </a:rPr>
              <a:t>Variation of </a:t>
            </a:r>
            <a:r>
              <a:rPr lang="en-IN" sz="1000" b="1" i="0" baseline="0">
                <a:effectLst/>
                <a:latin typeface="Times New Roman" panose="02020603050405020304" pitchFamily="18" charset="0"/>
                <a:cs typeface="Times New Roman" panose="02020603050405020304" pitchFamily="18" charset="0"/>
              </a:rPr>
              <a:t>𝜇 </a:t>
            </a:r>
            <a:r>
              <a:rPr lang="en-IN" sz="1000" b="0" i="0" baseline="0">
                <a:effectLst/>
                <a:latin typeface="Times New Roman" panose="02020603050405020304" pitchFamily="18" charset="0"/>
                <a:cs typeface="Times New Roman" panose="02020603050405020304" pitchFamily="18" charset="0"/>
              </a:rPr>
              <a:t>with</a:t>
            </a:r>
            <a:r>
              <a:rPr lang="en-IN" sz="1000" b="1" i="0" baseline="0">
                <a:effectLst/>
                <a:latin typeface="Times New Roman" panose="02020603050405020304" pitchFamily="18" charset="0"/>
                <a:cs typeface="Times New Roman" panose="02020603050405020304" pitchFamily="18" charset="0"/>
              </a:rPr>
              <a:t> 𝜆  </a:t>
            </a:r>
            <a:r>
              <a:rPr lang="en-IN" sz="1000" b="0" i="0" baseline="0">
                <a:effectLst/>
                <a:latin typeface="Times New Roman" panose="02020603050405020304" pitchFamily="18" charset="0"/>
                <a:cs typeface="Times New Roman" panose="02020603050405020304" pitchFamily="18" charset="0"/>
              </a:rPr>
              <a:t>for Snowy Road</a:t>
            </a:r>
            <a:endParaRPr lang="en-IN"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tx>
            <c:v>5 m/s</c:v>
          </c:tx>
          <c:spPr>
            <a:ln w="19050" cap="rnd">
              <a:solidFill>
                <a:schemeClr val="accent1"/>
              </a:solidFill>
              <a:round/>
            </a:ln>
            <a:effectLst/>
          </c:spPr>
          <c:marker>
            <c:symbol val="none"/>
          </c:marker>
          <c:xVal>
            <c:numRef>
              <c:f>Snow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Snowy!$B$3:$B$103</c:f>
              <c:numCache>
                <c:formatCode>General</c:formatCode>
                <c:ptCount val="101"/>
                <c:pt idx="0">
                  <c:v>0</c:v>
                </c:pt>
                <c:pt idx="1">
                  <c:v>0.10159437253975534</c:v>
                </c:pt>
                <c:pt idx="2">
                  <c:v>0.14088969946503876</c:v>
                </c:pt>
                <c:pt idx="3">
                  <c:v>0.15588065792350964</c:v>
                </c:pt>
                <c:pt idx="4">
                  <c:v>0.16138989285404623</c:v>
                </c:pt>
                <c:pt idx="5">
                  <c:v>0.16320007750138185</c:v>
                </c:pt>
                <c:pt idx="6">
                  <c:v>0.16356717293003936</c:v>
                </c:pt>
                <c:pt idx="7">
                  <c:v>0.16337128425909631</c:v>
                </c:pt>
                <c:pt idx="8">
                  <c:v>0.16295576183834712</c:v>
                </c:pt>
                <c:pt idx="9">
                  <c:v>0.16245455496560698</c:v>
                </c:pt>
                <c:pt idx="10">
                  <c:v>0.16191992051026868</c:v>
                </c:pt>
                <c:pt idx="11">
                  <c:v>0.1613722451443288</c:v>
                </c:pt>
                <c:pt idx="12">
                  <c:v>0.16081948220291684</c:v>
                </c:pt>
                <c:pt idx="13">
                  <c:v>0.1602647344749378</c:v>
                </c:pt>
                <c:pt idx="14">
                  <c:v>0.15970921243358724</c:v>
                </c:pt>
                <c:pt idx="15">
                  <c:v>0.15915338831381304</c:v>
                </c:pt>
                <c:pt idx="16">
                  <c:v>0.15859744634592032</c:v>
                </c:pt>
                <c:pt idx="17">
                  <c:v>0.15804145840261871</c:v>
                </c:pt>
                <c:pt idx="18">
                  <c:v>0.15748545252319515</c:v>
                </c:pt>
                <c:pt idx="19">
                  <c:v>0.1569294396464555</c:v>
                </c:pt>
                <c:pt idx="20">
                  <c:v>0.1563734240398931</c:v>
                </c:pt>
                <c:pt idx="21">
                  <c:v>0.15581740736836069</c:v>
                </c:pt>
                <c:pt idx="22">
                  <c:v>0.15526139028135763</c:v>
                </c:pt>
                <c:pt idx="23">
                  <c:v>0.15470537303226936</c:v>
                </c:pt>
                <c:pt idx="24">
                  <c:v>0.15414935571994781</c:v>
                </c:pt>
                <c:pt idx="25">
                  <c:v>0.15359333838295733</c:v>
                </c:pt>
                <c:pt idx="26">
                  <c:v>0.15303732103634296</c:v>
                </c:pt>
                <c:pt idx="27">
                  <c:v>0.15248130368597407</c:v>
                </c:pt>
                <c:pt idx="28">
                  <c:v>0.15192528633414043</c:v>
                </c:pt>
                <c:pt idx="29">
                  <c:v>0.15136926898173539</c:v>
                </c:pt>
                <c:pt idx="30">
                  <c:v>0.15081325162910741</c:v>
                </c:pt>
                <c:pt idx="31">
                  <c:v>0.15025723427639245</c:v>
                </c:pt>
                <c:pt idx="32">
                  <c:v>0.14970121692364358</c:v>
                </c:pt>
                <c:pt idx="33">
                  <c:v>0.14914519957088143</c:v>
                </c:pt>
                <c:pt idx="34">
                  <c:v>0.14858918221811415</c:v>
                </c:pt>
                <c:pt idx="35">
                  <c:v>0.14803316486534487</c:v>
                </c:pt>
                <c:pt idx="36">
                  <c:v>0.14747714751257479</c:v>
                </c:pt>
                <c:pt idx="37">
                  <c:v>0.14692113015980438</c:v>
                </c:pt>
                <c:pt idx="38">
                  <c:v>0.14636511280703388</c:v>
                </c:pt>
                <c:pt idx="39">
                  <c:v>0.14580909545426332</c:v>
                </c:pt>
                <c:pt idx="40">
                  <c:v>0.14525307810149274</c:v>
                </c:pt>
                <c:pt idx="41">
                  <c:v>0.14469706074872216</c:v>
                </c:pt>
                <c:pt idx="42">
                  <c:v>0.14414104339595157</c:v>
                </c:pt>
                <c:pt idx="43">
                  <c:v>0.14358502604318099</c:v>
                </c:pt>
                <c:pt idx="44">
                  <c:v>0.14302900869041041</c:v>
                </c:pt>
                <c:pt idx="45">
                  <c:v>0.1424729913376398</c:v>
                </c:pt>
                <c:pt idx="46">
                  <c:v>0.14191697398486924</c:v>
                </c:pt>
                <c:pt idx="47">
                  <c:v>0.14136095663209863</c:v>
                </c:pt>
                <c:pt idx="48">
                  <c:v>0.14080493927932805</c:v>
                </c:pt>
                <c:pt idx="49">
                  <c:v>0.14024892192655744</c:v>
                </c:pt>
                <c:pt idx="50">
                  <c:v>0.13969290457378689</c:v>
                </c:pt>
                <c:pt idx="51">
                  <c:v>0.13913688722101628</c:v>
                </c:pt>
                <c:pt idx="52">
                  <c:v>0.13858086986824569</c:v>
                </c:pt>
                <c:pt idx="53">
                  <c:v>0.13802485251547511</c:v>
                </c:pt>
                <c:pt idx="54">
                  <c:v>0.13746883516270453</c:v>
                </c:pt>
                <c:pt idx="55">
                  <c:v>0.13691281780993395</c:v>
                </c:pt>
                <c:pt idx="56">
                  <c:v>0.13635680045716334</c:v>
                </c:pt>
                <c:pt idx="57">
                  <c:v>0.13580078310439278</c:v>
                </c:pt>
                <c:pt idx="58">
                  <c:v>0.13524476575162217</c:v>
                </c:pt>
                <c:pt idx="59">
                  <c:v>0.13468874839885159</c:v>
                </c:pt>
                <c:pt idx="60">
                  <c:v>0.13413273104608098</c:v>
                </c:pt>
                <c:pt idx="61">
                  <c:v>0.13357671369331042</c:v>
                </c:pt>
                <c:pt idx="62">
                  <c:v>0.13302069634053984</c:v>
                </c:pt>
                <c:pt idx="63">
                  <c:v>0.13246467898776923</c:v>
                </c:pt>
                <c:pt idx="64">
                  <c:v>0.13190866163499868</c:v>
                </c:pt>
                <c:pt idx="65">
                  <c:v>0.13135264428222806</c:v>
                </c:pt>
                <c:pt idx="66">
                  <c:v>0.13079662692945748</c:v>
                </c:pt>
                <c:pt idx="67">
                  <c:v>0.13024060957668687</c:v>
                </c:pt>
                <c:pt idx="68">
                  <c:v>0.12968459222391629</c:v>
                </c:pt>
                <c:pt idx="69">
                  <c:v>0.12912857487114571</c:v>
                </c:pt>
                <c:pt idx="70">
                  <c:v>0.12857255751837512</c:v>
                </c:pt>
                <c:pt idx="71">
                  <c:v>0.12801654016560454</c:v>
                </c:pt>
                <c:pt idx="72">
                  <c:v>0.12746052281283396</c:v>
                </c:pt>
                <c:pt idx="73">
                  <c:v>0.12690450546006338</c:v>
                </c:pt>
                <c:pt idx="74">
                  <c:v>0.12634848810729277</c:v>
                </c:pt>
                <c:pt idx="75">
                  <c:v>0.12579247075452221</c:v>
                </c:pt>
                <c:pt idx="76">
                  <c:v>0.1252364534017516</c:v>
                </c:pt>
                <c:pt idx="77">
                  <c:v>0.12468043604898102</c:v>
                </c:pt>
                <c:pt idx="78">
                  <c:v>0.12412441869621044</c:v>
                </c:pt>
                <c:pt idx="79">
                  <c:v>0.12356840134343985</c:v>
                </c:pt>
                <c:pt idx="80">
                  <c:v>0.12301238399066926</c:v>
                </c:pt>
                <c:pt idx="81">
                  <c:v>0.12245636663789866</c:v>
                </c:pt>
                <c:pt idx="82">
                  <c:v>0.12190034928512809</c:v>
                </c:pt>
                <c:pt idx="83">
                  <c:v>0.1213443319323575</c:v>
                </c:pt>
                <c:pt idx="84">
                  <c:v>0.1207883145795869</c:v>
                </c:pt>
                <c:pt idx="85">
                  <c:v>0.1202322972268163</c:v>
                </c:pt>
                <c:pt idx="86">
                  <c:v>0.11967627987404574</c:v>
                </c:pt>
                <c:pt idx="87">
                  <c:v>0.11912026252127514</c:v>
                </c:pt>
                <c:pt idx="88">
                  <c:v>0.11856424516850456</c:v>
                </c:pt>
                <c:pt idx="89">
                  <c:v>0.11800822781573399</c:v>
                </c:pt>
                <c:pt idx="90">
                  <c:v>0.11745221046296339</c:v>
                </c:pt>
                <c:pt idx="91">
                  <c:v>0.11689619311019279</c:v>
                </c:pt>
                <c:pt idx="92">
                  <c:v>0.1163401757574222</c:v>
                </c:pt>
                <c:pt idx="93">
                  <c:v>0.1157841584046516</c:v>
                </c:pt>
                <c:pt idx="94">
                  <c:v>0.11522814105188103</c:v>
                </c:pt>
                <c:pt idx="95">
                  <c:v>0.11467212369911044</c:v>
                </c:pt>
                <c:pt idx="96">
                  <c:v>0.11411610634633984</c:v>
                </c:pt>
                <c:pt idx="97">
                  <c:v>0.11356008899356927</c:v>
                </c:pt>
                <c:pt idx="98">
                  <c:v>0.11300407164079869</c:v>
                </c:pt>
                <c:pt idx="99">
                  <c:v>0.11244805428802809</c:v>
                </c:pt>
                <c:pt idx="100">
                  <c:v>0.11189203693525752</c:v>
                </c:pt>
              </c:numCache>
            </c:numRef>
          </c:yVal>
          <c:smooth val="1"/>
          <c:extLst>
            <c:ext xmlns:c16="http://schemas.microsoft.com/office/drawing/2014/chart" uri="{C3380CC4-5D6E-409C-BE32-E72D297353CC}">
              <c16:uniqueId val="{00000000-11E5-4C76-8242-F6E74EF5E036}"/>
            </c:ext>
          </c:extLst>
        </c:ser>
        <c:ser>
          <c:idx val="1"/>
          <c:order val="1"/>
          <c:tx>
            <c:v>10 m/s</c:v>
          </c:tx>
          <c:spPr>
            <a:ln w="19050" cap="rnd">
              <a:solidFill>
                <a:schemeClr val="accent2"/>
              </a:solidFill>
              <a:round/>
            </a:ln>
            <a:effectLst/>
          </c:spPr>
          <c:marker>
            <c:symbol val="none"/>
          </c:marker>
          <c:xVal>
            <c:numRef>
              <c:f>Snow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Snowy!$C$3:$C$103</c:f>
              <c:numCache>
                <c:formatCode>General</c:formatCode>
                <c:ptCount val="101"/>
                <c:pt idx="0">
                  <c:v>0</c:v>
                </c:pt>
                <c:pt idx="1">
                  <c:v>8.7443086804866288E-2</c:v>
                </c:pt>
                <c:pt idx="2">
                  <c:v>0.12126488812568806</c:v>
                </c:pt>
                <c:pt idx="3">
                  <c:v>0.13416772564515064</c:v>
                </c:pt>
                <c:pt idx="4">
                  <c:v>0.13890956809386301</c:v>
                </c:pt>
                <c:pt idx="5">
                  <c:v>0.14046760845862699</c:v>
                </c:pt>
                <c:pt idx="6">
                  <c:v>0.14078357042218168</c:v>
                </c:pt>
                <c:pt idx="7">
                  <c:v>0.1406149674806097</c:v>
                </c:pt>
                <c:pt idx="8">
                  <c:v>0.1402573240186874</c:v>
                </c:pt>
                <c:pt idx="9">
                  <c:v>0.1398259312654809</c:v>
                </c:pt>
                <c:pt idx="10">
                  <c:v>0.13936576712529958</c:v>
                </c:pt>
                <c:pt idx="11">
                  <c:v>0.13889437856934361</c:v>
                </c:pt>
                <c:pt idx="12">
                  <c:v>0.13841861109659814</c:v>
                </c:pt>
                <c:pt idx="13">
                  <c:v>0.13794113530222293</c:v>
                </c:pt>
                <c:pt idx="14">
                  <c:v>0.13746299305015255</c:v>
                </c:pt>
                <c:pt idx="15">
                  <c:v>0.13698459079677347</c:v>
                </c:pt>
                <c:pt idx="16">
                  <c:v>0.13650608711057877</c:v>
                </c:pt>
                <c:pt idx="17">
                  <c:v>0.13602754385298291</c:v>
                </c:pt>
                <c:pt idx="18">
                  <c:v>0.13554898515762381</c:v>
                </c:pt>
                <c:pt idx="19">
                  <c:v>0.13507042043961895</c:v>
                </c:pt>
                <c:pt idx="20">
                  <c:v>0.13459185337203389</c:v>
                </c:pt>
                <c:pt idx="21">
                  <c:v>0.13411328538782064</c:v>
                </c:pt>
                <c:pt idx="22">
                  <c:v>0.13363471704600846</c:v>
                </c:pt>
                <c:pt idx="23">
                  <c:v>0.13315614856468827</c:v>
                </c:pt>
                <c:pt idx="24">
                  <c:v>0.1326775800289427</c:v>
                </c:pt>
                <c:pt idx="25">
                  <c:v>0.13219901147196436</c:v>
                </c:pt>
                <c:pt idx="26">
                  <c:v>0.13172044290670268</c:v>
                </c:pt>
                <c:pt idx="27">
                  <c:v>0.13124187433820944</c:v>
                </c:pt>
                <c:pt idx="28">
                  <c:v>0.13076330576845552</c:v>
                </c:pt>
                <c:pt idx="29">
                  <c:v>0.13028473719820974</c:v>
                </c:pt>
                <c:pt idx="30">
                  <c:v>0.12980616862777208</c:v>
                </c:pt>
                <c:pt idx="31">
                  <c:v>0.12932760005725957</c:v>
                </c:pt>
                <c:pt idx="32">
                  <c:v>0.12884903148671789</c:v>
                </c:pt>
                <c:pt idx="33">
                  <c:v>0.12837046291616477</c:v>
                </c:pt>
                <c:pt idx="34">
                  <c:v>0.12789189434560722</c:v>
                </c:pt>
                <c:pt idx="35">
                  <c:v>0.12741332577504796</c:v>
                </c:pt>
                <c:pt idx="36">
                  <c:v>0.12693475720448799</c:v>
                </c:pt>
                <c:pt idx="37">
                  <c:v>0.12645618863392777</c:v>
                </c:pt>
                <c:pt idx="38">
                  <c:v>0.12597762006336743</c:v>
                </c:pt>
                <c:pt idx="39">
                  <c:v>0.12549905149280707</c:v>
                </c:pt>
                <c:pt idx="40">
                  <c:v>0.12502048292224671</c:v>
                </c:pt>
                <c:pt idx="41">
                  <c:v>0.12454191435168631</c:v>
                </c:pt>
                <c:pt idx="42">
                  <c:v>0.12406334578112593</c:v>
                </c:pt>
                <c:pt idx="43">
                  <c:v>0.12358477721056554</c:v>
                </c:pt>
                <c:pt idx="44">
                  <c:v>0.12310620864000514</c:v>
                </c:pt>
                <c:pt idx="45">
                  <c:v>0.12262764006944475</c:v>
                </c:pt>
                <c:pt idx="46">
                  <c:v>0.12214907149888438</c:v>
                </c:pt>
                <c:pt idx="47">
                  <c:v>0.12167050292832397</c:v>
                </c:pt>
                <c:pt idx="48">
                  <c:v>0.12119193435776358</c:v>
                </c:pt>
                <c:pt idx="49">
                  <c:v>0.12071336578720318</c:v>
                </c:pt>
                <c:pt idx="50">
                  <c:v>0.12023479721664281</c:v>
                </c:pt>
                <c:pt idx="51">
                  <c:v>0.11975622864608242</c:v>
                </c:pt>
                <c:pt idx="52">
                  <c:v>0.11927766007552203</c:v>
                </c:pt>
                <c:pt idx="53">
                  <c:v>0.11879909150496165</c:v>
                </c:pt>
                <c:pt idx="54">
                  <c:v>0.11832052293440125</c:v>
                </c:pt>
                <c:pt idx="55">
                  <c:v>0.11784195436384086</c:v>
                </c:pt>
                <c:pt idx="56">
                  <c:v>0.11736338579328046</c:v>
                </c:pt>
                <c:pt idx="57">
                  <c:v>0.11688481722272008</c:v>
                </c:pt>
                <c:pt idx="58">
                  <c:v>0.11640624865215969</c:v>
                </c:pt>
                <c:pt idx="59">
                  <c:v>0.11592768008159929</c:v>
                </c:pt>
                <c:pt idx="60">
                  <c:v>0.1154491115110389</c:v>
                </c:pt>
                <c:pt idx="61">
                  <c:v>0.11497054294047852</c:v>
                </c:pt>
                <c:pt idx="62">
                  <c:v>0.11449197436991813</c:v>
                </c:pt>
                <c:pt idx="63">
                  <c:v>0.11401340579935773</c:v>
                </c:pt>
                <c:pt idx="64">
                  <c:v>0.11353483722879736</c:v>
                </c:pt>
                <c:pt idx="65">
                  <c:v>0.11305626865823697</c:v>
                </c:pt>
                <c:pt idx="66">
                  <c:v>0.11257770008767656</c:v>
                </c:pt>
                <c:pt idx="67">
                  <c:v>0.11209913151711617</c:v>
                </c:pt>
                <c:pt idx="68">
                  <c:v>0.11162056294655577</c:v>
                </c:pt>
                <c:pt idx="69">
                  <c:v>0.1111419943759954</c:v>
                </c:pt>
                <c:pt idx="70">
                  <c:v>0.11066342580543501</c:v>
                </c:pt>
                <c:pt idx="71">
                  <c:v>0.1101848572348746</c:v>
                </c:pt>
                <c:pt idx="72">
                  <c:v>0.10970628866431424</c:v>
                </c:pt>
                <c:pt idx="73">
                  <c:v>0.10922772009375384</c:v>
                </c:pt>
                <c:pt idx="74">
                  <c:v>0.10874915152319345</c:v>
                </c:pt>
                <c:pt idx="75">
                  <c:v>0.10827058295263307</c:v>
                </c:pt>
                <c:pt idx="76">
                  <c:v>0.10779201438207267</c:v>
                </c:pt>
                <c:pt idx="77">
                  <c:v>0.10731344581151228</c:v>
                </c:pt>
                <c:pt idx="78">
                  <c:v>0.10683487724095191</c:v>
                </c:pt>
                <c:pt idx="79">
                  <c:v>0.1063563086703915</c:v>
                </c:pt>
                <c:pt idx="80">
                  <c:v>0.10587774009983111</c:v>
                </c:pt>
                <c:pt idx="81">
                  <c:v>0.10539917152927071</c:v>
                </c:pt>
                <c:pt idx="82">
                  <c:v>0.10492060295871035</c:v>
                </c:pt>
                <c:pt idx="83">
                  <c:v>0.10444203438814995</c:v>
                </c:pt>
                <c:pt idx="84">
                  <c:v>0.10396346581758956</c:v>
                </c:pt>
                <c:pt idx="85">
                  <c:v>0.10348489724702915</c:v>
                </c:pt>
                <c:pt idx="86">
                  <c:v>0.10300632867646878</c:v>
                </c:pt>
                <c:pt idx="87">
                  <c:v>0.10252776010590839</c:v>
                </c:pt>
                <c:pt idx="88">
                  <c:v>0.10204919153534799</c:v>
                </c:pt>
                <c:pt idx="89">
                  <c:v>0.10157062296478761</c:v>
                </c:pt>
                <c:pt idx="90">
                  <c:v>0.10109205439422722</c:v>
                </c:pt>
                <c:pt idx="91">
                  <c:v>0.10061348582366682</c:v>
                </c:pt>
                <c:pt idx="92">
                  <c:v>0.10013491725310643</c:v>
                </c:pt>
                <c:pt idx="93">
                  <c:v>9.9656348682546039E-2</c:v>
                </c:pt>
                <c:pt idx="94">
                  <c:v>9.9177780111985664E-2</c:v>
                </c:pt>
                <c:pt idx="95">
                  <c:v>9.8699211541425261E-2</c:v>
                </c:pt>
                <c:pt idx="96">
                  <c:v>9.8220642970864872E-2</c:v>
                </c:pt>
                <c:pt idx="97">
                  <c:v>9.7742074400304496E-2</c:v>
                </c:pt>
                <c:pt idx="98">
                  <c:v>9.7263505829744093E-2</c:v>
                </c:pt>
                <c:pt idx="99">
                  <c:v>9.6784937259183704E-2</c:v>
                </c:pt>
                <c:pt idx="100">
                  <c:v>9.6306368688623328E-2</c:v>
                </c:pt>
              </c:numCache>
            </c:numRef>
          </c:yVal>
          <c:smooth val="1"/>
          <c:extLst>
            <c:ext xmlns:c16="http://schemas.microsoft.com/office/drawing/2014/chart" uri="{C3380CC4-5D6E-409C-BE32-E72D297353CC}">
              <c16:uniqueId val="{00000001-11E5-4C76-8242-F6E74EF5E036}"/>
            </c:ext>
          </c:extLst>
        </c:ser>
        <c:ser>
          <c:idx val="2"/>
          <c:order val="2"/>
          <c:tx>
            <c:v>20 m/s</c:v>
          </c:tx>
          <c:spPr>
            <a:ln w="19050" cap="rnd">
              <a:solidFill>
                <a:schemeClr val="accent3"/>
              </a:solidFill>
              <a:round/>
            </a:ln>
            <a:effectLst/>
          </c:spPr>
          <c:marker>
            <c:symbol val="none"/>
          </c:marker>
          <c:xVal>
            <c:numRef>
              <c:f>Snow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Snowy!$D$3:$D$103</c:f>
              <c:numCache>
                <c:formatCode>General</c:formatCode>
                <c:ptCount val="101"/>
                <c:pt idx="0">
                  <c:v>0</c:v>
                </c:pt>
                <c:pt idx="1">
                  <c:v>6.4779431977698032E-2</c:v>
                </c:pt>
                <c:pt idx="2">
                  <c:v>8.9835238652439794E-2</c:v>
                </c:pt>
                <c:pt idx="3">
                  <c:v>9.9393895785353362E-2</c:v>
                </c:pt>
                <c:pt idx="4">
                  <c:v>0.10290673907096153</c:v>
                </c:pt>
                <c:pt idx="5">
                  <c:v>0.10406096376173626</c:v>
                </c:pt>
                <c:pt idx="6">
                  <c:v>0.10429503414137994</c:v>
                </c:pt>
                <c:pt idx="7">
                  <c:v>0.10417013001020288</c:v>
                </c:pt>
                <c:pt idx="8">
                  <c:v>0.10390518121710317</c:v>
                </c:pt>
                <c:pt idx="9">
                  <c:v>0.10358559760525773</c:v>
                </c:pt>
                <c:pt idx="10">
                  <c:v>0.10324469962570708</c:v>
                </c:pt>
                <c:pt idx="11">
                  <c:v>0.10289548639443404</c:v>
                </c:pt>
                <c:pt idx="12">
                  <c:v>0.10254302918181651</c:v>
                </c:pt>
                <c:pt idx="13">
                  <c:v>0.10218930641340888</c:v>
                </c:pt>
                <c:pt idx="14">
                  <c:v>0.10183508992099735</c:v>
                </c:pt>
                <c:pt idx="15">
                  <c:v>0.10148068081487893</c:v>
                </c:pt>
                <c:pt idx="16">
                  <c:v>0.10112619656548252</c:v>
                </c:pt>
                <c:pt idx="17">
                  <c:v>0.10077168300087114</c:v>
                </c:pt>
                <c:pt idx="18">
                  <c:v>0.10041715799968345</c:v>
                </c:pt>
                <c:pt idx="19">
                  <c:v>0.10006262853681004</c:v>
                </c:pt>
                <c:pt idx="20">
                  <c:v>9.9708097333324794E-2</c:v>
                </c:pt>
                <c:pt idx="21">
                  <c:v>9.9353565450784692E-2</c:v>
                </c:pt>
                <c:pt idx="22">
                  <c:v>9.8999033303328807E-2</c:v>
                </c:pt>
                <c:pt idx="23">
                  <c:v>9.8644501052522843E-2</c:v>
                </c:pt>
                <c:pt idx="24">
                  <c:v>9.8289968761397534E-2</c:v>
                </c:pt>
                <c:pt idx="25">
                  <c:v>9.7935436454542654E-2</c:v>
                </c:pt>
                <c:pt idx="26">
                  <c:v>9.7580904141551281E-2</c:v>
                </c:pt>
                <c:pt idx="27">
                  <c:v>9.7226371826165919E-2</c:v>
                </c:pt>
                <c:pt idx="28">
                  <c:v>9.6871839509846611E-2</c:v>
                </c:pt>
                <c:pt idx="29">
                  <c:v>9.6517307193162941E-2</c:v>
                </c:pt>
                <c:pt idx="30">
                  <c:v>9.6162774876337134E-2</c:v>
                </c:pt>
                <c:pt idx="31">
                  <c:v>9.5808242559455872E-2</c:v>
                </c:pt>
                <c:pt idx="32">
                  <c:v>9.5453710242552975E-2</c:v>
                </c:pt>
                <c:pt idx="33">
                  <c:v>9.5099177925641612E-2</c:v>
                </c:pt>
                <c:pt idx="34">
                  <c:v>9.4744645608726974E-2</c:v>
                </c:pt>
                <c:pt idx="35">
                  <c:v>9.4390113291811087E-2</c:v>
                </c:pt>
                <c:pt idx="36">
                  <c:v>9.4035580974894659E-2</c:v>
                </c:pt>
                <c:pt idx="37">
                  <c:v>9.3681048657978036E-2</c:v>
                </c:pt>
                <c:pt idx="38">
                  <c:v>9.332651634106133E-2</c:v>
                </c:pt>
                <c:pt idx="39">
                  <c:v>9.2971984024144624E-2</c:v>
                </c:pt>
                <c:pt idx="40">
                  <c:v>9.2617451707227891E-2</c:v>
                </c:pt>
                <c:pt idx="41">
                  <c:v>9.2262919390311143E-2</c:v>
                </c:pt>
                <c:pt idx="42">
                  <c:v>9.190838707339441E-2</c:v>
                </c:pt>
                <c:pt idx="43">
                  <c:v>9.1553854756477676E-2</c:v>
                </c:pt>
                <c:pt idx="44">
                  <c:v>9.1199322439560929E-2</c:v>
                </c:pt>
                <c:pt idx="45">
                  <c:v>9.0844790122644181E-2</c:v>
                </c:pt>
                <c:pt idx="46">
                  <c:v>9.0490257805727448E-2</c:v>
                </c:pt>
                <c:pt idx="47">
                  <c:v>9.01357254888107E-2</c:v>
                </c:pt>
                <c:pt idx="48">
                  <c:v>8.9781193171893953E-2</c:v>
                </c:pt>
                <c:pt idx="49">
                  <c:v>8.9426660854977219E-2</c:v>
                </c:pt>
                <c:pt idx="50">
                  <c:v>8.9072128538060485E-2</c:v>
                </c:pt>
                <c:pt idx="51">
                  <c:v>8.8717596221143738E-2</c:v>
                </c:pt>
                <c:pt idx="52">
                  <c:v>8.8363063904226991E-2</c:v>
                </c:pt>
                <c:pt idx="53">
                  <c:v>8.8008531587310257E-2</c:v>
                </c:pt>
                <c:pt idx="54">
                  <c:v>8.7653999270393523E-2</c:v>
                </c:pt>
                <c:pt idx="55">
                  <c:v>8.7299466953476776E-2</c:v>
                </c:pt>
                <c:pt idx="56">
                  <c:v>8.6944934636560028E-2</c:v>
                </c:pt>
                <c:pt idx="57">
                  <c:v>8.6590402319643295E-2</c:v>
                </c:pt>
                <c:pt idx="58">
                  <c:v>8.6235870002726547E-2</c:v>
                </c:pt>
                <c:pt idx="59">
                  <c:v>8.58813376858098E-2</c:v>
                </c:pt>
                <c:pt idx="60">
                  <c:v>8.5526805368893066E-2</c:v>
                </c:pt>
                <c:pt idx="61">
                  <c:v>8.5172273051976333E-2</c:v>
                </c:pt>
                <c:pt idx="62">
                  <c:v>8.4817740735059585E-2</c:v>
                </c:pt>
                <c:pt idx="63">
                  <c:v>8.4463208418142838E-2</c:v>
                </c:pt>
                <c:pt idx="64">
                  <c:v>8.4108676101226104E-2</c:v>
                </c:pt>
                <c:pt idx="65">
                  <c:v>8.3754143784309371E-2</c:v>
                </c:pt>
                <c:pt idx="66">
                  <c:v>8.3399611467392623E-2</c:v>
                </c:pt>
                <c:pt idx="67">
                  <c:v>8.3045079150475876E-2</c:v>
                </c:pt>
                <c:pt idx="68">
                  <c:v>8.2690546833559128E-2</c:v>
                </c:pt>
                <c:pt idx="69">
                  <c:v>8.2336014516642395E-2</c:v>
                </c:pt>
                <c:pt idx="70">
                  <c:v>8.1981482199725647E-2</c:v>
                </c:pt>
                <c:pt idx="71">
                  <c:v>8.1626949882808914E-2</c:v>
                </c:pt>
                <c:pt idx="72">
                  <c:v>8.127241756589218E-2</c:v>
                </c:pt>
                <c:pt idx="73">
                  <c:v>8.0917885248975432E-2</c:v>
                </c:pt>
                <c:pt idx="74">
                  <c:v>8.0563352932058685E-2</c:v>
                </c:pt>
                <c:pt idx="75">
                  <c:v>8.0208820615141951E-2</c:v>
                </c:pt>
                <c:pt idx="76">
                  <c:v>7.9854288298225218E-2</c:v>
                </c:pt>
                <c:pt idx="77">
                  <c:v>7.949975598130847E-2</c:v>
                </c:pt>
                <c:pt idx="78">
                  <c:v>7.9145223664391737E-2</c:v>
                </c:pt>
                <c:pt idx="79">
                  <c:v>7.8790691347474989E-2</c:v>
                </c:pt>
                <c:pt idx="80">
                  <c:v>7.8436159030558242E-2</c:v>
                </c:pt>
                <c:pt idx="81">
                  <c:v>7.8081626713641508E-2</c:v>
                </c:pt>
                <c:pt idx="82">
                  <c:v>7.7727094396724775E-2</c:v>
                </c:pt>
                <c:pt idx="83">
                  <c:v>7.7372562079808027E-2</c:v>
                </c:pt>
                <c:pt idx="84">
                  <c:v>7.701802976289128E-2</c:v>
                </c:pt>
                <c:pt idx="85">
                  <c:v>7.6663497445974532E-2</c:v>
                </c:pt>
                <c:pt idx="86">
                  <c:v>7.6308965129057812E-2</c:v>
                </c:pt>
                <c:pt idx="87">
                  <c:v>7.5954432812141065E-2</c:v>
                </c:pt>
                <c:pt idx="88">
                  <c:v>7.5599900495224318E-2</c:v>
                </c:pt>
                <c:pt idx="89">
                  <c:v>7.5245368178307584E-2</c:v>
                </c:pt>
                <c:pt idx="90">
                  <c:v>7.4890835861390836E-2</c:v>
                </c:pt>
                <c:pt idx="91">
                  <c:v>7.4536303544474089E-2</c:v>
                </c:pt>
                <c:pt idx="92">
                  <c:v>7.4181771227557355E-2</c:v>
                </c:pt>
                <c:pt idx="93">
                  <c:v>7.3827238910640608E-2</c:v>
                </c:pt>
                <c:pt idx="94">
                  <c:v>7.3472706593723874E-2</c:v>
                </c:pt>
                <c:pt idx="95">
                  <c:v>7.3118174276807127E-2</c:v>
                </c:pt>
                <c:pt idx="96">
                  <c:v>7.2763641959890379E-2</c:v>
                </c:pt>
                <c:pt idx="97">
                  <c:v>7.240910964297366E-2</c:v>
                </c:pt>
                <c:pt idx="98">
                  <c:v>7.2054577326056912E-2</c:v>
                </c:pt>
                <c:pt idx="99">
                  <c:v>7.1700045009140165E-2</c:v>
                </c:pt>
                <c:pt idx="100">
                  <c:v>7.1345512692223431E-2</c:v>
                </c:pt>
              </c:numCache>
            </c:numRef>
          </c:yVal>
          <c:smooth val="1"/>
          <c:extLst>
            <c:ext xmlns:c16="http://schemas.microsoft.com/office/drawing/2014/chart" uri="{C3380CC4-5D6E-409C-BE32-E72D297353CC}">
              <c16:uniqueId val="{00000002-11E5-4C76-8242-F6E74EF5E036}"/>
            </c:ext>
          </c:extLst>
        </c:ser>
        <c:ser>
          <c:idx val="3"/>
          <c:order val="3"/>
          <c:tx>
            <c:v>30 m/s</c:v>
          </c:tx>
          <c:spPr>
            <a:ln w="19050" cap="rnd">
              <a:solidFill>
                <a:schemeClr val="accent4"/>
              </a:solidFill>
              <a:round/>
            </a:ln>
            <a:effectLst/>
          </c:spPr>
          <c:marker>
            <c:symbol val="none"/>
          </c:marker>
          <c:xVal>
            <c:numRef>
              <c:f>Snow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Snowy!$E$3:$E$103</c:f>
              <c:numCache>
                <c:formatCode>General</c:formatCode>
                <c:ptCount val="101"/>
                <c:pt idx="0">
                  <c:v>0</c:v>
                </c:pt>
                <c:pt idx="1">
                  <c:v>4.7989783534490647E-2</c:v>
                </c:pt>
                <c:pt idx="2">
                  <c:v>6.6551581653017944E-2</c:v>
                </c:pt>
                <c:pt idx="3">
                  <c:v>7.363280902232959E-2</c:v>
                </c:pt>
                <c:pt idx="4">
                  <c:v>7.6235187334707549E-2</c:v>
                </c:pt>
                <c:pt idx="5">
                  <c:v>7.70902580163942E-2</c:v>
                </c:pt>
                <c:pt idx="6">
                  <c:v>7.726366161855612E-2</c:v>
                </c:pt>
                <c:pt idx="7">
                  <c:v>7.7171130362341731E-2</c:v>
                </c:pt>
                <c:pt idx="8">
                  <c:v>7.6974851468865846E-2</c:v>
                </c:pt>
                <c:pt idx="9">
                  <c:v>7.6738098106179473E-2</c:v>
                </c:pt>
                <c:pt idx="10">
                  <c:v>7.6485554671534756E-2</c:v>
                </c:pt>
                <c:pt idx="11">
                  <c:v>7.6226851146904556E-2</c:v>
                </c:pt>
                <c:pt idx="12">
                  <c:v>7.5965744421786802E-2</c:v>
                </c:pt>
                <c:pt idx="13">
                  <c:v>7.570370014988044E-2</c:v>
                </c:pt>
                <c:pt idx="14">
                  <c:v>7.5441290118236012E-2</c:v>
                </c:pt>
                <c:pt idx="15">
                  <c:v>7.5178737394847969E-2</c:v>
                </c:pt>
                <c:pt idx="16">
                  <c:v>7.4916129003950435E-2</c:v>
                </c:pt>
                <c:pt idx="17">
                  <c:v>7.4653498895807482E-2</c:v>
                </c:pt>
                <c:pt idx="18">
                  <c:v>7.4390860315240448E-2</c:v>
                </c:pt>
                <c:pt idx="19">
                  <c:v>7.4128218429375309E-2</c:v>
                </c:pt>
                <c:pt idx="20">
                  <c:v>7.3865575254033228E-2</c:v>
                </c:pt>
                <c:pt idx="21">
                  <c:v>7.3602931575634939E-2</c:v>
                </c:pt>
                <c:pt idx="22">
                  <c:v>7.3340287700982193E-2</c:v>
                </c:pt>
                <c:pt idx="23">
                  <c:v>7.307764374976583E-2</c:v>
                </c:pt>
                <c:pt idx="24">
                  <c:v>7.281499976868018E-2</c:v>
                </c:pt>
                <c:pt idx="25">
                  <c:v>7.255235577594174E-2</c:v>
                </c:pt>
                <c:pt idx="26">
                  <c:v>7.2289711778657312E-2</c:v>
                </c:pt>
                <c:pt idx="27">
                  <c:v>7.2027067779599357E-2</c:v>
                </c:pt>
                <c:pt idx="28">
                  <c:v>7.1764423779849526E-2</c:v>
                </c:pt>
                <c:pt idx="29">
                  <c:v>7.1501779779829758E-2</c:v>
                </c:pt>
                <c:pt idx="30">
                  <c:v>7.1239135779704699E-2</c:v>
                </c:pt>
                <c:pt idx="31">
                  <c:v>7.0976491779538547E-2</c:v>
                </c:pt>
                <c:pt idx="32">
                  <c:v>7.0713847779356381E-2</c:v>
                </c:pt>
                <c:pt idx="33">
                  <c:v>7.0451203779167942E-2</c:v>
                </c:pt>
                <c:pt idx="34">
                  <c:v>7.0188559778977061E-2</c:v>
                </c:pt>
                <c:pt idx="35">
                  <c:v>6.9925915778785264E-2</c:v>
                </c:pt>
                <c:pt idx="36">
                  <c:v>6.9663271778593078E-2</c:v>
                </c:pt>
                <c:pt idx="37">
                  <c:v>6.9400627778400739E-2</c:v>
                </c:pt>
                <c:pt idx="38">
                  <c:v>6.9137983778208345E-2</c:v>
                </c:pt>
                <c:pt idx="39">
                  <c:v>6.8875339778015937E-2</c:v>
                </c:pt>
                <c:pt idx="40">
                  <c:v>6.8612695777823515E-2</c:v>
                </c:pt>
                <c:pt idx="41">
                  <c:v>6.835005177763108E-2</c:v>
                </c:pt>
                <c:pt idx="42">
                  <c:v>6.8087407777438658E-2</c:v>
                </c:pt>
                <c:pt idx="43">
                  <c:v>6.7824763777246236E-2</c:v>
                </c:pt>
                <c:pt idx="44">
                  <c:v>6.75621197770538E-2</c:v>
                </c:pt>
                <c:pt idx="45">
                  <c:v>6.7299475776861378E-2</c:v>
                </c:pt>
                <c:pt idx="46">
                  <c:v>6.7036831776668956E-2</c:v>
                </c:pt>
                <c:pt idx="47">
                  <c:v>6.6774187776476521E-2</c:v>
                </c:pt>
                <c:pt idx="48">
                  <c:v>6.6511543776284099E-2</c:v>
                </c:pt>
                <c:pt idx="49">
                  <c:v>6.6248899776091663E-2</c:v>
                </c:pt>
                <c:pt idx="50">
                  <c:v>6.5986255775899241E-2</c:v>
                </c:pt>
                <c:pt idx="51">
                  <c:v>6.5723611775706819E-2</c:v>
                </c:pt>
                <c:pt idx="52">
                  <c:v>6.5460967775514384E-2</c:v>
                </c:pt>
                <c:pt idx="53">
                  <c:v>6.5198323775321962E-2</c:v>
                </c:pt>
                <c:pt idx="54">
                  <c:v>6.493567977512954E-2</c:v>
                </c:pt>
                <c:pt idx="55">
                  <c:v>6.4673035774937104E-2</c:v>
                </c:pt>
                <c:pt idx="56">
                  <c:v>6.4410391774744669E-2</c:v>
                </c:pt>
                <c:pt idx="57">
                  <c:v>6.4147747774552261E-2</c:v>
                </c:pt>
                <c:pt idx="58">
                  <c:v>6.3885103774359825E-2</c:v>
                </c:pt>
                <c:pt idx="59">
                  <c:v>6.3622459774167389E-2</c:v>
                </c:pt>
                <c:pt idx="60">
                  <c:v>6.3359815773974967E-2</c:v>
                </c:pt>
                <c:pt idx="61">
                  <c:v>6.3097171773782545E-2</c:v>
                </c:pt>
                <c:pt idx="62">
                  <c:v>6.283452777359011E-2</c:v>
                </c:pt>
                <c:pt idx="63">
                  <c:v>6.2571883773397688E-2</c:v>
                </c:pt>
                <c:pt idx="64">
                  <c:v>6.2309239773205266E-2</c:v>
                </c:pt>
                <c:pt idx="65">
                  <c:v>6.2046595773012837E-2</c:v>
                </c:pt>
                <c:pt idx="66">
                  <c:v>6.1783951772820409E-2</c:v>
                </c:pt>
                <c:pt idx="67">
                  <c:v>6.152130777262798E-2</c:v>
                </c:pt>
                <c:pt idx="68">
                  <c:v>6.1258663772435544E-2</c:v>
                </c:pt>
                <c:pt idx="69">
                  <c:v>6.0996019772243129E-2</c:v>
                </c:pt>
                <c:pt idx="70">
                  <c:v>6.07333757720507E-2</c:v>
                </c:pt>
                <c:pt idx="71">
                  <c:v>6.0470731771858265E-2</c:v>
                </c:pt>
                <c:pt idx="72">
                  <c:v>6.020808777166585E-2</c:v>
                </c:pt>
                <c:pt idx="73">
                  <c:v>5.9945443771473421E-2</c:v>
                </c:pt>
                <c:pt idx="74">
                  <c:v>5.9682799771280985E-2</c:v>
                </c:pt>
                <c:pt idx="75">
                  <c:v>5.942015577108857E-2</c:v>
                </c:pt>
                <c:pt idx="76">
                  <c:v>5.9157511770896141E-2</c:v>
                </c:pt>
                <c:pt idx="77">
                  <c:v>5.8894867770703706E-2</c:v>
                </c:pt>
                <c:pt idx="78">
                  <c:v>5.8632223770511291E-2</c:v>
                </c:pt>
                <c:pt idx="79">
                  <c:v>5.8369579770318862E-2</c:v>
                </c:pt>
                <c:pt idx="80">
                  <c:v>5.8106935770126426E-2</c:v>
                </c:pt>
                <c:pt idx="81">
                  <c:v>5.7844291769933998E-2</c:v>
                </c:pt>
                <c:pt idx="82">
                  <c:v>5.7581647769741583E-2</c:v>
                </c:pt>
                <c:pt idx="83">
                  <c:v>5.7319003769549147E-2</c:v>
                </c:pt>
                <c:pt idx="84">
                  <c:v>5.7056359769356718E-2</c:v>
                </c:pt>
                <c:pt idx="85">
                  <c:v>5.6793715769164289E-2</c:v>
                </c:pt>
                <c:pt idx="86">
                  <c:v>5.6531071768971868E-2</c:v>
                </c:pt>
                <c:pt idx="87">
                  <c:v>5.6268427768779439E-2</c:v>
                </c:pt>
                <c:pt idx="88">
                  <c:v>5.600578376858701E-2</c:v>
                </c:pt>
                <c:pt idx="89">
                  <c:v>5.5743139768394588E-2</c:v>
                </c:pt>
                <c:pt idx="90">
                  <c:v>5.5480495768202159E-2</c:v>
                </c:pt>
                <c:pt idx="91">
                  <c:v>5.5217851768009731E-2</c:v>
                </c:pt>
                <c:pt idx="92">
                  <c:v>5.4955207767817302E-2</c:v>
                </c:pt>
                <c:pt idx="93">
                  <c:v>5.4692563767624873E-2</c:v>
                </c:pt>
                <c:pt idx="94">
                  <c:v>5.4429919767432451E-2</c:v>
                </c:pt>
                <c:pt idx="95">
                  <c:v>5.4167275767240022E-2</c:v>
                </c:pt>
                <c:pt idx="96">
                  <c:v>5.3904631767047594E-2</c:v>
                </c:pt>
                <c:pt idx="97">
                  <c:v>5.3641987766855172E-2</c:v>
                </c:pt>
                <c:pt idx="98">
                  <c:v>5.3379343766662743E-2</c:v>
                </c:pt>
                <c:pt idx="99">
                  <c:v>5.3116699766470314E-2</c:v>
                </c:pt>
                <c:pt idx="100">
                  <c:v>5.2854055766277892E-2</c:v>
                </c:pt>
              </c:numCache>
            </c:numRef>
          </c:yVal>
          <c:smooth val="1"/>
          <c:extLst>
            <c:ext xmlns:c16="http://schemas.microsoft.com/office/drawing/2014/chart" uri="{C3380CC4-5D6E-409C-BE32-E72D297353CC}">
              <c16:uniqueId val="{00000003-11E5-4C76-8242-F6E74EF5E036}"/>
            </c:ext>
          </c:extLst>
        </c:ser>
        <c:ser>
          <c:idx val="4"/>
          <c:order val="4"/>
          <c:tx>
            <c:v>40 m/s</c:v>
          </c:tx>
          <c:spPr>
            <a:ln w="19050" cap="rnd">
              <a:solidFill>
                <a:schemeClr val="accent5"/>
              </a:solidFill>
              <a:round/>
            </a:ln>
            <a:effectLst/>
          </c:spPr>
          <c:marker>
            <c:symbol val="none"/>
          </c:marker>
          <c:xVal>
            <c:numRef>
              <c:f>Snow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Snowy!$F$3:$F$103</c:f>
              <c:numCache>
                <c:formatCode>General</c:formatCode>
                <c:ptCount val="101"/>
                <c:pt idx="0">
                  <c:v>0</c:v>
                </c:pt>
                <c:pt idx="1">
                  <c:v>3.555170604892216E-2</c:v>
                </c:pt>
                <c:pt idx="2">
                  <c:v>4.9302624303742819E-2</c:v>
                </c:pt>
                <c:pt idx="3">
                  <c:v>5.4548526563718953E-2</c:v>
                </c:pt>
                <c:pt idx="4">
                  <c:v>5.6476415834635481E-2</c:v>
                </c:pt>
                <c:pt idx="5">
                  <c:v>5.7109867775599683E-2</c:v>
                </c:pt>
                <c:pt idx="6">
                  <c:v>5.7238328323613086E-2</c:v>
                </c:pt>
                <c:pt idx="7">
                  <c:v>5.71697794830269E-2</c:v>
                </c:pt>
                <c:pt idx="8">
                  <c:v>5.7024372502404705E-2</c:v>
                </c:pt>
                <c:pt idx="9">
                  <c:v>5.6848981297518975E-2</c:v>
                </c:pt>
                <c:pt idx="10">
                  <c:v>5.666189251962063E-2</c:v>
                </c:pt>
                <c:pt idx="11">
                  <c:v>5.6470240234819995E-2</c:v>
                </c:pt>
                <c:pt idx="12">
                  <c:v>5.6276807615310231E-2</c:v>
                </c:pt>
                <c:pt idx="13">
                  <c:v>5.6082680444056725E-2</c:v>
                </c:pt>
                <c:pt idx="14">
                  <c:v>5.5888282311324873E-2</c:v>
                </c:pt>
                <c:pt idx="15">
                  <c:v>5.5693778469949398E-2</c:v>
                </c:pt>
                <c:pt idx="16">
                  <c:v>5.5499233389068592E-2</c:v>
                </c:pt>
                <c:pt idx="17">
                  <c:v>5.5304672219656688E-2</c:v>
                </c:pt>
                <c:pt idx="18">
                  <c:v>5.5110104773718645E-2</c:v>
                </c:pt>
                <c:pt idx="19">
                  <c:v>5.4915534879155542E-2</c:v>
                </c:pt>
                <c:pt idx="20">
                  <c:v>5.4720964029324429E-2</c:v>
                </c:pt>
                <c:pt idx="21">
                  <c:v>5.4526392806820104E-2</c:v>
                </c:pt>
                <c:pt idx="22">
                  <c:v>5.4331821438926904E-2</c:v>
                </c:pt>
                <c:pt idx="23">
                  <c:v>5.4137250014313985E-2</c:v>
                </c:pt>
                <c:pt idx="24">
                  <c:v>5.3942678567573343E-2</c:v>
                </c:pt>
                <c:pt idx="25">
                  <c:v>5.3748107112200121E-2</c:v>
                </c:pt>
                <c:pt idx="26">
                  <c:v>5.3553535653459126E-2</c:v>
                </c:pt>
                <c:pt idx="27">
                  <c:v>5.3358964193404287E-2</c:v>
                </c:pt>
                <c:pt idx="28">
                  <c:v>5.3164392732836886E-2</c:v>
                </c:pt>
                <c:pt idx="29">
                  <c:v>5.2969821272069513E-2</c:v>
                </c:pt>
                <c:pt idx="30">
                  <c:v>5.277524981122414E-2</c:v>
                </c:pt>
                <c:pt idx="31">
                  <c:v>5.2580678350348319E-2</c:v>
                </c:pt>
                <c:pt idx="32">
                  <c:v>5.2386106889460639E-2</c:v>
                </c:pt>
                <c:pt idx="33">
                  <c:v>5.219153542856831E-2</c:v>
                </c:pt>
                <c:pt idx="34">
                  <c:v>5.1996963967674177E-2</c:v>
                </c:pt>
                <c:pt idx="35">
                  <c:v>5.1802392506779364E-2</c:v>
                </c:pt>
                <c:pt idx="36">
                  <c:v>5.1607821045884253E-2</c:v>
                </c:pt>
                <c:pt idx="37">
                  <c:v>5.1413249584989038E-2</c:v>
                </c:pt>
                <c:pt idx="38">
                  <c:v>5.1218678124093774E-2</c:v>
                </c:pt>
                <c:pt idx="39">
                  <c:v>5.102410666319851E-2</c:v>
                </c:pt>
                <c:pt idx="40">
                  <c:v>5.0829535202303232E-2</c:v>
                </c:pt>
                <c:pt idx="41">
                  <c:v>5.0634963741407947E-2</c:v>
                </c:pt>
                <c:pt idx="42">
                  <c:v>5.0440392280512669E-2</c:v>
                </c:pt>
                <c:pt idx="43">
                  <c:v>5.0245820819617384E-2</c:v>
                </c:pt>
                <c:pt idx="44">
                  <c:v>5.00512493587221E-2</c:v>
                </c:pt>
                <c:pt idx="45">
                  <c:v>4.9856677897826815E-2</c:v>
                </c:pt>
                <c:pt idx="46">
                  <c:v>4.9662106436931537E-2</c:v>
                </c:pt>
                <c:pt idx="47">
                  <c:v>4.9467534976036252E-2</c:v>
                </c:pt>
                <c:pt idx="48">
                  <c:v>4.9272963515140968E-2</c:v>
                </c:pt>
                <c:pt idx="49">
                  <c:v>4.9078392054245683E-2</c:v>
                </c:pt>
                <c:pt idx="50">
                  <c:v>4.8883820593350405E-2</c:v>
                </c:pt>
                <c:pt idx="51">
                  <c:v>4.868924913245512E-2</c:v>
                </c:pt>
                <c:pt idx="52">
                  <c:v>4.8494677671559835E-2</c:v>
                </c:pt>
                <c:pt idx="53">
                  <c:v>4.8300106210664558E-2</c:v>
                </c:pt>
                <c:pt idx="54">
                  <c:v>4.8105534749769273E-2</c:v>
                </c:pt>
                <c:pt idx="55">
                  <c:v>4.7910963288873988E-2</c:v>
                </c:pt>
                <c:pt idx="56">
                  <c:v>4.7716391827978703E-2</c:v>
                </c:pt>
                <c:pt idx="57">
                  <c:v>4.7521820367083432E-2</c:v>
                </c:pt>
                <c:pt idx="58">
                  <c:v>4.7327248906188148E-2</c:v>
                </c:pt>
                <c:pt idx="59">
                  <c:v>4.7132677445292856E-2</c:v>
                </c:pt>
                <c:pt idx="60">
                  <c:v>4.6938105984397571E-2</c:v>
                </c:pt>
                <c:pt idx="61">
                  <c:v>4.67435345235023E-2</c:v>
                </c:pt>
                <c:pt idx="62">
                  <c:v>4.6548963062607016E-2</c:v>
                </c:pt>
                <c:pt idx="63">
                  <c:v>4.6354391601711731E-2</c:v>
                </c:pt>
                <c:pt idx="64">
                  <c:v>4.6159820140816453E-2</c:v>
                </c:pt>
                <c:pt idx="65">
                  <c:v>4.5965248679921168E-2</c:v>
                </c:pt>
                <c:pt idx="66">
                  <c:v>4.5770677219025883E-2</c:v>
                </c:pt>
                <c:pt idx="67">
                  <c:v>4.5576105758130599E-2</c:v>
                </c:pt>
                <c:pt idx="68">
                  <c:v>4.5381534297235314E-2</c:v>
                </c:pt>
                <c:pt idx="69">
                  <c:v>4.5186962836340036E-2</c:v>
                </c:pt>
                <c:pt idx="70">
                  <c:v>4.4992391375444751E-2</c:v>
                </c:pt>
                <c:pt idx="71">
                  <c:v>4.4797819914549467E-2</c:v>
                </c:pt>
                <c:pt idx="72">
                  <c:v>4.4603248453654189E-2</c:v>
                </c:pt>
                <c:pt idx="73">
                  <c:v>4.4408676992758904E-2</c:v>
                </c:pt>
                <c:pt idx="74">
                  <c:v>4.4214105531863619E-2</c:v>
                </c:pt>
                <c:pt idx="75">
                  <c:v>4.4019534070968341E-2</c:v>
                </c:pt>
                <c:pt idx="76">
                  <c:v>4.3824962610073057E-2</c:v>
                </c:pt>
                <c:pt idx="77">
                  <c:v>4.3630391149177772E-2</c:v>
                </c:pt>
                <c:pt idx="78">
                  <c:v>4.3435819688282494E-2</c:v>
                </c:pt>
                <c:pt idx="79">
                  <c:v>4.3241248227387209E-2</c:v>
                </c:pt>
                <c:pt idx="80">
                  <c:v>4.3046676766491924E-2</c:v>
                </c:pt>
                <c:pt idx="81">
                  <c:v>4.285210530559664E-2</c:v>
                </c:pt>
                <c:pt idx="82">
                  <c:v>4.2657533844701369E-2</c:v>
                </c:pt>
                <c:pt idx="83">
                  <c:v>4.2462962383806077E-2</c:v>
                </c:pt>
                <c:pt idx="84">
                  <c:v>4.2268390922910792E-2</c:v>
                </c:pt>
                <c:pt idx="85">
                  <c:v>4.2073819462015508E-2</c:v>
                </c:pt>
                <c:pt idx="86">
                  <c:v>4.1879248001120237E-2</c:v>
                </c:pt>
                <c:pt idx="87">
                  <c:v>4.1684676540224952E-2</c:v>
                </c:pt>
                <c:pt idx="88">
                  <c:v>4.1490105079329667E-2</c:v>
                </c:pt>
                <c:pt idx="89">
                  <c:v>4.1295533618434389E-2</c:v>
                </c:pt>
                <c:pt idx="90">
                  <c:v>4.1100962157539105E-2</c:v>
                </c:pt>
                <c:pt idx="91">
                  <c:v>4.090639069664382E-2</c:v>
                </c:pt>
                <c:pt idx="92">
                  <c:v>4.0711819235748535E-2</c:v>
                </c:pt>
                <c:pt idx="93">
                  <c:v>4.051724777485325E-2</c:v>
                </c:pt>
                <c:pt idx="94">
                  <c:v>4.0322676313957972E-2</c:v>
                </c:pt>
                <c:pt idx="95">
                  <c:v>4.0128104853062688E-2</c:v>
                </c:pt>
                <c:pt idx="96">
                  <c:v>3.9933533392167403E-2</c:v>
                </c:pt>
                <c:pt idx="97">
                  <c:v>3.9738961931272125E-2</c:v>
                </c:pt>
                <c:pt idx="98">
                  <c:v>3.954439047037684E-2</c:v>
                </c:pt>
                <c:pt idx="99">
                  <c:v>3.9349819009481556E-2</c:v>
                </c:pt>
                <c:pt idx="100">
                  <c:v>3.9155247548586278E-2</c:v>
                </c:pt>
              </c:numCache>
            </c:numRef>
          </c:yVal>
          <c:smooth val="1"/>
          <c:extLst>
            <c:ext xmlns:c16="http://schemas.microsoft.com/office/drawing/2014/chart" uri="{C3380CC4-5D6E-409C-BE32-E72D297353CC}">
              <c16:uniqueId val="{00000004-11E5-4C76-8242-F6E74EF5E036}"/>
            </c:ext>
          </c:extLst>
        </c:ser>
        <c:dLbls>
          <c:showLegendKey val="0"/>
          <c:showVal val="0"/>
          <c:showCatName val="0"/>
          <c:showSerName val="0"/>
          <c:showPercent val="0"/>
          <c:showBubbleSize val="0"/>
        </c:dLbls>
        <c:axId val="69533535"/>
        <c:axId val="69533951"/>
      </c:scatterChart>
      <c:valAx>
        <c:axId val="69533535"/>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Slip (</a:t>
                </a:r>
                <a:r>
                  <a:rPr lang="en-IN" sz="1000" b="1" i="0" u="none" strike="noStrike" baseline="0">
                    <a:effectLst/>
                    <a:latin typeface="Times New Roman" panose="02020603050405020304" pitchFamily="18" charset="0"/>
                    <a:cs typeface="Times New Roman" panose="02020603050405020304" pitchFamily="18" charset="0"/>
                  </a:rPr>
                  <a:t>𝜆</a:t>
                </a:r>
                <a:r>
                  <a:rPr lang="en-IN">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951"/>
        <c:crosses val="autoZero"/>
        <c:crossBetween val="midCat"/>
      </c:valAx>
      <c:valAx>
        <c:axId val="69533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1" i="0" u="none" strike="noStrike" baseline="0">
                    <a:effectLst/>
                    <a:latin typeface="Times New Roman" panose="02020603050405020304" pitchFamily="18" charset="0"/>
                    <a:cs typeface="Times New Roman" panose="02020603050405020304" pitchFamily="18" charset="0"/>
                  </a:rPr>
                  <a:t>Coefficient of friction 𝜇</a:t>
                </a:r>
                <a:endParaRPr lang="en-IN">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5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0" i="0" baseline="0">
                <a:effectLst/>
                <a:latin typeface="Times New Roman" panose="02020603050405020304" pitchFamily="18" charset="0"/>
                <a:cs typeface="Times New Roman" panose="02020603050405020304" pitchFamily="18" charset="0"/>
              </a:rPr>
              <a:t>Variation of </a:t>
            </a:r>
            <a:r>
              <a:rPr lang="en-IN" sz="1000" b="1" i="0" baseline="0">
                <a:effectLst/>
                <a:latin typeface="Times New Roman" panose="02020603050405020304" pitchFamily="18" charset="0"/>
                <a:cs typeface="Times New Roman" panose="02020603050405020304" pitchFamily="18" charset="0"/>
              </a:rPr>
              <a:t>𝜇 </a:t>
            </a:r>
            <a:r>
              <a:rPr lang="en-IN" sz="1000" b="0" i="0" baseline="0">
                <a:effectLst/>
                <a:latin typeface="Times New Roman" panose="02020603050405020304" pitchFamily="18" charset="0"/>
                <a:cs typeface="Times New Roman" panose="02020603050405020304" pitchFamily="18" charset="0"/>
              </a:rPr>
              <a:t>with</a:t>
            </a:r>
            <a:r>
              <a:rPr lang="en-IN" sz="1000" b="1" i="0" baseline="0">
                <a:effectLst/>
                <a:latin typeface="Times New Roman" panose="02020603050405020304" pitchFamily="18" charset="0"/>
                <a:cs typeface="Times New Roman" panose="02020603050405020304" pitchFamily="18" charset="0"/>
              </a:rPr>
              <a:t> 𝜆  </a:t>
            </a:r>
            <a:r>
              <a:rPr lang="en-IN" sz="1000" b="0" i="0" baseline="0">
                <a:effectLst/>
                <a:latin typeface="Times New Roman" panose="02020603050405020304" pitchFamily="18" charset="0"/>
                <a:cs typeface="Times New Roman" panose="02020603050405020304" pitchFamily="18" charset="0"/>
              </a:rPr>
              <a:t>for Dry Concrete Road</a:t>
            </a:r>
            <a:endParaRPr lang="en-IN" sz="1000">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tx>
            <c:v>5 m/s</c:v>
          </c:tx>
          <c:spPr>
            <a:ln w="19050" cap="rnd">
              <a:solidFill>
                <a:schemeClr val="accent1"/>
              </a:solidFill>
              <a:round/>
            </a:ln>
            <a:effectLst/>
          </c:spPr>
          <c:marker>
            <c:symbol val="none"/>
          </c:marker>
          <c:xVal>
            <c:numRef>
              <c:f>'Dry Concrete'!$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Dry Concrete'!$B$3:$B$103</c:f>
              <c:numCache>
                <c:formatCode>General</c:formatCode>
                <c:ptCount val="101"/>
                <c:pt idx="0">
                  <c:v>0</c:v>
                </c:pt>
                <c:pt idx="1">
                  <c:v>0.22467407778028503</c:v>
                </c:pt>
                <c:pt idx="2">
                  <c:v>0.39832771200771516</c:v>
                </c:pt>
                <c:pt idx="3">
                  <c:v>0.53231328320036186</c:v>
                </c:pt>
                <c:pt idx="4">
                  <c:v>0.63545719337723583</c:v>
                </c:pt>
                <c:pt idx="5">
                  <c:v>0.71462191270282527</c:v>
                </c:pt>
                <c:pt idx="6">
                  <c:v>0.77514296709777875</c:v>
                </c:pt>
                <c:pt idx="7">
                  <c:v>0.82116869326412378</c:v>
                </c:pt>
                <c:pt idx="8">
                  <c:v>0.85592439600766845</c:v>
                </c:pt>
                <c:pt idx="9">
                  <c:v>0.88191772883814135</c:v>
                </c:pt>
                <c:pt idx="10">
                  <c:v>0.90109837605003995</c:v>
                </c:pt>
                <c:pt idx="11">
                  <c:v>0.91498220450194889</c:v>
                </c:pt>
                <c:pt idx="12">
                  <c:v>0.92474779081749836</c:v>
                </c:pt>
                <c:pt idx="13">
                  <c:v>0.93131147065631636</c:v>
                </c:pt>
                <c:pt idx="14">
                  <c:v>0.93538568903408559</c:v>
                </c:pt>
                <c:pt idx="15">
                  <c:v>0.93752436731688749</c:v>
                </c:pt>
                <c:pt idx="16">
                  <c:v>0.93815817576424854</c:v>
                </c:pt>
                <c:pt idx="17">
                  <c:v>0.93762195770195023</c:v>
                </c:pt>
                <c:pt idx="18">
                  <c:v>0.93617605163802897</c:v>
                </c:pt>
                <c:pt idx="19">
                  <c:v>0.93402286906928855</c:v>
                </c:pt>
                <c:pt idx="20">
                  <c:v>0.93131978361804757</c:v>
                </c:pt>
                <c:pt idx="21">
                  <c:v>0.92818915225212895</c:v>
                </c:pt>
                <c:pt idx="22">
                  <c:v>0.92472610671822864</c:v>
                </c:pt>
                <c:pt idx="23">
                  <c:v>0.92100461133068301</c:v>
                </c:pt>
                <c:pt idx="24">
                  <c:v>0.91708217286283844</c:v>
                </c:pt>
                <c:pt idx="25">
                  <c:v>0.91300350245695805</c:v>
                </c:pt>
                <c:pt idx="26">
                  <c:v>0.90880336273535856</c:v>
                </c:pt>
                <c:pt idx="27">
                  <c:v>0.9045087814108016</c:v>
                </c:pt>
                <c:pt idx="28">
                  <c:v>0.90014077235417578</c:v>
                </c:pt>
                <c:pt idx="29">
                  <c:v>0.8957156737134272</c:v>
                </c:pt>
                <c:pt idx="30">
                  <c:v>0.89124618829232305</c:v>
                </c:pt>
                <c:pt idx="31">
                  <c:v>0.88674219243817565</c:v>
                </c:pt>
                <c:pt idx="32">
                  <c:v>0.8822113649467872</c:v>
                </c:pt>
                <c:pt idx="33">
                  <c:v>0.87765967603195161</c:v>
                </c:pt>
                <c:pt idx="34">
                  <c:v>0.87309176749606454</c:v>
                </c:pt>
                <c:pt idx="35">
                  <c:v>0.86851124831029947</c:v>
                </c:pt>
                <c:pt idx="36">
                  <c:v>0.863920924426272</c:v>
                </c:pt>
                <c:pt idx="37">
                  <c:v>0.85932297745311281</c:v>
                </c:pt>
                <c:pt idx="38">
                  <c:v>0.85471910357773329</c:v>
                </c:pt>
                <c:pt idx="39">
                  <c:v>0.85011062157442463</c:v>
                </c:pt>
                <c:pt idx="40">
                  <c:v>0.84549855678162189</c:v>
                </c:pt>
                <c:pt idx="41">
                  <c:v>0.84088370639328891</c:v>
                </c:pt>
                <c:pt idx="42">
                  <c:v>0.8362666902225484</c:v>
                </c:pt>
                <c:pt idx="43">
                  <c:v>0.83164799017007185</c:v>
                </c:pt>
                <c:pt idx="44">
                  <c:v>0.82702798091049712</c:v>
                </c:pt>
                <c:pt idx="45">
                  <c:v>0.82240695375091855</c:v>
                </c:pt>
                <c:pt idx="46">
                  <c:v>0.81778513518070717</c:v>
                </c:pt>
                <c:pt idx="47">
                  <c:v>0.81316270129387558</c:v>
                </c:pt>
                <c:pt idx="48">
                  <c:v>0.80853978900237444</c:v>
                </c:pt>
                <c:pt idx="49">
                  <c:v>0.8039165047543535</c:v>
                </c:pt>
                <c:pt idx="50">
                  <c:v>0.79929293131255785</c:v>
                </c:pt>
                <c:pt idx="51">
                  <c:v>0.79466913302448328</c:v>
                </c:pt>
                <c:pt idx="52">
                  <c:v>0.79004515991988922</c:v>
                </c:pt>
                <c:pt idx="53">
                  <c:v>0.78542105089658787</c:v>
                </c:pt>
                <c:pt idx="54">
                  <c:v>0.78079683619737605</c:v>
                </c:pt>
                <c:pt idx="55">
                  <c:v>0.77617253933583086</c:v>
                </c:pt>
                <c:pt idx="56">
                  <c:v>0.77154817859360592</c:v>
                </c:pt>
                <c:pt idx="57">
                  <c:v>0.76692376818456809</c:v>
                </c:pt>
                <c:pt idx="58">
                  <c:v>0.7622993191599059</c:v>
                </c:pt>
                <c:pt idx="59">
                  <c:v>0.75767484011184727</c:v>
                </c:pt>
                <c:pt idx="60">
                  <c:v>0.75305033772079299</c:v>
                </c:pt>
                <c:pt idx="61">
                  <c:v>0.74842581718071144</c:v>
                </c:pt>
                <c:pt idx="62">
                  <c:v>0.7438012825298792</c:v>
                </c:pt>
                <c:pt idx="63">
                  <c:v>0.73917673690803021</c:v>
                </c:pt>
                <c:pt idx="64">
                  <c:v>0.73455218275628709</c:v>
                </c:pt>
                <c:pt idx="65">
                  <c:v>0.72992762197260641</c:v>
                </c:pt>
                <c:pt idx="66">
                  <c:v>0.72530305603263756</c:v>
                </c:pt>
                <c:pt idx="67">
                  <c:v>0.72067848608368867</c:v>
                </c:pt>
                <c:pt idx="68">
                  <c:v>0.71605391301778309</c:v>
                </c:pt>
                <c:pt idx="69">
                  <c:v>0.7114293375284646</c:v>
                </c:pt>
                <c:pt idx="70">
                  <c:v>0.70680476015495786</c:v>
                </c:pt>
                <c:pt idx="71">
                  <c:v>0.70218018131650717</c:v>
                </c:pt>
                <c:pt idx="72">
                  <c:v>0.69755560133907235</c:v>
                </c:pt>
                <c:pt idx="73">
                  <c:v>0.69293102047608435</c:v>
                </c:pt>
                <c:pt idx="74">
                  <c:v>0.68830643892458498</c:v>
                </c:pt>
                <c:pt idx="75">
                  <c:v>0.68368185683777205</c:v>
                </c:pt>
                <c:pt idx="76">
                  <c:v>0.67905727433475649</c:v>
                </c:pt>
                <c:pt idx="77">
                  <c:v>0.67443269150814611</c:v>
                </c:pt>
                <c:pt idx="78">
                  <c:v>0.66980810842994265</c:v>
                </c:pt>
                <c:pt idx="79">
                  <c:v>0.66518352515612789</c:v>
                </c:pt>
                <c:pt idx="80">
                  <c:v>0.66055894173022578</c:v>
                </c:pt>
                <c:pt idx="81">
                  <c:v>0.65593435818607715</c:v>
                </c:pt>
                <c:pt idx="82">
                  <c:v>0.65130977454999273</c:v>
                </c:pt>
                <c:pt idx="83">
                  <c:v>0.64668519084242837</c:v>
                </c:pt>
                <c:pt idx="84">
                  <c:v>0.64206060707928947</c:v>
                </c:pt>
                <c:pt idx="85">
                  <c:v>0.63743602327294124</c:v>
                </c:pt>
                <c:pt idx="86">
                  <c:v>0.63281143943299811</c:v>
                </c:pt>
                <c:pt idx="87">
                  <c:v>0.62818685556693521</c:v>
                </c:pt>
                <c:pt idx="88">
                  <c:v>0.62356227168056455</c:v>
                </c:pt>
                <c:pt idx="89">
                  <c:v>0.61893768777840452</c:v>
                </c:pt>
                <c:pt idx="90">
                  <c:v>0.6143131038639682</c:v>
                </c:pt>
                <c:pt idx="91">
                  <c:v>0.60968851993998741</c:v>
                </c:pt>
                <c:pt idx="92">
                  <c:v>0.60506393600858599</c:v>
                </c:pt>
                <c:pt idx="93">
                  <c:v>0.60043935207141463</c:v>
                </c:pt>
                <c:pt idx="94">
                  <c:v>0.59581476812975753</c:v>
                </c:pt>
                <c:pt idx="95">
                  <c:v>0.59119018418461278</c:v>
                </c:pt>
                <c:pt idx="96">
                  <c:v>0.5865656002367563</c:v>
                </c:pt>
                <c:pt idx="97">
                  <c:v>0.58194101628679151</c:v>
                </c:pt>
                <c:pt idx="98">
                  <c:v>0.57731643233518748</c:v>
                </c:pt>
                <c:pt idx="99">
                  <c:v>0.57269184838230902</c:v>
                </c:pt>
                <c:pt idx="100">
                  <c:v>0.56806726442843958</c:v>
                </c:pt>
              </c:numCache>
            </c:numRef>
          </c:yVal>
          <c:smooth val="1"/>
          <c:extLst>
            <c:ext xmlns:c16="http://schemas.microsoft.com/office/drawing/2014/chart" uri="{C3380CC4-5D6E-409C-BE32-E72D297353CC}">
              <c16:uniqueId val="{00000000-BAE8-4917-A542-263983F16D54}"/>
            </c:ext>
          </c:extLst>
        </c:ser>
        <c:ser>
          <c:idx val="1"/>
          <c:order val="1"/>
          <c:tx>
            <c:v>10 m/s</c:v>
          </c:tx>
          <c:spPr>
            <a:ln w="19050" cap="rnd">
              <a:solidFill>
                <a:schemeClr val="accent2"/>
              </a:solidFill>
              <a:round/>
            </a:ln>
            <a:effectLst/>
          </c:spPr>
          <c:marker>
            <c:symbol val="none"/>
          </c:marker>
          <c:xVal>
            <c:numRef>
              <c:f>'Dry Concrete'!$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Dry Concrete'!$C$3:$C$103</c:f>
              <c:numCache>
                <c:formatCode>General</c:formatCode>
                <c:ptCount val="101"/>
                <c:pt idx="0">
                  <c:v>0</c:v>
                </c:pt>
                <c:pt idx="1">
                  <c:v>0.19337877084143518</c:v>
                </c:pt>
                <c:pt idx="2">
                  <c:v>0.3428438389561837</c:v>
                </c:pt>
                <c:pt idx="3">
                  <c:v>0.45816628880756216</c:v>
                </c:pt>
                <c:pt idx="4">
                  <c:v>0.54694307501646733</c:v>
                </c:pt>
                <c:pt idx="5">
                  <c:v>0.61508078039145309</c:v>
                </c:pt>
                <c:pt idx="6">
                  <c:v>0.66717173465084434</c:v>
                </c:pt>
                <c:pt idx="7">
                  <c:v>0.70678644428297299</c:v>
                </c:pt>
                <c:pt idx="8">
                  <c:v>0.73670095486060017</c:v>
                </c:pt>
                <c:pt idx="9">
                  <c:v>0.75907362376165954</c:v>
                </c:pt>
                <c:pt idx="10">
                  <c:v>0.77558255980993573</c:v>
                </c:pt>
                <c:pt idx="11">
                  <c:v>0.78753248170181078</c:v>
                </c:pt>
                <c:pt idx="12">
                  <c:v>0.79593779973807166</c:v>
                </c:pt>
                <c:pt idx="13">
                  <c:v>0.80158721133004263</c:v>
                </c:pt>
                <c:pt idx="14">
                  <c:v>0.80509392358548626</c:v>
                </c:pt>
                <c:pt idx="15">
                  <c:v>0.80693470104250087</c:v>
                </c:pt>
                <c:pt idx="16">
                  <c:v>0.80748022502867012</c:v>
                </c:pt>
                <c:pt idx="17">
                  <c:v>0.80701869786534675</c:v>
                </c:pt>
                <c:pt idx="18">
                  <c:v>0.80577419498296832</c:v>
                </c:pt>
                <c:pt idx="19">
                  <c:v>0.80392093357135408</c:v>
                </c:pt>
                <c:pt idx="20">
                  <c:v>0.80159436636251236</c:v>
                </c:pt>
                <c:pt idx="21">
                  <c:v>0.79889980697461971</c:v>
                </c:pt>
                <c:pt idx="22">
                  <c:v>0.79591913606086861</c:v>
                </c:pt>
                <c:pt idx="23">
                  <c:v>0.79271601529657909</c:v>
                </c:pt>
                <c:pt idx="24">
                  <c:v>0.78933994122026874</c:v>
                </c:pt>
                <c:pt idx="25">
                  <c:v>0.78582939706871868</c:v>
                </c:pt>
                <c:pt idx="26">
                  <c:v>0.78221430330823827</c:v>
                </c:pt>
                <c:pt idx="27">
                  <c:v>0.77851792290678601</c:v>
                </c:pt>
                <c:pt idx="28">
                  <c:v>0.77475834267065125</c:v>
                </c:pt>
                <c:pt idx="29">
                  <c:v>0.77094962497409125</c:v>
                </c:pt>
                <c:pt idx="30">
                  <c:v>0.76710270322163143</c:v>
                </c:pt>
                <c:pt idx="31">
                  <c:v>0.76322607806418141</c:v>
                </c:pt>
                <c:pt idx="32">
                  <c:v>0.7593263587025374</c:v>
                </c:pt>
                <c:pt idx="33">
                  <c:v>0.75540868374733294</c:v>
                </c:pt>
                <c:pt idx="34">
                  <c:v>0.75147704843491481</c:v>
                </c:pt>
                <c:pt idx="35">
                  <c:v>0.74753455903555877</c:v>
                </c:pt>
                <c:pt idx="36">
                  <c:v>0.74358363065420185</c:v>
                </c:pt>
                <c:pt idx="37">
                  <c:v>0.7396261410192243</c:v>
                </c:pt>
                <c:pt idx="38">
                  <c:v>0.73566355005223016</c:v>
                </c:pt>
                <c:pt idx="39">
                  <c:v>0.73169699283277112</c:v>
                </c:pt>
                <c:pt idx="40">
                  <c:v>0.72772735187781667</c:v>
                </c:pt>
                <c:pt idx="41">
                  <c:v>0.72375531333857013</c:v>
                </c:pt>
                <c:pt idx="42">
                  <c:v>0.71978141069313029</c:v>
                </c:pt>
                <c:pt idx="43">
                  <c:v>0.71580605871724889</c:v>
                </c:pt>
                <c:pt idx="44">
                  <c:v>0.7118295798963753</c:v>
                </c:pt>
                <c:pt idx="45">
                  <c:v>0.70785222496084921</c:v>
                </c:pt>
                <c:pt idx="46">
                  <c:v>0.7038741888518788</c:v>
                </c:pt>
                <c:pt idx="47">
                  <c:v>0.69989562313498543</c:v>
                </c:pt>
                <c:pt idx="48">
                  <c:v>0.69591664565137701</c:v>
                </c:pt>
                <c:pt idx="49">
                  <c:v>0.69193734802182494</c:v>
                </c:pt>
                <c:pt idx="50">
                  <c:v>0.68795780148088437</c:v>
                </c:pt>
                <c:pt idx="51">
                  <c:v>0.68397806141295814</c:v>
                </c:pt>
                <c:pt idx="52">
                  <c:v>0.67999817087905901</c:v>
                </c:pt>
                <c:pt idx="53">
                  <c:v>0.67601816335884446</c:v>
                </c:pt>
                <c:pt idx="54">
                  <c:v>0.67203806488253082</c:v>
                </c:pt>
                <c:pt idx="55">
                  <c:v>0.66805789568844165</c:v>
                </c:pt>
                <c:pt idx="56">
                  <c:v>0.66407767151174169</c:v>
                </c:pt>
                <c:pt idx="57">
                  <c:v>0.66009740458641974</c:v>
                </c:pt>
                <c:pt idx="58">
                  <c:v>0.65611710442432192</c:v>
                </c:pt>
                <c:pt idx="59">
                  <c:v>0.65213677842084727</c:v>
                </c:pt>
                <c:pt idx="60">
                  <c:v>0.64815643232587006</c:v>
                </c:pt>
                <c:pt idx="61">
                  <c:v>0.64417607060988047</c:v>
                </c:pt>
                <c:pt idx="62">
                  <c:v>0.64019569674865506</c:v>
                </c:pt>
                <c:pt idx="63">
                  <c:v>0.63621531344458804</c:v>
                </c:pt>
                <c:pt idx="64">
                  <c:v>0.63223492279877302</c:v>
                </c:pt>
                <c:pt idx="65">
                  <c:v>0.62825452644479662</c:v>
                </c:pt>
                <c:pt idx="66">
                  <c:v>0.62427412565276186</c:v>
                </c:pt>
                <c:pt idx="67">
                  <c:v>0.62029372141016581</c:v>
                </c:pt>
                <c:pt idx="68">
                  <c:v>0.61631331448478044</c:v>
                </c:pt>
                <c:pt idx="69">
                  <c:v>0.61233290547354424</c:v>
                </c:pt>
                <c:pt idx="70">
                  <c:v>0.60835249484057208</c:v>
                </c:pt>
                <c:pt idx="71">
                  <c:v>0.60437208294671108</c:v>
                </c:pt>
                <c:pt idx="72">
                  <c:v>0.60039167007251726</c:v>
                </c:pt>
                <c:pt idx="73">
                  <c:v>0.59641125643612092</c:v>
                </c:pt>
                <c:pt idx="74">
                  <c:v>0.59243084220711717</c:v>
                </c:pt>
                <c:pt idx="75">
                  <c:v>0.58845042751736487</c:v>
                </c:pt>
                <c:pt idx="76">
                  <c:v>0.58447001246938357</c:v>
                </c:pt>
                <c:pt idx="77">
                  <c:v>0.58048959714288162</c:v>
                </c:pt>
                <c:pt idx="78">
                  <c:v>0.57650918159983167</c:v>
                </c:pt>
                <c:pt idx="79">
                  <c:v>0.57252876588841739</c:v>
                </c:pt>
                <c:pt idx="80">
                  <c:v>0.56854835004610027</c:v>
                </c:pt>
                <c:pt idx="81">
                  <c:v>0.56456793410200745</c:v>
                </c:pt>
                <c:pt idx="82">
                  <c:v>0.56058751807878482</c:v>
                </c:pt>
                <c:pt idx="83">
                  <c:v>0.55660710199403884</c:v>
                </c:pt>
                <c:pt idx="84">
                  <c:v>0.55262668586145935</c:v>
                </c:pt>
                <c:pt idx="85">
                  <c:v>0.54864626969168939</c:v>
                </c:pt>
                <c:pt idx="86">
                  <c:v>0.54466585349300378</c:v>
                </c:pt>
                <c:pt idx="87">
                  <c:v>0.54068543727183682</c:v>
                </c:pt>
                <c:pt idx="88">
                  <c:v>0.53670502103319084</c:v>
                </c:pt>
                <c:pt idx="89">
                  <c:v>0.53272460478095485</c:v>
                </c:pt>
                <c:pt idx="90">
                  <c:v>0.52874418851815241</c:v>
                </c:pt>
                <c:pt idx="91">
                  <c:v>0.52476377224713511</c:v>
                </c:pt>
                <c:pt idx="92">
                  <c:v>0.52078335596973069</c:v>
                </c:pt>
                <c:pt idx="93">
                  <c:v>0.51680293968736013</c:v>
                </c:pt>
                <c:pt idx="94">
                  <c:v>0.51282252340112866</c:v>
                </c:pt>
                <c:pt idx="95">
                  <c:v>0.50884210711189537</c:v>
                </c:pt>
                <c:pt idx="96">
                  <c:v>0.50486169082032795</c:v>
                </c:pt>
                <c:pt idx="97">
                  <c:v>0.50088127452694597</c:v>
                </c:pt>
                <c:pt idx="98">
                  <c:v>0.49690085823215302</c:v>
                </c:pt>
                <c:pt idx="99">
                  <c:v>0.49292044193626317</c:v>
                </c:pt>
                <c:pt idx="100">
                  <c:v>0.48894002563952049</c:v>
                </c:pt>
              </c:numCache>
            </c:numRef>
          </c:yVal>
          <c:smooth val="1"/>
          <c:extLst>
            <c:ext xmlns:c16="http://schemas.microsoft.com/office/drawing/2014/chart" uri="{C3380CC4-5D6E-409C-BE32-E72D297353CC}">
              <c16:uniqueId val="{00000001-BAE8-4917-A542-263983F16D54}"/>
            </c:ext>
          </c:extLst>
        </c:ser>
        <c:ser>
          <c:idx val="2"/>
          <c:order val="2"/>
          <c:tx>
            <c:v>20 m/s</c:v>
          </c:tx>
          <c:spPr>
            <a:ln w="19050" cap="rnd">
              <a:solidFill>
                <a:schemeClr val="accent3"/>
              </a:solidFill>
              <a:round/>
            </a:ln>
            <a:effectLst/>
          </c:spPr>
          <c:marker>
            <c:symbol val="none"/>
          </c:marker>
          <c:xVal>
            <c:numRef>
              <c:f>'Dry Concrete'!$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Dry Concrete'!$D$3:$D$103</c:f>
              <c:numCache>
                <c:formatCode>General</c:formatCode>
                <c:ptCount val="101"/>
                <c:pt idx="0">
                  <c:v>0</c:v>
                </c:pt>
                <c:pt idx="1">
                  <c:v>0.14325851693236966</c:v>
                </c:pt>
                <c:pt idx="2">
                  <c:v>0.25398496274720944</c:v>
                </c:pt>
                <c:pt idx="3">
                  <c:v>0.33941793485076427</c:v>
                </c:pt>
                <c:pt idx="4">
                  <c:v>0.40518539564788664</c:v>
                </c:pt>
                <c:pt idx="5">
                  <c:v>0.45566304930511869</c:v>
                </c:pt>
                <c:pt idx="6">
                  <c:v>0.49425297735317369</c:v>
                </c:pt>
                <c:pt idx="7">
                  <c:v>0.52360027605567006</c:v>
                </c:pt>
                <c:pt idx="8">
                  <c:v>0.5457614905543523</c:v>
                </c:pt>
                <c:pt idx="9">
                  <c:v>0.56233557132153633</c:v>
                </c:pt>
                <c:pt idx="10">
                  <c:v>0.57456569195016849</c:v>
                </c:pt>
                <c:pt idx="11">
                  <c:v>0.58341841182339294</c:v>
                </c:pt>
                <c:pt idx="12">
                  <c:v>0.58964522457527968</c:v>
                </c:pt>
                <c:pt idx="13">
                  <c:v>0.59383041161874228</c:v>
                </c:pt>
                <c:pt idx="14">
                  <c:v>0.59642824795226279</c:v>
                </c:pt>
                <c:pt idx="15">
                  <c:v>0.59779192943263937</c:v>
                </c:pt>
                <c:pt idx="16">
                  <c:v>0.59819606354141241</c:v>
                </c:pt>
                <c:pt idx="17">
                  <c:v>0.59785415580948298</c:v>
                </c:pt>
                <c:pt idx="18">
                  <c:v>0.59693220539852609</c:v>
                </c:pt>
                <c:pt idx="19">
                  <c:v>0.59555927557711597</c:v>
                </c:pt>
                <c:pt idx="20">
                  <c:v>0.59383571219716547</c:v>
                </c:pt>
                <c:pt idx="21">
                  <c:v>0.59183953350590557</c:v>
                </c:pt>
                <c:pt idx="22">
                  <c:v>0.5896313981831427</c:v>
                </c:pt>
                <c:pt idx="23">
                  <c:v>0.58725846795791303</c:v>
                </c:pt>
                <c:pt idx="24">
                  <c:v>0.58475741076781118</c:v>
                </c:pt>
                <c:pt idx="25">
                  <c:v>0.58215673569583526</c:v>
                </c:pt>
                <c:pt idx="26">
                  <c:v>0.57947860836859855</c:v>
                </c:pt>
                <c:pt idx="27">
                  <c:v>0.57674026241663201</c:v>
                </c:pt>
                <c:pt idx="28">
                  <c:v>0.57395509687558854</c:v>
                </c:pt>
                <c:pt idx="29">
                  <c:v>0.57113352940854389</c:v>
                </c:pt>
                <c:pt idx="30">
                  <c:v>0.56828365968078487</c:v>
                </c:pt>
                <c:pt idx="31">
                  <c:v>0.56541178512939272</c:v>
                </c:pt>
                <c:pt idx="32">
                  <c:v>0.56252280197074156</c:v>
                </c:pt>
                <c:pt idx="33">
                  <c:v>0.55962051698121762</c:v>
                </c:pt>
                <c:pt idx="34">
                  <c:v>0.55670788990470266</c:v>
                </c:pt>
                <c:pt idx="35">
                  <c:v>0.55378722192281515</c:v>
                </c:pt>
                <c:pt idx="36">
                  <c:v>0.55086030218929749</c:v>
                </c:pt>
                <c:pt idx="37">
                  <c:v>0.54792852175954698</c:v>
                </c:pt>
                <c:pt idx="38">
                  <c:v>0.54499296217008897</c:v>
                </c:pt>
                <c:pt idx="39">
                  <c:v>0.5420544643085371</c:v>
                </c:pt>
                <c:pt idx="40">
                  <c:v>0.53911368195954246</c:v>
                </c:pt>
                <c:pt idx="41">
                  <c:v>0.53617112343641871</c:v>
                </c:pt>
                <c:pt idx="42">
                  <c:v>0.53322718394946156</c:v>
                </c:pt>
                <c:pt idx="43">
                  <c:v>0.5302821707721056</c:v>
                </c:pt>
                <c:pt idx="44">
                  <c:v>0.52733632280744747</c:v>
                </c:pt>
                <c:pt idx="45">
                  <c:v>0.52438982580109139</c:v>
                </c:pt>
                <c:pt idx="46">
                  <c:v>0.52144282416903631</c:v>
                </c:pt>
                <c:pt idx="47">
                  <c:v>0.51849543019378197</c:v>
                </c:pt>
                <c:pt idx="48">
                  <c:v>0.51554773117424257</c:v>
                </c:pt>
                <c:pt idx="49">
                  <c:v>0.51259979498475483</c:v>
                </c:pt>
                <c:pt idx="50">
                  <c:v>0.50965167439717518</c:v>
                </c:pt>
                <c:pt idx="51">
                  <c:v>0.50670341044127831</c:v>
                </c:pt>
                <c:pt idx="52">
                  <c:v>0.50375503501744723</c:v>
                </c:pt>
                <c:pt idx="53">
                  <c:v>0.500806572928022</c:v>
                </c:pt>
                <c:pt idx="54">
                  <c:v>0.49785804345666135</c:v>
                </c:pt>
                <c:pt idx="55">
                  <c:v>0.49490946159628396</c:v>
                </c:pt>
                <c:pt idx="56">
                  <c:v>0.49196083900378673</c:v>
                </c:pt>
                <c:pt idx="57">
                  <c:v>0.48901218474233143</c:v>
                </c:pt>
                <c:pt idx="58">
                  <c:v>0.48606350585846697</c:v>
                </c:pt>
                <c:pt idx="59">
                  <c:v>0.48311480783083977</c:v>
                </c:pt>
                <c:pt idx="60">
                  <c:v>0.48016609491906131</c:v>
                </c:pt>
                <c:pt idx="61">
                  <c:v>0.47721737043495221</c:v>
                </c:pt>
                <c:pt idx="62">
                  <c:v>0.47426863695343124</c:v>
                </c:pt>
                <c:pt idx="63">
                  <c:v>0.47131989647648104</c:v>
                </c:pt>
                <c:pt idx="64">
                  <c:v>0.46837115056063028</c:v>
                </c:pt>
                <c:pt idx="65">
                  <c:v>0.46542240041606942</c:v>
                </c:pt>
                <c:pt idx="66">
                  <c:v>0.46247364698371413</c:v>
                </c:pt>
                <c:pt idx="67">
                  <c:v>0.45952489099512023</c:v>
                </c:pt>
                <c:pt idx="68">
                  <c:v>0.45657613301906702</c:v>
                </c:pt>
                <c:pt idx="69">
                  <c:v>0.45362737349777749</c:v>
                </c:pt>
                <c:pt idx="70">
                  <c:v>0.45067861277507654</c:v>
                </c:pt>
                <c:pt idx="71">
                  <c:v>0.44772985111828606</c:v>
                </c:pt>
                <c:pt idx="72">
                  <c:v>0.44478108873524724</c:v>
                </c:pt>
                <c:pt idx="73">
                  <c:v>0.44183232578755477</c:v>
                </c:pt>
                <c:pt idx="74">
                  <c:v>0.43888356240084808</c:v>
                </c:pt>
                <c:pt idx="75">
                  <c:v>0.43593479867281038</c:v>
                </c:pt>
                <c:pt idx="76">
                  <c:v>0.43298603467939017</c:v>
                </c:pt>
                <c:pt idx="77">
                  <c:v>0.4300372704796368</c:v>
                </c:pt>
                <c:pt idx="78">
                  <c:v>0.42708850611946064</c:v>
                </c:pt>
                <c:pt idx="79">
                  <c:v>0.42413974163455709</c:v>
                </c:pt>
                <c:pt idx="80">
                  <c:v>0.42119097705267844</c:v>
                </c:pt>
                <c:pt idx="81">
                  <c:v>0.41824221239540249</c:v>
                </c:pt>
                <c:pt idx="82">
                  <c:v>0.41529344767950571</c:v>
                </c:pt>
                <c:pt idx="83">
                  <c:v>0.41234468291803128</c:v>
                </c:pt>
                <c:pt idx="84">
                  <c:v>0.40939591812112097</c:v>
                </c:pt>
                <c:pt idx="85">
                  <c:v>0.4064471532966592</c:v>
                </c:pt>
                <c:pt idx="86">
                  <c:v>0.40349838845077629</c:v>
                </c:pt>
                <c:pt idx="87">
                  <c:v>0.4005496235882387</c:v>
                </c:pt>
                <c:pt idx="88">
                  <c:v>0.39760085871275236</c:v>
                </c:pt>
                <c:pt idx="89">
                  <c:v>0.39465209382719829</c:v>
                </c:pt>
                <c:pt idx="90">
                  <c:v>0.39170332893381643</c:v>
                </c:pt>
                <c:pt idx="91">
                  <c:v>0.38875456403434877</c:v>
                </c:pt>
                <c:pt idx="92">
                  <c:v>0.38580579913014956</c:v>
                </c:pt>
                <c:pt idx="93">
                  <c:v>0.38285703422227124</c:v>
                </c:pt>
                <c:pt idx="94">
                  <c:v>0.37990826931153271</c:v>
                </c:pt>
                <c:pt idx="95">
                  <c:v>0.37695950439857034</c:v>
                </c:pt>
                <c:pt idx="96">
                  <c:v>0.37401073948387892</c:v>
                </c:pt>
                <c:pt idx="97">
                  <c:v>0.37106197456784312</c:v>
                </c:pt>
                <c:pt idx="98">
                  <c:v>0.36811320965076211</c:v>
                </c:pt>
                <c:pt idx="99">
                  <c:v>0.36516444473286847</c:v>
                </c:pt>
                <c:pt idx="100">
                  <c:v>0.36221567981434305</c:v>
                </c:pt>
              </c:numCache>
            </c:numRef>
          </c:yVal>
          <c:smooth val="1"/>
          <c:extLst>
            <c:ext xmlns:c16="http://schemas.microsoft.com/office/drawing/2014/chart" uri="{C3380CC4-5D6E-409C-BE32-E72D297353CC}">
              <c16:uniqueId val="{00000002-BAE8-4917-A542-263983F16D54}"/>
            </c:ext>
          </c:extLst>
        </c:ser>
        <c:ser>
          <c:idx val="3"/>
          <c:order val="3"/>
          <c:tx>
            <c:v>30 m/s</c:v>
          </c:tx>
          <c:spPr>
            <a:ln w="19050" cap="rnd">
              <a:solidFill>
                <a:schemeClr val="accent4"/>
              </a:solidFill>
              <a:round/>
            </a:ln>
            <a:effectLst/>
          </c:spPr>
          <c:marker>
            <c:symbol val="none"/>
          </c:marker>
          <c:xVal>
            <c:numRef>
              <c:f>'Dry Concrete'!$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Dry Concrete'!$E$3:$E$103</c:f>
              <c:numCache>
                <c:formatCode>General</c:formatCode>
                <c:ptCount val="101"/>
                <c:pt idx="0">
                  <c:v>0</c:v>
                </c:pt>
                <c:pt idx="1">
                  <c:v>0.10612851961133986</c:v>
                </c:pt>
                <c:pt idx="2">
                  <c:v>0.18815668818230014</c:v>
                </c:pt>
                <c:pt idx="3">
                  <c:v>0.25144699056360648</c:v>
                </c:pt>
                <c:pt idx="4">
                  <c:v>0.30016872385008531</c:v>
                </c:pt>
                <c:pt idx="5">
                  <c:v>0.33756348941662395</c:v>
                </c:pt>
                <c:pt idx="6">
                  <c:v>0.36615161124941958</c:v>
                </c:pt>
                <c:pt idx="7">
                  <c:v>0.38789262485601789</c:v>
                </c:pt>
                <c:pt idx="8">
                  <c:v>0.40431005634907752</c:v>
                </c:pt>
                <c:pt idx="9">
                  <c:v>0.41658843737245788</c:v>
                </c:pt>
                <c:pt idx="10">
                  <c:v>0.42564873357528399</c:v>
                </c:pt>
                <c:pt idx="11">
                  <c:v>0.4322069897599598</c:v>
                </c:pt>
                <c:pt idx="12">
                  <c:v>0.4368199261033307</c:v>
                </c:pt>
                <c:pt idx="13">
                  <c:v>0.4399203889220889</c:v>
                </c:pt>
                <c:pt idx="14">
                  <c:v>0.44184491341230986</c:v>
                </c:pt>
                <c:pt idx="15">
                  <c:v>0.44285515350017907</c:v>
                </c:pt>
                <c:pt idx="16">
                  <c:v>0.44315454341155708</c:v>
                </c:pt>
                <c:pt idx="17">
                  <c:v>0.4429012519339518</c:v>
                </c:pt>
                <c:pt idx="18">
                  <c:v>0.44221825427094996</c:v>
                </c:pt>
                <c:pt idx="19">
                  <c:v>0.441201162843532</c:v>
                </c:pt>
                <c:pt idx="20">
                  <c:v>0.43992431568716489</c:v>
                </c:pt>
                <c:pt idx="21">
                  <c:v>0.43844551014094302</c:v>
                </c:pt>
                <c:pt idx="22">
                  <c:v>0.43680968326010938</c:v>
                </c:pt>
                <c:pt idx="23">
                  <c:v>0.43505177331285289</c:v>
                </c:pt>
                <c:pt idx="24">
                  <c:v>0.43319894457545843</c:v>
                </c:pt>
                <c:pt idx="25">
                  <c:v>0.43127231709606589</c:v>
                </c:pt>
                <c:pt idx="26">
                  <c:v>0.42928831157474334</c:v>
                </c:pt>
                <c:pt idx="27">
                  <c:v>0.42725969499899641</c:v>
                </c:pt>
                <c:pt idx="28">
                  <c:v>0.42519639361857658</c:v>
                </c:pt>
                <c:pt idx="29">
                  <c:v>0.42310612502810718</c:v>
                </c:pt>
                <c:pt idx="30">
                  <c:v>0.42099488960721398</c:v>
                </c:pt>
                <c:pt idx="31">
                  <c:v>0.41886735261203056</c:v>
                </c:pt>
                <c:pt idx="32">
                  <c:v>0.41672714124885918</c:v>
                </c:pt>
                <c:pt idx="33">
                  <c:v>0.4145770756470088</c:v>
                </c:pt>
                <c:pt idx="34">
                  <c:v>0.41241934843867556</c:v>
                </c:pt>
                <c:pt idx="35">
                  <c:v>0.41025566438113165</c:v>
                </c:pt>
                <c:pt idx="36">
                  <c:v>0.40808734891206883</c:v>
                </c:pt>
                <c:pt idx="37">
                  <c:v>0.40591543255067164</c:v>
                </c:pt>
                <c:pt idx="38">
                  <c:v>0.4037407165189042</c:v>
                </c:pt>
                <c:pt idx="39">
                  <c:v>0.4015638237616323</c:v>
                </c:pt>
                <c:pt idx="40">
                  <c:v>0.39938523861443787</c:v>
                </c:pt>
                <c:pt idx="41">
                  <c:v>0.39720533764508548</c:v>
                </c:pt>
                <c:pt idx="42">
                  <c:v>0.39502441363256324</c:v>
                </c:pt>
                <c:pt idx="43">
                  <c:v>0.39284269421063017</c:v>
                </c:pt>
                <c:pt idx="44">
                  <c:v>0.3906603563630533</c:v>
                </c:pt>
                <c:pt idx="45">
                  <c:v>0.38847753769356058</c:v>
                </c:pt>
                <c:pt idx="46">
                  <c:v>0.38629434518815542</c:v>
                </c:pt>
                <c:pt idx="47">
                  <c:v>0.38411086202775951</c:v>
                </c:pt>
                <c:pt idx="48">
                  <c:v>0.38192715288499907</c:v>
                </c:pt>
                <c:pt idx="49">
                  <c:v>0.37974326804241954</c:v>
                </c:pt>
                <c:pt idx="50">
                  <c:v>0.37755924659437368</c:v>
                </c:pt>
                <c:pt idx="51">
                  <c:v>0.37537511893646608</c:v>
                </c:pt>
                <c:pt idx="52">
                  <c:v>0.37319090870108179</c:v>
                </c:pt>
                <c:pt idx="53">
                  <c:v>0.37100663426224634</c:v>
                </c:pt>
                <c:pt idx="54">
                  <c:v>0.3688223099056453</c:v>
                </c:pt>
                <c:pt idx="55">
                  <c:v>0.36663794673830613</c:v>
                </c:pt>
                <c:pt idx="56">
                  <c:v>0.36445355339587043</c:v>
                </c:pt>
                <c:pt idx="57">
                  <c:v>0.36226913659249355</c:v>
                </c:pt>
                <c:pt idx="58">
                  <c:v>0.36008470154838734</c:v>
                </c:pt>
                <c:pt idx="59">
                  <c:v>0.35790025232223288</c:v>
                </c:pt>
                <c:pt idx="60">
                  <c:v>0.35571579206962795</c:v>
                </c:pt>
                <c:pt idx="61">
                  <c:v>0.35353132324402958</c:v>
                </c:pt>
                <c:pt idx="62">
                  <c:v>0.35134684775298464</c:v>
                </c:pt>
                <c:pt idx="63">
                  <c:v>0.34916236707959825</c:v>
                </c:pt>
                <c:pt idx="64">
                  <c:v>0.34697788237697519</c:v>
                </c:pt>
                <c:pt idx="65">
                  <c:v>0.34479339454164665</c:v>
                </c:pt>
                <c:pt idx="66">
                  <c:v>0.3426089042706601</c:v>
                </c:pt>
                <c:pt idx="67">
                  <c:v>0.34042441210596536</c:v>
                </c:pt>
                <c:pt idx="68">
                  <c:v>0.33823991846892459</c:v>
                </c:pt>
                <c:pt idx="69">
                  <c:v>0.33605542368714464</c:v>
                </c:pt>
                <c:pt idx="70">
                  <c:v>0.33387092801533719</c:v>
                </c:pt>
                <c:pt idx="71">
                  <c:v>0.33168643165153922</c:v>
                </c:pt>
                <c:pt idx="72">
                  <c:v>0.32950193474972317</c:v>
                </c:pt>
                <c:pt idx="73">
                  <c:v>0.32731743742960151</c:v>
                </c:pt>
                <c:pt idx="74">
                  <c:v>0.32513293978425001</c:v>
                </c:pt>
                <c:pt idx="75">
                  <c:v>0.32294844188603439</c:v>
                </c:pt>
                <c:pt idx="76">
                  <c:v>0.32076394379121848</c:v>
                </c:pt>
                <c:pt idx="77">
                  <c:v>0.31857944554354722</c:v>
                </c:pt>
                <c:pt idx="78">
                  <c:v>0.31639494717703187</c:v>
                </c:pt>
                <c:pt idx="79">
                  <c:v>0.31421044871811621</c:v>
                </c:pt>
                <c:pt idx="80">
                  <c:v>0.31202595018735957</c:v>
                </c:pt>
                <c:pt idx="81">
                  <c:v>0.30984145160074728</c:v>
                </c:pt>
                <c:pt idx="82">
                  <c:v>0.30765695297070755</c:v>
                </c:pt>
                <c:pt idx="83">
                  <c:v>0.30547245430690317</c:v>
                </c:pt>
                <c:pt idx="84">
                  <c:v>0.30328795561684718</c:v>
                </c:pt>
                <c:pt idx="85">
                  <c:v>0.30110345690638052</c:v>
                </c:pt>
                <c:pt idx="86">
                  <c:v>0.29891895818004477</c:v>
                </c:pt>
                <c:pt idx="87">
                  <c:v>0.29673445944137089</c:v>
                </c:pt>
                <c:pt idx="88">
                  <c:v>0.29454996069310441</c:v>
                </c:pt>
                <c:pt idx="89">
                  <c:v>0.2923654619373795</c:v>
                </c:pt>
                <c:pt idx="90">
                  <c:v>0.29018096317585562</c:v>
                </c:pt>
                <c:pt idx="91">
                  <c:v>0.28799646440982329</c:v>
                </c:pt>
                <c:pt idx="92">
                  <c:v>0.28581196564028571</c:v>
                </c:pt>
                <c:pt idx="93">
                  <c:v>0.28362746686802259</c:v>
                </c:pt>
                <c:pt idx="94">
                  <c:v>0.28144296809364061</c:v>
                </c:pt>
                <c:pt idx="95">
                  <c:v>0.27925846931761117</c:v>
                </c:pt>
                <c:pt idx="96">
                  <c:v>0.27707397054030075</c:v>
                </c:pt>
                <c:pt idx="97">
                  <c:v>0.27488947176199446</c:v>
                </c:pt>
                <c:pt idx="98">
                  <c:v>0.27270497298291385</c:v>
                </c:pt>
                <c:pt idx="99">
                  <c:v>0.27052047420323116</c:v>
                </c:pt>
                <c:pt idx="100">
                  <c:v>0.26833597542308052</c:v>
                </c:pt>
              </c:numCache>
            </c:numRef>
          </c:yVal>
          <c:smooth val="1"/>
          <c:extLst>
            <c:ext xmlns:c16="http://schemas.microsoft.com/office/drawing/2014/chart" uri="{C3380CC4-5D6E-409C-BE32-E72D297353CC}">
              <c16:uniqueId val="{00000003-BAE8-4917-A542-263983F16D54}"/>
            </c:ext>
          </c:extLst>
        </c:ser>
        <c:ser>
          <c:idx val="4"/>
          <c:order val="4"/>
          <c:tx>
            <c:v>40 m/s</c:v>
          </c:tx>
          <c:spPr>
            <a:ln w="19050" cap="rnd">
              <a:solidFill>
                <a:schemeClr val="accent5"/>
              </a:solidFill>
              <a:round/>
            </a:ln>
            <a:effectLst/>
          </c:spPr>
          <c:marker>
            <c:symbol val="none"/>
          </c:marker>
          <c:xVal>
            <c:numRef>
              <c:f>'Dry Concrete'!$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Dry Concrete'!$F$3:$F$103</c:f>
              <c:numCache>
                <c:formatCode>General</c:formatCode>
                <c:ptCount val="101"/>
                <c:pt idx="0">
                  <c:v>0</c:v>
                </c:pt>
                <c:pt idx="1">
                  <c:v>7.8621941062057596E-2</c:v>
                </c:pt>
                <c:pt idx="2">
                  <c:v>0.13938990294857639</c:v>
                </c:pt>
                <c:pt idx="3">
                  <c:v>0.18627651214510366</c:v>
                </c:pt>
                <c:pt idx="4">
                  <c:v>0.22237045990692211</c:v>
                </c:pt>
                <c:pt idx="5">
                  <c:v>0.25007318359673525</c:v>
                </c:pt>
                <c:pt idx="6">
                  <c:v>0.2712517851455391</c:v>
                </c:pt>
                <c:pt idx="7">
                  <c:v>0.28735792416139627</c:v>
                </c:pt>
                <c:pt idx="8">
                  <c:v>0.29952025654824871</c:v>
                </c:pt>
                <c:pt idx="9">
                  <c:v>0.30861630493084152</c:v>
                </c:pt>
                <c:pt idx="10">
                  <c:v>0.31532833744266847</c:v>
                </c:pt>
                <c:pt idx="11">
                  <c:v>0.32018681312017488</c:v>
                </c:pt>
                <c:pt idx="12">
                  <c:v>0.32360416041418893</c:v>
                </c:pt>
                <c:pt idx="13">
                  <c:v>0.32590103976287121</c:v>
                </c:pt>
                <c:pt idx="14">
                  <c:v>0.32732676257137505</c:v>
                </c:pt>
                <c:pt idx="15">
                  <c:v>0.32807516683573168</c:v>
                </c:pt>
                <c:pt idx="16">
                  <c:v>0.32829696033716882</c:v>
                </c:pt>
                <c:pt idx="17">
                  <c:v>0.32810931739541543</c:v>
                </c:pt>
                <c:pt idx="18">
                  <c:v>0.32760334028198063</c:v>
                </c:pt>
                <c:pt idx="19">
                  <c:v>0.32684986042045022</c:v>
                </c:pt>
                <c:pt idx="20">
                  <c:v>0.32590394878198786</c:v>
                </c:pt>
                <c:pt idx="21">
                  <c:v>0.32480842268850152</c:v>
                </c:pt>
                <c:pt idx="22">
                  <c:v>0.323596572329299</c:v>
                </c:pt>
                <c:pt idx="23">
                  <c:v>0.32229428061005372</c:v>
                </c:pt>
                <c:pt idx="24">
                  <c:v>0.32092167132158922</c:v>
                </c:pt>
                <c:pt idx="25">
                  <c:v>0.31949439058038914</c:v>
                </c:pt>
                <c:pt idx="26">
                  <c:v>0.31802460314026026</c:v>
                </c:pt>
                <c:pt idx="27">
                  <c:v>0.31652176701816997</c:v>
                </c:pt>
                <c:pt idx="28">
                  <c:v>0.31499323576079724</c:v>
                </c:pt>
                <c:pt idx="29">
                  <c:v>0.31344472670285883</c:v>
                </c:pt>
                <c:pt idx="30">
                  <c:v>0.31188068503491251</c:v>
                </c:pt>
                <c:pt idx="31">
                  <c:v>0.31030456686370622</c:v>
                </c:pt>
                <c:pt idx="32">
                  <c:v>0.30871905928975879</c:v>
                </c:pt>
                <c:pt idx="33">
                  <c:v>0.30712625151624701</c:v>
                </c:pt>
                <c:pt idx="34">
                  <c:v>0.30552776788505304</c:v>
                </c:pt>
                <c:pt idx="35">
                  <c:v>0.30392487131142598</c:v>
                </c:pt>
                <c:pt idx="36">
                  <c:v>0.30231854370375821</c:v>
                </c:pt>
                <c:pt idx="37">
                  <c:v>0.30070954848943843</c:v>
                </c:pt>
                <c:pt idx="38">
                  <c:v>0.29909847922829647</c:v>
                </c:pt>
                <c:pt idx="39">
                  <c:v>0.29748579740923936</c:v>
                </c:pt>
                <c:pt idx="40">
                  <c:v>0.29587186183689118</c:v>
                </c:pt>
                <c:pt idx="41">
                  <c:v>0.2942569514795132</c:v>
                </c:pt>
                <c:pt idx="42">
                  <c:v>0.29264128323311445</c:v>
                </c:pt>
                <c:pt idx="43">
                  <c:v>0.29102502573293126</c:v>
                </c:pt>
                <c:pt idx="44">
                  <c:v>0.28940831009176293</c:v>
                </c:pt>
                <c:pt idx="45">
                  <c:v>0.28779123824895853</c:v>
                </c:pt>
                <c:pt idx="46">
                  <c:v>0.28617388946169864</c:v>
                </c:pt>
                <c:pt idx="47">
                  <c:v>0.28455632535192565</c:v>
                </c:pt>
                <c:pt idx="48">
                  <c:v>0.28293859383029946</c:v>
                </c:pt>
                <c:pt idx="49">
                  <c:v>0.28132073214704589</c:v>
                </c:pt>
                <c:pt idx="50">
                  <c:v>0.27970276926397386</c:v>
                </c:pt>
                <c:pt idx="51">
                  <c:v>0.27808472769870102</c:v>
                </c:pt>
                <c:pt idx="52">
                  <c:v>0.27646662495852886</c:v>
                </c:pt>
                <c:pt idx="53">
                  <c:v>0.27484847465527018</c:v>
                </c:pt>
                <c:pt idx="54">
                  <c:v>0.27323028737202126</c:v>
                </c:pt>
                <c:pt idx="55">
                  <c:v>0.27161207133707038</c:v>
                </c:pt>
                <c:pt idx="56">
                  <c:v>0.26999383294785823</c:v>
                </c:pt>
                <c:pt idx="57">
                  <c:v>0.26837557717835331</c:v>
                </c:pt>
                <c:pt idx="58">
                  <c:v>0.26675730789578372</c:v>
                </c:pt>
                <c:pt idx="59">
                  <c:v>0.26513902810689438</c:v>
                </c:pt>
                <c:pt idx="60">
                  <c:v>0.26352074014940968</c:v>
                </c:pt>
                <c:pt idx="61">
                  <c:v>0.26190244584089528</c:v>
                </c:pt>
                <c:pt idx="62">
                  <c:v>0.2602841465944965</c:v>
                </c:pt>
                <c:pt idx="63">
                  <c:v>0.2586658435089248</c:v>
                </c:pt>
                <c:pt idx="64">
                  <c:v>0.25704753743842113</c:v>
                </c:pt>
                <c:pt idx="65">
                  <c:v>0.25542922904715221</c:v>
                </c:pt>
                <c:pt idx="66">
                  <c:v>0.25381091885150342</c:v>
                </c:pt>
                <c:pt idx="67">
                  <c:v>0.25219260725296111</c:v>
                </c:pt>
                <c:pt idx="68">
                  <c:v>0.25057429456367808</c:v>
                </c:pt>
                <c:pt idx="69">
                  <c:v>0.24895598102635133</c:v>
                </c:pt>
                <c:pt idx="70">
                  <c:v>0.24733766682967601</c:v>
                </c:pt>
                <c:pt idx="71">
                  <c:v>0.2457193521203615</c:v>
                </c:pt>
                <c:pt idx="72">
                  <c:v>0.24410103701247343</c:v>
                </c:pt>
                <c:pt idx="73">
                  <c:v>0.24248272159469692</c:v>
                </c:pt>
                <c:pt idx="74">
                  <c:v>0.24086440593598421</c:v>
                </c:pt>
                <c:pt idx="75">
                  <c:v>0.23924609008994516</c:v>
                </c:pt>
                <c:pt idx="76">
                  <c:v>0.23762777409826105</c:v>
                </c:pt>
                <c:pt idx="77">
                  <c:v>0.23600945799333889</c:v>
                </c:pt>
                <c:pt idx="78">
                  <c:v>0.23439114180037485</c:v>
                </c:pt>
                <c:pt idx="79">
                  <c:v>0.23277282553895901</c:v>
                </c:pt>
                <c:pt idx="80">
                  <c:v>0.23115450922432207</c:v>
                </c:pt>
                <c:pt idx="81">
                  <c:v>0.2295361928683062</c:v>
                </c:pt>
                <c:pt idx="82">
                  <c:v>0.22791787648011852</c:v>
                </c:pt>
                <c:pt idx="83">
                  <c:v>0.22629956006691734</c:v>
                </c:pt>
                <c:pt idx="84">
                  <c:v>0.22468124363426853</c:v>
                </c:pt>
                <c:pt idx="85">
                  <c:v>0.22306292718649914</c:v>
                </c:pt>
                <c:pt idx="86">
                  <c:v>0.22144461072697361</c:v>
                </c:pt>
                <c:pt idx="87">
                  <c:v>0.21982629425830777</c:v>
                </c:pt>
                <c:pt idx="88">
                  <c:v>0.21820797778253553</c:v>
                </c:pt>
                <c:pt idx="89">
                  <c:v>0.21658966130123797</c:v>
                </c:pt>
                <c:pt idx="90">
                  <c:v>0.21497134481564445</c:v>
                </c:pt>
                <c:pt idx="91">
                  <c:v>0.21335302832671096</c:v>
                </c:pt>
                <c:pt idx="92">
                  <c:v>0.21173471183518075</c:v>
                </c:pt>
                <c:pt idx="93">
                  <c:v>0.2101163953416314</c:v>
                </c:pt>
                <c:pt idx="94">
                  <c:v>0.20849807884651234</c:v>
                </c:pt>
                <c:pt idx="95">
                  <c:v>0.2068797623501728</c:v>
                </c:pt>
                <c:pt idx="96">
                  <c:v>0.20526144585288431</c:v>
                </c:pt>
                <c:pt idx="97">
                  <c:v>0.20364312935485807</c:v>
                </c:pt>
                <c:pt idx="98">
                  <c:v>0.20202481285625817</c:v>
                </c:pt>
                <c:pt idx="99">
                  <c:v>0.20040649635721228</c:v>
                </c:pt>
                <c:pt idx="100">
                  <c:v>0.19878817985781969</c:v>
                </c:pt>
              </c:numCache>
            </c:numRef>
          </c:yVal>
          <c:smooth val="1"/>
          <c:extLst>
            <c:ext xmlns:c16="http://schemas.microsoft.com/office/drawing/2014/chart" uri="{C3380CC4-5D6E-409C-BE32-E72D297353CC}">
              <c16:uniqueId val="{00000004-BAE8-4917-A542-263983F16D54}"/>
            </c:ext>
          </c:extLst>
        </c:ser>
        <c:dLbls>
          <c:showLegendKey val="0"/>
          <c:showVal val="0"/>
          <c:showCatName val="0"/>
          <c:showSerName val="0"/>
          <c:showPercent val="0"/>
          <c:showBubbleSize val="0"/>
        </c:dLbls>
        <c:axId val="69533535"/>
        <c:axId val="69533951"/>
      </c:scatterChart>
      <c:valAx>
        <c:axId val="69533535"/>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Slip (</a:t>
                </a:r>
                <a:r>
                  <a:rPr lang="en-IN" sz="1000" b="1" i="0" u="none" strike="noStrike" baseline="0">
                    <a:effectLst/>
                    <a:latin typeface="Times New Roman" panose="02020603050405020304" pitchFamily="18" charset="0"/>
                    <a:cs typeface="Times New Roman" panose="02020603050405020304" pitchFamily="18" charset="0"/>
                  </a:rPr>
                  <a:t>𝜆</a:t>
                </a:r>
                <a:r>
                  <a:rPr lang="en-IN">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951"/>
        <c:crosses val="autoZero"/>
        <c:crossBetween val="midCat"/>
      </c:valAx>
      <c:valAx>
        <c:axId val="69533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1" i="0" u="none" strike="noStrike" baseline="0">
                    <a:effectLst/>
                    <a:latin typeface="Times New Roman" panose="02020603050405020304" pitchFamily="18" charset="0"/>
                    <a:cs typeface="Times New Roman" panose="02020603050405020304" pitchFamily="18" charset="0"/>
                  </a:rPr>
                  <a:t>Coefficient of friction 𝜇</a:t>
                </a:r>
                <a:endParaRPr lang="en-IN">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5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0" i="0" baseline="0">
                <a:effectLst/>
                <a:latin typeface="Times New Roman" panose="02020603050405020304" pitchFamily="18" charset="0"/>
                <a:cs typeface="Times New Roman" panose="02020603050405020304" pitchFamily="18" charset="0"/>
              </a:rPr>
              <a:t>Variation of </a:t>
            </a:r>
            <a:r>
              <a:rPr lang="en-IN" sz="1000" b="1" i="0" baseline="0">
                <a:effectLst/>
                <a:latin typeface="Times New Roman" panose="02020603050405020304" pitchFamily="18" charset="0"/>
                <a:cs typeface="Times New Roman" panose="02020603050405020304" pitchFamily="18" charset="0"/>
              </a:rPr>
              <a:t>𝜇 </a:t>
            </a:r>
            <a:r>
              <a:rPr lang="en-IN" sz="1000" b="0" i="0" baseline="0">
                <a:effectLst/>
                <a:latin typeface="Times New Roman" panose="02020603050405020304" pitchFamily="18" charset="0"/>
                <a:cs typeface="Times New Roman" panose="02020603050405020304" pitchFamily="18" charset="0"/>
              </a:rPr>
              <a:t>with</a:t>
            </a:r>
            <a:r>
              <a:rPr lang="en-IN" sz="1000" b="1" i="0" baseline="0">
                <a:effectLst/>
                <a:latin typeface="Times New Roman" panose="02020603050405020304" pitchFamily="18" charset="0"/>
                <a:cs typeface="Times New Roman" panose="02020603050405020304" pitchFamily="18" charset="0"/>
              </a:rPr>
              <a:t> 𝜆  </a:t>
            </a:r>
            <a:r>
              <a:rPr lang="en-IN" sz="1000" b="0" i="0" baseline="0">
                <a:effectLst/>
                <a:latin typeface="Times New Roman" panose="02020603050405020304" pitchFamily="18" charset="0"/>
                <a:cs typeface="Times New Roman" panose="02020603050405020304" pitchFamily="18" charset="0"/>
              </a:rPr>
              <a:t>Snowy Road</a:t>
            </a:r>
          </a:p>
        </c:rich>
      </c:tx>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scatterChart>
        <c:scatterStyle val="smoothMarker"/>
        <c:varyColors val="0"/>
        <c:ser>
          <c:idx val="0"/>
          <c:order val="0"/>
          <c:tx>
            <c:v>5 m/s</c:v>
          </c:tx>
          <c:spPr>
            <a:ln w="19050" cap="rnd">
              <a:solidFill>
                <a:schemeClr val="accent1"/>
              </a:solidFill>
              <a:round/>
            </a:ln>
            <a:effectLst/>
          </c:spPr>
          <c:marker>
            <c:symbol val="none"/>
          </c:marker>
          <c:xVal>
            <c:numRef>
              <c:f>Ic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Icy!$B$3:$B$103</c:f>
              <c:numCache>
                <c:formatCode>General</c:formatCode>
                <c:ptCount val="101"/>
                <c:pt idx="0">
                  <c:v>0</c:v>
                </c:pt>
                <c:pt idx="1">
                  <c:v>4.1025422371567033E-2</c:v>
                </c:pt>
                <c:pt idx="2">
                  <c:v>4.294152249062861E-2</c:v>
                </c:pt>
                <c:pt idx="3">
                  <c:v>4.3031014309457813E-2</c:v>
                </c:pt>
                <c:pt idx="4">
                  <c:v>4.3035194041799396E-2</c:v>
                </c:pt>
                <c:pt idx="5">
                  <c:v>4.3035389256989749E-2</c:v>
                </c:pt>
                <c:pt idx="6">
                  <c:v>4.303539837455217E-2</c:v>
                </c:pt>
                <c:pt idx="7">
                  <c:v>4.3035398800389653E-2</c:v>
                </c:pt>
                <c:pt idx="8">
                  <c:v>4.3035398820278473E-2</c:v>
                </c:pt>
                <c:pt idx="9">
                  <c:v>4.3035398821207382E-2</c:v>
                </c:pt>
                <c:pt idx="10">
                  <c:v>4.3035398821250764E-2</c:v>
                </c:pt>
                <c:pt idx="11">
                  <c:v>4.303539882125279E-2</c:v>
                </c:pt>
                <c:pt idx="12">
                  <c:v>4.3035398821252888E-2</c:v>
                </c:pt>
                <c:pt idx="13">
                  <c:v>4.3035398821252895E-2</c:v>
                </c:pt>
                <c:pt idx="14">
                  <c:v>4.3035398821252895E-2</c:v>
                </c:pt>
                <c:pt idx="15">
                  <c:v>4.3035398821252895E-2</c:v>
                </c:pt>
                <c:pt idx="16">
                  <c:v>4.3035398821252895E-2</c:v>
                </c:pt>
                <c:pt idx="17">
                  <c:v>4.3035398821252895E-2</c:v>
                </c:pt>
                <c:pt idx="18">
                  <c:v>4.3035398821252895E-2</c:v>
                </c:pt>
                <c:pt idx="19">
                  <c:v>4.3035398821252895E-2</c:v>
                </c:pt>
                <c:pt idx="20">
                  <c:v>4.3035398821252895E-2</c:v>
                </c:pt>
                <c:pt idx="21">
                  <c:v>4.3035398821252895E-2</c:v>
                </c:pt>
                <c:pt idx="22">
                  <c:v>4.3035398821252895E-2</c:v>
                </c:pt>
                <c:pt idx="23">
                  <c:v>4.3035398821252895E-2</c:v>
                </c:pt>
                <c:pt idx="24">
                  <c:v>4.3035398821252895E-2</c:v>
                </c:pt>
                <c:pt idx="25">
                  <c:v>4.3035398821252895E-2</c:v>
                </c:pt>
                <c:pt idx="26">
                  <c:v>4.3035398821252895E-2</c:v>
                </c:pt>
                <c:pt idx="27">
                  <c:v>4.3035398821252895E-2</c:v>
                </c:pt>
                <c:pt idx="28">
                  <c:v>4.3035398821252895E-2</c:v>
                </c:pt>
                <c:pt idx="29">
                  <c:v>4.3035398821252895E-2</c:v>
                </c:pt>
                <c:pt idx="30">
                  <c:v>4.3035398821252895E-2</c:v>
                </c:pt>
                <c:pt idx="31">
                  <c:v>4.3035398821252895E-2</c:v>
                </c:pt>
                <c:pt idx="32">
                  <c:v>4.3035398821252895E-2</c:v>
                </c:pt>
                <c:pt idx="33">
                  <c:v>4.3035398821252895E-2</c:v>
                </c:pt>
                <c:pt idx="34">
                  <c:v>4.3035398821252895E-2</c:v>
                </c:pt>
                <c:pt idx="35">
                  <c:v>4.3035398821252895E-2</c:v>
                </c:pt>
                <c:pt idx="36">
                  <c:v>4.3035398821252895E-2</c:v>
                </c:pt>
                <c:pt idx="37">
                  <c:v>4.3035398821252895E-2</c:v>
                </c:pt>
                <c:pt idx="38">
                  <c:v>4.3035398821252895E-2</c:v>
                </c:pt>
                <c:pt idx="39">
                  <c:v>4.3035398821252895E-2</c:v>
                </c:pt>
                <c:pt idx="40">
                  <c:v>4.3035398821252895E-2</c:v>
                </c:pt>
                <c:pt idx="41">
                  <c:v>4.3035398821252895E-2</c:v>
                </c:pt>
                <c:pt idx="42">
                  <c:v>4.3035398821252895E-2</c:v>
                </c:pt>
                <c:pt idx="43">
                  <c:v>4.3035398821252895E-2</c:v>
                </c:pt>
                <c:pt idx="44">
                  <c:v>4.3035398821252895E-2</c:v>
                </c:pt>
                <c:pt idx="45">
                  <c:v>4.3035398821252895E-2</c:v>
                </c:pt>
                <c:pt idx="46">
                  <c:v>4.3035398821252895E-2</c:v>
                </c:pt>
                <c:pt idx="47">
                  <c:v>4.3035398821252895E-2</c:v>
                </c:pt>
                <c:pt idx="48">
                  <c:v>4.3035398821252895E-2</c:v>
                </c:pt>
                <c:pt idx="49">
                  <c:v>4.3035398821252895E-2</c:v>
                </c:pt>
                <c:pt idx="50">
                  <c:v>4.3035398821252895E-2</c:v>
                </c:pt>
                <c:pt idx="51">
                  <c:v>4.3035398821252895E-2</c:v>
                </c:pt>
                <c:pt idx="52">
                  <c:v>4.3035398821252895E-2</c:v>
                </c:pt>
                <c:pt idx="53">
                  <c:v>4.3035398821252895E-2</c:v>
                </c:pt>
                <c:pt idx="54">
                  <c:v>4.3035398821252895E-2</c:v>
                </c:pt>
                <c:pt idx="55">
                  <c:v>4.3035398821252895E-2</c:v>
                </c:pt>
                <c:pt idx="56">
                  <c:v>4.3035398821252895E-2</c:v>
                </c:pt>
                <c:pt idx="57">
                  <c:v>4.3035398821252895E-2</c:v>
                </c:pt>
                <c:pt idx="58">
                  <c:v>4.3035398821252895E-2</c:v>
                </c:pt>
                <c:pt idx="59">
                  <c:v>4.3035398821252895E-2</c:v>
                </c:pt>
                <c:pt idx="60">
                  <c:v>4.3035398821252895E-2</c:v>
                </c:pt>
                <c:pt idx="61">
                  <c:v>4.3035398821252895E-2</c:v>
                </c:pt>
                <c:pt idx="62">
                  <c:v>4.3035398821252895E-2</c:v>
                </c:pt>
                <c:pt idx="63">
                  <c:v>4.3035398821252895E-2</c:v>
                </c:pt>
                <c:pt idx="64">
                  <c:v>4.3035398821252895E-2</c:v>
                </c:pt>
                <c:pt idx="65">
                  <c:v>4.3035398821252895E-2</c:v>
                </c:pt>
                <c:pt idx="66">
                  <c:v>4.3035398821252895E-2</c:v>
                </c:pt>
                <c:pt idx="67">
                  <c:v>4.3035398821252895E-2</c:v>
                </c:pt>
                <c:pt idx="68">
                  <c:v>4.3035398821252895E-2</c:v>
                </c:pt>
                <c:pt idx="69">
                  <c:v>4.3035398821252895E-2</c:v>
                </c:pt>
                <c:pt idx="70">
                  <c:v>4.3035398821252895E-2</c:v>
                </c:pt>
                <c:pt idx="71">
                  <c:v>4.3035398821252895E-2</c:v>
                </c:pt>
                <c:pt idx="72">
                  <c:v>4.3035398821252895E-2</c:v>
                </c:pt>
                <c:pt idx="73">
                  <c:v>4.3035398821252895E-2</c:v>
                </c:pt>
                <c:pt idx="74">
                  <c:v>4.3035398821252895E-2</c:v>
                </c:pt>
                <c:pt idx="75">
                  <c:v>4.3035398821252895E-2</c:v>
                </c:pt>
                <c:pt idx="76">
                  <c:v>4.3035398821252895E-2</c:v>
                </c:pt>
                <c:pt idx="77">
                  <c:v>4.3035398821252895E-2</c:v>
                </c:pt>
                <c:pt idx="78">
                  <c:v>4.3035398821252895E-2</c:v>
                </c:pt>
                <c:pt idx="79">
                  <c:v>4.3035398821252895E-2</c:v>
                </c:pt>
                <c:pt idx="80">
                  <c:v>4.3035398821252895E-2</c:v>
                </c:pt>
                <c:pt idx="81">
                  <c:v>4.3035398821252895E-2</c:v>
                </c:pt>
                <c:pt idx="82">
                  <c:v>4.3035398821252895E-2</c:v>
                </c:pt>
                <c:pt idx="83">
                  <c:v>4.3035398821252895E-2</c:v>
                </c:pt>
                <c:pt idx="84">
                  <c:v>4.3035398821252895E-2</c:v>
                </c:pt>
                <c:pt idx="85">
                  <c:v>4.3035398821252895E-2</c:v>
                </c:pt>
                <c:pt idx="86">
                  <c:v>4.3035398821252895E-2</c:v>
                </c:pt>
                <c:pt idx="87">
                  <c:v>4.3035398821252895E-2</c:v>
                </c:pt>
                <c:pt idx="88">
                  <c:v>4.3035398821252895E-2</c:v>
                </c:pt>
                <c:pt idx="89">
                  <c:v>4.3035398821252895E-2</c:v>
                </c:pt>
                <c:pt idx="90">
                  <c:v>4.3035398821252895E-2</c:v>
                </c:pt>
                <c:pt idx="91">
                  <c:v>4.3035398821252895E-2</c:v>
                </c:pt>
                <c:pt idx="92">
                  <c:v>4.3035398821252895E-2</c:v>
                </c:pt>
                <c:pt idx="93">
                  <c:v>4.3035398821252895E-2</c:v>
                </c:pt>
                <c:pt idx="94">
                  <c:v>4.3035398821252895E-2</c:v>
                </c:pt>
                <c:pt idx="95">
                  <c:v>4.3035398821252895E-2</c:v>
                </c:pt>
                <c:pt idx="96">
                  <c:v>4.3035398821252895E-2</c:v>
                </c:pt>
                <c:pt idx="97">
                  <c:v>4.3035398821252895E-2</c:v>
                </c:pt>
                <c:pt idx="98">
                  <c:v>4.3035398821252895E-2</c:v>
                </c:pt>
                <c:pt idx="99">
                  <c:v>4.3035398821252895E-2</c:v>
                </c:pt>
                <c:pt idx="100">
                  <c:v>4.3035398821252895E-2</c:v>
                </c:pt>
              </c:numCache>
            </c:numRef>
          </c:yVal>
          <c:smooth val="1"/>
          <c:extLst>
            <c:ext xmlns:c16="http://schemas.microsoft.com/office/drawing/2014/chart" uri="{C3380CC4-5D6E-409C-BE32-E72D297353CC}">
              <c16:uniqueId val="{00000000-F446-42DD-A3F7-2DEF68E331C3}"/>
            </c:ext>
          </c:extLst>
        </c:ser>
        <c:ser>
          <c:idx val="1"/>
          <c:order val="1"/>
          <c:tx>
            <c:v>10 m/s</c:v>
          </c:tx>
          <c:spPr>
            <a:ln w="19050" cap="rnd">
              <a:solidFill>
                <a:schemeClr val="accent2"/>
              </a:solidFill>
              <a:round/>
            </a:ln>
            <a:effectLst/>
          </c:spPr>
          <c:marker>
            <c:symbol val="none"/>
          </c:marker>
          <c:xVal>
            <c:numRef>
              <c:f>Ic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Icy!$C$3:$C$103</c:f>
              <c:numCache>
                <c:formatCode>General</c:formatCode>
                <c:ptCount val="101"/>
                <c:pt idx="0">
                  <c:v>0</c:v>
                </c:pt>
                <c:pt idx="1">
                  <c:v>3.5310908271414761E-2</c:v>
                </c:pt>
                <c:pt idx="2">
                  <c:v>3.6960110927520065E-2</c:v>
                </c:pt>
                <c:pt idx="3">
                  <c:v>3.7037137249811142E-2</c:v>
                </c:pt>
                <c:pt idx="4">
                  <c:v>3.7040734778776861E-2</c:v>
                </c:pt>
                <c:pt idx="5">
                  <c:v>3.7040902802048317E-2</c:v>
                </c:pt>
                <c:pt idx="6">
                  <c:v>3.7040910649607017E-2</c:v>
                </c:pt>
                <c:pt idx="7">
                  <c:v>3.704091101612874E-2</c:v>
                </c:pt>
                <c:pt idx="8">
                  <c:v>3.7040911033247206E-2</c:v>
                </c:pt>
                <c:pt idx="9">
                  <c:v>3.7040911034046727E-2</c:v>
                </c:pt>
                <c:pt idx="10">
                  <c:v>3.7040911034084065E-2</c:v>
                </c:pt>
                <c:pt idx="11">
                  <c:v>3.7040911034085806E-2</c:v>
                </c:pt>
                <c:pt idx="12">
                  <c:v>3.704091103408589E-2</c:v>
                </c:pt>
                <c:pt idx="13">
                  <c:v>3.7040911034085897E-2</c:v>
                </c:pt>
                <c:pt idx="14">
                  <c:v>3.7040911034085897E-2</c:v>
                </c:pt>
                <c:pt idx="15">
                  <c:v>3.7040911034085897E-2</c:v>
                </c:pt>
                <c:pt idx="16">
                  <c:v>3.7040911034085897E-2</c:v>
                </c:pt>
                <c:pt idx="17">
                  <c:v>3.7040911034085897E-2</c:v>
                </c:pt>
                <c:pt idx="18">
                  <c:v>3.7040911034085897E-2</c:v>
                </c:pt>
                <c:pt idx="19">
                  <c:v>3.7040911034085897E-2</c:v>
                </c:pt>
                <c:pt idx="20">
                  <c:v>3.7040911034085897E-2</c:v>
                </c:pt>
                <c:pt idx="21">
                  <c:v>3.7040911034085897E-2</c:v>
                </c:pt>
                <c:pt idx="22">
                  <c:v>3.7040911034085897E-2</c:v>
                </c:pt>
                <c:pt idx="23">
                  <c:v>3.7040911034085897E-2</c:v>
                </c:pt>
                <c:pt idx="24">
                  <c:v>3.7040911034085897E-2</c:v>
                </c:pt>
                <c:pt idx="25">
                  <c:v>3.7040911034085897E-2</c:v>
                </c:pt>
                <c:pt idx="26">
                  <c:v>3.7040911034085897E-2</c:v>
                </c:pt>
                <c:pt idx="27">
                  <c:v>3.7040911034085897E-2</c:v>
                </c:pt>
                <c:pt idx="28">
                  <c:v>3.7040911034085897E-2</c:v>
                </c:pt>
                <c:pt idx="29">
                  <c:v>3.7040911034085897E-2</c:v>
                </c:pt>
                <c:pt idx="30">
                  <c:v>3.7040911034085897E-2</c:v>
                </c:pt>
                <c:pt idx="31">
                  <c:v>3.7040911034085897E-2</c:v>
                </c:pt>
                <c:pt idx="32">
                  <c:v>3.7040911034085897E-2</c:v>
                </c:pt>
                <c:pt idx="33">
                  <c:v>3.7040911034085897E-2</c:v>
                </c:pt>
                <c:pt idx="34">
                  <c:v>3.7040911034085897E-2</c:v>
                </c:pt>
                <c:pt idx="35">
                  <c:v>3.7040911034085897E-2</c:v>
                </c:pt>
                <c:pt idx="36">
                  <c:v>3.7040911034085897E-2</c:v>
                </c:pt>
                <c:pt idx="37">
                  <c:v>3.7040911034085897E-2</c:v>
                </c:pt>
                <c:pt idx="38">
                  <c:v>3.7040911034085897E-2</c:v>
                </c:pt>
                <c:pt idx="39">
                  <c:v>3.7040911034085897E-2</c:v>
                </c:pt>
                <c:pt idx="40">
                  <c:v>3.7040911034085897E-2</c:v>
                </c:pt>
                <c:pt idx="41">
                  <c:v>3.7040911034085897E-2</c:v>
                </c:pt>
                <c:pt idx="42">
                  <c:v>3.7040911034085897E-2</c:v>
                </c:pt>
                <c:pt idx="43">
                  <c:v>3.7040911034085897E-2</c:v>
                </c:pt>
                <c:pt idx="44">
                  <c:v>3.7040911034085897E-2</c:v>
                </c:pt>
                <c:pt idx="45">
                  <c:v>3.7040911034085897E-2</c:v>
                </c:pt>
                <c:pt idx="46">
                  <c:v>3.7040911034085897E-2</c:v>
                </c:pt>
                <c:pt idx="47">
                  <c:v>3.7040911034085897E-2</c:v>
                </c:pt>
                <c:pt idx="48">
                  <c:v>3.7040911034085897E-2</c:v>
                </c:pt>
                <c:pt idx="49">
                  <c:v>3.7040911034085897E-2</c:v>
                </c:pt>
                <c:pt idx="50">
                  <c:v>3.7040911034085897E-2</c:v>
                </c:pt>
                <c:pt idx="51">
                  <c:v>3.7040911034085897E-2</c:v>
                </c:pt>
                <c:pt idx="52">
                  <c:v>3.7040911034085897E-2</c:v>
                </c:pt>
                <c:pt idx="53">
                  <c:v>3.7040911034085897E-2</c:v>
                </c:pt>
                <c:pt idx="54">
                  <c:v>3.7040911034085897E-2</c:v>
                </c:pt>
                <c:pt idx="55">
                  <c:v>3.7040911034085897E-2</c:v>
                </c:pt>
                <c:pt idx="56">
                  <c:v>3.7040911034085897E-2</c:v>
                </c:pt>
                <c:pt idx="57">
                  <c:v>3.7040911034085897E-2</c:v>
                </c:pt>
                <c:pt idx="58">
                  <c:v>3.7040911034085897E-2</c:v>
                </c:pt>
                <c:pt idx="59">
                  <c:v>3.7040911034085897E-2</c:v>
                </c:pt>
                <c:pt idx="60">
                  <c:v>3.7040911034085897E-2</c:v>
                </c:pt>
                <c:pt idx="61">
                  <c:v>3.7040911034085897E-2</c:v>
                </c:pt>
                <c:pt idx="62">
                  <c:v>3.7040911034085897E-2</c:v>
                </c:pt>
                <c:pt idx="63">
                  <c:v>3.7040911034085897E-2</c:v>
                </c:pt>
                <c:pt idx="64">
                  <c:v>3.7040911034085897E-2</c:v>
                </c:pt>
                <c:pt idx="65">
                  <c:v>3.7040911034085897E-2</c:v>
                </c:pt>
                <c:pt idx="66">
                  <c:v>3.7040911034085897E-2</c:v>
                </c:pt>
                <c:pt idx="67">
                  <c:v>3.7040911034085897E-2</c:v>
                </c:pt>
                <c:pt idx="68">
                  <c:v>3.7040911034085897E-2</c:v>
                </c:pt>
                <c:pt idx="69">
                  <c:v>3.7040911034085897E-2</c:v>
                </c:pt>
                <c:pt idx="70">
                  <c:v>3.7040911034085897E-2</c:v>
                </c:pt>
                <c:pt idx="71">
                  <c:v>3.7040911034085897E-2</c:v>
                </c:pt>
                <c:pt idx="72">
                  <c:v>3.7040911034085897E-2</c:v>
                </c:pt>
                <c:pt idx="73">
                  <c:v>3.7040911034085897E-2</c:v>
                </c:pt>
                <c:pt idx="74">
                  <c:v>3.7040911034085897E-2</c:v>
                </c:pt>
                <c:pt idx="75">
                  <c:v>3.7040911034085897E-2</c:v>
                </c:pt>
                <c:pt idx="76">
                  <c:v>3.7040911034085897E-2</c:v>
                </c:pt>
                <c:pt idx="77">
                  <c:v>3.7040911034085897E-2</c:v>
                </c:pt>
                <c:pt idx="78">
                  <c:v>3.7040911034085897E-2</c:v>
                </c:pt>
                <c:pt idx="79">
                  <c:v>3.7040911034085897E-2</c:v>
                </c:pt>
                <c:pt idx="80">
                  <c:v>3.7040911034085897E-2</c:v>
                </c:pt>
                <c:pt idx="81">
                  <c:v>3.7040911034085897E-2</c:v>
                </c:pt>
                <c:pt idx="82">
                  <c:v>3.7040911034085897E-2</c:v>
                </c:pt>
                <c:pt idx="83">
                  <c:v>3.7040911034085897E-2</c:v>
                </c:pt>
                <c:pt idx="84">
                  <c:v>3.7040911034085897E-2</c:v>
                </c:pt>
                <c:pt idx="85">
                  <c:v>3.7040911034085897E-2</c:v>
                </c:pt>
                <c:pt idx="86">
                  <c:v>3.7040911034085897E-2</c:v>
                </c:pt>
                <c:pt idx="87">
                  <c:v>3.7040911034085897E-2</c:v>
                </c:pt>
                <c:pt idx="88">
                  <c:v>3.7040911034085897E-2</c:v>
                </c:pt>
                <c:pt idx="89">
                  <c:v>3.7040911034085897E-2</c:v>
                </c:pt>
                <c:pt idx="90">
                  <c:v>3.7040911034085897E-2</c:v>
                </c:pt>
                <c:pt idx="91">
                  <c:v>3.7040911034085897E-2</c:v>
                </c:pt>
                <c:pt idx="92">
                  <c:v>3.7040911034085897E-2</c:v>
                </c:pt>
                <c:pt idx="93">
                  <c:v>3.7040911034085897E-2</c:v>
                </c:pt>
                <c:pt idx="94">
                  <c:v>3.7040911034085897E-2</c:v>
                </c:pt>
                <c:pt idx="95">
                  <c:v>3.7040911034085897E-2</c:v>
                </c:pt>
                <c:pt idx="96">
                  <c:v>3.7040911034085897E-2</c:v>
                </c:pt>
                <c:pt idx="97">
                  <c:v>3.7040911034085897E-2</c:v>
                </c:pt>
                <c:pt idx="98">
                  <c:v>3.7040911034085897E-2</c:v>
                </c:pt>
                <c:pt idx="99">
                  <c:v>3.7040911034085897E-2</c:v>
                </c:pt>
                <c:pt idx="100">
                  <c:v>3.7040911034085897E-2</c:v>
                </c:pt>
              </c:numCache>
            </c:numRef>
          </c:yVal>
          <c:smooth val="1"/>
          <c:extLst>
            <c:ext xmlns:c16="http://schemas.microsoft.com/office/drawing/2014/chart" uri="{C3380CC4-5D6E-409C-BE32-E72D297353CC}">
              <c16:uniqueId val="{00000001-F446-42DD-A3F7-2DEF68E331C3}"/>
            </c:ext>
          </c:extLst>
        </c:ser>
        <c:ser>
          <c:idx val="2"/>
          <c:order val="2"/>
          <c:tx>
            <c:v>20 m/s</c:v>
          </c:tx>
          <c:spPr>
            <a:ln w="19050" cap="rnd">
              <a:solidFill>
                <a:schemeClr val="accent3"/>
              </a:solidFill>
              <a:round/>
            </a:ln>
            <a:effectLst/>
          </c:spPr>
          <c:marker>
            <c:symbol val="none"/>
          </c:marker>
          <c:xVal>
            <c:numRef>
              <c:f>Ic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Icy!$D$3:$D$103</c:f>
              <c:numCache>
                <c:formatCode>General</c:formatCode>
                <c:ptCount val="101"/>
                <c:pt idx="0">
                  <c:v>0</c:v>
                </c:pt>
                <c:pt idx="1">
                  <c:v>2.6158964236284832E-2</c:v>
                </c:pt>
                <c:pt idx="2">
                  <c:v>2.7380723613524328E-2</c:v>
                </c:pt>
                <c:pt idx="3">
                  <c:v>2.7437786116549661E-2</c:v>
                </c:pt>
                <c:pt idx="4">
                  <c:v>2.74404512315569E-2</c:v>
                </c:pt>
                <c:pt idx="5">
                  <c:v>2.7440575706257891E-2</c:v>
                </c:pt>
                <c:pt idx="6">
                  <c:v>2.7440581519872366E-2</c:v>
                </c:pt>
                <c:pt idx="7">
                  <c:v>2.7440581791398334E-2</c:v>
                </c:pt>
                <c:pt idx="8">
                  <c:v>2.7440581804080003E-2</c:v>
                </c:pt>
                <c:pt idx="9">
                  <c:v>2.7440581804672303E-2</c:v>
                </c:pt>
                <c:pt idx="10">
                  <c:v>2.7440581804699965E-2</c:v>
                </c:pt>
                <c:pt idx="11">
                  <c:v>2.7440581804701256E-2</c:v>
                </c:pt>
                <c:pt idx="12">
                  <c:v>2.7440581804701318E-2</c:v>
                </c:pt>
                <c:pt idx="13">
                  <c:v>2.7440581804701322E-2</c:v>
                </c:pt>
                <c:pt idx="14">
                  <c:v>2.7440581804701322E-2</c:v>
                </c:pt>
                <c:pt idx="15">
                  <c:v>2.7440581804701322E-2</c:v>
                </c:pt>
                <c:pt idx="16">
                  <c:v>2.7440581804701322E-2</c:v>
                </c:pt>
                <c:pt idx="17">
                  <c:v>2.7440581804701322E-2</c:v>
                </c:pt>
                <c:pt idx="18">
                  <c:v>2.7440581804701322E-2</c:v>
                </c:pt>
                <c:pt idx="19">
                  <c:v>2.7440581804701322E-2</c:v>
                </c:pt>
                <c:pt idx="20">
                  <c:v>2.7440581804701322E-2</c:v>
                </c:pt>
                <c:pt idx="21">
                  <c:v>2.7440581804701322E-2</c:v>
                </c:pt>
                <c:pt idx="22">
                  <c:v>2.7440581804701322E-2</c:v>
                </c:pt>
                <c:pt idx="23">
                  <c:v>2.7440581804701322E-2</c:v>
                </c:pt>
                <c:pt idx="24">
                  <c:v>2.7440581804701322E-2</c:v>
                </c:pt>
                <c:pt idx="25">
                  <c:v>2.7440581804701322E-2</c:v>
                </c:pt>
                <c:pt idx="26">
                  <c:v>2.7440581804701322E-2</c:v>
                </c:pt>
                <c:pt idx="27">
                  <c:v>2.7440581804701322E-2</c:v>
                </c:pt>
                <c:pt idx="28">
                  <c:v>2.7440581804701322E-2</c:v>
                </c:pt>
                <c:pt idx="29">
                  <c:v>2.7440581804701322E-2</c:v>
                </c:pt>
                <c:pt idx="30">
                  <c:v>2.7440581804701322E-2</c:v>
                </c:pt>
                <c:pt idx="31">
                  <c:v>2.7440581804701322E-2</c:v>
                </c:pt>
                <c:pt idx="32">
                  <c:v>2.7440581804701322E-2</c:v>
                </c:pt>
                <c:pt idx="33">
                  <c:v>2.7440581804701322E-2</c:v>
                </c:pt>
                <c:pt idx="34">
                  <c:v>2.7440581804701322E-2</c:v>
                </c:pt>
                <c:pt idx="35">
                  <c:v>2.7440581804701322E-2</c:v>
                </c:pt>
                <c:pt idx="36">
                  <c:v>2.7440581804701322E-2</c:v>
                </c:pt>
                <c:pt idx="37">
                  <c:v>2.7440581804701322E-2</c:v>
                </c:pt>
                <c:pt idx="38">
                  <c:v>2.7440581804701322E-2</c:v>
                </c:pt>
                <c:pt idx="39">
                  <c:v>2.7440581804701322E-2</c:v>
                </c:pt>
                <c:pt idx="40">
                  <c:v>2.7440581804701322E-2</c:v>
                </c:pt>
                <c:pt idx="41">
                  <c:v>2.7440581804701322E-2</c:v>
                </c:pt>
                <c:pt idx="42">
                  <c:v>2.7440581804701322E-2</c:v>
                </c:pt>
                <c:pt idx="43">
                  <c:v>2.7440581804701322E-2</c:v>
                </c:pt>
                <c:pt idx="44">
                  <c:v>2.7440581804701322E-2</c:v>
                </c:pt>
                <c:pt idx="45">
                  <c:v>2.7440581804701322E-2</c:v>
                </c:pt>
                <c:pt idx="46">
                  <c:v>2.7440581804701322E-2</c:v>
                </c:pt>
                <c:pt idx="47">
                  <c:v>2.7440581804701322E-2</c:v>
                </c:pt>
                <c:pt idx="48">
                  <c:v>2.7440581804701322E-2</c:v>
                </c:pt>
                <c:pt idx="49">
                  <c:v>2.7440581804701322E-2</c:v>
                </c:pt>
                <c:pt idx="50">
                  <c:v>2.7440581804701322E-2</c:v>
                </c:pt>
                <c:pt idx="51">
                  <c:v>2.7440581804701322E-2</c:v>
                </c:pt>
                <c:pt idx="52">
                  <c:v>2.7440581804701322E-2</c:v>
                </c:pt>
                <c:pt idx="53">
                  <c:v>2.7440581804701322E-2</c:v>
                </c:pt>
                <c:pt idx="54">
                  <c:v>2.7440581804701322E-2</c:v>
                </c:pt>
                <c:pt idx="55">
                  <c:v>2.7440581804701322E-2</c:v>
                </c:pt>
                <c:pt idx="56">
                  <c:v>2.7440581804701322E-2</c:v>
                </c:pt>
                <c:pt idx="57">
                  <c:v>2.7440581804701322E-2</c:v>
                </c:pt>
                <c:pt idx="58">
                  <c:v>2.7440581804701322E-2</c:v>
                </c:pt>
                <c:pt idx="59">
                  <c:v>2.7440581804701322E-2</c:v>
                </c:pt>
                <c:pt idx="60">
                  <c:v>2.7440581804701322E-2</c:v>
                </c:pt>
                <c:pt idx="61">
                  <c:v>2.7440581804701322E-2</c:v>
                </c:pt>
                <c:pt idx="62">
                  <c:v>2.7440581804701322E-2</c:v>
                </c:pt>
                <c:pt idx="63">
                  <c:v>2.7440581804701322E-2</c:v>
                </c:pt>
                <c:pt idx="64">
                  <c:v>2.7440581804701322E-2</c:v>
                </c:pt>
                <c:pt idx="65">
                  <c:v>2.7440581804701322E-2</c:v>
                </c:pt>
                <c:pt idx="66">
                  <c:v>2.7440581804701322E-2</c:v>
                </c:pt>
                <c:pt idx="67">
                  <c:v>2.7440581804701322E-2</c:v>
                </c:pt>
                <c:pt idx="68">
                  <c:v>2.7440581804701322E-2</c:v>
                </c:pt>
                <c:pt idx="69">
                  <c:v>2.7440581804701322E-2</c:v>
                </c:pt>
                <c:pt idx="70">
                  <c:v>2.7440581804701322E-2</c:v>
                </c:pt>
                <c:pt idx="71">
                  <c:v>2.7440581804701322E-2</c:v>
                </c:pt>
                <c:pt idx="72">
                  <c:v>2.7440581804701322E-2</c:v>
                </c:pt>
                <c:pt idx="73">
                  <c:v>2.7440581804701322E-2</c:v>
                </c:pt>
                <c:pt idx="74">
                  <c:v>2.7440581804701322E-2</c:v>
                </c:pt>
                <c:pt idx="75">
                  <c:v>2.7440581804701322E-2</c:v>
                </c:pt>
                <c:pt idx="76">
                  <c:v>2.7440581804701322E-2</c:v>
                </c:pt>
                <c:pt idx="77">
                  <c:v>2.7440581804701322E-2</c:v>
                </c:pt>
                <c:pt idx="78">
                  <c:v>2.7440581804701322E-2</c:v>
                </c:pt>
                <c:pt idx="79">
                  <c:v>2.7440581804701322E-2</c:v>
                </c:pt>
                <c:pt idx="80">
                  <c:v>2.7440581804701322E-2</c:v>
                </c:pt>
                <c:pt idx="81">
                  <c:v>2.7440581804701322E-2</c:v>
                </c:pt>
                <c:pt idx="82">
                  <c:v>2.7440581804701322E-2</c:v>
                </c:pt>
                <c:pt idx="83">
                  <c:v>2.7440581804701322E-2</c:v>
                </c:pt>
                <c:pt idx="84">
                  <c:v>2.7440581804701322E-2</c:v>
                </c:pt>
                <c:pt idx="85">
                  <c:v>2.7440581804701322E-2</c:v>
                </c:pt>
                <c:pt idx="86">
                  <c:v>2.7440581804701322E-2</c:v>
                </c:pt>
                <c:pt idx="87">
                  <c:v>2.7440581804701322E-2</c:v>
                </c:pt>
                <c:pt idx="88">
                  <c:v>2.7440581804701322E-2</c:v>
                </c:pt>
                <c:pt idx="89">
                  <c:v>2.7440581804701322E-2</c:v>
                </c:pt>
                <c:pt idx="90">
                  <c:v>2.7440581804701322E-2</c:v>
                </c:pt>
                <c:pt idx="91">
                  <c:v>2.7440581804701322E-2</c:v>
                </c:pt>
                <c:pt idx="92">
                  <c:v>2.7440581804701322E-2</c:v>
                </c:pt>
                <c:pt idx="93">
                  <c:v>2.7440581804701322E-2</c:v>
                </c:pt>
                <c:pt idx="94">
                  <c:v>2.7440581804701322E-2</c:v>
                </c:pt>
                <c:pt idx="95">
                  <c:v>2.7440581804701322E-2</c:v>
                </c:pt>
                <c:pt idx="96">
                  <c:v>2.7440581804701322E-2</c:v>
                </c:pt>
                <c:pt idx="97">
                  <c:v>2.7440581804701322E-2</c:v>
                </c:pt>
                <c:pt idx="98">
                  <c:v>2.7440581804701322E-2</c:v>
                </c:pt>
                <c:pt idx="99">
                  <c:v>2.7440581804701322E-2</c:v>
                </c:pt>
                <c:pt idx="100">
                  <c:v>2.7440581804701322E-2</c:v>
                </c:pt>
              </c:numCache>
            </c:numRef>
          </c:yVal>
          <c:smooth val="1"/>
          <c:extLst>
            <c:ext xmlns:c16="http://schemas.microsoft.com/office/drawing/2014/chart" uri="{C3380CC4-5D6E-409C-BE32-E72D297353CC}">
              <c16:uniqueId val="{00000002-F446-42DD-A3F7-2DEF68E331C3}"/>
            </c:ext>
          </c:extLst>
        </c:ser>
        <c:ser>
          <c:idx val="3"/>
          <c:order val="3"/>
          <c:tx>
            <c:v>30 m/s</c:v>
          </c:tx>
          <c:spPr>
            <a:ln w="19050" cap="rnd">
              <a:solidFill>
                <a:schemeClr val="accent4"/>
              </a:solidFill>
              <a:round/>
            </a:ln>
            <a:effectLst/>
          </c:spPr>
          <c:marker>
            <c:symbol val="none"/>
          </c:marker>
          <c:xVal>
            <c:numRef>
              <c:f>Ic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Icy!$E$3:$E$103</c:f>
              <c:numCache>
                <c:formatCode>General</c:formatCode>
                <c:ptCount val="101"/>
                <c:pt idx="0">
                  <c:v>0</c:v>
                </c:pt>
                <c:pt idx="1">
                  <c:v>1.9379037340401226E-2</c:v>
                </c:pt>
                <c:pt idx="2">
                  <c:v>2.0284138948348993E-2</c:v>
                </c:pt>
                <c:pt idx="3">
                  <c:v>2.0326411890307865E-2</c:v>
                </c:pt>
                <c:pt idx="4">
                  <c:v>2.032838625606544E-2</c:v>
                </c:pt>
                <c:pt idx="5">
                  <c:v>2.0328478469191946E-2</c:v>
                </c:pt>
                <c:pt idx="6">
                  <c:v>2.032848277602348E-2</c:v>
                </c:pt>
                <c:pt idx="7">
                  <c:v>2.0328482977174864E-2</c:v>
                </c:pt>
                <c:pt idx="8">
                  <c:v>2.0328482986569675E-2</c:v>
                </c:pt>
                <c:pt idx="9">
                  <c:v>2.0328482987008463E-2</c:v>
                </c:pt>
                <c:pt idx="10">
                  <c:v>2.0328482987028954E-2</c:v>
                </c:pt>
                <c:pt idx="11">
                  <c:v>2.0328482987029911E-2</c:v>
                </c:pt>
                <c:pt idx="12">
                  <c:v>2.0328482987029956E-2</c:v>
                </c:pt>
                <c:pt idx="13">
                  <c:v>2.032848298702996E-2</c:v>
                </c:pt>
                <c:pt idx="14">
                  <c:v>2.032848298702996E-2</c:v>
                </c:pt>
                <c:pt idx="15">
                  <c:v>2.032848298702996E-2</c:v>
                </c:pt>
                <c:pt idx="16">
                  <c:v>2.032848298702996E-2</c:v>
                </c:pt>
                <c:pt idx="17">
                  <c:v>2.032848298702996E-2</c:v>
                </c:pt>
                <c:pt idx="18">
                  <c:v>2.032848298702996E-2</c:v>
                </c:pt>
                <c:pt idx="19">
                  <c:v>2.032848298702996E-2</c:v>
                </c:pt>
                <c:pt idx="20">
                  <c:v>2.032848298702996E-2</c:v>
                </c:pt>
                <c:pt idx="21">
                  <c:v>2.032848298702996E-2</c:v>
                </c:pt>
                <c:pt idx="22">
                  <c:v>2.032848298702996E-2</c:v>
                </c:pt>
                <c:pt idx="23">
                  <c:v>2.032848298702996E-2</c:v>
                </c:pt>
                <c:pt idx="24">
                  <c:v>2.032848298702996E-2</c:v>
                </c:pt>
                <c:pt idx="25">
                  <c:v>2.032848298702996E-2</c:v>
                </c:pt>
                <c:pt idx="26">
                  <c:v>2.032848298702996E-2</c:v>
                </c:pt>
                <c:pt idx="27">
                  <c:v>2.032848298702996E-2</c:v>
                </c:pt>
                <c:pt idx="28">
                  <c:v>2.032848298702996E-2</c:v>
                </c:pt>
                <c:pt idx="29">
                  <c:v>2.032848298702996E-2</c:v>
                </c:pt>
                <c:pt idx="30">
                  <c:v>2.032848298702996E-2</c:v>
                </c:pt>
                <c:pt idx="31">
                  <c:v>2.032848298702996E-2</c:v>
                </c:pt>
                <c:pt idx="32">
                  <c:v>2.032848298702996E-2</c:v>
                </c:pt>
                <c:pt idx="33">
                  <c:v>2.032848298702996E-2</c:v>
                </c:pt>
                <c:pt idx="34">
                  <c:v>2.032848298702996E-2</c:v>
                </c:pt>
                <c:pt idx="35">
                  <c:v>2.032848298702996E-2</c:v>
                </c:pt>
                <c:pt idx="36">
                  <c:v>2.032848298702996E-2</c:v>
                </c:pt>
                <c:pt idx="37">
                  <c:v>2.032848298702996E-2</c:v>
                </c:pt>
                <c:pt idx="38">
                  <c:v>2.032848298702996E-2</c:v>
                </c:pt>
                <c:pt idx="39">
                  <c:v>2.032848298702996E-2</c:v>
                </c:pt>
                <c:pt idx="40">
                  <c:v>2.032848298702996E-2</c:v>
                </c:pt>
                <c:pt idx="41">
                  <c:v>2.032848298702996E-2</c:v>
                </c:pt>
                <c:pt idx="42">
                  <c:v>2.032848298702996E-2</c:v>
                </c:pt>
                <c:pt idx="43">
                  <c:v>2.032848298702996E-2</c:v>
                </c:pt>
                <c:pt idx="44">
                  <c:v>2.032848298702996E-2</c:v>
                </c:pt>
                <c:pt idx="45">
                  <c:v>2.032848298702996E-2</c:v>
                </c:pt>
                <c:pt idx="46">
                  <c:v>2.032848298702996E-2</c:v>
                </c:pt>
                <c:pt idx="47">
                  <c:v>2.032848298702996E-2</c:v>
                </c:pt>
                <c:pt idx="48">
                  <c:v>2.032848298702996E-2</c:v>
                </c:pt>
                <c:pt idx="49">
                  <c:v>2.032848298702996E-2</c:v>
                </c:pt>
                <c:pt idx="50">
                  <c:v>2.032848298702996E-2</c:v>
                </c:pt>
                <c:pt idx="51">
                  <c:v>2.032848298702996E-2</c:v>
                </c:pt>
                <c:pt idx="52">
                  <c:v>2.032848298702996E-2</c:v>
                </c:pt>
                <c:pt idx="53">
                  <c:v>2.032848298702996E-2</c:v>
                </c:pt>
                <c:pt idx="54">
                  <c:v>2.032848298702996E-2</c:v>
                </c:pt>
                <c:pt idx="55">
                  <c:v>2.032848298702996E-2</c:v>
                </c:pt>
                <c:pt idx="56">
                  <c:v>2.032848298702996E-2</c:v>
                </c:pt>
                <c:pt idx="57">
                  <c:v>2.032848298702996E-2</c:v>
                </c:pt>
                <c:pt idx="58">
                  <c:v>2.032848298702996E-2</c:v>
                </c:pt>
                <c:pt idx="59">
                  <c:v>2.032848298702996E-2</c:v>
                </c:pt>
                <c:pt idx="60">
                  <c:v>2.032848298702996E-2</c:v>
                </c:pt>
                <c:pt idx="61">
                  <c:v>2.032848298702996E-2</c:v>
                </c:pt>
                <c:pt idx="62">
                  <c:v>2.032848298702996E-2</c:v>
                </c:pt>
                <c:pt idx="63">
                  <c:v>2.032848298702996E-2</c:v>
                </c:pt>
                <c:pt idx="64">
                  <c:v>2.032848298702996E-2</c:v>
                </c:pt>
                <c:pt idx="65">
                  <c:v>2.032848298702996E-2</c:v>
                </c:pt>
                <c:pt idx="66">
                  <c:v>2.032848298702996E-2</c:v>
                </c:pt>
                <c:pt idx="67">
                  <c:v>2.032848298702996E-2</c:v>
                </c:pt>
                <c:pt idx="68">
                  <c:v>2.032848298702996E-2</c:v>
                </c:pt>
                <c:pt idx="69">
                  <c:v>2.032848298702996E-2</c:v>
                </c:pt>
                <c:pt idx="70">
                  <c:v>2.032848298702996E-2</c:v>
                </c:pt>
                <c:pt idx="71">
                  <c:v>2.032848298702996E-2</c:v>
                </c:pt>
                <c:pt idx="72">
                  <c:v>2.032848298702996E-2</c:v>
                </c:pt>
                <c:pt idx="73">
                  <c:v>2.032848298702996E-2</c:v>
                </c:pt>
                <c:pt idx="74">
                  <c:v>2.032848298702996E-2</c:v>
                </c:pt>
                <c:pt idx="75">
                  <c:v>2.032848298702996E-2</c:v>
                </c:pt>
                <c:pt idx="76">
                  <c:v>2.032848298702996E-2</c:v>
                </c:pt>
                <c:pt idx="77">
                  <c:v>2.032848298702996E-2</c:v>
                </c:pt>
                <c:pt idx="78">
                  <c:v>2.032848298702996E-2</c:v>
                </c:pt>
                <c:pt idx="79">
                  <c:v>2.032848298702996E-2</c:v>
                </c:pt>
                <c:pt idx="80">
                  <c:v>2.032848298702996E-2</c:v>
                </c:pt>
                <c:pt idx="81">
                  <c:v>2.032848298702996E-2</c:v>
                </c:pt>
                <c:pt idx="82">
                  <c:v>2.032848298702996E-2</c:v>
                </c:pt>
                <c:pt idx="83">
                  <c:v>2.032848298702996E-2</c:v>
                </c:pt>
                <c:pt idx="84">
                  <c:v>2.032848298702996E-2</c:v>
                </c:pt>
                <c:pt idx="85">
                  <c:v>2.032848298702996E-2</c:v>
                </c:pt>
                <c:pt idx="86">
                  <c:v>2.032848298702996E-2</c:v>
                </c:pt>
                <c:pt idx="87">
                  <c:v>2.032848298702996E-2</c:v>
                </c:pt>
                <c:pt idx="88">
                  <c:v>2.032848298702996E-2</c:v>
                </c:pt>
                <c:pt idx="89">
                  <c:v>2.032848298702996E-2</c:v>
                </c:pt>
                <c:pt idx="90">
                  <c:v>2.032848298702996E-2</c:v>
                </c:pt>
                <c:pt idx="91">
                  <c:v>2.032848298702996E-2</c:v>
                </c:pt>
                <c:pt idx="92">
                  <c:v>2.032848298702996E-2</c:v>
                </c:pt>
                <c:pt idx="93">
                  <c:v>2.032848298702996E-2</c:v>
                </c:pt>
                <c:pt idx="94">
                  <c:v>2.032848298702996E-2</c:v>
                </c:pt>
                <c:pt idx="95">
                  <c:v>2.032848298702996E-2</c:v>
                </c:pt>
                <c:pt idx="96">
                  <c:v>2.032848298702996E-2</c:v>
                </c:pt>
                <c:pt idx="97">
                  <c:v>2.032848298702996E-2</c:v>
                </c:pt>
                <c:pt idx="98">
                  <c:v>2.032848298702996E-2</c:v>
                </c:pt>
                <c:pt idx="99">
                  <c:v>2.032848298702996E-2</c:v>
                </c:pt>
                <c:pt idx="100">
                  <c:v>2.032848298702996E-2</c:v>
                </c:pt>
              </c:numCache>
            </c:numRef>
          </c:yVal>
          <c:smooth val="1"/>
          <c:extLst>
            <c:ext xmlns:c16="http://schemas.microsoft.com/office/drawing/2014/chart" uri="{C3380CC4-5D6E-409C-BE32-E72D297353CC}">
              <c16:uniqueId val="{00000003-F446-42DD-A3F7-2DEF68E331C3}"/>
            </c:ext>
          </c:extLst>
        </c:ser>
        <c:ser>
          <c:idx val="4"/>
          <c:order val="4"/>
          <c:tx>
            <c:v>40 m/s</c:v>
          </c:tx>
          <c:spPr>
            <a:ln w="19050" cap="rnd">
              <a:solidFill>
                <a:schemeClr val="accent5"/>
              </a:solidFill>
              <a:round/>
            </a:ln>
            <a:effectLst/>
          </c:spPr>
          <c:marker>
            <c:symbol val="none"/>
          </c:marker>
          <c:xVal>
            <c:numRef>
              <c:f>Icy!$A$3:$A$103</c:f>
              <c:numCache>
                <c:formatCode>General</c:formatCode>
                <c:ptCount val="101"/>
                <c:pt idx="0">
                  <c:v>0</c:v>
                </c:pt>
                <c:pt idx="1">
                  <c:v>0.01</c:v>
                </c:pt>
                <c:pt idx="2">
                  <c:v>0.02</c:v>
                </c:pt>
                <c:pt idx="3">
                  <c:v>0.03</c:v>
                </c:pt>
                <c:pt idx="4">
                  <c:v>0.04</c:v>
                </c:pt>
                <c:pt idx="5">
                  <c:v>0.05</c:v>
                </c:pt>
                <c:pt idx="6">
                  <c:v>0.06</c:v>
                </c:pt>
                <c:pt idx="7">
                  <c:v>7.0000000000000007E-2</c:v>
                </c:pt>
                <c:pt idx="8">
                  <c:v>0.08</c:v>
                </c:pt>
                <c:pt idx="9">
                  <c:v>0.09</c:v>
                </c:pt>
                <c:pt idx="10">
                  <c:v>0.1</c:v>
                </c:pt>
                <c:pt idx="11">
                  <c:v>0.11</c:v>
                </c:pt>
                <c:pt idx="12">
                  <c:v>0.12</c:v>
                </c:pt>
                <c:pt idx="13">
                  <c:v>0.13</c:v>
                </c:pt>
                <c:pt idx="14">
                  <c:v>0.14000000000000001</c:v>
                </c:pt>
                <c:pt idx="15">
                  <c:v>0.15</c:v>
                </c:pt>
                <c:pt idx="16">
                  <c:v>0.16</c:v>
                </c:pt>
                <c:pt idx="17">
                  <c:v>0.17</c:v>
                </c:pt>
                <c:pt idx="18">
                  <c:v>0.18</c:v>
                </c:pt>
                <c:pt idx="19">
                  <c:v>0.19</c:v>
                </c:pt>
                <c:pt idx="20">
                  <c:v>0.2</c:v>
                </c:pt>
                <c:pt idx="21">
                  <c:v>0.21</c:v>
                </c:pt>
                <c:pt idx="22">
                  <c:v>0.22</c:v>
                </c:pt>
                <c:pt idx="23">
                  <c:v>0.23</c:v>
                </c:pt>
                <c:pt idx="24">
                  <c:v>0.24</c:v>
                </c:pt>
                <c:pt idx="25">
                  <c:v>0.25</c:v>
                </c:pt>
                <c:pt idx="26">
                  <c:v>0.26</c:v>
                </c:pt>
                <c:pt idx="27">
                  <c:v>0.27</c:v>
                </c:pt>
                <c:pt idx="28">
                  <c:v>0.28000000000000003</c:v>
                </c:pt>
                <c:pt idx="29">
                  <c:v>0.28999999999999998</c:v>
                </c:pt>
                <c:pt idx="30">
                  <c:v>0.3</c:v>
                </c:pt>
                <c:pt idx="31">
                  <c:v>0.31</c:v>
                </c:pt>
                <c:pt idx="32">
                  <c:v>0.32</c:v>
                </c:pt>
                <c:pt idx="33">
                  <c:v>0.33</c:v>
                </c:pt>
                <c:pt idx="34">
                  <c:v>0.34</c:v>
                </c:pt>
                <c:pt idx="35">
                  <c:v>0.35</c:v>
                </c:pt>
                <c:pt idx="36">
                  <c:v>0.36</c:v>
                </c:pt>
                <c:pt idx="37">
                  <c:v>0.37</c:v>
                </c:pt>
                <c:pt idx="38">
                  <c:v>0.38</c:v>
                </c:pt>
                <c:pt idx="39">
                  <c:v>0.39</c:v>
                </c:pt>
                <c:pt idx="40">
                  <c:v>0.4</c:v>
                </c:pt>
                <c:pt idx="41">
                  <c:v>0.41</c:v>
                </c:pt>
                <c:pt idx="42">
                  <c:v>0.42</c:v>
                </c:pt>
                <c:pt idx="43">
                  <c:v>0.43</c:v>
                </c:pt>
                <c:pt idx="44">
                  <c:v>0.44</c:v>
                </c:pt>
                <c:pt idx="45">
                  <c:v>0.45</c:v>
                </c:pt>
                <c:pt idx="46">
                  <c:v>0.46</c:v>
                </c:pt>
                <c:pt idx="47">
                  <c:v>0.47</c:v>
                </c:pt>
                <c:pt idx="48">
                  <c:v>0.48</c:v>
                </c:pt>
                <c:pt idx="49">
                  <c:v>0.49</c:v>
                </c:pt>
                <c:pt idx="50">
                  <c:v>0.5</c:v>
                </c:pt>
                <c:pt idx="51">
                  <c:v>0.51</c:v>
                </c:pt>
                <c:pt idx="52">
                  <c:v>0.52</c:v>
                </c:pt>
                <c:pt idx="53">
                  <c:v>0.53</c:v>
                </c:pt>
                <c:pt idx="54">
                  <c:v>0.54</c:v>
                </c:pt>
                <c:pt idx="55">
                  <c:v>0.55000000000000004</c:v>
                </c:pt>
                <c:pt idx="56">
                  <c:v>0.56000000000000005</c:v>
                </c:pt>
                <c:pt idx="57">
                  <c:v>0.56999999999999995</c:v>
                </c:pt>
                <c:pt idx="58">
                  <c:v>0.57999999999999996</c:v>
                </c:pt>
                <c:pt idx="59">
                  <c:v>0.59</c:v>
                </c:pt>
                <c:pt idx="60">
                  <c:v>0.6</c:v>
                </c:pt>
                <c:pt idx="61">
                  <c:v>0.61</c:v>
                </c:pt>
                <c:pt idx="62">
                  <c:v>0.62</c:v>
                </c:pt>
                <c:pt idx="63">
                  <c:v>0.63</c:v>
                </c:pt>
                <c:pt idx="64">
                  <c:v>0.64</c:v>
                </c:pt>
                <c:pt idx="65">
                  <c:v>0.65</c:v>
                </c:pt>
                <c:pt idx="66">
                  <c:v>0.66</c:v>
                </c:pt>
                <c:pt idx="67">
                  <c:v>0.67</c:v>
                </c:pt>
                <c:pt idx="68">
                  <c:v>0.68</c:v>
                </c:pt>
                <c:pt idx="69">
                  <c:v>0.69</c:v>
                </c:pt>
                <c:pt idx="70">
                  <c:v>0.7</c:v>
                </c:pt>
                <c:pt idx="71">
                  <c:v>0.71</c:v>
                </c:pt>
                <c:pt idx="72">
                  <c:v>0.72</c:v>
                </c:pt>
                <c:pt idx="73">
                  <c:v>0.73</c:v>
                </c:pt>
                <c:pt idx="74">
                  <c:v>0.74</c:v>
                </c:pt>
                <c:pt idx="75">
                  <c:v>0.75</c:v>
                </c:pt>
                <c:pt idx="76">
                  <c:v>0.76</c:v>
                </c:pt>
                <c:pt idx="77">
                  <c:v>0.77</c:v>
                </c:pt>
                <c:pt idx="78">
                  <c:v>0.78</c:v>
                </c:pt>
                <c:pt idx="79">
                  <c:v>0.79</c:v>
                </c:pt>
                <c:pt idx="80">
                  <c:v>0.8</c:v>
                </c:pt>
                <c:pt idx="81">
                  <c:v>0.81</c:v>
                </c:pt>
                <c:pt idx="82">
                  <c:v>0.82</c:v>
                </c:pt>
                <c:pt idx="83">
                  <c:v>0.83</c:v>
                </c:pt>
                <c:pt idx="84">
                  <c:v>0.84</c:v>
                </c:pt>
                <c:pt idx="85">
                  <c:v>0.85</c:v>
                </c:pt>
                <c:pt idx="86">
                  <c:v>0.86</c:v>
                </c:pt>
                <c:pt idx="87">
                  <c:v>0.87</c:v>
                </c:pt>
                <c:pt idx="88">
                  <c:v>0.88</c:v>
                </c:pt>
                <c:pt idx="89">
                  <c:v>0.89</c:v>
                </c:pt>
                <c:pt idx="90">
                  <c:v>0.9</c:v>
                </c:pt>
                <c:pt idx="91">
                  <c:v>0.91</c:v>
                </c:pt>
                <c:pt idx="92">
                  <c:v>0.92</c:v>
                </c:pt>
                <c:pt idx="93">
                  <c:v>0.93</c:v>
                </c:pt>
                <c:pt idx="94">
                  <c:v>0.94</c:v>
                </c:pt>
                <c:pt idx="95">
                  <c:v>0.95</c:v>
                </c:pt>
                <c:pt idx="96">
                  <c:v>0.96</c:v>
                </c:pt>
                <c:pt idx="97">
                  <c:v>0.97</c:v>
                </c:pt>
                <c:pt idx="98">
                  <c:v>0.98</c:v>
                </c:pt>
                <c:pt idx="99">
                  <c:v>0.99</c:v>
                </c:pt>
                <c:pt idx="100">
                  <c:v>1</c:v>
                </c:pt>
              </c:numCache>
            </c:numRef>
          </c:xVal>
          <c:yVal>
            <c:numRef>
              <c:f>Icy!$F$3:$F$103</c:f>
              <c:numCache>
                <c:formatCode>General</c:formatCode>
                <c:ptCount val="101"/>
                <c:pt idx="0">
                  <c:v>0</c:v>
                </c:pt>
                <c:pt idx="1">
                  <c:v>1.4356343961040607E-2</c:v>
                </c:pt>
                <c:pt idx="2">
                  <c:v>1.5026859723776632E-2</c:v>
                </c:pt>
                <c:pt idx="3">
                  <c:v>1.5058176289421587E-2</c:v>
                </c:pt>
                <c:pt idx="4">
                  <c:v>1.5059638935549086E-2</c:v>
                </c:pt>
                <c:pt idx="5">
                  <c:v>1.505970724871339E-2</c:v>
                </c:pt>
                <c:pt idx="6">
                  <c:v>1.5059710439292662E-2</c:v>
                </c:pt>
                <c:pt idx="7">
                  <c:v>1.5059710588309273E-2</c:v>
                </c:pt>
                <c:pt idx="8">
                  <c:v>1.5059710595269121E-2</c:v>
                </c:pt>
                <c:pt idx="9">
                  <c:v>1.5059710595594182E-2</c:v>
                </c:pt>
                <c:pt idx="10">
                  <c:v>1.5059710595609364E-2</c:v>
                </c:pt>
                <c:pt idx="11">
                  <c:v>1.5059710595610072E-2</c:v>
                </c:pt>
                <c:pt idx="12">
                  <c:v>1.5059710595610105E-2</c:v>
                </c:pt>
                <c:pt idx="13">
                  <c:v>1.5059710595610107E-2</c:v>
                </c:pt>
                <c:pt idx="14">
                  <c:v>1.5059710595610107E-2</c:v>
                </c:pt>
                <c:pt idx="15">
                  <c:v>1.5059710595610107E-2</c:v>
                </c:pt>
                <c:pt idx="16">
                  <c:v>1.5059710595610107E-2</c:v>
                </c:pt>
                <c:pt idx="17">
                  <c:v>1.5059710595610107E-2</c:v>
                </c:pt>
                <c:pt idx="18">
                  <c:v>1.5059710595610107E-2</c:v>
                </c:pt>
                <c:pt idx="19">
                  <c:v>1.5059710595610107E-2</c:v>
                </c:pt>
                <c:pt idx="20">
                  <c:v>1.5059710595610107E-2</c:v>
                </c:pt>
                <c:pt idx="21">
                  <c:v>1.5059710595610107E-2</c:v>
                </c:pt>
                <c:pt idx="22">
                  <c:v>1.5059710595610107E-2</c:v>
                </c:pt>
                <c:pt idx="23">
                  <c:v>1.5059710595610107E-2</c:v>
                </c:pt>
                <c:pt idx="24">
                  <c:v>1.5059710595610107E-2</c:v>
                </c:pt>
                <c:pt idx="25">
                  <c:v>1.5059710595610107E-2</c:v>
                </c:pt>
                <c:pt idx="26">
                  <c:v>1.5059710595610107E-2</c:v>
                </c:pt>
                <c:pt idx="27">
                  <c:v>1.5059710595610107E-2</c:v>
                </c:pt>
                <c:pt idx="28">
                  <c:v>1.5059710595610107E-2</c:v>
                </c:pt>
                <c:pt idx="29">
                  <c:v>1.5059710595610107E-2</c:v>
                </c:pt>
                <c:pt idx="30">
                  <c:v>1.5059710595610107E-2</c:v>
                </c:pt>
                <c:pt idx="31">
                  <c:v>1.5059710595610107E-2</c:v>
                </c:pt>
                <c:pt idx="32">
                  <c:v>1.5059710595610107E-2</c:v>
                </c:pt>
                <c:pt idx="33">
                  <c:v>1.5059710595610107E-2</c:v>
                </c:pt>
                <c:pt idx="34">
                  <c:v>1.5059710595610107E-2</c:v>
                </c:pt>
                <c:pt idx="35">
                  <c:v>1.5059710595610107E-2</c:v>
                </c:pt>
                <c:pt idx="36">
                  <c:v>1.5059710595610107E-2</c:v>
                </c:pt>
                <c:pt idx="37">
                  <c:v>1.5059710595610107E-2</c:v>
                </c:pt>
                <c:pt idx="38">
                  <c:v>1.5059710595610107E-2</c:v>
                </c:pt>
                <c:pt idx="39">
                  <c:v>1.5059710595610107E-2</c:v>
                </c:pt>
                <c:pt idx="40">
                  <c:v>1.5059710595610107E-2</c:v>
                </c:pt>
                <c:pt idx="41">
                  <c:v>1.5059710595610107E-2</c:v>
                </c:pt>
                <c:pt idx="42">
                  <c:v>1.5059710595610107E-2</c:v>
                </c:pt>
                <c:pt idx="43">
                  <c:v>1.5059710595610107E-2</c:v>
                </c:pt>
                <c:pt idx="44">
                  <c:v>1.5059710595610107E-2</c:v>
                </c:pt>
                <c:pt idx="45">
                  <c:v>1.5059710595610107E-2</c:v>
                </c:pt>
                <c:pt idx="46">
                  <c:v>1.5059710595610107E-2</c:v>
                </c:pt>
                <c:pt idx="47">
                  <c:v>1.5059710595610107E-2</c:v>
                </c:pt>
                <c:pt idx="48">
                  <c:v>1.5059710595610107E-2</c:v>
                </c:pt>
                <c:pt idx="49">
                  <c:v>1.5059710595610107E-2</c:v>
                </c:pt>
                <c:pt idx="50">
                  <c:v>1.5059710595610107E-2</c:v>
                </c:pt>
                <c:pt idx="51">
                  <c:v>1.5059710595610107E-2</c:v>
                </c:pt>
                <c:pt idx="52">
                  <c:v>1.5059710595610107E-2</c:v>
                </c:pt>
                <c:pt idx="53">
                  <c:v>1.5059710595610107E-2</c:v>
                </c:pt>
                <c:pt idx="54">
                  <c:v>1.5059710595610107E-2</c:v>
                </c:pt>
                <c:pt idx="55">
                  <c:v>1.5059710595610107E-2</c:v>
                </c:pt>
                <c:pt idx="56">
                  <c:v>1.5059710595610107E-2</c:v>
                </c:pt>
                <c:pt idx="57">
                  <c:v>1.5059710595610107E-2</c:v>
                </c:pt>
                <c:pt idx="58">
                  <c:v>1.5059710595610107E-2</c:v>
                </c:pt>
                <c:pt idx="59">
                  <c:v>1.5059710595610107E-2</c:v>
                </c:pt>
                <c:pt idx="60">
                  <c:v>1.5059710595610107E-2</c:v>
                </c:pt>
                <c:pt idx="61">
                  <c:v>1.5059710595610107E-2</c:v>
                </c:pt>
                <c:pt idx="62">
                  <c:v>1.5059710595610107E-2</c:v>
                </c:pt>
                <c:pt idx="63">
                  <c:v>1.5059710595610107E-2</c:v>
                </c:pt>
                <c:pt idx="64">
                  <c:v>1.5059710595610107E-2</c:v>
                </c:pt>
                <c:pt idx="65">
                  <c:v>1.5059710595610107E-2</c:v>
                </c:pt>
                <c:pt idx="66">
                  <c:v>1.5059710595610107E-2</c:v>
                </c:pt>
                <c:pt idx="67">
                  <c:v>1.5059710595610107E-2</c:v>
                </c:pt>
                <c:pt idx="68">
                  <c:v>1.5059710595610107E-2</c:v>
                </c:pt>
                <c:pt idx="69">
                  <c:v>1.5059710595610107E-2</c:v>
                </c:pt>
                <c:pt idx="70">
                  <c:v>1.5059710595610107E-2</c:v>
                </c:pt>
                <c:pt idx="71">
                  <c:v>1.5059710595610107E-2</c:v>
                </c:pt>
                <c:pt idx="72">
                  <c:v>1.5059710595610107E-2</c:v>
                </c:pt>
                <c:pt idx="73">
                  <c:v>1.5059710595610107E-2</c:v>
                </c:pt>
                <c:pt idx="74">
                  <c:v>1.5059710595610107E-2</c:v>
                </c:pt>
                <c:pt idx="75">
                  <c:v>1.5059710595610107E-2</c:v>
                </c:pt>
                <c:pt idx="76">
                  <c:v>1.5059710595610107E-2</c:v>
                </c:pt>
                <c:pt idx="77">
                  <c:v>1.5059710595610107E-2</c:v>
                </c:pt>
                <c:pt idx="78">
                  <c:v>1.5059710595610107E-2</c:v>
                </c:pt>
                <c:pt idx="79">
                  <c:v>1.5059710595610107E-2</c:v>
                </c:pt>
                <c:pt idx="80">
                  <c:v>1.5059710595610107E-2</c:v>
                </c:pt>
                <c:pt idx="81">
                  <c:v>1.5059710595610107E-2</c:v>
                </c:pt>
                <c:pt idx="82">
                  <c:v>1.5059710595610107E-2</c:v>
                </c:pt>
                <c:pt idx="83">
                  <c:v>1.5059710595610107E-2</c:v>
                </c:pt>
                <c:pt idx="84">
                  <c:v>1.5059710595610107E-2</c:v>
                </c:pt>
                <c:pt idx="85">
                  <c:v>1.5059710595610107E-2</c:v>
                </c:pt>
                <c:pt idx="86">
                  <c:v>1.5059710595610107E-2</c:v>
                </c:pt>
                <c:pt idx="87">
                  <c:v>1.5059710595610107E-2</c:v>
                </c:pt>
                <c:pt idx="88">
                  <c:v>1.5059710595610107E-2</c:v>
                </c:pt>
                <c:pt idx="89">
                  <c:v>1.5059710595610107E-2</c:v>
                </c:pt>
                <c:pt idx="90">
                  <c:v>1.5059710595610107E-2</c:v>
                </c:pt>
                <c:pt idx="91">
                  <c:v>1.5059710595610107E-2</c:v>
                </c:pt>
                <c:pt idx="92">
                  <c:v>1.5059710595610107E-2</c:v>
                </c:pt>
                <c:pt idx="93">
                  <c:v>1.5059710595610107E-2</c:v>
                </c:pt>
                <c:pt idx="94">
                  <c:v>1.5059710595610107E-2</c:v>
                </c:pt>
                <c:pt idx="95">
                  <c:v>1.5059710595610107E-2</c:v>
                </c:pt>
                <c:pt idx="96">
                  <c:v>1.5059710595610107E-2</c:v>
                </c:pt>
                <c:pt idx="97">
                  <c:v>1.5059710595610107E-2</c:v>
                </c:pt>
                <c:pt idx="98">
                  <c:v>1.5059710595610107E-2</c:v>
                </c:pt>
                <c:pt idx="99">
                  <c:v>1.5059710595610107E-2</c:v>
                </c:pt>
                <c:pt idx="100">
                  <c:v>1.5059710595610107E-2</c:v>
                </c:pt>
              </c:numCache>
            </c:numRef>
          </c:yVal>
          <c:smooth val="1"/>
          <c:extLst>
            <c:ext xmlns:c16="http://schemas.microsoft.com/office/drawing/2014/chart" uri="{C3380CC4-5D6E-409C-BE32-E72D297353CC}">
              <c16:uniqueId val="{00000004-F446-42DD-A3F7-2DEF68E331C3}"/>
            </c:ext>
          </c:extLst>
        </c:ser>
        <c:dLbls>
          <c:showLegendKey val="0"/>
          <c:showVal val="0"/>
          <c:showCatName val="0"/>
          <c:showSerName val="0"/>
          <c:showPercent val="0"/>
          <c:showBubbleSize val="0"/>
        </c:dLbls>
        <c:axId val="69533535"/>
        <c:axId val="69533951"/>
      </c:scatterChart>
      <c:valAx>
        <c:axId val="69533535"/>
        <c:scaling>
          <c:orientation val="minMax"/>
          <c:max val="1"/>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a:latin typeface="Times New Roman" panose="02020603050405020304" pitchFamily="18" charset="0"/>
                    <a:cs typeface="Times New Roman" panose="02020603050405020304" pitchFamily="18" charset="0"/>
                  </a:rPr>
                  <a:t>Slip (</a:t>
                </a:r>
                <a:r>
                  <a:rPr lang="en-IN" sz="1000" b="1" i="0" u="none" strike="noStrike" baseline="0">
                    <a:effectLst/>
                    <a:latin typeface="Times New Roman" panose="02020603050405020304" pitchFamily="18" charset="0"/>
                    <a:cs typeface="Times New Roman" panose="02020603050405020304" pitchFamily="18" charset="0"/>
                  </a:rPr>
                  <a:t>𝜆</a:t>
                </a:r>
                <a:r>
                  <a:rPr lang="en-IN">
                    <a:latin typeface="Times New Roman" panose="02020603050405020304" pitchFamily="18" charset="0"/>
                    <a:cs typeface="Times New Roman" panose="02020603050405020304" pitchFamily="18" charset="0"/>
                  </a:rPr>
                  <a: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951"/>
        <c:crosses val="autoZero"/>
        <c:crossBetween val="midCat"/>
      </c:valAx>
      <c:valAx>
        <c:axId val="69533951"/>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sz="1000" b="1" i="0" u="none" strike="noStrike" baseline="0">
                    <a:effectLst/>
                    <a:latin typeface="Times New Roman" panose="02020603050405020304" pitchFamily="18" charset="0"/>
                    <a:cs typeface="Times New Roman" panose="02020603050405020304" pitchFamily="18" charset="0"/>
                  </a:rPr>
                  <a:t>Coefficient of friction 𝜇</a:t>
                </a:r>
                <a:endParaRPr lang="en-IN">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crossAx val="695335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64" row="6">
    <wetp:webextensionref xmlns:r="http://schemas.openxmlformats.org/officeDocument/2006/relationships" r:id="rId1"/>
  </wetp:taskpane>
  <wetp:taskpane dockstate="right" visibility="0" width="438"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BD1A6FF-C2EB-42E7-A3C8-CE7882AE21B1}">
  <we:reference id="wa200000113" version="1.0.0.0" store="en-US" storeType="OMEX"/>
  <we:alternateReferences>
    <we:reference id="wa200000113"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A905A1D-D55D-4BEC-ABA6-6980746C1685}">
  <we:reference id="wa104379279" version="2.1.0.0" store="en-US" storeType="OMEX"/>
  <we:alternateReferences>
    <we:reference id="WA104379279" version="2.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B57F5-E65E-4AAE-9BBB-C57F6B74E5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3133</Words>
  <Characters>1785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hwar Sai Srinivas</dc:creator>
  <cp:keywords/>
  <dc:description/>
  <cp:lastModifiedBy>Eshwar Sai Srinivas</cp:lastModifiedBy>
  <cp:revision>5</cp:revision>
  <cp:lastPrinted>2021-05-15T05:59:00Z</cp:lastPrinted>
  <dcterms:created xsi:type="dcterms:W3CDTF">2021-05-15T05:55:00Z</dcterms:created>
  <dcterms:modified xsi:type="dcterms:W3CDTF">2021-05-15T05:59:00Z</dcterms:modified>
</cp:coreProperties>
</file>